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98B35" w14:textId="6187B6A4" w:rsidR="004B0968" w:rsidRPr="007D4E3C" w:rsidRDefault="00F03427" w:rsidP="004B0968">
      <w:pPr>
        <w:jc w:val="center"/>
        <w:rPr>
          <w:rStyle w:val="Strong"/>
          <w:rFonts w:ascii="Arial" w:hAnsi="Arial" w:cs="Arial"/>
          <w:sz w:val="22"/>
          <w:szCs w:val="22"/>
        </w:rPr>
      </w:pPr>
      <w:r>
        <w:rPr>
          <w:noProof/>
          <w:lang w:eastAsia="en-CA"/>
        </w:rPr>
        <w:drawing>
          <wp:anchor distT="0" distB="0" distL="114300" distR="114300" simplePos="0" relativeHeight="251658240" behindDoc="0" locked="1" layoutInCell="1" allowOverlap="1" wp14:anchorId="59C14FB4" wp14:editId="782D1698">
            <wp:simplePos x="0" y="0"/>
            <wp:positionH relativeFrom="margin">
              <wp:posOffset>-546735</wp:posOffset>
            </wp:positionH>
            <wp:positionV relativeFrom="margin">
              <wp:posOffset>-83185</wp:posOffset>
            </wp:positionV>
            <wp:extent cx="988060" cy="39497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" cy="39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968" w:rsidRPr="007D4E3C">
        <w:rPr>
          <w:rStyle w:val="Strong"/>
          <w:rFonts w:ascii="Arial" w:hAnsi="Arial" w:cs="Arial"/>
          <w:sz w:val="32"/>
          <w:szCs w:val="32"/>
        </w:rPr>
        <w:t>Transcript Order Form</w:t>
      </w:r>
      <w:r w:rsidR="00EC06E0">
        <w:rPr>
          <w:rStyle w:val="Strong"/>
          <w:rFonts w:ascii="Arial" w:hAnsi="Arial" w:cs="Arial"/>
          <w:sz w:val="32"/>
          <w:szCs w:val="32"/>
        </w:rPr>
        <w:t xml:space="preserve"> of an Ontario Court Proceeding</w:t>
      </w:r>
    </w:p>
    <w:p w14:paraId="0F2E4AD8" w14:textId="5ABE216B" w:rsidR="004B0968" w:rsidRPr="007D4E3C" w:rsidRDefault="004B0968" w:rsidP="004B0968">
      <w:pPr>
        <w:jc w:val="center"/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</w:pPr>
      <w:r w:rsidRPr="007D4E3C"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  <w:t>Sections 1 to 5 to be completed by</w:t>
      </w:r>
      <w:r w:rsidR="00EC06E0"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  <w:t xml:space="preserve"> ordering party.</w:t>
      </w:r>
      <w:r w:rsidRPr="007D4E3C"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  <w:t xml:space="preserve">  Section 6 to be completed by the ACT.</w:t>
      </w:r>
    </w:p>
    <w:p w14:paraId="59525AC5" w14:textId="760E3F86" w:rsidR="00161A3F" w:rsidRDefault="00161A3F" w:rsidP="00832560">
      <w:pPr>
        <w:tabs>
          <w:tab w:val="left" w:pos="6189"/>
        </w:tabs>
      </w:pPr>
    </w:p>
    <w:tbl>
      <w:tblPr>
        <w:tblW w:w="3512" w:type="dxa"/>
        <w:tblInd w:w="6946" w:type="dxa"/>
        <w:shd w:val="clear" w:color="auto" w:fill="F2DBDB" w:themeFill="accent2" w:themeFillTint="33"/>
        <w:tblLayout w:type="fixed"/>
        <w:tblLook w:val="04A0" w:firstRow="1" w:lastRow="0" w:firstColumn="1" w:lastColumn="0" w:noHBand="0" w:noVBand="1"/>
      </w:tblPr>
      <w:tblGrid>
        <w:gridCol w:w="1418"/>
        <w:gridCol w:w="2094"/>
      </w:tblGrid>
      <w:tr w:rsidR="00531466" w:rsidRPr="00ED077A" w14:paraId="08809A6E" w14:textId="77777777" w:rsidTr="002048F5">
        <w:trPr>
          <w:trHeight w:val="233"/>
        </w:trPr>
        <w:tc>
          <w:tcPr>
            <w:tcW w:w="1418" w:type="dxa"/>
            <w:shd w:val="clear" w:color="auto" w:fill="D6E3BC" w:themeFill="accent3" w:themeFillTint="66"/>
            <w:vAlign w:val="center"/>
          </w:tcPr>
          <w:p w14:paraId="0B4CFE59" w14:textId="77777777" w:rsidR="00531466" w:rsidRPr="00ED077A" w:rsidRDefault="00531466">
            <w:pPr>
              <w:ind w:right="-105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ED077A">
              <w:rPr>
                <w:rFonts w:ascii="Arial" w:hAnsi="Arial" w:cs="Arial"/>
                <w:b/>
                <w:bCs/>
                <w:sz w:val="12"/>
                <w:szCs w:val="12"/>
              </w:rPr>
              <w:t>For Internal Use Only:</w:t>
            </w:r>
          </w:p>
        </w:tc>
        <w:tc>
          <w:tcPr>
            <w:tcW w:w="2094" w:type="dxa"/>
            <w:shd w:val="clear" w:color="auto" w:fill="D6E3BC" w:themeFill="accent3" w:themeFillTint="66"/>
            <w:vAlign w:val="center"/>
          </w:tcPr>
          <w:p w14:paraId="23C64638" w14:textId="75E182C7" w:rsidR="00531466" w:rsidRPr="00ED077A" w:rsidRDefault="00000000">
            <w:pPr>
              <w:rPr>
                <w:rFonts w:ascii="Arial" w:hAnsi="Arial" w:cs="Arial"/>
                <w:sz w:val="12"/>
                <w:szCs w:val="12"/>
              </w:rPr>
            </w:pPr>
            <w:sdt>
              <w:sdtPr>
                <w:rPr>
                  <w:rStyle w:val="ArialBlue2"/>
                </w:rPr>
                <w:alias w:val="S0_IsExternalOrder"/>
                <w:tag w:val="S0_IsExternalOrder"/>
                <w:id w:val="232357064"/>
                <w:lock w:val="sdtConten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0_IsExternalOrder[1]" w:storeItemID="{E8CA137A-2EF8-4323-8A12-9B85EB22B95C}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83442" w:rsidRPr="00A57D0C">
                  <w:rPr>
                    <w:rStyle w:val="ArialBlue2"/>
                    <w:rFonts w:eastAsia="MS Gothic" w:hint="eastAsia"/>
                  </w:rPr>
                  <w:t>☒</w:t>
                </w:r>
              </w:sdtContent>
            </w:sdt>
            <w:r w:rsidR="002048F5">
              <w:rPr>
                <w:rFonts w:ascii="Arial" w:hAnsi="Arial" w:cs="Arial"/>
                <w:sz w:val="12"/>
                <w:szCs w:val="12"/>
              </w:rPr>
              <w:t>External</w:t>
            </w:r>
            <w:r w:rsidR="00531466">
              <w:rPr>
                <w:rFonts w:ascii="Arial" w:hAnsi="Arial" w:cs="Arial"/>
                <w:sz w:val="12"/>
                <w:szCs w:val="12"/>
              </w:rPr>
              <w:t xml:space="preserve"> Transcript Order Form</w:t>
            </w:r>
          </w:p>
        </w:tc>
      </w:tr>
    </w:tbl>
    <w:p w14:paraId="760079C9" w14:textId="77777777" w:rsidR="00531466" w:rsidRPr="00531466" w:rsidRDefault="00531466" w:rsidP="00832560">
      <w:pPr>
        <w:tabs>
          <w:tab w:val="left" w:pos="6189"/>
        </w:tabs>
        <w:rPr>
          <w:sz w:val="4"/>
          <w:szCs w:val="4"/>
        </w:rPr>
      </w:pPr>
    </w:p>
    <w:tbl>
      <w:tblPr>
        <w:tblW w:w="11201" w:type="dxa"/>
        <w:tblInd w:w="-743" w:type="dxa"/>
        <w:tblBorders>
          <w:top w:val="dotted" w:sz="4" w:space="0" w:color="A6A6A6" w:themeColor="background1" w:themeShade="A6"/>
          <w:left w:val="dotted" w:sz="4" w:space="0" w:color="A6A6A6" w:themeColor="background1" w:themeShade="A6"/>
          <w:bottom w:val="dotted" w:sz="4" w:space="0" w:color="A6A6A6" w:themeColor="background1" w:themeShade="A6"/>
          <w:right w:val="dotted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285"/>
        <w:gridCol w:w="2128"/>
        <w:gridCol w:w="283"/>
        <w:gridCol w:w="991"/>
        <w:gridCol w:w="143"/>
        <w:gridCol w:w="1417"/>
        <w:gridCol w:w="284"/>
        <w:gridCol w:w="142"/>
        <w:gridCol w:w="141"/>
        <w:gridCol w:w="142"/>
        <w:gridCol w:w="1417"/>
        <w:gridCol w:w="143"/>
        <w:gridCol w:w="141"/>
        <w:gridCol w:w="1700"/>
        <w:gridCol w:w="257"/>
      </w:tblGrid>
      <w:tr w:rsidR="00A93599" w:rsidRPr="000B4001" w14:paraId="05BF7D38" w14:textId="77777777" w:rsidTr="00D253C4">
        <w:trPr>
          <w:trHeight w:val="510"/>
        </w:trPr>
        <w:tc>
          <w:tcPr>
            <w:tcW w:w="11201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3153FF6" w14:textId="77777777" w:rsidR="00A93599" w:rsidRPr="00F87E2E" w:rsidRDefault="00A93599" w:rsidP="003C3281">
            <w:pPr>
              <w:pStyle w:val="ListParagraph"/>
              <w:keepNext/>
              <w:keepLines/>
              <w:numPr>
                <w:ilvl w:val="0"/>
                <w:numId w:val="45"/>
              </w:numPr>
              <w:ind w:left="343" w:hanging="283"/>
              <w:rPr>
                <w:rFonts w:ascii="Arial Bold" w:hAnsi="Arial Bold" w:cs="Arial"/>
                <w:spacing w:val="20"/>
              </w:rPr>
            </w:pPr>
            <w:r w:rsidRPr="007B4822">
              <w:rPr>
                <w:rFonts w:ascii="Arial Bold" w:hAnsi="Arial Bold" w:cs="Arial"/>
                <w:b/>
                <w:spacing w:val="20"/>
                <w:sz w:val="20"/>
                <w:szCs w:val="20"/>
              </w:rPr>
              <w:t>Case Information</w:t>
            </w:r>
          </w:p>
          <w:p w14:paraId="57201B2D" w14:textId="26B74E36" w:rsidR="00F87E2E" w:rsidRPr="0031078A" w:rsidRDefault="00651EFA" w:rsidP="003C3281">
            <w:pPr>
              <w:ind w:left="343"/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  <w:b/>
                <w:i/>
                <w:iCs/>
                <w:sz w:val="14"/>
                <w:szCs w:val="14"/>
              </w:rPr>
              <w:t>Instructions</w:t>
            </w:r>
            <w:r w:rsidR="003C3281" w:rsidRPr="00025453">
              <w:rPr>
                <w:rFonts w:ascii="Arial Narrow" w:hAnsi="Arial Narrow" w:cs="Arial"/>
                <w:b/>
                <w:i/>
                <w:iCs/>
                <w:sz w:val="14"/>
                <w:szCs w:val="14"/>
              </w:rPr>
              <w:t>:</w:t>
            </w:r>
            <w:r w:rsidR="003C3281" w:rsidRPr="00025453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 xml:space="preserve">Complete </w:t>
            </w:r>
            <w:r w:rsidR="003C3281" w:rsidRPr="00025453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>Name of</w:t>
            </w:r>
            <w:r w:rsidR="003C3281" w:rsidRPr="00BC13BF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 xml:space="preserve"> Case, </w:t>
            </w:r>
            <w:r w:rsidR="001E04AB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 xml:space="preserve">Order Date, </w:t>
            </w:r>
            <w:r w:rsidR="001E04AB" w:rsidRPr="00BC13BF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>Presiding Official and/or Courtroom #</w:t>
            </w:r>
            <w:r w:rsidR="001E04AB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 xml:space="preserve">, </w:t>
            </w:r>
            <w:r w:rsidR="003C3281" w:rsidRPr="00BC13BF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 xml:space="preserve">Court Location, Date(s) of Proceeding, and one selection from </w:t>
            </w:r>
            <w:r w:rsidR="003C3281" w:rsidRPr="00BC13BF">
              <w:rPr>
                <w:rFonts w:ascii="Arial Narrow" w:hAnsi="Arial Narrow" w:cs="Arial"/>
                <w:b/>
                <w:i/>
                <w:iCs/>
                <w:sz w:val="14"/>
                <w:szCs w:val="14"/>
              </w:rPr>
              <w:t>Proceedings From</w:t>
            </w:r>
            <w:r w:rsidR="003C3281" w:rsidRPr="00BC13BF">
              <w:rPr>
                <w:rFonts w:ascii="Arial Narrow" w:hAnsi="Arial Narrow" w:cs="Arial"/>
                <w:bCs/>
                <w:i/>
                <w:iCs/>
                <w:sz w:val="14"/>
                <w:szCs w:val="14"/>
              </w:rPr>
              <w:t>. Complete other fields as required.</w:t>
            </w:r>
          </w:p>
        </w:tc>
      </w:tr>
      <w:tr w:rsidR="00A93599" w:rsidRPr="000B4001" w14:paraId="5F7C0BBC" w14:textId="77777777" w:rsidTr="003C19AE">
        <w:trPr>
          <w:trHeight w:val="441"/>
        </w:trPr>
        <w:tc>
          <w:tcPr>
            <w:tcW w:w="1587" w:type="dxa"/>
            <w:tcBorders>
              <w:left w:val="single" w:sz="4" w:space="0" w:color="auto"/>
            </w:tcBorders>
            <w:vAlign w:val="bottom"/>
          </w:tcPr>
          <w:p w14:paraId="1E338817" w14:textId="1BE03B7F" w:rsidR="00A93599" w:rsidRPr="004D46F3" w:rsidRDefault="00A93599" w:rsidP="00A93599">
            <w:pPr>
              <w:jc w:val="right"/>
              <w:rPr>
                <w:rFonts w:ascii="Arial" w:hAnsi="Arial" w:cs="Arial"/>
                <w:b/>
                <w:bCs/>
                <w:smallCaps/>
                <w:sz w:val="16"/>
                <w:szCs w:val="1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D46F3">
              <w:rPr>
                <w:rFonts w:ascii="Arial" w:hAnsi="Arial" w:cs="Arial"/>
                <w:b/>
                <w:bCs/>
                <w:sz w:val="16"/>
                <w:szCs w:val="16"/>
              </w:rPr>
              <w:t>Name of Case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</w:p>
        </w:tc>
        <w:bookmarkStart w:id="0" w:name="Text1" w:displacedByCustomXml="next"/>
        <w:sdt>
          <w:sdtPr>
            <w:rPr>
              <w:rStyle w:val="ArialBlue2"/>
            </w:rPr>
            <w:alias w:val="S1_NameOfCase"/>
            <w:tag w:val="S1_NameOfCase"/>
            <w:id w:val="-1469043529"/>
            <w:lock w:val="sdtLocked"/>
            <w:placeholder>
              <w:docPart w:val="55339D6ED3014DFDB74876A33BACDB7B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NameOfCase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18"/>
              <w:szCs w:val="18"/>
              <w:lang w:eastAsia="en-CA"/>
            </w:rPr>
          </w:sdtEndPr>
          <w:sdtContent>
            <w:tc>
              <w:tcPr>
                <w:tcW w:w="5531" w:type="dxa"/>
                <w:gridSpan w:val="7"/>
                <w:tcBorders>
                  <w:top w:val="nil"/>
                  <w:bottom w:val="dotted" w:sz="4" w:space="0" w:color="auto"/>
                </w:tcBorders>
                <w:vAlign w:val="bottom"/>
              </w:tcPr>
              <w:p w14:paraId="0B6ADFA4" w14:textId="71B0C2E5" w:rsidR="00A93599" w:rsidRPr="007511F0" w:rsidRDefault="00184012" w:rsidP="00B204D2">
                <w:pPr>
                  <w:ind w:left="-106" w:firstLine="4"/>
                  <w:rPr>
                    <w:rFonts w:ascii="Arial" w:hAnsi="Arial" w:cs="Arial"/>
                    <w:noProof/>
                    <w:spacing w:val="-20"/>
                    <w:sz w:val="16"/>
                    <w:szCs w:val="16"/>
                    <w:lang w:eastAsia="en-CA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bookmarkEnd w:id="0"/>
        <w:tc>
          <w:tcPr>
            <w:tcW w:w="283" w:type="dxa"/>
            <w:gridSpan w:val="2"/>
            <w:vAlign w:val="bottom"/>
          </w:tcPr>
          <w:p w14:paraId="11BBDB27" w14:textId="64722E66" w:rsidR="00A93599" w:rsidRPr="007511F0" w:rsidRDefault="00A93599" w:rsidP="00393ED5">
            <w:pPr>
              <w:ind w:left="-106" w:firstLine="106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1843" w:type="dxa"/>
            <w:gridSpan w:val="4"/>
            <w:tcBorders>
              <w:bottom w:val="nil"/>
            </w:tcBorders>
            <w:vAlign w:val="bottom"/>
          </w:tcPr>
          <w:p w14:paraId="692ADE22" w14:textId="77777777" w:rsidR="00A93599" w:rsidRPr="004D46F3" w:rsidRDefault="00A93599" w:rsidP="00A93599">
            <w:pPr>
              <w:rPr>
                <w:rFonts w:ascii="Arial" w:hAnsi="Arial" w:cs="Arial"/>
                <w:sz w:val="16"/>
                <w:szCs w:val="16"/>
              </w:rPr>
            </w:pPr>
            <w:r w:rsidRPr="004D46F3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ED3335E" w14:textId="473259ED" w:rsidR="00A93599" w:rsidRPr="00A93599" w:rsidRDefault="00A93599" w:rsidP="00A93599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D46F3">
              <w:rPr>
                <w:rFonts w:ascii="Arial" w:hAnsi="Arial" w:cs="Arial"/>
                <w:b/>
                <w:bCs/>
                <w:sz w:val="16"/>
                <w:szCs w:val="16"/>
              </w:rPr>
              <w:t>Order Date</w:t>
            </w:r>
            <w:r w:rsidR="00C552C2"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  <w:r w:rsidRPr="00A93599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</w:tc>
        <w:sdt>
          <w:sdtPr>
            <w:rPr>
              <w:rStyle w:val="ArialBlue2"/>
            </w:rPr>
            <w:alias w:val="S1_OrderDate"/>
            <w:tag w:val="S1_OrderDate"/>
            <w:id w:val="998320364"/>
            <w:lock w:val="sdtLocked"/>
            <w:placeholder>
              <w:docPart w:val="2A59C141EFD243089803EBB12C7474C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OrderDate[1]" w:storeItemID="{E8CA137A-2EF8-4323-8A12-9B85EB22B95C}"/>
            <w:date>
              <w:dateFormat w:val="MM/dd/yyyy"/>
              <w:lid w:val="en-CA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="Arial"/>
              <w:b/>
              <w:smallCaps/>
              <w:noProof/>
              <w:color w:val="auto"/>
              <w:sz w:val="24"/>
              <w:szCs w:val="16"/>
              <w:u w:val="single"/>
              <w:lang w:eastAsia="en-CA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sdtEndPr>
          <w:sdtContent>
            <w:tc>
              <w:tcPr>
                <w:tcW w:w="1700" w:type="dxa"/>
                <w:tcBorders>
                  <w:top w:val="nil"/>
                  <w:bottom w:val="dotted" w:sz="4" w:space="0" w:color="auto"/>
                </w:tcBorders>
                <w:vAlign w:val="bottom"/>
              </w:tcPr>
              <w:p w14:paraId="31521D0F" w14:textId="69AA17BA" w:rsidR="00A93599" w:rsidRPr="004D46F3" w:rsidRDefault="00AF1899" w:rsidP="00C552C2">
                <w:pPr>
                  <w:ind w:left="-105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to p</w:t>
                </w:r>
                <w:r w:rsidRPr="006F7BA4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ick a date</w:t>
                </w:r>
              </w:p>
            </w:tc>
          </w:sdtContent>
        </w:sdt>
        <w:tc>
          <w:tcPr>
            <w:tcW w:w="257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751FC957" w14:textId="5E6705B0" w:rsidR="00A93599" w:rsidRPr="004D46F3" w:rsidRDefault="00A93599" w:rsidP="004D46F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83111" w:rsidRPr="008015EF" w14:paraId="0DCA087D" w14:textId="77777777" w:rsidTr="003C19AE">
        <w:trPr>
          <w:trHeight w:val="423"/>
        </w:trPr>
        <w:tc>
          <w:tcPr>
            <w:tcW w:w="1587" w:type="dxa"/>
            <w:tcBorders>
              <w:left w:val="single" w:sz="4" w:space="0" w:color="auto"/>
            </w:tcBorders>
            <w:vAlign w:val="bottom"/>
          </w:tcPr>
          <w:p w14:paraId="34DB1253" w14:textId="045740A5" w:rsidR="00183111" w:rsidRPr="004D46F3" w:rsidRDefault="00183111" w:rsidP="00A93599">
            <w:pPr>
              <w:ind w:left="-79"/>
              <w:jc w:val="right"/>
              <w:rPr>
                <w:rFonts w:ascii="Arial" w:hAnsi="Arial" w:cs="Arial"/>
                <w:b/>
                <w:bCs/>
                <w:smallCaps/>
                <w:sz w:val="16"/>
                <w:szCs w:val="16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D46F3">
              <w:rPr>
                <w:rFonts w:ascii="Arial" w:hAnsi="Arial" w:cs="Arial"/>
                <w:b/>
                <w:bCs/>
                <w:sz w:val="16"/>
                <w:szCs w:val="16"/>
              </w:rPr>
              <w:t>Presiding</w:t>
            </w:r>
            <w:r w:rsidRPr="004D46F3"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 xml:space="preserve"> Official</w:t>
            </w:r>
            <w:r w:rsidR="007D4E3C"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:</w:t>
            </w:r>
          </w:p>
        </w:tc>
        <w:sdt>
          <w:sdtPr>
            <w:rPr>
              <w:rStyle w:val="ArialBlue2"/>
            </w:rPr>
            <w:alias w:val="S1_PresidingOfficial"/>
            <w:tag w:val="S1_PresidingOfficial"/>
            <w:id w:val="-399208458"/>
            <w:lock w:val="sdtLocked"/>
            <w:placeholder>
              <w:docPart w:val="E116601C53574D498269398291EE8D18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PresidingOfficial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18"/>
              <w:szCs w:val="1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sdtEndPr>
          <w:sdtContent>
            <w:tc>
              <w:tcPr>
                <w:tcW w:w="5531" w:type="dxa"/>
                <w:gridSpan w:val="7"/>
                <w:tcBorders>
                  <w:top w:val="dotted" w:sz="4" w:space="0" w:color="auto"/>
                  <w:bottom w:val="dotted" w:sz="4" w:space="0" w:color="auto"/>
                </w:tcBorders>
                <w:vAlign w:val="bottom"/>
              </w:tcPr>
              <w:p w14:paraId="5685E0DE" w14:textId="2531B751" w:rsidR="00183111" w:rsidRPr="007511F0" w:rsidRDefault="00CA4B9C" w:rsidP="00B204D2">
                <w:pPr>
                  <w:ind w:left="-102"/>
                  <w:rPr>
                    <w:rFonts w:ascii="Arial" w:hAnsi="Arial" w:cs="Arial"/>
                    <w:spacing w:val="-4"/>
                    <w:sz w:val="16"/>
                    <w:szCs w:val="16"/>
                  </w:rPr>
                </w:pPr>
                <w:r w:rsidRPr="00F50A2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83" w:type="dxa"/>
            <w:gridSpan w:val="2"/>
            <w:vAlign w:val="bottom"/>
          </w:tcPr>
          <w:p w14:paraId="72A8A636" w14:textId="4F4649B1" w:rsidR="00183111" w:rsidRPr="007511F0" w:rsidRDefault="00183111" w:rsidP="004D46F3">
            <w:pPr>
              <w:rPr>
                <w:rFonts w:ascii="Arial" w:hAnsi="Arial" w:cs="Arial"/>
                <w:spacing w:val="-4"/>
                <w:sz w:val="16"/>
                <w:szCs w:val="16"/>
              </w:rPr>
            </w:pPr>
          </w:p>
        </w:tc>
        <w:tc>
          <w:tcPr>
            <w:tcW w:w="3800" w:type="dxa"/>
            <w:gridSpan w:val="6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76D613FF" w14:textId="77777777" w:rsidR="00183111" w:rsidRPr="004D46F3" w:rsidRDefault="00183111" w:rsidP="00A93599">
            <w:pPr>
              <w:jc w:val="right"/>
              <w:rPr>
                <w:rFonts w:ascii="Arial" w:hAnsi="Arial" w:cs="Arial"/>
                <w:smallCaps/>
                <w:sz w:val="16"/>
                <w:szCs w:val="16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7D4E3C" w:rsidRPr="008015EF" w14:paraId="0CD4ED3C" w14:textId="77777777" w:rsidTr="003C19AE">
        <w:trPr>
          <w:trHeight w:val="402"/>
        </w:trPr>
        <w:tc>
          <w:tcPr>
            <w:tcW w:w="1587" w:type="dxa"/>
            <w:tcBorders>
              <w:left w:val="single" w:sz="4" w:space="0" w:color="auto"/>
            </w:tcBorders>
            <w:vAlign w:val="bottom"/>
          </w:tcPr>
          <w:p w14:paraId="7D69E066" w14:textId="2257B4B0" w:rsidR="007D4E3C" w:rsidRPr="004D46F3" w:rsidRDefault="007D4E3C" w:rsidP="00A93599">
            <w:pPr>
              <w:jc w:val="right"/>
              <w:rPr>
                <w:rFonts w:ascii="Arial" w:hAnsi="Arial" w:cs="Arial"/>
                <w:spacing w:val="-4"/>
                <w:sz w:val="16"/>
                <w:szCs w:val="16"/>
              </w:rPr>
            </w:pPr>
            <w:r w:rsidRPr="004D46F3">
              <w:rPr>
                <w:rFonts w:ascii="Arial" w:hAnsi="Arial" w:cs="Arial"/>
                <w:b/>
                <w:bCs/>
                <w:sz w:val="16"/>
                <w:szCs w:val="16"/>
              </w:rPr>
              <w:t>Court</w:t>
            </w:r>
            <w:r w:rsidRPr="004D46F3"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 xml:space="preserve"> Location</w:t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:</w:t>
            </w:r>
          </w:p>
        </w:tc>
        <w:sdt>
          <w:sdtPr>
            <w:rPr>
              <w:rStyle w:val="ArialBlue2"/>
            </w:rPr>
            <w:alias w:val="S1_CourtLocation"/>
            <w:tag w:val="S1_CourtLocation"/>
            <w:id w:val="1188956589"/>
            <w:lock w:val="sdtLocked"/>
            <w:placeholder>
              <w:docPart w:val="7555AE4D87984CADB6345DDFA0A78258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CourtLocation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18"/>
              <w:szCs w:val="1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sdtEndPr>
          <w:sdtContent>
            <w:tc>
              <w:tcPr>
                <w:tcW w:w="2413" w:type="dxa"/>
                <w:gridSpan w:val="2"/>
                <w:tcBorders>
                  <w:top w:val="nil"/>
                  <w:bottom w:val="dotted" w:sz="4" w:space="0" w:color="auto"/>
                </w:tcBorders>
                <w:vAlign w:val="bottom"/>
              </w:tcPr>
              <w:p w14:paraId="20D29D16" w14:textId="7F525618" w:rsidR="007D4E3C" w:rsidRPr="004D46F3" w:rsidRDefault="00A7511A" w:rsidP="009073FE">
                <w:pPr>
                  <w:ind w:left="-104"/>
                  <w:rPr>
                    <w:rFonts w:ascii="Arial" w:hAnsi="Arial" w:cs="Arial"/>
                    <w:spacing w:val="-4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83" w:type="dxa"/>
            <w:vAlign w:val="bottom"/>
          </w:tcPr>
          <w:p w14:paraId="4C3CF225" w14:textId="3C298B52" w:rsidR="007D4E3C" w:rsidRPr="004D46F3" w:rsidRDefault="007D4E3C" w:rsidP="004D46F3">
            <w:pPr>
              <w:rPr>
                <w:rFonts w:ascii="Arial" w:hAnsi="Arial" w:cs="Arial"/>
                <w:spacing w:val="-4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tcBorders>
              <w:right w:val="nil"/>
            </w:tcBorders>
            <w:vAlign w:val="bottom"/>
          </w:tcPr>
          <w:p w14:paraId="684FB21E" w14:textId="6A74EADD" w:rsidR="007D4E3C" w:rsidRPr="004D46F3" w:rsidRDefault="007D4E3C" w:rsidP="00393ED5">
            <w:pPr>
              <w:ind w:right="-252"/>
              <w:rPr>
                <w:rFonts w:ascii="Arial" w:hAnsi="Arial" w:cs="Arial"/>
                <w:spacing w:val="-4"/>
                <w:sz w:val="16"/>
                <w:szCs w:val="16"/>
              </w:rPr>
            </w:pPr>
            <w:r w:rsidRPr="004D46F3">
              <w:rPr>
                <w:rFonts w:ascii="Arial" w:hAnsi="Arial" w:cs="Arial"/>
                <w:b/>
                <w:bCs/>
                <w:sz w:val="16"/>
                <w:szCs w:val="16"/>
              </w:rPr>
              <w:t>Courtroo</w:t>
            </w:r>
            <w:r w:rsidRPr="004D46F3">
              <w:rPr>
                <w:rFonts w:ascii="Arial" w:hAnsi="Arial" w:cs="Arial"/>
                <w:b/>
                <w:bCs/>
                <w:spacing w:val="-20"/>
                <w:sz w:val="16"/>
                <w:szCs w:val="16"/>
              </w:rPr>
              <w:t>m  #</w:t>
            </w:r>
            <w:r w:rsidR="009073FE">
              <w:rPr>
                <w:rStyle w:val="ArialBlue2"/>
              </w:rPr>
              <w:t xml:space="preserve"> </w:t>
            </w:r>
          </w:p>
        </w:tc>
        <w:sdt>
          <w:sdtPr>
            <w:rPr>
              <w:rStyle w:val="ArialBlue2"/>
            </w:rPr>
            <w:alias w:val="S1_Courtroom_x0023_"/>
            <w:tag w:val="S1_Courtroom_x0023_"/>
            <w:id w:val="-231473681"/>
            <w:lock w:val="sdtLocked"/>
            <w:placeholder>
              <w:docPart w:val="416FF8B7E64349698B7617EA165AF64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Courtroom_x0023_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24"/>
              <w:szCs w:val="16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sdtEndPr>
          <w:sdtContent>
            <w:tc>
              <w:tcPr>
                <w:tcW w:w="1843" w:type="dxa"/>
                <w:gridSpan w:val="3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4A4DA796" w14:textId="015EFB3D" w:rsidR="007D4E3C" w:rsidRPr="004D46F3" w:rsidRDefault="00C552C2" w:rsidP="00B204D2">
                <w:pPr>
                  <w:ind w:left="-107"/>
                  <w:rPr>
                    <w:rFonts w:ascii="Arial" w:hAnsi="Arial" w:cs="Arial"/>
                    <w:spacing w:val="-4"/>
                    <w:sz w:val="16"/>
                    <w:szCs w:val="16"/>
                  </w:rPr>
                </w:pPr>
                <w:r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</w:t>
                </w:r>
                <w:r w:rsidR="003F311B"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ter text</w:t>
                </w:r>
              </w:p>
            </w:tc>
          </w:sdtContent>
        </w:sdt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5FF57C" w14:textId="5CC69BA3" w:rsidR="007D4E3C" w:rsidRPr="004D46F3" w:rsidRDefault="007D4E3C" w:rsidP="00393ED5">
            <w:pPr>
              <w:ind w:left="-19"/>
              <w:rPr>
                <w:rFonts w:ascii="Arial" w:hAnsi="Arial" w:cs="Arial"/>
                <w:spacing w:val="-4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nil"/>
            </w:tcBorders>
            <w:vAlign w:val="bottom"/>
          </w:tcPr>
          <w:p w14:paraId="695BD6E6" w14:textId="64F27350" w:rsidR="007D4E3C" w:rsidRPr="004D46F3" w:rsidRDefault="007D4E3C" w:rsidP="00B204D2">
            <w:pPr>
              <w:jc w:val="right"/>
              <w:rPr>
                <w:rFonts w:ascii="Arial" w:hAnsi="Arial" w:cs="Arial"/>
                <w:smallCaps/>
                <w:sz w:val="16"/>
                <w:szCs w:val="16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D46F3"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Court File, Info or Indictment #</w:t>
            </w:r>
            <w:r w:rsidR="00B204D2"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1_CourtFile_x0023_"/>
            <w:tag w:val="S1_CourtFile_x0023_"/>
            <w:id w:val="203228667"/>
            <w:lock w:val="sdtLocked"/>
            <w:placeholder>
              <w:docPart w:val="9FAB7995F7A54B9F9A06896142638801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CourtFile_x0023_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20"/>
              <w:szCs w:val="20"/>
              <w:lang w:eastAsia="en-CA"/>
            </w:rPr>
          </w:sdtEndPr>
          <w:sdtContent>
            <w:tc>
              <w:tcPr>
                <w:tcW w:w="1841" w:type="dxa"/>
                <w:gridSpan w:val="2"/>
                <w:tcBorders>
                  <w:top w:val="nil"/>
                  <w:bottom w:val="dotted" w:sz="4" w:space="0" w:color="auto"/>
                </w:tcBorders>
                <w:vAlign w:val="bottom"/>
              </w:tcPr>
              <w:p w14:paraId="75E6B12D" w14:textId="0D48C221" w:rsidR="007D4E3C" w:rsidRPr="004D46F3" w:rsidRDefault="00C552C2" w:rsidP="009073FE">
                <w:pPr>
                  <w:ind w:left="-112"/>
                  <w:rPr>
                    <w:rFonts w:ascii="Arial" w:hAnsi="Arial" w:cs="Arial"/>
                    <w:smallCaps/>
                    <w:sz w:val="16"/>
                    <w:szCs w:val="16"/>
                    <w:u w:val="single"/>
                    <w14:shadow w14:blurRad="50800" w14:dist="38100" w14:dir="2700000" w14:sx="100000" w14:sy="100000" w14:kx="0" w14:ky="0" w14:algn="tl">
                      <w14:srgbClr w14:val="000000">
                        <w14:alpha w14:val="60000"/>
                      </w14:srgbClr>
                    </w14:shadow>
                  </w:rPr>
                </w:pPr>
                <w:r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</w:t>
                </w:r>
                <w:r w:rsidR="005C04EA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ter text</w:t>
                </w:r>
              </w:p>
            </w:tc>
          </w:sdtContent>
        </w:sdt>
        <w:tc>
          <w:tcPr>
            <w:tcW w:w="257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372E7896" w14:textId="3355994B" w:rsidR="007D4E3C" w:rsidRPr="004D46F3" w:rsidRDefault="007D4E3C" w:rsidP="00393ED5">
            <w:pPr>
              <w:rPr>
                <w:rFonts w:ascii="Arial" w:hAnsi="Arial" w:cs="Arial"/>
                <w:smallCaps/>
                <w:sz w:val="16"/>
                <w:szCs w:val="16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3C19AE" w:rsidRPr="008015EF" w14:paraId="2C456A0E" w14:textId="77777777" w:rsidTr="00927E0F">
        <w:trPr>
          <w:trHeight w:val="421"/>
        </w:trPr>
        <w:tc>
          <w:tcPr>
            <w:tcW w:w="1872" w:type="dxa"/>
            <w:gridSpan w:val="2"/>
            <w:tcBorders>
              <w:left w:val="single" w:sz="4" w:space="0" w:color="auto"/>
            </w:tcBorders>
            <w:vAlign w:val="bottom"/>
          </w:tcPr>
          <w:p w14:paraId="70F7A7BA" w14:textId="54A6F61A" w:rsidR="003C19AE" w:rsidRPr="004D46F3" w:rsidRDefault="003C19AE" w:rsidP="007511F0">
            <w:pPr>
              <w:ind w:right="-103"/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r w:rsidRPr="004D46F3">
              <w:rPr>
                <w:rFonts w:ascii="Arial" w:hAnsi="Arial" w:cs="Arial"/>
                <w:b/>
                <w:bCs/>
                <w:sz w:val="16"/>
                <w:szCs w:val="16"/>
              </w:rPr>
              <w:t>Date</w:t>
            </w:r>
            <w:r w:rsidRPr="004D46F3"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(s) of Proceeding</w:t>
            </w:r>
            <w:r w:rsidRPr="00B204D2">
              <w:rPr>
                <w:rFonts w:ascii="Arial" w:hAnsi="Arial" w:cs="Arial"/>
                <w:iCs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1_DatesOfProceeding"/>
            <w:tag w:val="S1_DatesOfProceeding"/>
            <w:id w:val="-1056931276"/>
            <w:lock w:val="sdtLocked"/>
            <w:placeholder>
              <w:docPart w:val="4B25378F84E342349A59CD15B4DD89E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DatesOfProceeding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18"/>
              <w:szCs w:val="18"/>
              <w:lang w:eastAsia="en-CA"/>
            </w:rPr>
          </w:sdtEndPr>
          <w:sdtContent>
            <w:tc>
              <w:tcPr>
                <w:tcW w:w="3402" w:type="dxa"/>
                <w:gridSpan w:val="3"/>
                <w:tcBorders>
                  <w:top w:val="nil"/>
                  <w:bottom w:val="dotted" w:sz="4" w:space="0" w:color="auto"/>
                </w:tcBorders>
                <w:vAlign w:val="bottom"/>
              </w:tcPr>
              <w:p w14:paraId="41F86BDE" w14:textId="04B4E1AC" w:rsidR="003C19AE" w:rsidRPr="004D46F3" w:rsidRDefault="003C19AE" w:rsidP="00A75E65">
                <w:pPr>
                  <w:ind w:left="-106" w:right="-109"/>
                  <w:rPr>
                    <w:rFonts w:ascii="Arial" w:hAnsi="Arial" w:cs="Arial"/>
                    <w:smallCaps/>
                    <w:color w:val="0F243E"/>
                    <w:sz w:val="16"/>
                    <w:szCs w:val="16"/>
                    <w:u w:val="single"/>
                    <w14:shadow w14:blurRad="50800" w14:dist="38100" w14:dir="2700000" w14:sx="100000" w14:sy="100000" w14:kx="0" w14:ky="0" w14:algn="tl">
                      <w14:srgbClr w14:val="000000">
                        <w14:alpha w14:val="60000"/>
                      </w14:srgbClr>
                    </w14:shadow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1560" w:type="dxa"/>
            <w:gridSpan w:val="2"/>
            <w:vAlign w:val="bottom"/>
          </w:tcPr>
          <w:p w14:paraId="6E4FCE50" w14:textId="1028AB28" w:rsidR="003C19AE" w:rsidRPr="004D46F3" w:rsidRDefault="003C19AE" w:rsidP="00A75E65">
            <w:pPr>
              <w:ind w:right="-111"/>
              <w:rPr>
                <w:rFonts w:ascii="Arial" w:hAnsi="Arial" w:cs="Arial"/>
                <w:smallCaps/>
                <w:color w:val="0F243E"/>
                <w:sz w:val="16"/>
                <w:szCs w:val="16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D46F3"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Proceedings from</w:t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:</w:t>
            </w:r>
          </w:p>
        </w:tc>
        <w:tc>
          <w:tcPr>
            <w:tcW w:w="2126" w:type="dxa"/>
            <w:gridSpan w:val="5"/>
            <w:vAlign w:val="bottom"/>
          </w:tcPr>
          <w:p w14:paraId="177A6867" w14:textId="3DF467CC" w:rsidR="003C19AE" w:rsidRPr="004D46F3" w:rsidRDefault="00000000" w:rsidP="00A93599">
            <w:pPr>
              <w:ind w:left="-106" w:right="-36"/>
              <w:rPr>
                <w:rFonts w:ascii="Arial" w:hAnsi="Arial" w:cs="Arial"/>
                <w:smallCaps/>
                <w:color w:val="0F243E"/>
                <w:sz w:val="16"/>
                <w:szCs w:val="16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sdt>
              <w:sdtPr>
                <w:rPr>
                  <w:rStyle w:val="ArialBlue2"/>
                </w:rPr>
                <w:alias w:val="S1_ProceedingsFromOntarioCourtOfJustice"/>
                <w:tag w:val="S1_ProceedingsFromOntarioCourtOfJustice"/>
                <w:id w:val="187427340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ProceedingsFromOntarioCourtOfJusti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33BD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3C19AE" w:rsidRPr="004D46F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86847">
              <w:rPr>
                <w:rFonts w:ascii="Arial" w:hAnsi="Arial" w:cs="Arial"/>
                <w:sz w:val="16"/>
                <w:szCs w:val="16"/>
              </w:rPr>
              <w:t>Ontario</w:t>
            </w:r>
            <w:r w:rsidR="003C19A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C19AE" w:rsidRPr="004D46F3">
              <w:rPr>
                <w:rFonts w:ascii="Arial" w:hAnsi="Arial" w:cs="Arial"/>
                <w:sz w:val="16"/>
                <w:szCs w:val="16"/>
              </w:rPr>
              <w:t>Court of Justice</w:t>
            </w:r>
          </w:p>
        </w:tc>
        <w:tc>
          <w:tcPr>
            <w:tcW w:w="2241" w:type="dxa"/>
            <w:gridSpan w:val="4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59946076" w14:textId="1B41D3E7" w:rsidR="003C19AE" w:rsidRPr="004D46F3" w:rsidRDefault="00000000" w:rsidP="00A93599">
            <w:pPr>
              <w:ind w:left="-111"/>
              <w:rPr>
                <w:rFonts w:ascii="Arial" w:hAnsi="Arial" w:cs="Arial"/>
                <w:smallCaps/>
                <w:color w:val="0F243E"/>
                <w:sz w:val="16"/>
                <w:szCs w:val="16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sdt>
              <w:sdtPr>
                <w:rPr>
                  <w:rStyle w:val="ArialBlue2"/>
                </w:rPr>
                <w:alias w:val="S1_ProceedingsFromSuperiorCourtOfJustice"/>
                <w:tag w:val="S1_ProceedingsFromSuperiorCourtOfJustice"/>
                <w:id w:val="126573444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ProceedingsFromSuperiorCourtOfJusti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128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3C19AE" w:rsidRPr="004D46F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86847">
              <w:rPr>
                <w:rFonts w:ascii="Arial" w:hAnsi="Arial" w:cs="Arial"/>
                <w:sz w:val="16"/>
                <w:szCs w:val="16"/>
              </w:rPr>
              <w:t xml:space="preserve">Superior </w:t>
            </w:r>
            <w:r w:rsidR="003C19AE" w:rsidRPr="004D46F3">
              <w:rPr>
                <w:rFonts w:ascii="Arial" w:hAnsi="Arial" w:cs="Arial"/>
                <w:sz w:val="16"/>
                <w:szCs w:val="16"/>
              </w:rPr>
              <w:t>Court of Justice</w:t>
            </w:r>
          </w:p>
        </w:tc>
      </w:tr>
      <w:tr w:rsidR="00927E0F" w:rsidRPr="008015EF" w14:paraId="5FD447D8" w14:textId="77777777" w:rsidTr="00927E0F">
        <w:trPr>
          <w:trHeight w:val="43"/>
        </w:trPr>
        <w:tc>
          <w:tcPr>
            <w:tcW w:w="1872" w:type="dxa"/>
            <w:gridSpan w:val="2"/>
            <w:tcBorders>
              <w:left w:val="single" w:sz="4" w:space="0" w:color="auto"/>
            </w:tcBorders>
            <w:vAlign w:val="bottom"/>
          </w:tcPr>
          <w:p w14:paraId="7CA559AD" w14:textId="77777777" w:rsidR="00927E0F" w:rsidRPr="004D46F3" w:rsidRDefault="00927E0F" w:rsidP="007511F0">
            <w:pPr>
              <w:ind w:right="-10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402" w:type="dxa"/>
            <w:gridSpan w:val="3"/>
            <w:tcBorders>
              <w:top w:val="dotted" w:sz="4" w:space="0" w:color="auto"/>
              <w:bottom w:val="nil"/>
            </w:tcBorders>
            <w:vAlign w:val="bottom"/>
          </w:tcPr>
          <w:p w14:paraId="6E6E3011" w14:textId="1244B037" w:rsidR="00927E0F" w:rsidRPr="00927E0F" w:rsidRDefault="00927E0F" w:rsidP="00A75E65">
            <w:pPr>
              <w:ind w:left="-106" w:right="-109"/>
              <w:rPr>
                <w:rStyle w:val="ArialBlue2"/>
                <w:i/>
                <w:iCs/>
                <w:color w:val="auto"/>
                <w:sz w:val="14"/>
                <w:szCs w:val="22"/>
              </w:rPr>
            </w:pPr>
            <w:r w:rsidRPr="00927E0F">
              <w:rPr>
                <w:rStyle w:val="ArialBlue2"/>
                <w:i/>
                <w:iCs/>
                <w:color w:val="auto"/>
                <w:sz w:val="14"/>
                <w:szCs w:val="22"/>
              </w:rPr>
              <w:t>(mm/dd/yyyy)</w:t>
            </w:r>
          </w:p>
        </w:tc>
        <w:tc>
          <w:tcPr>
            <w:tcW w:w="1560" w:type="dxa"/>
            <w:gridSpan w:val="2"/>
            <w:vAlign w:val="bottom"/>
          </w:tcPr>
          <w:p w14:paraId="1436DD83" w14:textId="77777777" w:rsidR="00927E0F" w:rsidRPr="004D46F3" w:rsidRDefault="00927E0F" w:rsidP="00A75E65">
            <w:pPr>
              <w:ind w:right="-111"/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2126" w:type="dxa"/>
            <w:gridSpan w:val="5"/>
            <w:vAlign w:val="bottom"/>
          </w:tcPr>
          <w:p w14:paraId="17DC9C45" w14:textId="77777777" w:rsidR="00927E0F" w:rsidRDefault="00927E0F" w:rsidP="00A93599">
            <w:pPr>
              <w:ind w:left="-106" w:right="-36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41" w:type="dxa"/>
            <w:gridSpan w:val="4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0563C6F5" w14:textId="77777777" w:rsidR="00927E0F" w:rsidRDefault="00927E0F" w:rsidP="00A93599">
            <w:pPr>
              <w:ind w:left="-111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83111" w:rsidRPr="000B4001" w14:paraId="2D8421AC" w14:textId="54497EFC" w:rsidTr="00927E0F">
        <w:trPr>
          <w:trHeight w:val="394"/>
        </w:trPr>
        <w:tc>
          <w:tcPr>
            <w:tcW w:w="1587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68B9732B" w14:textId="4A36D448" w:rsidR="00183111" w:rsidRPr="004D46F3" w:rsidRDefault="00183111" w:rsidP="00B204D2">
            <w:pPr>
              <w:ind w:right="-10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dditional Details</w:t>
            </w:r>
            <w:r w:rsidR="007D4E3C"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1_AdditionalDetails"/>
            <w:tag w:val="S1_AdditionalDetails"/>
            <w:id w:val="-568569900"/>
            <w:lock w:val="sdtLocked"/>
            <w:placeholder>
              <w:docPart w:val="F8718093C921429EBEF1107BADF3B99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1_AdditionalDetail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18"/>
              <w:szCs w:val="18"/>
            </w:rPr>
          </w:sdtEndPr>
          <w:sdtContent>
            <w:tc>
              <w:tcPr>
                <w:tcW w:w="9357" w:type="dxa"/>
                <w:gridSpan w:val="14"/>
                <w:tcBorders>
                  <w:top w:val="nil"/>
                  <w:bottom w:val="dotted" w:sz="4" w:space="0" w:color="auto"/>
                </w:tcBorders>
                <w:vAlign w:val="bottom"/>
              </w:tcPr>
              <w:p w14:paraId="4DFE1123" w14:textId="1E538227" w:rsidR="00183111" w:rsidRPr="004D46F3" w:rsidRDefault="00527CA0" w:rsidP="00B204D2">
                <w:pPr>
                  <w:ind w:left="-110"/>
                  <w:rPr>
                    <w:rFonts w:ascii="Arial" w:hAnsi="Arial" w:cs="Arial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57" w:type="dxa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2299725D" w14:textId="7D5F599F" w:rsidR="00183111" w:rsidRPr="004D46F3" w:rsidRDefault="00183111" w:rsidP="007511F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83111" w:rsidRPr="000B4001" w14:paraId="511C0C8D" w14:textId="77777777" w:rsidTr="003C19AE">
        <w:trPr>
          <w:trHeight w:val="146"/>
        </w:trPr>
        <w:tc>
          <w:tcPr>
            <w:tcW w:w="1587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6E95EF19" w14:textId="77777777" w:rsidR="00183111" w:rsidRDefault="00183111" w:rsidP="007511F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357" w:type="dxa"/>
            <w:gridSpan w:val="14"/>
            <w:tcBorders>
              <w:bottom w:val="single" w:sz="4" w:space="0" w:color="auto"/>
            </w:tcBorders>
            <w:vAlign w:val="bottom"/>
          </w:tcPr>
          <w:p w14:paraId="09027CB5" w14:textId="77777777" w:rsidR="00183111" w:rsidRDefault="00183111" w:rsidP="007511F0">
            <w:pPr>
              <w:rPr>
                <w:rFonts w:ascii="Arial" w:hAnsi="Arial" w:cs="Arial"/>
                <w:noProof/>
                <w:sz w:val="18"/>
                <w:szCs w:val="18"/>
                <w:lang w:eastAsia="en-CA"/>
              </w:rPr>
            </w:pPr>
          </w:p>
        </w:tc>
        <w:tc>
          <w:tcPr>
            <w:tcW w:w="257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76F183" w14:textId="77777777" w:rsidR="00183111" w:rsidRPr="004D46F3" w:rsidRDefault="00183111" w:rsidP="007511F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97AC241" w14:textId="6C83819A" w:rsidR="00907E02" w:rsidRDefault="00907E02">
      <w:pPr>
        <w:rPr>
          <w:sz w:val="2"/>
          <w:szCs w:val="2"/>
        </w:rPr>
      </w:pPr>
    </w:p>
    <w:p w14:paraId="0C0FEE01" w14:textId="5A2A55FB" w:rsidR="00930D9B" w:rsidRDefault="00930D9B">
      <w:pPr>
        <w:rPr>
          <w:sz w:val="2"/>
          <w:szCs w:val="2"/>
        </w:rPr>
      </w:pPr>
    </w:p>
    <w:p w14:paraId="2531722D" w14:textId="74F5E2B7" w:rsidR="00930D9B" w:rsidRDefault="00930D9B">
      <w:pPr>
        <w:rPr>
          <w:sz w:val="2"/>
          <w:szCs w:val="2"/>
        </w:rPr>
      </w:pPr>
    </w:p>
    <w:p w14:paraId="1807736E" w14:textId="70E3FAA1" w:rsidR="00930D9B" w:rsidRDefault="00930D9B">
      <w:pPr>
        <w:rPr>
          <w:sz w:val="2"/>
          <w:szCs w:val="2"/>
        </w:rPr>
      </w:pPr>
    </w:p>
    <w:p w14:paraId="7512F11D" w14:textId="72B8E4D6" w:rsidR="00930D9B" w:rsidRDefault="00930D9B">
      <w:pPr>
        <w:rPr>
          <w:sz w:val="2"/>
          <w:szCs w:val="2"/>
        </w:rPr>
      </w:pPr>
    </w:p>
    <w:p w14:paraId="3A2FD6F6" w14:textId="58566086" w:rsidR="00930D9B" w:rsidRDefault="00930D9B">
      <w:pPr>
        <w:rPr>
          <w:sz w:val="2"/>
          <w:szCs w:val="2"/>
        </w:rPr>
      </w:pPr>
    </w:p>
    <w:p w14:paraId="04C1E7A0" w14:textId="1DDF8AAB" w:rsidR="00930D9B" w:rsidRDefault="00930D9B">
      <w:pPr>
        <w:rPr>
          <w:sz w:val="2"/>
          <w:szCs w:val="2"/>
        </w:rPr>
      </w:pPr>
    </w:p>
    <w:p w14:paraId="23D775AC" w14:textId="77777777" w:rsidR="00930D9B" w:rsidRPr="00907E02" w:rsidRDefault="00930D9B">
      <w:pPr>
        <w:rPr>
          <w:sz w:val="2"/>
          <w:szCs w:val="2"/>
        </w:rPr>
      </w:pPr>
    </w:p>
    <w:tbl>
      <w:tblPr>
        <w:tblW w:w="11201" w:type="dxa"/>
        <w:tblInd w:w="-74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4"/>
        <w:gridCol w:w="850"/>
        <w:gridCol w:w="142"/>
        <w:gridCol w:w="425"/>
        <w:gridCol w:w="142"/>
        <w:gridCol w:w="142"/>
        <w:gridCol w:w="283"/>
        <w:gridCol w:w="142"/>
        <w:gridCol w:w="283"/>
        <w:gridCol w:w="2410"/>
        <w:gridCol w:w="142"/>
        <w:gridCol w:w="99"/>
        <w:gridCol w:w="184"/>
        <w:gridCol w:w="709"/>
        <w:gridCol w:w="142"/>
        <w:gridCol w:w="567"/>
        <w:gridCol w:w="142"/>
        <w:gridCol w:w="283"/>
        <w:gridCol w:w="2693"/>
        <w:gridCol w:w="257"/>
      </w:tblGrid>
      <w:tr w:rsidR="00F901AE" w:rsidRPr="008015EF" w14:paraId="0C5FB5FD" w14:textId="77777777" w:rsidTr="00D253C4">
        <w:trPr>
          <w:trHeight w:val="510"/>
        </w:trPr>
        <w:tc>
          <w:tcPr>
            <w:tcW w:w="11201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D2E9C9" w14:textId="73BCBBE3" w:rsidR="00F901AE" w:rsidRPr="007B4822" w:rsidRDefault="00F901AE" w:rsidP="000B0907">
            <w:pPr>
              <w:pStyle w:val="ListParagraph"/>
              <w:numPr>
                <w:ilvl w:val="0"/>
                <w:numId w:val="45"/>
              </w:numPr>
              <w:ind w:left="346" w:right="-136" w:hanging="283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7E0830">
              <w:rPr>
                <w:rFonts w:ascii="Arial" w:hAnsi="Arial" w:cs="Arial"/>
                <w:b/>
                <w:bCs/>
                <w:spacing w:val="10"/>
                <w:sz w:val="20"/>
                <w:szCs w:val="20"/>
              </w:rPr>
              <w:t>Type of Proceeding</w:t>
            </w:r>
            <w:r>
              <w:rPr>
                <w:rFonts w:ascii="Arial" w:hAnsi="Arial" w:cs="Arial"/>
                <w:i/>
                <w:sz w:val="18"/>
                <w:szCs w:val="18"/>
              </w:rPr>
              <w:br/>
            </w:r>
            <w:r w:rsidR="000B0907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Instructions</w:t>
            </w:r>
            <w:r w:rsidRPr="00BC13BF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: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Select if the transcript is </w:t>
            </w:r>
            <w:r w:rsidRPr="00BC13BF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for appeal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</w:t>
            </w:r>
            <w:r>
              <w:rPr>
                <w:rFonts w:ascii="Arial Narrow" w:hAnsi="Arial Narrow" w:cs="Arial"/>
                <w:i/>
                <w:iCs/>
                <w:sz w:val="14"/>
                <w:szCs w:val="14"/>
              </w:rPr>
              <w:t>or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</w:t>
            </w:r>
            <w:r w:rsidRPr="00BC13BF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not for appeal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purposes.  Then complete one input from the </w:t>
            </w:r>
            <w:r w:rsidRPr="00F901AE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Proceedings Details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or </w:t>
            </w:r>
            <w:r w:rsidRPr="00F901AE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Appeal To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section, along with the associated drop-down item/text box.</w:t>
            </w:r>
          </w:p>
        </w:tc>
      </w:tr>
      <w:tr w:rsidR="00F901AE" w:rsidRPr="008015EF" w14:paraId="52B69846" w14:textId="77777777">
        <w:trPr>
          <w:trHeight w:val="391"/>
        </w:trPr>
        <w:tc>
          <w:tcPr>
            <w:tcW w:w="32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68F3" w14:textId="77777777" w:rsidR="00F901AE" w:rsidRPr="003D41C7" w:rsidRDefault="00F901AE" w:rsidP="00F901A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D41C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Is the transcript for purposes of appeal?  </w:t>
            </w:r>
          </w:p>
        </w:tc>
        <w:tc>
          <w:tcPr>
            <w:tcW w:w="31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81B66" w14:textId="0EC9A0EB" w:rsidR="00F901AE" w:rsidRPr="00D8664E" w:rsidRDefault="00000000" w:rsidP="00F901AE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ForAppeal_Yes"/>
                <w:tag w:val="S2_ForAppeal_Yes"/>
                <w:id w:val="-1283491294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ForAppeal_Yes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D8664E">
              <w:rPr>
                <w:rFonts w:ascii="Arial" w:hAnsi="Arial" w:cs="Arial"/>
                <w:sz w:val="16"/>
                <w:szCs w:val="16"/>
              </w:rPr>
              <w:t xml:space="preserve"> Yes </w:t>
            </w:r>
            <w:r w:rsidR="00F901AE" w:rsidRPr="00D8664E">
              <w:rPr>
                <w:rFonts w:ascii="Arial" w:hAnsi="Arial" w:cs="Arial"/>
                <w:sz w:val="14"/>
                <w:szCs w:val="14"/>
              </w:rPr>
              <w:t>(</w:t>
            </w:r>
            <w:r w:rsidR="00F901AE" w:rsidRPr="00D8664E">
              <w:rPr>
                <w:rFonts w:ascii="Arial" w:hAnsi="Arial" w:cs="Arial"/>
                <w:i/>
                <w:sz w:val="14"/>
                <w:szCs w:val="14"/>
              </w:rPr>
              <w:t>Skip to</w:t>
            </w:r>
            <w:r w:rsidR="00F901AE" w:rsidRPr="00D8664E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 xml:space="preserve"> </w:t>
            </w:r>
            <w:r w:rsidR="00F901AE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>“</w:t>
            </w:r>
            <w:r w:rsidR="00F901AE" w:rsidRPr="00D8664E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>Appeal To</w:t>
            </w:r>
            <w:r w:rsidR="00F901AE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>”</w:t>
            </w:r>
            <w:r w:rsidR="00F901AE" w:rsidRPr="00D8664E">
              <w:rPr>
                <w:rFonts w:ascii="Arial" w:hAnsi="Arial" w:cs="Arial"/>
                <w:i/>
                <w:sz w:val="14"/>
                <w:szCs w:val="14"/>
              </w:rPr>
              <w:t xml:space="preserve"> section below</w:t>
            </w:r>
            <w:r w:rsidR="00F901AE" w:rsidRPr="00D8664E">
              <w:rPr>
                <w:rFonts w:ascii="Arial" w:hAnsi="Arial" w:cs="Arial"/>
                <w:sz w:val="14"/>
                <w:szCs w:val="14"/>
              </w:rPr>
              <w:t>)</w:t>
            </w:r>
          </w:p>
        </w:tc>
        <w:tc>
          <w:tcPr>
            <w:tcW w:w="47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01230" w14:textId="0ADB0600" w:rsidR="00F901AE" w:rsidRPr="00D8664E" w:rsidRDefault="00000000" w:rsidP="00F901AE">
            <w:pPr>
              <w:rPr>
                <w:rFonts w:ascii="Arial" w:hAnsi="Arial" w:cs="Arial"/>
                <w:spacing w:val="6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ForAppeal_No"/>
                <w:tag w:val="S2_ForAppeal_No"/>
                <w:id w:val="-322279305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ForAppeal_No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D8664E">
              <w:rPr>
                <w:rFonts w:ascii="Arial" w:hAnsi="Arial" w:cs="Arial"/>
                <w:sz w:val="16"/>
                <w:szCs w:val="16"/>
              </w:rPr>
              <w:t xml:space="preserve"> No </w:t>
            </w:r>
            <w:r w:rsidR="00F901AE" w:rsidRPr="00D8664E">
              <w:rPr>
                <w:rFonts w:ascii="Arial" w:hAnsi="Arial" w:cs="Arial"/>
                <w:sz w:val="14"/>
                <w:szCs w:val="14"/>
              </w:rPr>
              <w:t>(</w:t>
            </w:r>
            <w:r w:rsidR="00F901AE" w:rsidRPr="00D8664E">
              <w:rPr>
                <w:rFonts w:ascii="Arial" w:hAnsi="Arial" w:cs="Arial"/>
                <w:i/>
                <w:sz w:val="14"/>
                <w:szCs w:val="14"/>
              </w:rPr>
              <w:t xml:space="preserve">Complete </w:t>
            </w:r>
            <w:r w:rsidR="00F901AE">
              <w:rPr>
                <w:rFonts w:ascii="Arial" w:hAnsi="Arial" w:cs="Arial"/>
                <w:i/>
                <w:sz w:val="14"/>
                <w:szCs w:val="14"/>
              </w:rPr>
              <w:t>“</w:t>
            </w:r>
            <w:r w:rsidR="00F901AE" w:rsidRPr="00D8664E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>Proceeding Details</w:t>
            </w:r>
            <w:r w:rsidR="00F901AE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>”</w:t>
            </w:r>
            <w:r w:rsidR="00F901AE" w:rsidRPr="00D8664E">
              <w:rPr>
                <w:rFonts w:ascii="Arial" w:hAnsi="Arial" w:cs="Arial"/>
                <w:i/>
                <w:sz w:val="14"/>
                <w:szCs w:val="14"/>
              </w:rPr>
              <w:t xml:space="preserve"> </w:t>
            </w:r>
            <w:r w:rsidR="00F901AE">
              <w:rPr>
                <w:rFonts w:ascii="Arial" w:hAnsi="Arial" w:cs="Arial"/>
                <w:i/>
                <w:sz w:val="14"/>
                <w:szCs w:val="14"/>
              </w:rPr>
              <w:t xml:space="preserve">section </w:t>
            </w:r>
            <w:r w:rsidR="00F901AE" w:rsidRPr="00D8664E">
              <w:rPr>
                <w:rFonts w:ascii="Arial" w:hAnsi="Arial" w:cs="Arial"/>
                <w:i/>
                <w:sz w:val="14"/>
                <w:szCs w:val="14"/>
              </w:rPr>
              <w:t>below</w:t>
            </w:r>
            <w:r w:rsidR="00F901AE" w:rsidRPr="00D8664E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F901AE" w:rsidRPr="008015EF" w14:paraId="1AF5656D" w14:textId="77777777" w:rsidTr="007F15B2">
        <w:trPr>
          <w:trHeight w:val="257"/>
        </w:trPr>
        <w:tc>
          <w:tcPr>
            <w:tcW w:w="11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C914B" w14:textId="3B663969" w:rsidR="00F901AE" w:rsidRPr="00D8664E" w:rsidRDefault="00F901AE" w:rsidP="00F901AE">
            <w:pPr>
              <w:rPr>
                <w:rFonts w:ascii="Arial" w:hAnsi="Arial" w:cs="Arial"/>
                <w:b/>
                <w:bCs/>
                <w:iCs/>
                <w:noProof/>
                <w:sz w:val="16"/>
                <w:szCs w:val="16"/>
                <w:lang w:eastAsia="en-CA"/>
              </w:rPr>
            </w:pPr>
            <w:r>
              <w:rPr>
                <w:rFonts w:ascii="Arial" w:hAnsi="Arial" w:cs="Arial"/>
                <w:b/>
                <w:bCs/>
                <w:iCs/>
                <w:noProof/>
                <w:sz w:val="16"/>
                <w:szCs w:val="16"/>
                <w:lang w:eastAsia="en-CA"/>
              </w:rPr>
              <w:t>Proceeding Detail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78EC22F" w14:textId="2FC5D8D8" w:rsidR="00F901AE" w:rsidRDefault="00000000" w:rsidP="00F901AE">
            <w:pPr>
              <w:ind w:right="-111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Civil"/>
                <w:tag w:val="S2_Civil"/>
                <w:id w:val="-1702388655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Civil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Civil</w:t>
            </w:r>
            <w:r w:rsidR="00F901AE">
              <w:rPr>
                <w:rFonts w:ascii="Arial" w:hAnsi="Arial" w:cs="Arial"/>
                <w:sz w:val="16"/>
                <w:szCs w:val="16"/>
              </w:rPr>
              <w:t>:</w:t>
            </w:r>
            <w:r w:rsidR="00F901AE">
              <w:rPr>
                <w:rStyle w:val="ArialBlue"/>
              </w:rPr>
              <w:t xml:space="preserve"> </w:t>
            </w:r>
          </w:p>
        </w:tc>
        <w:sdt>
          <w:sdtPr>
            <w:rPr>
              <w:rStyle w:val="ArialBlue2"/>
            </w:rPr>
            <w:alias w:val="S2_IsCivil_Type"/>
            <w:tag w:val="S2_IsCivil_Type"/>
            <w:id w:val="351769268"/>
            <w:lock w:val="sdtLocked"/>
            <w:placeholder>
              <w:docPart w:val="85AC642BB3E84EE6860D290A239500A5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Civil_Type[1]" w:storeItemID="{E8CA137A-2EF8-4323-8A12-9B85EB22B95C}"/>
            <w:dropDownList w:lastValue="">
              <w:listItem w:value="Choose an item."/>
              <w:listItem w:displayText="Civil Motion" w:value="Civil Motion"/>
              <w:listItem w:displayText="Civil Settlement Conference" w:value="Civil Settlement Conference"/>
              <w:listItem w:displayText="Civil Trial" w:value="Civil Trial"/>
              <w:listItem w:displayText="Civil Other" w:value="Civil Other"/>
            </w:dropDownList>
          </w:sdtPr>
          <w:sdtEndPr>
            <w:rPr>
              <w:rStyle w:val="DefaultParagraphFont"/>
              <w:rFonts w:ascii="Times New Roman" w:hAnsi="Times New Roman" w:cs="Arial"/>
              <w:color w:val="auto"/>
              <w:sz w:val="18"/>
              <w:szCs w:val="18"/>
            </w:rPr>
          </w:sdtEndPr>
          <w:sdtContent>
            <w:tc>
              <w:tcPr>
                <w:tcW w:w="3969" w:type="dxa"/>
                <w:gridSpan w:val="8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51DE8BAE" w14:textId="2A422C3F" w:rsidR="00F901AE" w:rsidRDefault="00F901AE" w:rsidP="00F901AE">
                <w:pPr>
                  <w:ind w:left="-106"/>
                  <w:rPr>
                    <w:rFonts w:ascii="Arial" w:hAnsi="Arial" w:cs="Arial"/>
                    <w:sz w:val="16"/>
                    <w:szCs w:val="16"/>
                  </w:rPr>
                </w:pPr>
                <w:r w:rsidRPr="005C0B64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p>
            </w:tc>
          </w:sdtContent>
        </w:sdt>
        <w:tc>
          <w:tcPr>
            <w:tcW w:w="2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15EB840" w14:textId="2C6DE7A1" w:rsidR="00F901AE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DD6B88" w14:textId="6596804F" w:rsidR="00F901AE" w:rsidRDefault="00000000" w:rsidP="00F901AE">
            <w:pPr>
              <w:ind w:right="-10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IsCriminal"/>
                <w:tag w:val="S2_IsCriminal"/>
                <w:id w:val="-1999723293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Criminal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Criminal</w:t>
            </w:r>
            <w:r w:rsidR="00F901AE">
              <w:rPr>
                <w:rStyle w:val="ArialBlue2"/>
              </w:rPr>
              <w:t xml:space="preserve">: 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bottom"/>
          </w:tcPr>
          <w:p w14:paraId="4B733645" w14:textId="47A83F88" w:rsidR="00F901AE" w:rsidRDefault="00000000" w:rsidP="00F901AE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Criminal_Type"/>
                <w:tag w:val="S2_IsCriminal_Type"/>
                <w:id w:val="-59405783"/>
                <w:lock w:val="sdtLocked"/>
                <w:placeholder>
                  <w:docPart w:val="390E765E922F47A8A2D3C7E91E438F03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Criminal_Type[1]" w:storeItemID="{E8CA137A-2EF8-4323-8A12-9B85EB22B95C}"/>
                <w:dropDownList w:lastValue="">
                  <w:listItem w:value="Choose an item."/>
                  <w:listItem w:displayText="Bail Hearing (for purpose of Bail Review)" w:value="Bail Hearing (for purpose of Bail Review)"/>
                  <w:listItem w:displayText="Bail Hearing (for other purposes)" w:value="Bail Hearing (for other purposes)"/>
                  <w:listItem w:displayText="Set Date" w:value="Set Date"/>
                  <w:listItem w:displayText="Guilty Plea" w:value="Guilty Plea"/>
                  <w:listItem w:displayText="Reasons for Judgment &amp;/or Sentence" w:value="Reasons for Judgment &amp;/or Sentence"/>
                  <w:listItem w:displayText="Criminal Motion" w:value="Criminal Motion"/>
                  <w:listItem w:displayText="Pre-enquete" w:value="Pre-enquete"/>
                  <w:listItem w:displayText="Preliminary Inquiry/Hearing" w:value="Preliminary Inquiry/Hearing"/>
                  <w:listItem w:displayText="Criminal Pre-Trial Conference" w:value="Criminal Pre-Trial Conference"/>
                  <w:listItem w:displayText="Criminal Trial" w:value="Criminal Trial"/>
                  <w:listItem w:displayText="Criminal Other" w:value="Criminal Other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noProof/>
                  <w:color w:val="auto"/>
                  <w:sz w:val="18"/>
                  <w:szCs w:val="18"/>
                  <w:lang w:eastAsia="en-CA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79CF2618" w14:textId="3813CE48" w:rsidR="00F901AE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901AE" w:rsidRPr="008015EF" w14:paraId="5151C644" w14:textId="77777777" w:rsidTr="00DA4C62">
        <w:trPr>
          <w:trHeight w:val="237"/>
        </w:trPr>
        <w:tc>
          <w:tcPr>
            <w:tcW w:w="11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40C011" w14:textId="77777777" w:rsidR="00F901AE" w:rsidRPr="00D8664E" w:rsidRDefault="00F901AE" w:rsidP="00F901AE">
            <w:pPr>
              <w:rPr>
                <w:rFonts w:ascii="Arial" w:hAnsi="Arial" w:cs="Arial"/>
                <w:b/>
                <w:bCs/>
                <w:i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677DA15" w14:textId="3F82ED4B" w:rsidR="00F901AE" w:rsidRDefault="00000000" w:rsidP="00F901AE">
            <w:pPr>
              <w:ind w:right="-121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Family"/>
                <w:tag w:val="S2_IsFamily"/>
                <w:id w:val="-1900821316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Family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Family</w:t>
            </w:r>
            <w:r w:rsidR="00F901AE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</w:tc>
        <w:tc>
          <w:tcPr>
            <w:tcW w:w="3827" w:type="dxa"/>
            <w:gridSpan w:val="7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1EF65416" w14:textId="6E28F041" w:rsidR="00F901AE" w:rsidRDefault="00000000" w:rsidP="00F901AE">
            <w:pPr>
              <w:ind w:left="-10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Family_Type"/>
                <w:tag w:val="S2_IsFamily_Type"/>
                <w:id w:val="-1033724753"/>
                <w:lock w:val="sdtLocked"/>
                <w:placeholder>
                  <w:docPart w:val="BBD56DC30AA940B8A40A2FD12BCBA5A4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Family_Type[1]" w:storeItemID="{E8CA137A-2EF8-4323-8A12-9B85EB22B95C}"/>
                <w:dropDownList w:lastValue="">
                  <w:listItem w:value="Choose an item."/>
                  <w:listItem w:displayText="Adoption" w:value="Adoption"/>
                  <w:listItem w:displayText="Family Assessment" w:value="Family Assessment"/>
                  <w:listItem w:displayText="Child &amp; Family Services" w:value="Child &amp; Family Services"/>
                  <w:listItem w:displayText="Family Conference" w:value="Family Conference"/>
                  <w:listItem w:displayText="Family Reasons for Judgment" w:value="Family Reasons for Judgment"/>
                  <w:listItem w:displayText="Family Motion" w:value="Family Motion"/>
                  <w:listItem w:displayText="Rule 39" w:value="Rule 39"/>
                  <w:listItem w:displayText="Family Trial/Hearing" w:value="Family Trial/Hearing"/>
                  <w:listItem w:displayText="Family Other" w:value="Family Other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noProof/>
                  <w:color w:val="auto"/>
                  <w:sz w:val="18"/>
                  <w:szCs w:val="18"/>
                  <w:lang w:eastAsia="en-CA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4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15323A" w14:textId="4BA7265F" w:rsidR="00F901AE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E0BF6A" w14:textId="00327AAB" w:rsidR="00F901AE" w:rsidRDefault="00000000" w:rsidP="00F901AE">
            <w:pPr>
              <w:ind w:right="-10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FromAppealCourt"/>
                <w:tag w:val="S2_IsFromAppealCourt"/>
                <w:id w:val="755095815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FromAppealCourt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From an Appeal</w:t>
            </w:r>
            <w:r w:rsidR="00F901A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901AE" w:rsidRPr="003D41C7">
              <w:rPr>
                <w:rFonts w:ascii="Arial" w:hAnsi="Arial" w:cs="Arial"/>
                <w:noProof/>
                <w:sz w:val="16"/>
                <w:szCs w:val="16"/>
                <w:lang w:eastAsia="en-CA"/>
              </w:rPr>
              <w:t>Court</w:t>
            </w:r>
            <w:r w:rsidR="00F901AE">
              <w:rPr>
                <w:rFonts w:ascii="Arial" w:hAnsi="Arial" w:cs="Arial"/>
                <w:noProof/>
                <w:sz w:val="16"/>
                <w:szCs w:val="16"/>
                <w:lang w:eastAsia="en-CA"/>
              </w:rPr>
              <w:t xml:space="preserve">: </w:t>
            </w:r>
          </w:p>
        </w:tc>
        <w:tc>
          <w:tcPr>
            <w:tcW w:w="2693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341C24AB" w14:textId="1C9A2BA9" w:rsidR="00F901AE" w:rsidRDefault="00000000" w:rsidP="00F901AE">
            <w:pPr>
              <w:ind w:left="-111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AppealCourt_Type"/>
                <w:tag w:val="S2_IsAppealCourt_Type"/>
                <w:id w:val="1533306495"/>
                <w:lock w:val="sdtLocked"/>
                <w:placeholder>
                  <w:docPart w:val="1425D45D2B9D49B5971D3B3C9EB16E84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Court_Type[1]" w:storeItemID="{E8CA137A-2EF8-4323-8A12-9B85EB22B95C}"/>
                <w:dropDownList w:lastValue="">
                  <w:listItem w:value="Choose an item."/>
                  <w:listItem w:displayText="Divisional Court" w:value="Divisional Court"/>
                  <w:listItem w:displayText="Superior Court of Justice" w:value="Superior Court of Justice"/>
                  <w:listItem w:displayText="Ontario Court of Justice" w:value="Ontario Court of Justice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noProof/>
                  <w:color w:val="auto"/>
                  <w:sz w:val="18"/>
                  <w:szCs w:val="18"/>
                  <w:lang w:eastAsia="en-CA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634C40C" w14:textId="1CAB04B8" w:rsidR="00F901AE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901AE" w:rsidRPr="008015EF" w14:paraId="37B22F2F" w14:textId="77777777" w:rsidTr="00DA4C62">
        <w:trPr>
          <w:trHeight w:val="282"/>
        </w:trPr>
        <w:tc>
          <w:tcPr>
            <w:tcW w:w="11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300A9A" w14:textId="77777777" w:rsidR="00F901AE" w:rsidRPr="00D8664E" w:rsidRDefault="00F901AE" w:rsidP="00F901AE">
            <w:pPr>
              <w:rPr>
                <w:rFonts w:ascii="Arial" w:hAnsi="Arial" w:cs="Arial"/>
                <w:b/>
                <w:bCs/>
                <w:i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5060" w:type="dxa"/>
            <w:gridSpan w:val="11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3137F00" w14:textId="7E38567B" w:rsidR="00F901AE" w:rsidRDefault="00000000" w:rsidP="00F901AE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bCs/>
                </w:rPr>
                <w:alias w:val="S2_IsJusticeOfPeaceIntake"/>
                <w:tag w:val="S2_IsJusticeOfPeaceIntake"/>
                <w:id w:val="965540247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JusticeOfPeaceIntak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F901A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901AE" w:rsidRPr="003D41C7">
              <w:rPr>
                <w:rFonts w:ascii="Arial" w:hAnsi="Arial" w:cs="Arial"/>
                <w:sz w:val="16"/>
                <w:szCs w:val="16"/>
              </w:rPr>
              <w:t>Justice of the Peace Intake</w:t>
            </w:r>
          </w:p>
        </w:tc>
        <w:tc>
          <w:tcPr>
            <w:tcW w:w="89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8014E9" w14:textId="59DCDD99" w:rsidR="00F901AE" w:rsidRDefault="00000000" w:rsidP="00F901AE">
            <w:pPr>
              <w:ind w:right="-5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IsPOA"/>
                <w:tag w:val="S2_IsPOA"/>
                <w:id w:val="165341463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POA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410CD9">
              <w:rPr>
                <w:rFonts w:ascii="Arial" w:hAnsi="Arial" w:cs="Arial"/>
                <w:iCs/>
                <w:sz w:val="16"/>
                <w:szCs w:val="16"/>
              </w:rPr>
              <w:t xml:space="preserve"> POA:</w:t>
            </w:r>
          </w:p>
        </w:tc>
        <w:tc>
          <w:tcPr>
            <w:tcW w:w="3827" w:type="dxa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6AAF0B67" w14:textId="6189B168" w:rsidR="00F901AE" w:rsidRDefault="00000000" w:rsidP="00F901AE">
            <w:pPr>
              <w:ind w:left="-10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POA_Type"/>
                <w:tag w:val="S2_IsPOA_Type"/>
                <w:id w:val="1733431279"/>
                <w:lock w:val="sdtLocked"/>
                <w:placeholder>
                  <w:docPart w:val="0E75C63157514396A8809D4AACCF8E72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POA_Type[1]" w:storeItemID="{E8CA137A-2EF8-4323-8A12-9B85EB22B95C}"/>
                <w:dropDownList w:lastValue="">
                  <w:listItem w:value="Choose an item."/>
                  <w:listItem w:displayText="POA Guilty Plea" w:value="POA Guilty Plea"/>
                  <w:listItem w:displayText="POA Reasons for Judgment &amp;/or Sentence" w:value="POA Reasons for Judgment &amp;/or Sentence"/>
                  <w:listItem w:displayText="POA Motion" w:value="POA Motion"/>
                  <w:listItem w:displayText="POA Trial" w:value="POA Trial"/>
                  <w:listItem w:displayText="POA Other" w:value="POA Other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color w:val="auto"/>
                  <w:sz w:val="18"/>
                  <w:szCs w:val="18"/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DFC00A9" w14:textId="54575C63" w:rsidR="00F901AE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901AE" w:rsidRPr="008015EF" w14:paraId="5AD44046" w14:textId="77777777" w:rsidTr="001D7E77">
        <w:trPr>
          <w:trHeight w:val="273"/>
        </w:trPr>
        <w:tc>
          <w:tcPr>
            <w:tcW w:w="11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C8E51B" w14:textId="77777777" w:rsidR="00F901AE" w:rsidRPr="00D8664E" w:rsidRDefault="00F901AE" w:rsidP="00F901AE">
            <w:pPr>
              <w:rPr>
                <w:rFonts w:ascii="Arial" w:hAnsi="Arial" w:cs="Arial"/>
                <w:b/>
                <w:bCs/>
                <w:i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FD8E418" w14:textId="5FE03DF2" w:rsidR="00F901AE" w:rsidRDefault="00000000" w:rsidP="00F901AE">
            <w:pPr>
              <w:ind w:right="-121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IsSmallClaims"/>
                <w:tag w:val="S2_IsSmallClaims"/>
                <w:id w:val="1260642200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SmallClaims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Small Claims</w:t>
            </w:r>
            <w:r w:rsidR="00F901AE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</w:tc>
        <w:tc>
          <w:tcPr>
            <w:tcW w:w="3402" w:type="dxa"/>
            <w:gridSpan w:val="6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2DB8C00F" w14:textId="7D1A1F1F" w:rsidR="00F901AE" w:rsidRDefault="00000000" w:rsidP="00F901AE">
            <w:pPr>
              <w:ind w:left="-10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SmallClaims_Type"/>
                <w:tag w:val="S2_IsSmallClaims_Type"/>
                <w:id w:val="617423710"/>
                <w:lock w:val="sdtLocked"/>
                <w:placeholder>
                  <w:docPart w:val="DA44F20FF0714A89985AE729093C7A4F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SmallClaims_Type[1]" w:storeItemID="{E8CA137A-2EF8-4323-8A12-9B85EB22B95C}"/>
                <w:dropDownList w:lastValue="">
                  <w:listItem w:value="Choose an item."/>
                  <w:listItem w:displayText="Small Claims Assessment" w:value="Small Claims Assessment"/>
                  <w:listItem w:displayText="Debtor Examination" w:value="Debtor Examination"/>
                  <w:listItem w:displayText="Small Claims Reasons for Judgment" w:value="Small Claims Reasons for Judgment"/>
                  <w:listItem w:displayText="Small Claims Motion" w:value="Small Claims Motion"/>
                  <w:listItem w:displayText="Small Claims Settlement Conference" w:value="Small Claims Settlement Conference"/>
                  <w:listItem w:displayText="Small Claims Trial" w:value="Small Claims Trial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noProof/>
                  <w:color w:val="auto"/>
                  <w:sz w:val="18"/>
                  <w:szCs w:val="18"/>
                  <w:lang w:eastAsia="en-CA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4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A1E24" w14:textId="4FB55DF3" w:rsidR="00F901AE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9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D16477" w14:textId="68CD6733" w:rsidR="00F901AE" w:rsidRDefault="00000000" w:rsidP="00F901AE">
            <w:pPr>
              <w:ind w:right="-111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IsYCJA"/>
                <w:tag w:val="S2_IsYCJA"/>
                <w:id w:val="1071930597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YCJA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410CD9">
              <w:rPr>
                <w:rFonts w:ascii="Arial" w:hAnsi="Arial" w:cs="Arial"/>
                <w:iCs/>
                <w:sz w:val="16"/>
                <w:szCs w:val="16"/>
              </w:rPr>
              <w:t xml:space="preserve"> </w:t>
            </w:r>
            <w:r w:rsidR="00F901AE">
              <w:rPr>
                <w:rFonts w:ascii="Arial" w:hAnsi="Arial" w:cs="Arial"/>
                <w:iCs/>
                <w:sz w:val="16"/>
                <w:szCs w:val="16"/>
              </w:rPr>
              <w:t>Y</w:t>
            </w:r>
            <w:r w:rsidR="00F901AE" w:rsidRPr="00410CD9">
              <w:rPr>
                <w:rFonts w:ascii="Arial" w:hAnsi="Arial" w:cs="Arial"/>
                <w:iCs/>
                <w:sz w:val="16"/>
                <w:szCs w:val="16"/>
              </w:rPr>
              <w:t>CJA:</w:t>
            </w:r>
            <w:r w:rsidR="00F901AE">
              <w:rPr>
                <w:rFonts w:ascii="Arial" w:hAnsi="Arial" w:cs="Arial"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3827" w:type="dxa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5907EBD7" w14:textId="7A67D9C4" w:rsidR="00F901AE" w:rsidRDefault="00000000" w:rsidP="00F901AE">
            <w:pPr>
              <w:ind w:left="-10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2_YCJA_Type"/>
                <w:tag w:val="S2_YCJA_Type"/>
                <w:id w:val="363785692"/>
                <w:lock w:val="sdtLocked"/>
                <w:placeholder>
                  <w:docPart w:val="A1342554DA594FA3849AABC641DB490C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YCJA_Type[1]" w:storeItemID="{E8CA137A-2EF8-4323-8A12-9B85EB22B95C}"/>
                <w:dropDownList w:lastValue="">
                  <w:listItem w:value="Choose an item."/>
                  <w:listItem w:displayText="Bail Hearing (for purpose of Bail Review)" w:value="Bail Hearing (for purpose of Bail Review)"/>
                  <w:listItem w:displayText="YCJA Bail Hearing (for other purposes)" w:value="YCJA Bail Hearing (for other purposes)"/>
                  <w:listItem w:displayText="YCJA Guilty Plea" w:value="YCJA Guilty Plea"/>
                  <w:listItem w:displayText="YCJA Judgment" w:value="YCJA Judgment"/>
                  <w:listItem w:displayText="YCJA Motion" w:value="YCJA Motion"/>
                  <w:listItem w:displayText="YCJA Trial" w:value="YCJA Trial"/>
                  <w:listItem w:displayText="YCJA Other" w:value="YCJA Other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noProof/>
                  <w:color w:val="auto"/>
                  <w:sz w:val="18"/>
                  <w:szCs w:val="18"/>
                  <w:lang w:eastAsia="en-CA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E33230C" w14:textId="20769F7E" w:rsidR="00F901AE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901AE" w:rsidRPr="008015EF" w14:paraId="09E0CF56" w14:textId="77777777" w:rsidTr="00DA4C62">
        <w:trPr>
          <w:trHeight w:val="276"/>
        </w:trPr>
        <w:tc>
          <w:tcPr>
            <w:tcW w:w="11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B2B11F" w14:textId="77777777" w:rsidR="00F901AE" w:rsidRPr="00D8664E" w:rsidRDefault="00F901AE" w:rsidP="00F901AE">
            <w:pPr>
              <w:rPr>
                <w:rFonts w:ascii="Arial" w:hAnsi="Arial" w:cs="Arial"/>
                <w:b/>
                <w:bCs/>
                <w:i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1984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141B71F" w14:textId="5857EAFE" w:rsidR="00F901AE" w:rsidRPr="003D41C7" w:rsidRDefault="00000000" w:rsidP="00F901AE">
            <w:pPr>
              <w:ind w:right="-111"/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IsOther"/>
                <w:tag w:val="S2_IsOther"/>
                <w:id w:val="1915514752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Other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410CD9">
              <w:rPr>
                <w:rFonts w:ascii="Arial" w:eastAsia="MS Gothic" w:hAnsi="Arial" w:cs="Arial"/>
                <w:sz w:val="16"/>
                <w:szCs w:val="16"/>
              </w:rPr>
              <w:t xml:space="preserve"> Other</w:t>
            </w:r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901AE">
              <w:rPr>
                <w:rFonts w:ascii="Arial" w:hAnsi="Arial" w:cs="Arial"/>
                <w:sz w:val="16"/>
                <w:szCs w:val="16"/>
              </w:rPr>
              <w:t>(</w:t>
            </w:r>
            <w:r w:rsidR="00F901AE" w:rsidRPr="003D41C7">
              <w:rPr>
                <w:rFonts w:ascii="Arial" w:hAnsi="Arial" w:cs="Arial"/>
                <w:i/>
                <w:sz w:val="16"/>
                <w:szCs w:val="16"/>
              </w:rPr>
              <w:t>Please specify</w:t>
            </w:r>
            <w:r w:rsidR="00F901AE">
              <w:rPr>
                <w:rFonts w:ascii="Arial" w:hAnsi="Arial" w:cs="Arial"/>
                <w:noProof/>
                <w:sz w:val="16"/>
                <w:szCs w:val="16"/>
                <w:lang w:eastAsia="en-CA"/>
              </w:rPr>
              <w:t>):</w:t>
            </w:r>
          </w:p>
        </w:tc>
        <w:sdt>
          <w:sdtPr>
            <w:rPr>
              <w:rStyle w:val="ArialBlue2"/>
            </w:rPr>
            <w:alias w:val="S2_IsOther_Details"/>
            <w:tag w:val="S2_IsOther_Details"/>
            <w:id w:val="-720363509"/>
            <w:lock w:val="sdtLocked"/>
            <w:placeholder>
              <w:docPart w:val="25F1811D590D435BBC86EF41880B1D20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Other_Detail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7F7F7F" w:themeColor="text1" w:themeTint="80"/>
              <w:sz w:val="24"/>
              <w:szCs w:val="16"/>
              <w:lang w:eastAsia="en-CA"/>
            </w:rPr>
          </w:sdtEndPr>
          <w:sdtContent>
            <w:tc>
              <w:tcPr>
                <w:tcW w:w="7796" w:type="dxa"/>
                <w:gridSpan w:val="12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411AF754" w14:textId="0DE92877" w:rsidR="00F901AE" w:rsidRPr="003D41C7" w:rsidRDefault="00F901AE" w:rsidP="00F901AE">
                <w:pPr>
                  <w:ind w:left="-111"/>
                  <w:rPr>
                    <w:rFonts w:ascii="Arial" w:hAnsi="Arial" w:cs="Arial"/>
                    <w:noProof/>
                    <w:color w:val="7F7F7F" w:themeColor="text1" w:themeTint="80"/>
                    <w:sz w:val="16"/>
                    <w:szCs w:val="16"/>
                    <w:lang w:eastAsia="en-CA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28F2DE7" w14:textId="77777777" w:rsidR="00F901AE" w:rsidRPr="003D41C7" w:rsidRDefault="00F901AE" w:rsidP="00F901AE">
            <w:pPr>
              <w:rPr>
                <w:rFonts w:ascii="Arial" w:hAnsi="Arial" w:cs="Arial"/>
                <w:noProof/>
                <w:color w:val="7F7F7F" w:themeColor="text1" w:themeTint="80"/>
                <w:sz w:val="16"/>
                <w:szCs w:val="16"/>
                <w:lang w:eastAsia="en-CA"/>
              </w:rPr>
            </w:pPr>
          </w:p>
        </w:tc>
      </w:tr>
      <w:tr w:rsidR="00F901AE" w:rsidRPr="008015EF" w14:paraId="62139941" w14:textId="77777777" w:rsidTr="00DA4C62">
        <w:trPr>
          <w:trHeight w:val="267"/>
        </w:trPr>
        <w:tc>
          <w:tcPr>
            <w:tcW w:w="11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7ED69C" w14:textId="77777777" w:rsidR="00F901AE" w:rsidRPr="00D8664E" w:rsidRDefault="00F901AE" w:rsidP="00F901AE">
            <w:pPr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1701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FBD345" w14:textId="77777777" w:rsidR="00F901AE" w:rsidRPr="00167E59" w:rsidRDefault="00F901AE" w:rsidP="00F901AE">
            <w:pPr>
              <w:ind w:left="35" w:right="-105"/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</w:pPr>
            <w:r w:rsidRPr="00167E59"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Additional Details:</w:t>
            </w:r>
          </w:p>
        </w:tc>
        <w:sdt>
          <w:sdtPr>
            <w:rPr>
              <w:rStyle w:val="ArialBlue2"/>
            </w:rPr>
            <w:alias w:val="S2_AdditionalDetails"/>
            <w:tag w:val="S2_AdditionalDetails"/>
            <w:id w:val="-1201936775"/>
            <w:lock w:val="sdtLocked"/>
            <w:placeholder>
              <w:docPart w:val="01E4BA2F51044C15856A1CA771B4EEC7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AdditionalDetail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24"/>
              <w:szCs w:val="16"/>
              <w:lang w:eastAsia="en-CA"/>
            </w:rPr>
          </w:sdtEndPr>
          <w:sdtContent>
            <w:tc>
              <w:tcPr>
                <w:tcW w:w="8079" w:type="dxa"/>
                <w:gridSpan w:val="13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13E4EB8A" w14:textId="100B9EFE" w:rsidR="00F901AE" w:rsidRPr="003D41C7" w:rsidRDefault="00F901AE" w:rsidP="00F901AE">
                <w:pPr>
                  <w:ind w:left="-108"/>
                  <w:rPr>
                    <w:rFonts w:ascii="Arial" w:hAnsi="Arial" w:cs="Arial"/>
                    <w:noProof/>
                    <w:sz w:val="16"/>
                    <w:szCs w:val="16"/>
                    <w:lang w:eastAsia="en-CA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02CCF25" w14:textId="77777777" w:rsidR="00F901AE" w:rsidRPr="003D41C7" w:rsidRDefault="00F901AE" w:rsidP="00F901AE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</w:p>
        </w:tc>
      </w:tr>
      <w:tr w:rsidR="00F901AE" w:rsidRPr="008015EF" w14:paraId="03791552" w14:textId="77777777" w:rsidTr="002D6BAC">
        <w:trPr>
          <w:trHeight w:val="70"/>
        </w:trPr>
        <w:tc>
          <w:tcPr>
            <w:tcW w:w="11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B3226" w14:textId="77777777" w:rsidR="00F901AE" w:rsidRPr="00D8664E" w:rsidRDefault="00F901AE" w:rsidP="00F901AE">
            <w:pPr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1701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EFA5FB" w14:textId="77777777" w:rsidR="00F901AE" w:rsidRPr="00167E59" w:rsidRDefault="00F901AE" w:rsidP="00F901AE">
            <w:pPr>
              <w:ind w:right="-105"/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8079" w:type="dxa"/>
            <w:gridSpan w:val="13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BF87A5" w14:textId="77777777" w:rsidR="00F901AE" w:rsidRDefault="00F901AE" w:rsidP="00F901AE">
            <w:pPr>
              <w:ind w:left="-112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C3895A" w14:textId="77777777" w:rsidR="00F901AE" w:rsidRPr="003D41C7" w:rsidRDefault="00F901AE" w:rsidP="00F901AE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</w:p>
        </w:tc>
      </w:tr>
      <w:tr w:rsidR="00F901AE" w:rsidRPr="008015EF" w14:paraId="17C214FF" w14:textId="77777777" w:rsidTr="00F25E6E">
        <w:trPr>
          <w:trHeight w:val="309"/>
        </w:trPr>
        <w:tc>
          <w:tcPr>
            <w:tcW w:w="11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3932D" w14:textId="77777777" w:rsidR="00F901AE" w:rsidRPr="00D8664E" w:rsidRDefault="00F901AE" w:rsidP="00F901AE">
            <w:pPr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D8664E">
              <w:rPr>
                <w:rFonts w:ascii="Arial" w:hAnsi="Arial" w:cs="Arial"/>
                <w:b/>
                <w:bCs/>
                <w:sz w:val="16"/>
                <w:szCs w:val="16"/>
              </w:rPr>
              <w:t>Appeal To:</w:t>
            </w:r>
          </w:p>
        </w:tc>
        <w:tc>
          <w:tcPr>
            <w:tcW w:w="2409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1AE6797" w14:textId="0579FCF1" w:rsidR="00F901AE" w:rsidRPr="001E26DD" w:rsidRDefault="00000000" w:rsidP="00F901AE">
            <w:pPr>
              <w:keepNext/>
              <w:keepLines/>
              <w:spacing w:before="20"/>
              <w:ind w:right="-105"/>
              <w:rPr>
                <w:rFonts w:ascii="Arial" w:hAnsi="Arial"/>
                <w:color w:val="0070C0"/>
                <w:sz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IsAppealToCourtOfAppealOfOntario"/>
                <w:tag w:val="S2_IsAppealToCourtOfAppealOfOntario"/>
                <w:id w:val="1146470507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CourtOfAppealOfOntario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Court of Appeal for Ontario</w:t>
            </w:r>
            <w:r w:rsidR="00F901AE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bottom"/>
          </w:tcPr>
          <w:p w14:paraId="7AC908FC" w14:textId="1A8C3152" w:rsidR="00F901AE" w:rsidRPr="001E26DD" w:rsidRDefault="00000000" w:rsidP="00F901AE">
            <w:pPr>
              <w:keepNext/>
              <w:keepLines/>
              <w:spacing w:before="20"/>
              <w:ind w:left="-111" w:right="-57"/>
              <w:rPr>
                <w:rFonts w:ascii="Arial" w:hAnsi="Arial"/>
                <w:color w:val="0070C0"/>
                <w:sz w:val="16"/>
              </w:rPr>
            </w:pPr>
            <w:sdt>
              <w:sdtPr>
                <w:rPr>
                  <w:rStyle w:val="ArialBlue2"/>
                </w:rPr>
                <w:alias w:val="S2_IsAppealToCourOfAppeal_Type"/>
                <w:tag w:val="S2_IsAppealToCourOfAppeal_Type"/>
                <w:id w:val="-246580658"/>
                <w:lock w:val="sdtLocked"/>
                <w:placeholder>
                  <w:docPart w:val="0201BF454DED428A9BCF22A4286CDCA6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CourOfAppeal_Type[1]" w:storeItemID="{E8CA137A-2EF8-4323-8A12-9B85EB22B95C}"/>
                <w:dropDownList w:lastValue="">
                  <w:listItem w:value="Choose an item."/>
                  <w:listItem w:displayText="Civil" w:value="Civil"/>
                  <w:listItem w:displayText="Criminal" w:value="Criminal"/>
                  <w:listItem w:displayText="Family - Divorce Act" w:value="Family - Divorce Act"/>
                  <w:listItem w:displayText="Family - CFSA" w:value="Family - CFSA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noProof/>
                  <w:color w:val="auto"/>
                  <w:sz w:val="18"/>
                  <w:szCs w:val="18"/>
                  <w:lang w:eastAsia="en-CA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8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0A1FB83" w14:textId="10C14630" w:rsidR="00F901AE" w:rsidRPr="001E26DD" w:rsidRDefault="00F901AE" w:rsidP="00F901AE">
            <w:pPr>
              <w:keepNext/>
              <w:keepLines/>
              <w:spacing w:before="20"/>
              <w:ind w:right="-57"/>
              <w:rPr>
                <w:rFonts w:ascii="Arial" w:hAnsi="Arial"/>
                <w:color w:val="0070C0"/>
                <w:sz w:val="16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0F11AB" w14:textId="176558EB" w:rsidR="00F901AE" w:rsidRPr="00F116A8" w:rsidRDefault="00000000" w:rsidP="00F901AE">
            <w:pPr>
              <w:keepNext/>
              <w:keepLines/>
              <w:ind w:right="-72"/>
              <w:rPr>
                <w:rFonts w:ascii="Arial" w:hAnsi="Arial"/>
                <w:color w:val="0070C0"/>
                <w:sz w:val="16"/>
              </w:rPr>
            </w:pPr>
            <w:sdt>
              <w:sdtPr>
                <w:rPr>
                  <w:rStyle w:val="ArialBlue2"/>
                </w:rPr>
                <w:alias w:val="S2_IsAppealToDivisionalCourt"/>
                <w:tag w:val="S2_IsAppealToDivisionalCourt"/>
                <w:id w:val="1672224470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DivisionalCourt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Divisional Court</w:t>
            </w:r>
            <w:r w:rsidR="00F901AE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</w:tc>
        <w:sdt>
          <w:sdtPr>
            <w:rPr>
              <w:rStyle w:val="ArialBlue2"/>
            </w:rPr>
            <w:alias w:val="S2_IsAppealToDivisionalCourt_Type"/>
            <w:tag w:val="S2_IsAppealToDivisionalCourt_Type"/>
            <w:id w:val="-1166942246"/>
            <w:lock w:val="sdtLocked"/>
            <w:placeholder>
              <w:docPart w:val="0EC649BCCB1E477282D28081A93029C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DivisionalCourt_Type[1]" w:storeItemID="{E8CA137A-2EF8-4323-8A12-9B85EB22B95C}"/>
            <w:dropDownList w:lastValue="">
              <w:listItem w:value="Choose an item."/>
              <w:listItem w:displayText="Civil" w:value="Civil"/>
              <w:listItem w:displayText="Family" w:value="Family"/>
              <w:listItem w:displayText="Family - CFSA" w:value="Family - CFSA"/>
              <w:listItem w:displayText="Small Claims Court" w:value="Small Claims Court"/>
            </w:dropDownList>
          </w:sdtPr>
          <w:sdtEndPr>
            <w:rPr>
              <w:rStyle w:val="DefaultParagraphFont"/>
              <w:rFonts w:ascii="Times New Roman" w:hAnsi="Times New Roman"/>
              <w:color w:val="auto"/>
              <w:sz w:val="24"/>
            </w:rPr>
          </w:sdtEndPr>
          <w:sdtContent>
            <w:tc>
              <w:tcPr>
                <w:tcW w:w="2976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63259234" w14:textId="0F4CE504" w:rsidR="00F901AE" w:rsidRPr="00F116A8" w:rsidRDefault="00F901AE" w:rsidP="00F901AE">
                <w:pPr>
                  <w:keepNext/>
                  <w:keepLines/>
                  <w:ind w:left="-111" w:right="-57"/>
                  <w:rPr>
                    <w:rFonts w:ascii="Arial" w:hAnsi="Arial"/>
                    <w:color w:val="0070C0"/>
                    <w:sz w:val="16"/>
                  </w:rPr>
                </w:pPr>
                <w:r w:rsidRPr="0082359B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p>
            </w:tc>
          </w:sdtContent>
        </w:sdt>
        <w:tc>
          <w:tcPr>
            <w:tcW w:w="2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113ACC73" w14:textId="251F5510" w:rsidR="00F901AE" w:rsidRPr="00F116A8" w:rsidRDefault="00F901AE" w:rsidP="00F901AE">
            <w:pPr>
              <w:keepNext/>
              <w:keepLines/>
              <w:ind w:right="-57"/>
              <w:rPr>
                <w:rFonts w:ascii="Arial" w:hAnsi="Arial"/>
                <w:color w:val="0070C0"/>
                <w:sz w:val="16"/>
              </w:rPr>
            </w:pPr>
          </w:p>
        </w:tc>
      </w:tr>
      <w:tr w:rsidR="00F901AE" w:rsidRPr="008015EF" w14:paraId="169403BD" w14:textId="77777777" w:rsidTr="00DA4C62">
        <w:trPr>
          <w:trHeight w:val="178"/>
        </w:trPr>
        <w:tc>
          <w:tcPr>
            <w:tcW w:w="116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C3D7A" w14:textId="77777777" w:rsidR="00F901AE" w:rsidRPr="00636D55" w:rsidRDefault="00F901AE" w:rsidP="00F901AE">
            <w:pPr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9BC0622" w14:textId="48FE4A82" w:rsidR="00F901AE" w:rsidRPr="009955B6" w:rsidRDefault="00000000" w:rsidP="00F901AE">
            <w:pPr>
              <w:keepNext/>
              <w:keepLines/>
              <w:spacing w:before="20"/>
              <w:ind w:right="-96"/>
              <w:rPr>
                <w:rFonts w:ascii="Arial" w:hAnsi="Arial"/>
                <w:color w:val="0070C0"/>
                <w:sz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2_IsAppealToSuperiorCourt"/>
                <w:tag w:val="S2_IsAppealToSuperiorCourt"/>
                <w:id w:val="112408670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SuperiorCourt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Superior Court</w:t>
            </w:r>
            <w:r w:rsidR="00F901AE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</w:tc>
        <w:tc>
          <w:tcPr>
            <w:tcW w:w="3402" w:type="dxa"/>
            <w:gridSpan w:val="6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0D44066B" w14:textId="13FA9635" w:rsidR="00F901AE" w:rsidRPr="009955B6" w:rsidRDefault="00000000" w:rsidP="00F901AE">
            <w:pPr>
              <w:keepNext/>
              <w:keepLines/>
              <w:spacing w:before="20"/>
              <w:ind w:left="-104" w:right="-96"/>
              <w:rPr>
                <w:rFonts w:ascii="Arial" w:hAnsi="Arial"/>
                <w:color w:val="0070C0"/>
                <w:sz w:val="16"/>
              </w:rPr>
            </w:pPr>
            <w:sdt>
              <w:sdtPr>
                <w:rPr>
                  <w:rStyle w:val="ArialBlue2"/>
                </w:rPr>
                <w:alias w:val="S2_IsAppealToSuperiorCourt_Type"/>
                <w:tag w:val="S2_IsAppealToSuperiorCourt_Type"/>
                <w:id w:val="2104293758"/>
                <w:lock w:val="sdtLocked"/>
                <w:placeholder>
                  <w:docPart w:val="602C0178F3D64F1B8FE407CBF13B5279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SuperiorCourt_Type[1]" w:storeItemID="{E8CA137A-2EF8-4323-8A12-9B85EB22B95C}"/>
                <w:dropDownList w:lastValue="">
                  <w:listItem w:value="Choose an item."/>
                  <w:listItem w:displayText="Criminal" w:value="Criminal"/>
                  <w:listItem w:displayText="Family" w:value="Family"/>
                  <w:listItem w:displayText="Family - CFSA" w:value="Family - CFSA"/>
                  <w:listItem w:displayText="YCJA" w:value="YCJA"/>
                  <w:listItem w:displayText="POA (Part III)" w:value="POA (Part III)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noProof/>
                  <w:color w:val="auto"/>
                  <w:sz w:val="18"/>
                  <w:szCs w:val="18"/>
                  <w:lang w:eastAsia="en-CA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F25B1" w14:textId="7B230677" w:rsidR="00F901AE" w:rsidRPr="009955B6" w:rsidRDefault="00F901AE" w:rsidP="00F901AE">
            <w:pPr>
              <w:keepNext/>
              <w:keepLines/>
              <w:spacing w:before="20"/>
              <w:ind w:right="-96"/>
              <w:rPr>
                <w:rFonts w:ascii="Arial" w:hAnsi="Arial"/>
                <w:color w:val="0070C0"/>
                <w:sz w:val="16"/>
              </w:rPr>
            </w:pPr>
          </w:p>
        </w:tc>
        <w:tc>
          <w:tcPr>
            <w:tcW w:w="141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B5E3F" w14:textId="534BA883" w:rsidR="00F901AE" w:rsidRPr="00610296" w:rsidRDefault="00000000" w:rsidP="00F901AE">
            <w:pPr>
              <w:keepNext/>
              <w:keepLines/>
              <w:spacing w:before="20"/>
              <w:ind w:right="-72"/>
              <w:rPr>
                <w:rFonts w:ascii="Arial" w:hAnsi="Arial"/>
                <w:color w:val="0070C0"/>
                <w:sz w:val="16"/>
              </w:rPr>
            </w:pPr>
            <w:sdt>
              <w:sdtPr>
                <w:rPr>
                  <w:rStyle w:val="ArialBlue2"/>
                </w:rPr>
                <w:alias w:val="S2_IsAppealToOntarioCourt"/>
                <w:tag w:val="S2_IsAppealToOntarioCourt"/>
                <w:id w:val="61880849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OntarioCourt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01AE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901AE" w:rsidRPr="003D41C7">
              <w:rPr>
                <w:rFonts w:ascii="Arial" w:hAnsi="Arial" w:cs="Arial"/>
                <w:sz w:val="16"/>
                <w:szCs w:val="16"/>
              </w:rPr>
              <w:t xml:space="preserve"> Ontario Court</w:t>
            </w:r>
            <w:r w:rsidR="00F901AE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46056753" w14:textId="0F613B3C" w:rsidR="00F901AE" w:rsidRPr="00610296" w:rsidRDefault="00000000" w:rsidP="00F901AE">
            <w:pPr>
              <w:keepNext/>
              <w:keepLines/>
              <w:spacing w:before="20"/>
              <w:ind w:left="-112"/>
              <w:rPr>
                <w:rFonts w:ascii="Arial" w:hAnsi="Arial"/>
                <w:color w:val="0070C0"/>
                <w:sz w:val="16"/>
              </w:rPr>
            </w:pPr>
            <w:sdt>
              <w:sdtPr>
                <w:rPr>
                  <w:rStyle w:val="ArialBlue2"/>
                </w:rPr>
                <w:alias w:val="S2_IsAppealToOntarioCourt_Type"/>
                <w:tag w:val="S2_IsAppealToOntarioCourt_Type"/>
                <w:id w:val="-1344777850"/>
                <w:lock w:val="sdtLocked"/>
                <w:placeholder>
                  <w:docPart w:val="DFA675FAFA3B4040A8C0A0873028BB1D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IsAppealToOntarioCourt_Type[1]" w:storeItemID="{E8CA137A-2EF8-4323-8A12-9B85EB22B95C}"/>
                <w:dropDownList w:lastValue="">
                  <w:listItem w:value="Choose an item."/>
                  <w:listItem w:displayText="POA (Part I or II)" w:value="POA (Part I or II)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color w:val="auto"/>
                  <w:sz w:val="18"/>
                  <w:szCs w:val="18"/>
                </w:rPr>
              </w:sdtEndPr>
              <w:sdtContent>
                <w:r w:rsidR="00F901AE" w:rsidRPr="00A044B2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hoose an item</w:t>
                </w:r>
              </w:sdtContent>
            </w:sdt>
          </w:p>
        </w:tc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15F63A" w14:textId="4642B9B1" w:rsidR="00F901AE" w:rsidRPr="00610296" w:rsidRDefault="00F901AE" w:rsidP="00F901AE">
            <w:pPr>
              <w:keepNext/>
              <w:keepLines/>
              <w:spacing w:before="20"/>
              <w:rPr>
                <w:rFonts w:ascii="Arial" w:hAnsi="Arial"/>
                <w:color w:val="0070C0"/>
                <w:sz w:val="16"/>
              </w:rPr>
            </w:pPr>
          </w:p>
        </w:tc>
      </w:tr>
      <w:tr w:rsidR="00F901AE" w:rsidRPr="008015EF" w14:paraId="19B54138" w14:textId="77777777" w:rsidTr="00DA4C62">
        <w:trPr>
          <w:trHeight w:val="183"/>
        </w:trPr>
        <w:tc>
          <w:tcPr>
            <w:tcW w:w="116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01605" w14:textId="77777777" w:rsidR="00F901AE" w:rsidRPr="00636D55" w:rsidRDefault="00F901AE" w:rsidP="00F901AE">
            <w:pPr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C3985AC" w14:textId="77777777" w:rsidR="00F901AE" w:rsidRDefault="00F901AE" w:rsidP="00F901AE">
            <w:pPr>
              <w:ind w:right="-106"/>
              <w:rPr>
                <w:rFonts w:ascii="Arial" w:hAnsi="Arial" w:cs="Arial"/>
                <w:sz w:val="16"/>
                <w:szCs w:val="16"/>
              </w:rPr>
            </w:pPr>
            <w:r w:rsidRPr="002C4ED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ppeal </w:t>
            </w:r>
            <w:r w:rsidRPr="002C4ED0">
              <w:rPr>
                <w:rFonts w:ascii="Arial" w:hAnsi="Arial" w:cs="Arial"/>
                <w:b/>
                <w:bCs/>
                <w:spacing w:val="-20"/>
                <w:sz w:val="16"/>
                <w:szCs w:val="16"/>
              </w:rPr>
              <w:t>#</w:t>
            </w:r>
            <w:r w:rsidRPr="002C4ED0"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788" w:type="dxa"/>
            <w:gridSpan w:val="16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sdt>
            <w:sdtPr>
              <w:rPr>
                <w:rStyle w:val="ArialBlue2"/>
              </w:rPr>
              <w:alias w:val="S2_Appeal_x0023_"/>
              <w:tag w:val="S2_Appeal_x0023_"/>
              <w:id w:val="976336338"/>
              <w:lock w:val="sdtLocked"/>
              <w:placeholder>
                <w:docPart w:val="B6B0F8B9E6B04DDCA0C154846A6E3EF2"/>
              </w:placeholder>
              <w:showingPlcHdr/>
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2_Appeal_x0023_[1]" w:storeItemID="{E8CA137A-2EF8-4323-8A12-9B85EB22B95C}"/>
              <w:text/>
            </w:sdtPr>
            <w:sdtEndPr>
              <w:rPr>
                <w:rStyle w:val="DefaultParagraphFont"/>
                <w:rFonts w:ascii="Times New Roman" w:hAnsi="Times New Roman" w:cs="Arial"/>
                <w:noProof/>
                <w:color w:val="auto"/>
                <w:sz w:val="24"/>
                <w:szCs w:val="16"/>
                <w:lang w:eastAsia="en-CA"/>
              </w:rPr>
            </w:sdtEndPr>
            <w:sdtContent>
              <w:p w14:paraId="55C9F8BE" w14:textId="5496BCBD" w:rsidR="00F901AE" w:rsidRPr="001A5C87" w:rsidRDefault="00F901AE" w:rsidP="00F901AE">
                <w:pPr>
                  <w:keepNext/>
                  <w:keepLines/>
                  <w:ind w:left="-108" w:right="-96"/>
                  <w:rPr>
                    <w:rFonts w:ascii="Arial" w:hAnsi="Arial"/>
                    <w:color w:val="0070C0"/>
                    <w:sz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sdtContent>
          </w:sdt>
        </w:tc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0586205" w14:textId="77777777" w:rsidR="00F901AE" w:rsidRPr="003D41C7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901AE" w:rsidRPr="008015EF" w14:paraId="2F7F3295" w14:textId="77777777">
        <w:trPr>
          <w:trHeight w:val="40"/>
        </w:trPr>
        <w:tc>
          <w:tcPr>
            <w:tcW w:w="116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3CE4B" w14:textId="77777777" w:rsidR="00F901AE" w:rsidRPr="00636D55" w:rsidRDefault="00F901AE" w:rsidP="00F901AE">
            <w:pPr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10037" w:type="dxa"/>
            <w:gridSpan w:val="1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5E01FE" w14:textId="77777777" w:rsidR="00F901AE" w:rsidRPr="003D41C7" w:rsidRDefault="00F901AE" w:rsidP="00F901A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15F01F3" w14:textId="1BCA2021" w:rsidR="00D210A5" w:rsidRDefault="00D210A5">
      <w:pPr>
        <w:rPr>
          <w:sz w:val="2"/>
          <w:szCs w:val="2"/>
        </w:rPr>
      </w:pPr>
    </w:p>
    <w:p w14:paraId="343F40E5" w14:textId="79A95FCA" w:rsidR="00930D9B" w:rsidRDefault="00930D9B">
      <w:pPr>
        <w:rPr>
          <w:sz w:val="2"/>
          <w:szCs w:val="2"/>
        </w:rPr>
      </w:pPr>
    </w:p>
    <w:p w14:paraId="71CCB6F9" w14:textId="5594728E" w:rsidR="00930D9B" w:rsidRDefault="00930D9B">
      <w:pPr>
        <w:rPr>
          <w:sz w:val="2"/>
          <w:szCs w:val="2"/>
        </w:rPr>
      </w:pPr>
    </w:p>
    <w:p w14:paraId="3AFB946B" w14:textId="607996C0" w:rsidR="00930D9B" w:rsidRDefault="00930D9B">
      <w:pPr>
        <w:rPr>
          <w:sz w:val="2"/>
          <w:szCs w:val="2"/>
        </w:rPr>
      </w:pPr>
    </w:p>
    <w:p w14:paraId="33992156" w14:textId="14A0B510" w:rsidR="00930D9B" w:rsidRDefault="00930D9B">
      <w:pPr>
        <w:rPr>
          <w:sz w:val="2"/>
          <w:szCs w:val="2"/>
        </w:rPr>
      </w:pPr>
    </w:p>
    <w:p w14:paraId="744EF1F6" w14:textId="13A571B1" w:rsidR="00930D9B" w:rsidRDefault="00930D9B">
      <w:pPr>
        <w:rPr>
          <w:sz w:val="2"/>
          <w:szCs w:val="2"/>
        </w:rPr>
      </w:pPr>
    </w:p>
    <w:p w14:paraId="4D074893" w14:textId="2B780EDD" w:rsidR="00930D9B" w:rsidRDefault="00930D9B">
      <w:pPr>
        <w:rPr>
          <w:sz w:val="2"/>
          <w:szCs w:val="2"/>
        </w:rPr>
      </w:pPr>
    </w:p>
    <w:p w14:paraId="37DEF77F" w14:textId="77777777" w:rsidR="00930D9B" w:rsidRPr="005D39DC" w:rsidRDefault="00930D9B">
      <w:pPr>
        <w:rPr>
          <w:sz w:val="2"/>
          <w:szCs w:val="2"/>
        </w:rPr>
      </w:pPr>
    </w:p>
    <w:tbl>
      <w:tblPr>
        <w:tblW w:w="11204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2439"/>
        <w:gridCol w:w="780"/>
        <w:gridCol w:w="780"/>
        <w:gridCol w:w="3690"/>
        <w:gridCol w:w="279"/>
        <w:gridCol w:w="1417"/>
        <w:gridCol w:w="1559"/>
        <w:gridCol w:w="260"/>
      </w:tblGrid>
      <w:tr w:rsidR="00154CCE" w:rsidRPr="000B4001" w14:paraId="200098A3" w14:textId="77777777" w:rsidTr="00D253C4">
        <w:trPr>
          <w:trHeight w:val="510"/>
        </w:trPr>
        <w:tc>
          <w:tcPr>
            <w:tcW w:w="1120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3B41E71" w14:textId="027765D2" w:rsidR="00154CCE" w:rsidRPr="007B4822" w:rsidRDefault="00154CCE" w:rsidP="00F901AE">
            <w:pPr>
              <w:pStyle w:val="ListParagraph"/>
              <w:keepNext/>
              <w:keepLines/>
              <w:numPr>
                <w:ilvl w:val="0"/>
                <w:numId w:val="45"/>
              </w:numPr>
              <w:spacing w:before="60" w:after="60"/>
              <w:ind w:left="343" w:hanging="283"/>
              <w:rPr>
                <w:rFonts w:ascii="Arial Bold" w:hAnsi="Arial Bold" w:cs="Arial"/>
                <w:b/>
                <w:spacing w:val="10"/>
              </w:rPr>
            </w:pPr>
            <w:r w:rsidRPr="007B4822">
              <w:rPr>
                <w:rFonts w:ascii="Arial Bold" w:hAnsi="Arial Bold" w:cs="Arial"/>
                <w:b/>
                <w:spacing w:val="10"/>
              </w:rPr>
              <w:t>Content to be Transcribed</w:t>
            </w:r>
            <w:r w:rsidR="00F52A28">
              <w:rPr>
                <w:rFonts w:ascii="Arial" w:hAnsi="Arial" w:cs="Arial"/>
                <w:bCs/>
                <w:i/>
                <w:sz w:val="18"/>
                <w:szCs w:val="18"/>
              </w:rPr>
              <w:br/>
            </w:r>
            <w:r w:rsidR="000B0907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Ins</w:t>
            </w:r>
            <w:r w:rsidR="00420B1B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tructions</w:t>
            </w:r>
            <w:r w:rsidR="00F52A28" w:rsidRPr="00993A48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:</w:t>
            </w:r>
            <w:r w:rsidR="00F52A28" w:rsidRPr="00993A48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Select </w:t>
            </w:r>
            <w:r w:rsidR="00420B1B" w:rsidRPr="001F5293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Entire Proceeding</w:t>
            </w:r>
            <w:r w:rsidR="00420B1B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</w:t>
            </w:r>
            <w:r w:rsidR="00C2067E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or </w:t>
            </w:r>
            <w:r w:rsidR="001F5293">
              <w:rPr>
                <w:rFonts w:ascii="Arial Narrow" w:hAnsi="Arial Narrow" w:cs="Arial"/>
                <w:i/>
                <w:iCs/>
                <w:sz w:val="14"/>
                <w:szCs w:val="14"/>
              </w:rPr>
              <w:t>the appropriate selection(s) for</w:t>
            </w:r>
            <w:r w:rsidR="00B3690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portions of proceedings.</w:t>
            </w:r>
          </w:p>
        </w:tc>
      </w:tr>
      <w:tr w:rsidR="00187FD7" w:rsidRPr="008015EF" w14:paraId="0526F653" w14:textId="77777777" w:rsidTr="00C01560">
        <w:trPr>
          <w:trHeight w:val="284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78E9" w14:textId="77064427" w:rsidR="00187FD7" w:rsidRDefault="00000000" w:rsidP="00AF07F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3_IncludeCompleteProceeding"/>
                <w:tag w:val="S3_IncludeCompleteProceeding"/>
                <w:id w:val="571320497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CompleteProceeding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3552E8" w:rsidRPr="00F502F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F52A28">
              <w:rPr>
                <w:rFonts w:ascii="Arial" w:hAnsi="Arial" w:cs="Arial"/>
                <w:b/>
                <w:bCs/>
                <w:sz w:val="16"/>
                <w:szCs w:val="16"/>
              </w:rPr>
              <w:t>Entire</w:t>
            </w:r>
            <w:r w:rsidR="00187FD7" w:rsidRPr="00F502F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187FD7" w:rsidRPr="00534081">
              <w:rPr>
                <w:rFonts w:ascii="Arial" w:hAnsi="Arial" w:cs="Arial"/>
                <w:b/>
                <w:bCs/>
                <w:sz w:val="16"/>
                <w:szCs w:val="16"/>
              </w:rPr>
              <w:t>Proceeding</w:t>
            </w:r>
          </w:p>
          <w:p w14:paraId="54F9CCB6" w14:textId="77777777" w:rsidR="00AB6A8D" w:rsidRPr="00534081" w:rsidRDefault="00AB6A8D" w:rsidP="00AF07FA">
            <w:pPr>
              <w:rPr>
                <w:rFonts w:ascii="Arial" w:hAnsi="Arial" w:cs="Arial"/>
                <w:sz w:val="16"/>
                <w:szCs w:val="16"/>
              </w:rPr>
            </w:pPr>
          </w:p>
          <w:p w14:paraId="77E7585C" w14:textId="77777777" w:rsidR="006E71BF" w:rsidRPr="00534081" w:rsidRDefault="006E71BF" w:rsidP="00AF07FA">
            <w:pPr>
              <w:rPr>
                <w:rFonts w:ascii="Arial" w:hAnsi="Arial" w:cs="Arial"/>
                <w:i/>
                <w:smallCaps/>
                <w:noProof/>
                <w:sz w:val="16"/>
                <w:szCs w:val="16"/>
                <w:u w:val="single"/>
                <w:lang w:eastAsia="en-C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AB6A8D">
              <w:rPr>
                <w:rFonts w:ascii="Arial" w:hAnsi="Arial" w:cs="Arial"/>
                <w:i/>
                <w:sz w:val="14"/>
                <w:szCs w:val="14"/>
              </w:rPr>
              <w:t>(Do not select if a portion of a proceeding is required.)</w:t>
            </w:r>
          </w:p>
        </w:tc>
        <w:tc>
          <w:tcPr>
            <w:tcW w:w="876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35B9D6" w14:textId="4A222D4B" w:rsidR="00187FD7" w:rsidRPr="002471EE" w:rsidRDefault="00187FD7" w:rsidP="002471EE">
            <w:pPr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2471EE">
              <w:rPr>
                <w:rFonts w:ascii="Arial" w:hAnsi="Arial" w:cs="Arial"/>
                <w:b/>
                <w:bCs/>
                <w:i/>
                <w:iCs/>
                <w:smallCaps/>
                <w:noProof/>
                <w:sz w:val="14"/>
                <w:szCs w:val="14"/>
                <w:lang w:eastAsia="en-CA"/>
              </w:rPr>
              <w:t>N</w:t>
            </w:r>
            <w:r w:rsidRPr="002471EE">
              <w:rPr>
                <w:rFonts w:ascii="Arial" w:hAnsi="Arial" w:cs="Arial"/>
                <w:b/>
                <w:bCs/>
                <w:i/>
                <w:iCs/>
                <w:noProof/>
                <w:sz w:val="14"/>
                <w:szCs w:val="14"/>
                <w:lang w:eastAsia="en-CA"/>
              </w:rPr>
              <w:t>ote</w:t>
            </w:r>
            <w:r w:rsidRPr="002471EE">
              <w:rPr>
                <w:rFonts w:ascii="Arial" w:hAnsi="Arial" w:cs="Arial"/>
                <w:b/>
                <w:bCs/>
                <w:i/>
                <w:iCs/>
                <w:smallCaps/>
                <w:noProof/>
                <w:sz w:val="14"/>
                <w:szCs w:val="14"/>
                <w:lang w:eastAsia="en-CA"/>
              </w:rPr>
              <w:t>:</w:t>
            </w:r>
            <w:r w:rsidRPr="002471EE">
              <w:rPr>
                <w:rFonts w:ascii="Arial" w:hAnsi="Arial" w:cs="Arial"/>
                <w:i/>
                <w:iCs/>
                <w:smallCaps/>
                <w:noProof/>
                <w:sz w:val="14"/>
                <w:szCs w:val="14"/>
                <w:lang w:eastAsia="en-CA"/>
              </w:rPr>
              <w:t xml:space="preserve"> </w:t>
            </w:r>
            <w:r w:rsidR="00890539" w:rsidRPr="002471EE">
              <w:rPr>
                <w:rFonts w:ascii="Arial" w:hAnsi="Arial" w:cs="Arial"/>
                <w:bCs/>
                <w:i/>
                <w:iCs/>
                <w:spacing w:val="-2"/>
                <w:sz w:val="14"/>
                <w:szCs w:val="14"/>
              </w:rPr>
              <w:t>Most pre-trial motions and submissions are not transcribed unless specifically requested.</w:t>
            </w:r>
            <w:r w:rsidR="00890539" w:rsidRPr="002471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 However, some rules require that pre-trial motions and/or submissions be included for appeal transcripts.  Refer to the Court Transcript Standards and Procedures manual for rules on inclusions/exclusions.  If required, check the box below.</w:t>
            </w:r>
          </w:p>
        </w:tc>
      </w:tr>
      <w:tr w:rsidR="00187FD7" w:rsidRPr="008015EF" w14:paraId="15CCA255" w14:textId="77777777" w:rsidTr="00C01560">
        <w:trPr>
          <w:trHeight w:val="383"/>
        </w:trPr>
        <w:tc>
          <w:tcPr>
            <w:tcW w:w="2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48EBE" w14:textId="77777777" w:rsidR="00187FD7" w:rsidRPr="00534081" w:rsidRDefault="00187FD7" w:rsidP="00AF07F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765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4E407" w14:textId="0B472418" w:rsidR="00AB6A8D" w:rsidRPr="00592392" w:rsidRDefault="00000000" w:rsidP="00C01560">
            <w:pPr>
              <w:rPr>
                <w:rFonts w:ascii="Arial" w:hAnsi="Arial" w:cs="Arial"/>
                <w:spacing w:val="-2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3_IncludePretrialMotions"/>
                <w:tag w:val="S3_IncludePretrialMotions"/>
                <w:id w:val="1804043904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PretrialMotions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37BA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55D05" w:rsidRPr="00F502F2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="00187FD7" w:rsidRPr="00F502F2">
              <w:rPr>
                <w:rFonts w:ascii="Arial" w:hAnsi="Arial" w:cs="Arial"/>
                <w:spacing w:val="-2"/>
                <w:sz w:val="16"/>
                <w:szCs w:val="16"/>
              </w:rPr>
              <w:t xml:space="preserve">Include </w:t>
            </w:r>
            <w:r w:rsidR="00187FD7" w:rsidRPr="002471EE">
              <w:rPr>
                <w:rFonts w:ascii="Arial" w:hAnsi="Arial" w:cs="Arial"/>
                <w:spacing w:val="-2"/>
                <w:sz w:val="16"/>
                <w:szCs w:val="16"/>
              </w:rPr>
              <w:t>pre-trial motions and submissions</w:t>
            </w:r>
            <w:r w:rsidR="002F3C7A" w:rsidRPr="002471EE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="007F51F3" w:rsidRPr="002471EE">
              <w:rPr>
                <w:rFonts w:ascii="Arial" w:hAnsi="Arial" w:cs="Arial"/>
                <w:spacing w:val="-2"/>
                <w:sz w:val="16"/>
                <w:szCs w:val="16"/>
              </w:rPr>
              <w:t xml:space="preserve">  </w:t>
            </w:r>
            <w:r w:rsidR="00890539" w:rsidRPr="00E54606">
              <w:rPr>
                <w:rFonts w:ascii="Arial" w:hAnsi="Arial" w:cs="Arial"/>
                <w:i/>
                <w:iCs/>
                <w:color w:val="C00000"/>
                <w:sz w:val="14"/>
                <w:szCs w:val="14"/>
              </w:rPr>
              <w:t>(If for appeal</w:t>
            </w:r>
            <w:r w:rsidR="00AB6A8D" w:rsidRPr="00E54606">
              <w:rPr>
                <w:rFonts w:ascii="Arial" w:hAnsi="Arial" w:cs="Arial"/>
                <w:i/>
                <w:iCs/>
                <w:color w:val="C00000"/>
                <w:sz w:val="14"/>
                <w:szCs w:val="14"/>
              </w:rPr>
              <w:t>,</w:t>
            </w:r>
            <w:r w:rsidR="00890539" w:rsidRPr="00E54606">
              <w:rPr>
                <w:rFonts w:ascii="Arial" w:hAnsi="Arial" w:cs="Arial"/>
                <w:i/>
                <w:iCs/>
                <w:color w:val="C00000"/>
                <w:sz w:val="14"/>
                <w:szCs w:val="14"/>
              </w:rPr>
              <w:t xml:space="preserve"> attach order/consent if required)</w:t>
            </w:r>
          </w:p>
        </w:tc>
      </w:tr>
      <w:tr w:rsidR="00CE55B8" w:rsidRPr="008015EF" w14:paraId="48DEDE6D" w14:textId="77777777" w:rsidTr="00C01560">
        <w:trPr>
          <w:trHeight w:val="284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C5CC9" w14:textId="7C162462" w:rsidR="00CE55B8" w:rsidRPr="00534081" w:rsidRDefault="00000000" w:rsidP="00AF07FA">
            <w:pPr>
              <w:rPr>
                <w:rFonts w:ascii="Arial" w:hAnsi="Arial" w:cs="Arial"/>
                <w:smallCaps/>
                <w:noProof/>
                <w:sz w:val="16"/>
                <w:szCs w:val="16"/>
                <w:u w:val="single"/>
                <w:lang w:eastAsia="en-CA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sdt>
              <w:sdtPr>
                <w:rPr>
                  <w:rStyle w:val="ArialBlue2"/>
                  <w:rFonts w:eastAsia="MS Gothic"/>
                </w:rPr>
                <w:alias w:val="S3_IncludeExerptOfProceeding"/>
                <w:tag w:val="S3_IncludeExerptOfProceeding"/>
                <w:id w:val="1701891271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ExerptOfProceeding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777F9" w:rsidRPr="0053408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F52A28">
              <w:rPr>
                <w:rFonts w:ascii="Arial" w:hAnsi="Arial" w:cs="Arial"/>
                <w:b/>
                <w:bCs/>
                <w:sz w:val="16"/>
                <w:szCs w:val="16"/>
              </w:rPr>
              <w:t>Portion</w:t>
            </w:r>
            <w:r w:rsidR="00CE55B8" w:rsidRPr="0053408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of Proceeding</w:t>
            </w:r>
          </w:p>
        </w:tc>
        <w:tc>
          <w:tcPr>
            <w:tcW w:w="876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0076EA" w14:textId="00B28444" w:rsidR="00CE55B8" w:rsidRPr="002471EE" w:rsidRDefault="00CE55B8" w:rsidP="00C01560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471EE">
              <w:rPr>
                <w:rFonts w:ascii="Arial" w:hAnsi="Arial" w:cs="Arial"/>
                <w:b/>
                <w:bCs/>
                <w:i/>
                <w:iCs/>
                <w:noProof/>
                <w:sz w:val="14"/>
                <w:szCs w:val="14"/>
                <w:lang w:eastAsia="en-CA"/>
              </w:rPr>
              <w:t>Note:</w:t>
            </w:r>
            <w:r w:rsidRPr="002471EE">
              <w:rPr>
                <w:rFonts w:ascii="Arial" w:hAnsi="Arial" w:cs="Arial"/>
                <w:i/>
                <w:iCs/>
                <w:noProof/>
                <w:sz w:val="14"/>
                <w:szCs w:val="14"/>
                <w:lang w:eastAsia="en-CA"/>
              </w:rPr>
              <w:t xml:space="preserve"> </w:t>
            </w:r>
            <w:r w:rsidRPr="002471EE">
              <w:rPr>
                <w:rFonts w:ascii="Arial" w:hAnsi="Arial" w:cs="Arial"/>
                <w:i/>
                <w:iCs/>
                <w:spacing w:val="-2"/>
                <w:sz w:val="14"/>
                <w:szCs w:val="14"/>
              </w:rPr>
              <w:t>When describing content to be transcribed, be precise and provide a definitive frame of reference including timeframe if applicable (timeframe example: “Commencement of court to morning recess”).</w:t>
            </w:r>
          </w:p>
        </w:tc>
      </w:tr>
      <w:tr w:rsidR="00A57DC3" w:rsidRPr="008015EF" w14:paraId="1597E122" w14:textId="77777777" w:rsidTr="00E54606">
        <w:trPr>
          <w:trHeight w:val="365"/>
        </w:trPr>
        <w:tc>
          <w:tcPr>
            <w:tcW w:w="2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7D942" w14:textId="77777777" w:rsidR="00A57DC3" w:rsidRPr="00534081" w:rsidRDefault="00A57DC3" w:rsidP="00AF07F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0" w:type="dxa"/>
            <w:tcBorders>
              <w:left w:val="single" w:sz="4" w:space="0" w:color="auto"/>
            </w:tcBorders>
            <w:vAlign w:val="bottom"/>
          </w:tcPr>
          <w:p w14:paraId="011D0D55" w14:textId="77777777" w:rsidR="00A57DC3" w:rsidRPr="002471EE" w:rsidRDefault="00A57DC3" w:rsidP="00D90369">
            <w:pPr>
              <w:ind w:right="-105"/>
              <w:rPr>
                <w:rFonts w:ascii="Arial" w:hAnsi="Arial" w:cs="Arial"/>
                <w:b/>
                <w:bCs/>
                <w:noProof/>
                <w:spacing w:val="8"/>
                <w:sz w:val="16"/>
                <w:szCs w:val="16"/>
                <w:lang w:eastAsia="en-CA"/>
              </w:rPr>
            </w:pPr>
            <w:r w:rsidRPr="002471EE">
              <w:rPr>
                <w:rFonts w:ascii="Arial" w:hAnsi="Arial" w:cs="Arial"/>
                <w:b/>
                <w:bCs/>
                <w:sz w:val="16"/>
                <w:szCs w:val="16"/>
              </w:rPr>
              <w:t>Details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3_IncludeExerptOfProceeding_Details"/>
            <w:tag w:val="S3_IncludeExerptOfProceeding_Details"/>
            <w:id w:val="-429665374"/>
            <w:lock w:val="sdtLocked"/>
            <w:placeholder>
              <w:docPart w:val="75A2222FA90A4E75BCF4394B299EF4F1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ExerptOfProceeding_Detail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pacing w:val="8"/>
              <w:sz w:val="18"/>
              <w:szCs w:val="18"/>
              <w:lang w:eastAsia="en-CA"/>
            </w:rPr>
          </w:sdtEndPr>
          <w:sdtContent>
            <w:tc>
              <w:tcPr>
                <w:tcW w:w="7725" w:type="dxa"/>
                <w:gridSpan w:val="5"/>
                <w:tcBorders>
                  <w:left w:val="nil"/>
                  <w:bottom w:val="dotted" w:sz="4" w:space="0" w:color="auto"/>
                </w:tcBorders>
                <w:vAlign w:val="bottom"/>
              </w:tcPr>
              <w:p w14:paraId="4365A140" w14:textId="202A2751" w:rsidR="00A57DC3" w:rsidRPr="00534081" w:rsidRDefault="000B7108" w:rsidP="00A57DC3">
                <w:pPr>
                  <w:ind w:left="-35"/>
                  <w:rPr>
                    <w:rFonts w:ascii="Arial" w:hAnsi="Arial" w:cs="Arial"/>
                    <w:noProof/>
                    <w:spacing w:val="8"/>
                    <w:sz w:val="16"/>
                    <w:szCs w:val="16"/>
                    <w:lang w:eastAsia="en-CA"/>
                  </w:rPr>
                </w:pPr>
                <w:r w:rsidRPr="00576FF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60" w:type="dxa"/>
            <w:tcBorders>
              <w:right w:val="single" w:sz="4" w:space="0" w:color="auto"/>
            </w:tcBorders>
            <w:vAlign w:val="bottom"/>
          </w:tcPr>
          <w:p w14:paraId="3C25EA3C" w14:textId="6106227B" w:rsidR="00A57DC3" w:rsidRPr="00534081" w:rsidRDefault="00A57DC3" w:rsidP="00592392">
            <w:pPr>
              <w:ind w:left="-112"/>
              <w:rPr>
                <w:rFonts w:ascii="Arial" w:hAnsi="Arial" w:cs="Arial"/>
                <w:noProof/>
                <w:spacing w:val="8"/>
                <w:sz w:val="16"/>
                <w:szCs w:val="16"/>
                <w:lang w:eastAsia="en-CA"/>
              </w:rPr>
            </w:pPr>
          </w:p>
        </w:tc>
      </w:tr>
      <w:tr w:rsidR="00CE55B8" w:rsidRPr="008015EF" w14:paraId="0CEE6924" w14:textId="77777777" w:rsidTr="00A57DC3">
        <w:trPr>
          <w:trHeight w:val="60"/>
        </w:trPr>
        <w:tc>
          <w:tcPr>
            <w:tcW w:w="2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FB150" w14:textId="77777777" w:rsidR="00CE55B8" w:rsidRPr="00534081" w:rsidRDefault="00CE55B8" w:rsidP="00AF07F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15224F10" w14:textId="77777777" w:rsidR="00CE55B8" w:rsidRPr="002471EE" w:rsidRDefault="00CE55B8" w:rsidP="00D90369">
            <w:pPr>
              <w:ind w:right="-105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205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603FDC2C" w14:textId="77777777" w:rsidR="00CE55B8" w:rsidRDefault="00CE55B8" w:rsidP="00592392">
            <w:pPr>
              <w:ind w:left="-112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</w:tr>
      <w:tr w:rsidR="00CE55B8" w:rsidRPr="008015EF" w14:paraId="359218D0" w14:textId="77777777" w:rsidTr="00E54606">
        <w:trPr>
          <w:trHeight w:val="283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3A62B" w14:textId="165E3F5C" w:rsidR="00CE55B8" w:rsidRDefault="00000000" w:rsidP="00AF07FA">
            <w:pPr>
              <w:rPr>
                <w:rFonts w:ascii="Arial" w:hAnsi="Arial" w:cs="Arial"/>
                <w:b/>
                <w:bCs/>
                <w:spacing w:val="-5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3_IncludeEvidenceOfWitnesses"/>
                <w:tag w:val="S3_IncludeEvidenceOfWitnesses"/>
                <w:id w:val="-1442450276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EvidenceOfWitnesses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37BA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800C5" w:rsidRPr="00534081">
              <w:rPr>
                <w:rFonts w:ascii="Arial" w:hAnsi="Arial" w:cs="Arial"/>
                <w:b/>
                <w:bCs/>
                <w:spacing w:val="-5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b/>
                <w:bCs/>
                <w:spacing w:val="-5"/>
                <w:sz w:val="16"/>
                <w:szCs w:val="16"/>
              </w:rPr>
              <w:t>Evidence of Witness(es)</w:t>
            </w:r>
          </w:p>
          <w:p w14:paraId="151FAA1E" w14:textId="77777777" w:rsidR="00CE55B8" w:rsidRPr="00534081" w:rsidRDefault="00CE55B8" w:rsidP="00AF07FA">
            <w:pPr>
              <w:rPr>
                <w:rFonts w:ascii="Arial" w:hAnsi="Arial" w:cs="Arial"/>
                <w:sz w:val="16"/>
                <w:szCs w:val="16"/>
              </w:rPr>
            </w:pPr>
          </w:p>
          <w:p w14:paraId="7EA486F3" w14:textId="0E8C8813" w:rsidR="00CE55B8" w:rsidRPr="00534081" w:rsidRDefault="00CE55B8" w:rsidP="00AF07FA">
            <w:pPr>
              <w:rPr>
                <w:rFonts w:ascii="Arial" w:hAnsi="Arial" w:cs="Arial"/>
                <w:sz w:val="16"/>
                <w:szCs w:val="16"/>
              </w:rPr>
            </w:pPr>
            <w:r w:rsidRPr="00AB6A8D">
              <w:rPr>
                <w:rFonts w:ascii="Arial" w:hAnsi="Arial" w:cs="Arial"/>
                <w:i/>
                <w:sz w:val="14"/>
                <w:szCs w:val="14"/>
              </w:rPr>
              <w:t>(Ensure each line used contains complete data i.e.</w:t>
            </w:r>
            <w:r w:rsidR="00EF6BC7">
              <w:rPr>
                <w:rFonts w:ascii="Arial" w:hAnsi="Arial" w:cs="Arial"/>
                <w:i/>
                <w:sz w:val="14"/>
                <w:szCs w:val="14"/>
              </w:rPr>
              <w:t>,</w:t>
            </w:r>
            <w:r w:rsidRPr="00AB6A8D">
              <w:rPr>
                <w:rFonts w:ascii="Arial" w:hAnsi="Arial" w:cs="Arial"/>
                <w:i/>
                <w:sz w:val="14"/>
                <w:szCs w:val="14"/>
              </w:rPr>
              <w:t xml:space="preserve"> Name and either All Evidence of Portion of Evidence)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08DA21ED" w14:textId="4298CF33" w:rsidR="00CE55B8" w:rsidRPr="00534081" w:rsidRDefault="00CE55B8" w:rsidP="00C01560">
            <w:pPr>
              <w:ind w:right="-104"/>
              <w:rPr>
                <w:rFonts w:ascii="Arial" w:hAnsi="Arial" w:cs="Arial"/>
                <w:sz w:val="16"/>
                <w:szCs w:val="16"/>
              </w:rPr>
            </w:pPr>
            <w:r w:rsidRPr="00534081">
              <w:rPr>
                <w:rFonts w:ascii="Arial" w:hAnsi="Arial" w:cs="Arial"/>
                <w:sz w:val="16"/>
                <w:szCs w:val="16"/>
              </w:rPr>
              <w:t>Name of Witness</w:t>
            </w:r>
            <w:r w:rsidR="00C01560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3_Witness1"/>
            <w:tag w:val="S3_Witness1"/>
            <w:id w:val="-580441920"/>
            <w:lock w:val="sdtLocked"/>
            <w:placeholder>
              <w:docPart w:val="226759175F3E4905BDD88A56934066D5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1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18"/>
              <w:szCs w:val="18"/>
            </w:rPr>
          </w:sdtEndPr>
          <w:sdtContent>
            <w:tc>
              <w:tcPr>
                <w:tcW w:w="3690" w:type="dxa"/>
                <w:tcBorders>
                  <w:bottom w:val="dotted" w:sz="4" w:space="0" w:color="auto"/>
                </w:tcBorders>
                <w:vAlign w:val="bottom"/>
              </w:tcPr>
              <w:p w14:paraId="4FB939B8" w14:textId="0C3322F3" w:rsidR="00CE55B8" w:rsidRPr="00534081" w:rsidRDefault="005B5512" w:rsidP="00B204D2">
                <w:pPr>
                  <w:ind w:left="-107"/>
                  <w:rPr>
                    <w:rFonts w:ascii="Arial" w:hAnsi="Arial" w:cs="Arial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79" w:type="dxa"/>
            <w:vAlign w:val="bottom"/>
          </w:tcPr>
          <w:p w14:paraId="33542823" w14:textId="2BE01CAF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bottom"/>
          </w:tcPr>
          <w:p w14:paraId="3E94928B" w14:textId="66BBEF02" w:rsidR="00CE55B8" w:rsidRPr="00534081" w:rsidRDefault="00000000" w:rsidP="002471EE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3_Witness1_IsAllEvidence"/>
                <w:tag w:val="S3_Witness1_IsAllEvidence"/>
                <w:id w:val="1473637271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1_IsAll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4944C6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All Evidence</w:t>
            </w:r>
          </w:p>
        </w:tc>
        <w:tc>
          <w:tcPr>
            <w:tcW w:w="1819" w:type="dxa"/>
            <w:gridSpan w:val="2"/>
            <w:tcBorders>
              <w:right w:val="single" w:sz="4" w:space="0" w:color="auto"/>
            </w:tcBorders>
            <w:vAlign w:val="bottom"/>
          </w:tcPr>
          <w:p w14:paraId="64C6B171" w14:textId="0F6159D5" w:rsidR="00CE55B8" w:rsidRPr="00534081" w:rsidRDefault="00000000" w:rsidP="002471EE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sdt>
              <w:sdtPr>
                <w:rPr>
                  <w:rStyle w:val="ArialBlue2"/>
                  <w:rFonts w:eastAsia="MS Gothic"/>
                </w:rPr>
                <w:alias w:val="S3_Witness1_IsPortionofEvidence"/>
                <w:tag w:val="S3_Witness1_IsPortionofEvidence"/>
                <w:id w:val="34106032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1_IsPortionof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4408FB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Portion of Evidence</w:t>
            </w:r>
          </w:p>
        </w:tc>
      </w:tr>
      <w:tr w:rsidR="00CE55B8" w:rsidRPr="008015EF" w14:paraId="687DB188" w14:textId="77777777" w:rsidTr="00E54606">
        <w:trPr>
          <w:trHeight w:val="283"/>
        </w:trPr>
        <w:tc>
          <w:tcPr>
            <w:tcW w:w="2439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CEB875" w14:textId="03377EAF" w:rsidR="00CE55B8" w:rsidRPr="00534081" w:rsidRDefault="00CE55B8" w:rsidP="002471EE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558732A0" w14:textId="7B51B389" w:rsidR="00CE55B8" w:rsidRPr="00534081" w:rsidRDefault="00CE55B8" w:rsidP="00C01560">
            <w:pPr>
              <w:ind w:right="-104"/>
              <w:rPr>
                <w:rFonts w:ascii="Arial" w:hAnsi="Arial" w:cs="Arial"/>
                <w:sz w:val="16"/>
                <w:szCs w:val="16"/>
              </w:rPr>
            </w:pPr>
            <w:r w:rsidRPr="00534081">
              <w:rPr>
                <w:rFonts w:ascii="Arial" w:hAnsi="Arial" w:cs="Arial"/>
                <w:sz w:val="16"/>
                <w:szCs w:val="16"/>
              </w:rPr>
              <w:t>Name of Witness</w:t>
            </w:r>
            <w:r w:rsidR="00C01560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3_Witness2"/>
            <w:tag w:val="S3_Witness2"/>
            <w:id w:val="114885404"/>
            <w:lock w:val="sdtLocked"/>
            <w:placeholder>
              <w:docPart w:val="4AF4CFFC6BF14C4E88A0524F8EDCBF55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2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20"/>
              <w:szCs w:val="20"/>
            </w:rPr>
          </w:sdtEndPr>
          <w:sdtContent>
            <w:tc>
              <w:tcPr>
                <w:tcW w:w="3690" w:type="dxa"/>
                <w:tcBorders>
                  <w:top w:val="dotted" w:sz="4" w:space="0" w:color="auto"/>
                  <w:bottom w:val="dotted" w:sz="4" w:space="0" w:color="auto"/>
                </w:tcBorders>
                <w:vAlign w:val="bottom"/>
              </w:tcPr>
              <w:p w14:paraId="58594DDB" w14:textId="20D0738F" w:rsidR="00CE55B8" w:rsidRPr="00534081" w:rsidRDefault="00FC6D6E" w:rsidP="00B204D2">
                <w:pPr>
                  <w:ind w:left="-107"/>
                  <w:rPr>
                    <w:rFonts w:ascii="Arial" w:hAnsi="Arial" w:cs="Arial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79" w:type="dxa"/>
            <w:vAlign w:val="bottom"/>
          </w:tcPr>
          <w:p w14:paraId="3EAE00F6" w14:textId="3C1DA540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bottom"/>
          </w:tcPr>
          <w:p w14:paraId="3467B93B" w14:textId="1297CCED" w:rsidR="00CE55B8" w:rsidRPr="00534081" w:rsidRDefault="00000000" w:rsidP="002471EE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3_Witness2_IsAllEvidence"/>
                <w:tag w:val="S3_Witness2_IsAllEvidence"/>
                <w:id w:val="-1031422215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2_IsAll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B24A5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All Evidence</w:t>
            </w:r>
          </w:p>
        </w:tc>
        <w:tc>
          <w:tcPr>
            <w:tcW w:w="1819" w:type="dxa"/>
            <w:gridSpan w:val="2"/>
            <w:tcBorders>
              <w:right w:val="single" w:sz="4" w:space="0" w:color="auto"/>
            </w:tcBorders>
            <w:vAlign w:val="bottom"/>
          </w:tcPr>
          <w:p w14:paraId="0A39DA70" w14:textId="51DF0FC3" w:rsidR="00CE55B8" w:rsidRPr="00534081" w:rsidRDefault="00000000" w:rsidP="002471EE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sdt>
              <w:sdtPr>
                <w:rPr>
                  <w:rStyle w:val="ArialBlue2"/>
                  <w:rFonts w:eastAsia="MS Gothic"/>
                </w:rPr>
                <w:alias w:val="S3_Witness2_IsPortionofEvidence"/>
                <w:tag w:val="S3_Witness2_IsPortionofEvidence"/>
                <w:id w:val="1075169706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2_IsPortionof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C1E27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Portion of Evidence</w:t>
            </w:r>
          </w:p>
        </w:tc>
      </w:tr>
      <w:tr w:rsidR="00CE55B8" w:rsidRPr="008015EF" w14:paraId="1412F160" w14:textId="77777777" w:rsidTr="00E54606">
        <w:trPr>
          <w:trHeight w:val="283"/>
        </w:trPr>
        <w:tc>
          <w:tcPr>
            <w:tcW w:w="2439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10AD1C" w14:textId="77777777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4FCDEAEE" w14:textId="08619113" w:rsidR="00CE55B8" w:rsidRPr="00534081" w:rsidRDefault="00CE55B8" w:rsidP="00C01560">
            <w:pPr>
              <w:ind w:right="-104"/>
              <w:rPr>
                <w:rFonts w:ascii="Arial" w:hAnsi="Arial" w:cs="Arial"/>
                <w:sz w:val="16"/>
                <w:szCs w:val="16"/>
              </w:rPr>
            </w:pPr>
            <w:r w:rsidRPr="00534081">
              <w:rPr>
                <w:rFonts w:ascii="Arial" w:hAnsi="Arial" w:cs="Arial"/>
                <w:sz w:val="16"/>
                <w:szCs w:val="16"/>
              </w:rPr>
              <w:t>Name of Witness</w:t>
            </w:r>
            <w:r w:rsidR="00C01560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3_Witness3"/>
            <w:tag w:val="S3_Witness3"/>
            <w:id w:val="-1062171836"/>
            <w:lock w:val="sdtLocked"/>
            <w:placeholder>
              <w:docPart w:val="BC27CEB8ED644469BFD63D6AAF14F1E1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3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20"/>
              <w:szCs w:val="20"/>
            </w:rPr>
          </w:sdtEndPr>
          <w:sdtContent>
            <w:tc>
              <w:tcPr>
                <w:tcW w:w="3690" w:type="dxa"/>
                <w:tcBorders>
                  <w:top w:val="dotted" w:sz="4" w:space="0" w:color="auto"/>
                  <w:bottom w:val="dotted" w:sz="4" w:space="0" w:color="auto"/>
                </w:tcBorders>
                <w:vAlign w:val="bottom"/>
              </w:tcPr>
              <w:p w14:paraId="699CF2FD" w14:textId="77EE0006" w:rsidR="00CE55B8" w:rsidRPr="00534081" w:rsidRDefault="0096584D" w:rsidP="00B204D2">
                <w:pPr>
                  <w:ind w:left="-107"/>
                  <w:rPr>
                    <w:rFonts w:ascii="Arial" w:hAnsi="Arial" w:cs="Arial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79" w:type="dxa"/>
            <w:vAlign w:val="bottom"/>
          </w:tcPr>
          <w:p w14:paraId="29BA8B8C" w14:textId="61328173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bottom"/>
          </w:tcPr>
          <w:p w14:paraId="74884097" w14:textId="179358F4" w:rsidR="00CE55B8" w:rsidRPr="00534081" w:rsidRDefault="00000000" w:rsidP="002471EE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3_Witness3_IsAllEvidence"/>
                <w:tag w:val="S3_Witness3_IsAllEvidence"/>
                <w:id w:val="-1836140825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3_IsAll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C6FD3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All Evidence</w:t>
            </w:r>
          </w:p>
        </w:tc>
        <w:tc>
          <w:tcPr>
            <w:tcW w:w="1819" w:type="dxa"/>
            <w:gridSpan w:val="2"/>
            <w:tcBorders>
              <w:right w:val="single" w:sz="4" w:space="0" w:color="auto"/>
            </w:tcBorders>
            <w:vAlign w:val="bottom"/>
          </w:tcPr>
          <w:p w14:paraId="2A22CCAE" w14:textId="2B1E0FD5" w:rsidR="00CE55B8" w:rsidRPr="00534081" w:rsidRDefault="00000000" w:rsidP="002471EE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sdt>
              <w:sdtPr>
                <w:rPr>
                  <w:rStyle w:val="ArialBlue2"/>
                  <w:rFonts w:eastAsia="MS Gothic"/>
                </w:rPr>
                <w:alias w:val="S3_Witness3_IsPortionofEvidence"/>
                <w:tag w:val="S3_Witness3_IsPortionofEvidence"/>
                <w:id w:val="1398409334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3_IsPortionof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C3332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Portion of Evidence</w:t>
            </w:r>
          </w:p>
        </w:tc>
      </w:tr>
      <w:tr w:rsidR="00CE55B8" w:rsidRPr="008015EF" w14:paraId="3B2D49B5" w14:textId="77777777" w:rsidTr="00E54606">
        <w:trPr>
          <w:trHeight w:val="283"/>
        </w:trPr>
        <w:tc>
          <w:tcPr>
            <w:tcW w:w="2439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C2B243" w14:textId="77777777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093D8BA3" w14:textId="22073496" w:rsidR="00CE55B8" w:rsidRPr="00534081" w:rsidRDefault="00CE55B8" w:rsidP="00C01560">
            <w:pPr>
              <w:ind w:right="-104"/>
              <w:rPr>
                <w:rFonts w:ascii="Arial" w:hAnsi="Arial" w:cs="Arial"/>
                <w:sz w:val="16"/>
                <w:szCs w:val="16"/>
              </w:rPr>
            </w:pPr>
            <w:r w:rsidRPr="00534081">
              <w:rPr>
                <w:rFonts w:ascii="Arial" w:hAnsi="Arial" w:cs="Arial"/>
                <w:sz w:val="16"/>
                <w:szCs w:val="16"/>
              </w:rPr>
              <w:t>Name of Witness</w:t>
            </w:r>
            <w:r w:rsidR="00C01560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3_Witness4"/>
            <w:tag w:val="S3_Witness4"/>
            <w:id w:val="830489210"/>
            <w:lock w:val="sdtLocked"/>
            <w:placeholder>
              <w:docPart w:val="328BBEA9FC454D9D81F8A8188BDAB9BB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4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20"/>
              <w:szCs w:val="20"/>
            </w:rPr>
          </w:sdtEndPr>
          <w:sdtContent>
            <w:tc>
              <w:tcPr>
                <w:tcW w:w="3690" w:type="dxa"/>
                <w:tcBorders>
                  <w:top w:val="dotted" w:sz="4" w:space="0" w:color="auto"/>
                  <w:bottom w:val="dotted" w:sz="4" w:space="0" w:color="auto"/>
                </w:tcBorders>
                <w:vAlign w:val="bottom"/>
              </w:tcPr>
              <w:p w14:paraId="5CC4DA72" w14:textId="0083E689" w:rsidR="00CE55B8" w:rsidRPr="00534081" w:rsidRDefault="002E32DD" w:rsidP="00B204D2">
                <w:pPr>
                  <w:ind w:left="-107"/>
                  <w:rPr>
                    <w:rFonts w:ascii="Arial" w:hAnsi="Arial" w:cs="Arial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79" w:type="dxa"/>
            <w:vAlign w:val="bottom"/>
          </w:tcPr>
          <w:p w14:paraId="192290C8" w14:textId="5537E7CF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bottom"/>
          </w:tcPr>
          <w:p w14:paraId="5E1914B5" w14:textId="0C02EA4E" w:rsidR="00CE55B8" w:rsidRPr="00534081" w:rsidRDefault="00000000" w:rsidP="002471EE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3_Witness4_IsAllEvidence"/>
                <w:tag w:val="S3_Witness4_IsAllEvidence"/>
                <w:id w:val="-39912221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4_IsAll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9CF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All Evidence</w:t>
            </w:r>
          </w:p>
        </w:tc>
        <w:tc>
          <w:tcPr>
            <w:tcW w:w="1819" w:type="dxa"/>
            <w:gridSpan w:val="2"/>
            <w:tcBorders>
              <w:right w:val="single" w:sz="4" w:space="0" w:color="auto"/>
            </w:tcBorders>
            <w:vAlign w:val="bottom"/>
          </w:tcPr>
          <w:p w14:paraId="033C4B9C" w14:textId="6948B971" w:rsidR="00CE55B8" w:rsidRPr="00534081" w:rsidRDefault="00000000" w:rsidP="002471EE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sdt>
              <w:sdtPr>
                <w:rPr>
                  <w:rStyle w:val="ArialBlue2"/>
                </w:rPr>
                <w:alias w:val="S3_Witness4_IsPortionofEvidence"/>
                <w:tag w:val="S3_Witness4_IsPortionofEvidence"/>
                <w:id w:val="-998416813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4_IsPortionof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432FF5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Portion of Evidence</w:t>
            </w:r>
          </w:p>
        </w:tc>
      </w:tr>
      <w:tr w:rsidR="00CE55B8" w:rsidRPr="008015EF" w14:paraId="2038B9C7" w14:textId="77777777" w:rsidTr="00E54606">
        <w:trPr>
          <w:trHeight w:val="283"/>
        </w:trPr>
        <w:tc>
          <w:tcPr>
            <w:tcW w:w="2439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717AC6" w14:textId="77777777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437FDC7D" w14:textId="09791831" w:rsidR="00CE55B8" w:rsidRPr="00534081" w:rsidRDefault="00CE55B8" w:rsidP="00C01560">
            <w:pPr>
              <w:ind w:right="-104"/>
              <w:rPr>
                <w:rFonts w:ascii="Arial" w:hAnsi="Arial" w:cs="Arial"/>
                <w:sz w:val="16"/>
                <w:szCs w:val="16"/>
              </w:rPr>
            </w:pPr>
            <w:r w:rsidRPr="00534081">
              <w:rPr>
                <w:rFonts w:ascii="Arial" w:hAnsi="Arial" w:cs="Arial"/>
                <w:sz w:val="16"/>
                <w:szCs w:val="16"/>
              </w:rPr>
              <w:t>Name of Witness</w:t>
            </w:r>
            <w:r w:rsidR="00C01560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3_Witness5"/>
            <w:tag w:val="S3_Witness5"/>
            <w:id w:val="815997385"/>
            <w:lock w:val="sdtLocked"/>
            <w:placeholder>
              <w:docPart w:val="68CCC30312CC4BE5811478EB22A2AE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5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20"/>
              <w:szCs w:val="20"/>
            </w:rPr>
          </w:sdtEndPr>
          <w:sdtContent>
            <w:tc>
              <w:tcPr>
                <w:tcW w:w="3690" w:type="dxa"/>
                <w:tcBorders>
                  <w:top w:val="dotted" w:sz="4" w:space="0" w:color="auto"/>
                  <w:bottom w:val="dotted" w:sz="4" w:space="0" w:color="auto"/>
                </w:tcBorders>
                <w:vAlign w:val="bottom"/>
              </w:tcPr>
              <w:p w14:paraId="5925451F" w14:textId="5F2FCF17" w:rsidR="00CE55B8" w:rsidRPr="00534081" w:rsidRDefault="00982218" w:rsidP="00B204D2">
                <w:pPr>
                  <w:ind w:left="-107"/>
                  <w:rPr>
                    <w:rFonts w:ascii="Arial" w:hAnsi="Arial" w:cs="Arial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79" w:type="dxa"/>
            <w:vAlign w:val="bottom"/>
          </w:tcPr>
          <w:p w14:paraId="1B3A8A18" w14:textId="103194C7" w:rsidR="00CE55B8" w:rsidRPr="00534081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bottom"/>
          </w:tcPr>
          <w:p w14:paraId="2FD076AA" w14:textId="48EB7138" w:rsidR="00CE55B8" w:rsidRPr="00534081" w:rsidRDefault="00000000" w:rsidP="002471EE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3_Witness5_IsAllEvidence"/>
                <w:tag w:val="S3_Witness5_IsAllEvidence"/>
                <w:id w:val="-1150131000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5_IsAll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A59C0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All Evidence</w:t>
            </w:r>
          </w:p>
        </w:tc>
        <w:tc>
          <w:tcPr>
            <w:tcW w:w="1819" w:type="dxa"/>
            <w:gridSpan w:val="2"/>
            <w:tcBorders>
              <w:right w:val="single" w:sz="4" w:space="0" w:color="auto"/>
            </w:tcBorders>
            <w:vAlign w:val="bottom"/>
          </w:tcPr>
          <w:p w14:paraId="6B651738" w14:textId="6A1D6D88" w:rsidR="00CE55B8" w:rsidRPr="00534081" w:rsidRDefault="00000000" w:rsidP="002471EE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sdt>
              <w:sdtPr>
                <w:rPr>
                  <w:rStyle w:val="ArialBlue2"/>
                  <w:rFonts w:eastAsia="MS Gothic"/>
                </w:rPr>
                <w:alias w:val="S3_Witness5_IsPortionofEvidence"/>
                <w:tag w:val="S3_Witness5_IsPortionofEvidence"/>
                <w:id w:val="79650771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Witness5_IsPortionofEvid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57EB2" w:rsidRPr="0053408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E55B8" w:rsidRPr="00534081">
              <w:rPr>
                <w:rFonts w:ascii="Arial" w:hAnsi="Arial" w:cs="Arial"/>
                <w:sz w:val="16"/>
                <w:szCs w:val="16"/>
              </w:rPr>
              <w:t>Portion of Evidence</w:t>
            </w:r>
          </w:p>
        </w:tc>
      </w:tr>
      <w:tr w:rsidR="00CE55B8" w:rsidRPr="008015EF" w14:paraId="2D91D1E6" w14:textId="77777777" w:rsidTr="00E54606">
        <w:trPr>
          <w:trHeight w:val="407"/>
        </w:trPr>
        <w:tc>
          <w:tcPr>
            <w:tcW w:w="2439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FE9E8F" w14:textId="0A3CD4D2" w:rsidR="00CE55B8" w:rsidRPr="00592392" w:rsidRDefault="00CE55B8" w:rsidP="0059239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661B483F" w14:textId="3FAF7BF1" w:rsidR="00CE55B8" w:rsidRPr="00C01560" w:rsidRDefault="00CE55B8" w:rsidP="00643D79">
            <w:pPr>
              <w:ind w:right="-106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0156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dditional Details:   </w:t>
            </w:r>
          </w:p>
        </w:tc>
        <w:sdt>
          <w:sdtPr>
            <w:rPr>
              <w:rStyle w:val="ArialBlue2"/>
            </w:rPr>
            <w:alias w:val="S3_IncludeEvidenceOfWitnessesDetails"/>
            <w:tag w:val="S3_IncludeEvidenceOfWitnessesDetails"/>
            <w:id w:val="-1928180781"/>
            <w:lock w:val="sdtLocked"/>
            <w:placeholder>
              <w:docPart w:val="454B283341DC433D933CAC7088F81D4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EvidenceOfWitnessesDetail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pacing w:val="-20"/>
              <w:sz w:val="24"/>
              <w:szCs w:val="16"/>
              <w:lang w:eastAsia="en-CA"/>
            </w:rPr>
          </w:sdtEndPr>
          <w:sdtContent>
            <w:tc>
              <w:tcPr>
                <w:tcW w:w="6945" w:type="dxa"/>
                <w:gridSpan w:val="4"/>
                <w:tcBorders>
                  <w:bottom w:val="dotted" w:sz="4" w:space="0" w:color="auto"/>
                </w:tcBorders>
                <w:vAlign w:val="bottom"/>
              </w:tcPr>
              <w:p w14:paraId="52925460" w14:textId="05ACD38C" w:rsidR="00CE55B8" w:rsidRDefault="005945F4" w:rsidP="00B204D2">
                <w:pPr>
                  <w:ind w:left="-107"/>
                  <w:rPr>
                    <w:rFonts w:ascii="Arial" w:hAnsi="Arial" w:cs="Arial"/>
                    <w:sz w:val="16"/>
                    <w:szCs w:val="16"/>
                  </w:rPr>
                </w:pPr>
                <w:r w:rsidRPr="00D10D9B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60" w:type="dxa"/>
            <w:tcBorders>
              <w:right w:val="single" w:sz="4" w:space="0" w:color="auto"/>
            </w:tcBorders>
            <w:vAlign w:val="bottom"/>
          </w:tcPr>
          <w:p w14:paraId="23812C6B" w14:textId="18215A4F" w:rsidR="00CE55B8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E55B8" w:rsidRPr="008015EF" w14:paraId="0225D054" w14:textId="77777777" w:rsidTr="00E54606">
        <w:trPr>
          <w:trHeight w:val="20"/>
        </w:trPr>
        <w:tc>
          <w:tcPr>
            <w:tcW w:w="2439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723C09" w14:textId="77777777" w:rsidR="00CE55B8" w:rsidRPr="00592392" w:rsidRDefault="00CE55B8" w:rsidP="0059239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7A75E508" w14:textId="77777777" w:rsidR="00CE55B8" w:rsidRPr="00CE55B8" w:rsidRDefault="00CE55B8" w:rsidP="00643D79">
            <w:pPr>
              <w:ind w:right="-106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45" w:type="dxa"/>
            <w:gridSpan w:val="4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17E053DA" w14:textId="77777777" w:rsidR="00CE55B8" w:rsidRDefault="00CE55B8" w:rsidP="002471EE">
            <w:pPr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260" w:type="dxa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13FD940F" w14:textId="77777777" w:rsidR="00CE55B8" w:rsidRDefault="00CE55B8" w:rsidP="002471E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50EEF" w:rsidRPr="008015EF" w14:paraId="3F6D89A1" w14:textId="77777777" w:rsidTr="00E54606">
        <w:trPr>
          <w:trHeight w:val="340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0FCF" w14:textId="476CFEEA" w:rsidR="00B50EEF" w:rsidRPr="00592392" w:rsidRDefault="00000000" w:rsidP="00AF07FA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3_IncludeRulings"/>
                <w:tag w:val="S3_IncludeRulings"/>
                <w:id w:val="-159331467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Rulings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428BA" w:rsidRPr="00AD741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B50EEF" w:rsidRPr="00AD741E">
              <w:rPr>
                <w:rFonts w:ascii="Arial" w:hAnsi="Arial" w:cs="Arial"/>
                <w:b/>
                <w:bCs/>
                <w:sz w:val="16"/>
                <w:szCs w:val="16"/>
              </w:rPr>
              <w:t>Ruling(s)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3ED9743D" w14:textId="5FCC8C73" w:rsidR="00B50EEF" w:rsidRDefault="00B50EEF" w:rsidP="00B50EEF">
            <w:pPr>
              <w:ind w:right="-108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dditional </w:t>
            </w:r>
            <w:r w:rsidRPr="00643D79">
              <w:rPr>
                <w:rFonts w:ascii="Arial" w:hAnsi="Arial" w:cs="Arial"/>
                <w:b/>
                <w:bCs/>
                <w:sz w:val="16"/>
                <w:szCs w:val="16"/>
              </w:rPr>
              <w:t>Details:</w:t>
            </w:r>
          </w:p>
        </w:tc>
        <w:sdt>
          <w:sdtPr>
            <w:rPr>
              <w:rStyle w:val="ArialBlue2"/>
            </w:rPr>
            <w:alias w:val="S3_IncludeRulings_Details"/>
            <w:tag w:val="S3_IncludeRulings_Details"/>
            <w:id w:val="-586774421"/>
            <w:lock w:val="sdtLocked"/>
            <w:placeholder>
              <w:docPart w:val="3E3E1940126047D9AA3C40991099E4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Rulings_Detail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pacing w:val="-20"/>
              <w:sz w:val="24"/>
              <w:szCs w:val="16"/>
              <w:lang w:eastAsia="en-CA"/>
            </w:rPr>
          </w:sdtEndPr>
          <w:sdtContent>
            <w:tc>
              <w:tcPr>
                <w:tcW w:w="6945" w:type="dxa"/>
                <w:gridSpan w:val="4"/>
                <w:tcBorders>
                  <w:top w:val="single" w:sz="4" w:space="0" w:color="auto"/>
                  <w:left w:val="nil"/>
                  <w:bottom w:val="dotted" w:sz="4" w:space="0" w:color="auto"/>
                </w:tcBorders>
                <w:vAlign w:val="bottom"/>
              </w:tcPr>
              <w:p w14:paraId="392DBFD1" w14:textId="48287D79" w:rsidR="00B50EEF" w:rsidRDefault="0031126C" w:rsidP="00B204D2">
                <w:pPr>
                  <w:ind w:left="-107"/>
                  <w:rPr>
                    <w:rFonts w:ascii="Arial" w:hAnsi="Arial" w:cs="Arial"/>
                    <w:noProof/>
                    <w:spacing w:val="-20"/>
                    <w:sz w:val="16"/>
                    <w:szCs w:val="16"/>
                    <w:lang w:eastAsia="en-CA"/>
                  </w:rPr>
                </w:pPr>
                <w:r w:rsidRPr="00D70CB7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60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3E82EA91" w14:textId="219DAE20" w:rsidR="00B50EEF" w:rsidRDefault="00B50EEF" w:rsidP="00D10584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</w:tr>
      <w:tr w:rsidR="00A57DC3" w:rsidRPr="008015EF" w14:paraId="5FAFDD09" w14:textId="77777777" w:rsidTr="00A005AB">
        <w:trPr>
          <w:trHeight w:val="170"/>
        </w:trPr>
        <w:tc>
          <w:tcPr>
            <w:tcW w:w="2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11D8C" w14:textId="77777777" w:rsidR="00A57DC3" w:rsidRDefault="00A57DC3" w:rsidP="00AF07F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37A5E68" w14:textId="77777777" w:rsidR="00A57DC3" w:rsidRPr="00A57DC3" w:rsidRDefault="00A57DC3" w:rsidP="00E72B64">
            <w:pPr>
              <w:ind w:left="-35"/>
              <w:rPr>
                <w:rFonts w:ascii="Arial" w:hAnsi="Arial" w:cs="Arial"/>
                <w:noProof/>
                <w:spacing w:val="-20"/>
                <w:sz w:val="2"/>
                <w:szCs w:val="2"/>
                <w:lang w:eastAsia="en-CA"/>
              </w:rPr>
            </w:pPr>
          </w:p>
        </w:tc>
        <w:tc>
          <w:tcPr>
            <w:tcW w:w="6945" w:type="dxa"/>
            <w:gridSpan w:val="4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1461ED13" w14:textId="45F357C1" w:rsidR="00A57DC3" w:rsidRDefault="00A57DC3" w:rsidP="00E72B64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26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D0AE00" w14:textId="77777777" w:rsidR="00A57DC3" w:rsidRDefault="00A57DC3" w:rsidP="00D10584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</w:tr>
      <w:tr w:rsidR="00A57DC3" w:rsidRPr="008015EF" w14:paraId="208DDC02" w14:textId="77777777" w:rsidTr="00A005AB">
        <w:trPr>
          <w:trHeight w:val="235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13885C" w14:textId="2A682F47" w:rsidR="00A57DC3" w:rsidRPr="00643D79" w:rsidRDefault="00000000" w:rsidP="00A57DC3">
            <w:pPr>
              <w:ind w:right="-179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3_IncludeReasonsForJudgement"/>
                <w:tag w:val="S3_IncludeReasonsForJudgement"/>
                <w:id w:val="-2039655710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ReasonsForJudgement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34B2D" w:rsidRPr="002471E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A57DC3" w:rsidRPr="002471EE">
              <w:rPr>
                <w:rFonts w:ascii="Arial" w:hAnsi="Arial" w:cs="Arial"/>
                <w:b/>
                <w:bCs/>
                <w:sz w:val="16"/>
                <w:szCs w:val="16"/>
              </w:rPr>
              <w:t>Reasons for Judgment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07302E65" w14:textId="31D0757B" w:rsidR="00A57DC3" w:rsidRPr="00046187" w:rsidRDefault="00A57DC3" w:rsidP="00A57DC3">
            <w:pPr>
              <w:ind w:right="-179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6945" w:type="dxa"/>
            <w:gridSpan w:val="4"/>
            <w:tcBorders>
              <w:top w:val="single" w:sz="4" w:space="0" w:color="auto"/>
              <w:left w:val="nil"/>
            </w:tcBorders>
            <w:vAlign w:val="bottom"/>
          </w:tcPr>
          <w:p w14:paraId="5E707F94" w14:textId="175D953C" w:rsidR="00A57DC3" w:rsidRPr="00046187" w:rsidRDefault="00A57DC3" w:rsidP="00B204D2">
            <w:pPr>
              <w:ind w:left="-107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1CDB3506" w14:textId="77777777" w:rsidR="00A57DC3" w:rsidRDefault="00A57DC3" w:rsidP="00C01560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</w:tr>
      <w:tr w:rsidR="00A57DC3" w:rsidRPr="008015EF" w14:paraId="7032E43E" w14:textId="77777777" w:rsidTr="00A005AB">
        <w:trPr>
          <w:trHeight w:val="39"/>
        </w:trPr>
        <w:tc>
          <w:tcPr>
            <w:tcW w:w="24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9E9084" w14:textId="77777777" w:rsidR="00A57DC3" w:rsidRDefault="00A57DC3" w:rsidP="00C01560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54D08323" w14:textId="790F3BEC" w:rsidR="00A57DC3" w:rsidRPr="00046187" w:rsidRDefault="00A57DC3" w:rsidP="00A57DC3">
            <w:pPr>
              <w:ind w:left="-35" w:right="-179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6945" w:type="dxa"/>
            <w:gridSpan w:val="4"/>
            <w:tcBorders>
              <w:left w:val="nil"/>
            </w:tcBorders>
            <w:vAlign w:val="bottom"/>
          </w:tcPr>
          <w:p w14:paraId="01F40378" w14:textId="2515EA76" w:rsidR="00A57DC3" w:rsidRPr="00046187" w:rsidRDefault="00A57DC3" w:rsidP="00C01560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260" w:type="dxa"/>
            <w:tcBorders>
              <w:left w:val="nil"/>
              <w:right w:val="single" w:sz="4" w:space="0" w:color="auto"/>
            </w:tcBorders>
            <w:vAlign w:val="bottom"/>
          </w:tcPr>
          <w:p w14:paraId="0935CE2A" w14:textId="77777777" w:rsidR="00A57DC3" w:rsidRDefault="00A57DC3" w:rsidP="00C01560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</w:tr>
      <w:tr w:rsidR="00A57DC3" w:rsidRPr="008015EF" w14:paraId="1FFCD9BD" w14:textId="77777777" w:rsidTr="00A005AB">
        <w:trPr>
          <w:trHeight w:val="213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892E9D" w14:textId="11B889E7" w:rsidR="00A57DC3" w:rsidRDefault="00000000" w:rsidP="00A57DC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3_IncludeReasonsForSentence"/>
                <w:tag w:val="S3_IncludeReasonsForSentence"/>
                <w:id w:val="-205407039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3_IncludeReasonsForSentenc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50C65" w:rsidRPr="00086FF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A57DC3" w:rsidRPr="00086FF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asons </w:t>
            </w:r>
            <w:r w:rsidR="00A57DC3" w:rsidRPr="002471EE">
              <w:rPr>
                <w:rFonts w:ascii="Arial" w:hAnsi="Arial" w:cs="Arial"/>
                <w:b/>
                <w:bCs/>
                <w:sz w:val="16"/>
                <w:szCs w:val="16"/>
              </w:rPr>
              <w:t>for Sentence</w:t>
            </w:r>
          </w:p>
        </w:tc>
        <w:tc>
          <w:tcPr>
            <w:tcW w:w="1560" w:type="dxa"/>
            <w:gridSpan w:val="2"/>
            <w:tcBorders>
              <w:left w:val="single" w:sz="4" w:space="0" w:color="auto"/>
            </w:tcBorders>
            <w:vAlign w:val="bottom"/>
          </w:tcPr>
          <w:p w14:paraId="22CE1B39" w14:textId="18628A3A" w:rsidR="00A57DC3" w:rsidRPr="00046187" w:rsidRDefault="00A57DC3" w:rsidP="00A57DC3">
            <w:pPr>
              <w:ind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6945" w:type="dxa"/>
            <w:gridSpan w:val="4"/>
            <w:tcBorders>
              <w:left w:val="nil"/>
            </w:tcBorders>
            <w:vAlign w:val="bottom"/>
          </w:tcPr>
          <w:p w14:paraId="57F7198B" w14:textId="51D37E1C" w:rsidR="00A57DC3" w:rsidRPr="00046187" w:rsidRDefault="00A57DC3" w:rsidP="00B204D2">
            <w:pPr>
              <w:ind w:left="-107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260" w:type="dxa"/>
            <w:tcBorders>
              <w:left w:val="nil"/>
              <w:right w:val="single" w:sz="4" w:space="0" w:color="auto"/>
            </w:tcBorders>
            <w:vAlign w:val="bottom"/>
          </w:tcPr>
          <w:p w14:paraId="3D9BE068" w14:textId="77777777" w:rsidR="00A57DC3" w:rsidRDefault="00A57DC3" w:rsidP="00C01560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</w:tr>
      <w:tr w:rsidR="00A57DC3" w:rsidRPr="008015EF" w14:paraId="60DE2987" w14:textId="77777777" w:rsidTr="00F52A28">
        <w:trPr>
          <w:trHeight w:val="39"/>
        </w:trPr>
        <w:tc>
          <w:tcPr>
            <w:tcW w:w="24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F2A35" w14:textId="77777777" w:rsidR="00A57DC3" w:rsidRPr="00C01560" w:rsidRDefault="00A57DC3" w:rsidP="00A57DC3">
            <w:pPr>
              <w:rPr>
                <w:rFonts w:ascii="MS Gothic" w:eastAsia="MS Gothic" w:hAnsi="MS Gothic" w:cs="Arial"/>
                <w:sz w:val="10"/>
                <w:szCs w:val="10"/>
              </w:rPr>
            </w:pPr>
          </w:p>
        </w:tc>
        <w:tc>
          <w:tcPr>
            <w:tcW w:w="1560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35B2EE39" w14:textId="77777777" w:rsidR="00A57DC3" w:rsidRPr="00643D79" w:rsidRDefault="00A57DC3" w:rsidP="00C01560">
            <w:pPr>
              <w:ind w:right="-179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6945" w:type="dxa"/>
            <w:gridSpan w:val="4"/>
            <w:tcBorders>
              <w:left w:val="nil"/>
              <w:bottom w:val="single" w:sz="4" w:space="0" w:color="auto"/>
            </w:tcBorders>
            <w:vAlign w:val="center"/>
          </w:tcPr>
          <w:p w14:paraId="2C69D8AD" w14:textId="77777777" w:rsidR="00A57DC3" w:rsidRDefault="00A57DC3" w:rsidP="00C01560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  <w:tc>
          <w:tcPr>
            <w:tcW w:w="26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AA21C3" w14:textId="77777777" w:rsidR="00A57DC3" w:rsidRDefault="00A57DC3" w:rsidP="00C01560">
            <w:pPr>
              <w:ind w:left="-35"/>
              <w:rPr>
                <w:rFonts w:ascii="Arial" w:hAnsi="Arial" w:cs="Arial"/>
                <w:noProof/>
                <w:spacing w:val="-20"/>
                <w:sz w:val="16"/>
                <w:szCs w:val="16"/>
                <w:lang w:eastAsia="en-CA"/>
              </w:rPr>
            </w:pPr>
          </w:p>
        </w:tc>
      </w:tr>
    </w:tbl>
    <w:p w14:paraId="7CD14FC7" w14:textId="11606420" w:rsidR="00CF3598" w:rsidRDefault="00CF3598">
      <w:pPr>
        <w:rPr>
          <w:rFonts w:ascii="Arial" w:hAnsi="Arial" w:cs="Arial"/>
          <w:sz w:val="2"/>
          <w:szCs w:val="2"/>
        </w:rPr>
      </w:pPr>
    </w:p>
    <w:p w14:paraId="39EDED1A" w14:textId="77ADD13D" w:rsidR="00930D9B" w:rsidRDefault="00930D9B">
      <w:pPr>
        <w:rPr>
          <w:rFonts w:ascii="Arial" w:hAnsi="Arial" w:cs="Arial"/>
          <w:sz w:val="2"/>
          <w:szCs w:val="2"/>
        </w:rPr>
      </w:pPr>
    </w:p>
    <w:p w14:paraId="62410659" w14:textId="739D6177" w:rsidR="00930D9B" w:rsidRDefault="00930D9B">
      <w:pPr>
        <w:rPr>
          <w:rFonts w:ascii="Arial" w:hAnsi="Arial" w:cs="Arial"/>
          <w:sz w:val="2"/>
          <w:szCs w:val="2"/>
        </w:rPr>
      </w:pPr>
    </w:p>
    <w:p w14:paraId="77B109F6" w14:textId="5DD82CC2" w:rsidR="00930D9B" w:rsidRDefault="00930D9B">
      <w:pPr>
        <w:rPr>
          <w:rFonts w:ascii="Arial" w:hAnsi="Arial" w:cs="Arial"/>
          <w:sz w:val="2"/>
          <w:szCs w:val="2"/>
        </w:rPr>
      </w:pPr>
    </w:p>
    <w:p w14:paraId="4939FB33" w14:textId="50669C82" w:rsidR="00930D9B" w:rsidRDefault="00930D9B">
      <w:pPr>
        <w:rPr>
          <w:rFonts w:ascii="Arial" w:hAnsi="Arial" w:cs="Arial"/>
          <w:sz w:val="2"/>
          <w:szCs w:val="2"/>
        </w:rPr>
      </w:pPr>
    </w:p>
    <w:p w14:paraId="060790D1" w14:textId="4708815A" w:rsidR="00930D9B" w:rsidRDefault="00930D9B">
      <w:pPr>
        <w:rPr>
          <w:rFonts w:ascii="Arial" w:hAnsi="Arial" w:cs="Arial"/>
          <w:sz w:val="2"/>
          <w:szCs w:val="2"/>
        </w:rPr>
      </w:pPr>
    </w:p>
    <w:p w14:paraId="2C573BC7" w14:textId="299D1238" w:rsidR="00A57DC3" w:rsidRDefault="00A57DC3">
      <w:pPr>
        <w:rPr>
          <w:rFonts w:ascii="Arial" w:hAnsi="Arial" w:cs="Arial"/>
          <w:sz w:val="2"/>
          <w:szCs w:val="2"/>
        </w:rPr>
      </w:pPr>
    </w:p>
    <w:p w14:paraId="09D0A86B" w14:textId="24D9BB95" w:rsidR="00A57DC3" w:rsidRDefault="00A57DC3">
      <w:pPr>
        <w:rPr>
          <w:rFonts w:ascii="Arial" w:hAnsi="Arial" w:cs="Arial"/>
          <w:sz w:val="2"/>
          <w:szCs w:val="2"/>
        </w:rPr>
      </w:pPr>
    </w:p>
    <w:p w14:paraId="4FFE0B22" w14:textId="5FFE068B" w:rsidR="00A57DC3" w:rsidRDefault="00A57DC3">
      <w:pPr>
        <w:rPr>
          <w:rFonts w:ascii="Arial" w:hAnsi="Arial" w:cs="Arial"/>
          <w:sz w:val="2"/>
          <w:szCs w:val="2"/>
        </w:rPr>
      </w:pPr>
    </w:p>
    <w:p w14:paraId="2F4DF19E" w14:textId="5C3AFC2F" w:rsidR="00A57DC3" w:rsidRDefault="00A57DC3">
      <w:pPr>
        <w:rPr>
          <w:rFonts w:ascii="Arial" w:hAnsi="Arial" w:cs="Arial"/>
          <w:sz w:val="2"/>
          <w:szCs w:val="2"/>
        </w:rPr>
      </w:pPr>
    </w:p>
    <w:p w14:paraId="5DE98358" w14:textId="6260B2DD" w:rsidR="00A57DC3" w:rsidRDefault="00A57DC3">
      <w:pPr>
        <w:rPr>
          <w:rFonts w:ascii="Arial" w:hAnsi="Arial" w:cs="Arial"/>
          <w:sz w:val="2"/>
          <w:szCs w:val="2"/>
        </w:rPr>
      </w:pPr>
    </w:p>
    <w:p w14:paraId="32BAB7B4" w14:textId="4026520D" w:rsidR="00A57DC3" w:rsidRDefault="00A57DC3">
      <w:pPr>
        <w:rPr>
          <w:rFonts w:ascii="Arial" w:hAnsi="Arial" w:cs="Arial"/>
          <w:sz w:val="2"/>
          <w:szCs w:val="2"/>
        </w:rPr>
      </w:pPr>
    </w:p>
    <w:p w14:paraId="19269883" w14:textId="78B5A09E" w:rsidR="00A57DC3" w:rsidRDefault="00A57DC3">
      <w:pPr>
        <w:rPr>
          <w:rFonts w:ascii="Arial" w:hAnsi="Arial" w:cs="Arial"/>
          <w:sz w:val="2"/>
          <w:szCs w:val="2"/>
        </w:rPr>
      </w:pPr>
    </w:p>
    <w:p w14:paraId="6ADFD517" w14:textId="19C52272" w:rsidR="00A57DC3" w:rsidRDefault="00A57DC3">
      <w:pPr>
        <w:rPr>
          <w:rFonts w:ascii="Arial" w:hAnsi="Arial" w:cs="Arial"/>
          <w:sz w:val="2"/>
          <w:szCs w:val="2"/>
        </w:rPr>
      </w:pPr>
    </w:p>
    <w:p w14:paraId="3AC73ED7" w14:textId="08C28644" w:rsidR="004B0968" w:rsidRDefault="004B0968">
      <w:pPr>
        <w:rPr>
          <w:rFonts w:ascii="Arial" w:hAnsi="Arial" w:cs="Arial"/>
          <w:sz w:val="2"/>
          <w:szCs w:val="2"/>
        </w:rPr>
      </w:pPr>
    </w:p>
    <w:p w14:paraId="6DEB7CFD" w14:textId="77777777" w:rsidR="00D72702" w:rsidRDefault="00D72702" w:rsidP="00D72702">
      <w:pPr>
        <w:jc w:val="center"/>
        <w:rPr>
          <w:rStyle w:val="Strong"/>
          <w:rFonts w:ascii="Arial" w:hAnsi="Arial" w:cs="Arial"/>
          <w:sz w:val="32"/>
          <w:szCs w:val="32"/>
        </w:rPr>
      </w:pPr>
    </w:p>
    <w:p w14:paraId="62DF7B5B" w14:textId="64C82976" w:rsidR="00D72702" w:rsidRPr="007D4E3C" w:rsidRDefault="00D72702" w:rsidP="00D72702">
      <w:pPr>
        <w:jc w:val="center"/>
        <w:rPr>
          <w:rStyle w:val="Strong"/>
          <w:rFonts w:ascii="Arial" w:hAnsi="Arial" w:cs="Arial"/>
          <w:sz w:val="22"/>
          <w:szCs w:val="22"/>
        </w:rPr>
      </w:pPr>
      <w:r>
        <w:rPr>
          <w:noProof/>
          <w:lang w:eastAsia="en-CA"/>
        </w:rPr>
        <w:drawing>
          <wp:anchor distT="0" distB="0" distL="114300" distR="114300" simplePos="0" relativeHeight="251658241" behindDoc="0" locked="1" layoutInCell="1" allowOverlap="1" wp14:anchorId="46A3B685" wp14:editId="119DD7EC">
            <wp:simplePos x="0" y="0"/>
            <wp:positionH relativeFrom="margin">
              <wp:posOffset>-546735</wp:posOffset>
            </wp:positionH>
            <wp:positionV relativeFrom="margin">
              <wp:posOffset>-83185</wp:posOffset>
            </wp:positionV>
            <wp:extent cx="988060" cy="39497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" cy="39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D4E3C">
        <w:rPr>
          <w:rStyle w:val="Strong"/>
          <w:rFonts w:ascii="Arial" w:hAnsi="Arial" w:cs="Arial"/>
          <w:sz w:val="32"/>
          <w:szCs w:val="32"/>
        </w:rPr>
        <w:t>Transcript Order Form</w:t>
      </w:r>
      <w:r>
        <w:rPr>
          <w:rStyle w:val="Strong"/>
          <w:rFonts w:ascii="Arial" w:hAnsi="Arial" w:cs="Arial"/>
          <w:sz w:val="32"/>
          <w:szCs w:val="32"/>
        </w:rPr>
        <w:t xml:space="preserve"> of an Ontario Court Proceeding</w:t>
      </w:r>
    </w:p>
    <w:p w14:paraId="328C2CE9" w14:textId="77777777" w:rsidR="00D72702" w:rsidRPr="007D4E3C" w:rsidRDefault="00D72702" w:rsidP="00D72702">
      <w:pPr>
        <w:jc w:val="center"/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</w:pPr>
      <w:r w:rsidRPr="007D4E3C"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  <w:t>Sections 1 to 5 to be completed by</w:t>
      </w:r>
      <w:r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  <w:t xml:space="preserve"> ordering party.</w:t>
      </w:r>
      <w:r w:rsidRPr="007D4E3C">
        <w:rPr>
          <w:rStyle w:val="Strong"/>
          <w:rFonts w:ascii="Arial" w:hAnsi="Arial" w:cs="Arial"/>
          <w:b w:val="0"/>
          <w:bCs w:val="0"/>
          <w:color w:val="C00000"/>
          <w:sz w:val="16"/>
          <w:szCs w:val="16"/>
        </w:rPr>
        <w:t xml:space="preserve">  Section 6 to be completed by the ACT.</w:t>
      </w:r>
    </w:p>
    <w:p w14:paraId="56EC6CC9" w14:textId="47164A37" w:rsidR="00A57DC3" w:rsidRDefault="00A57DC3">
      <w:pPr>
        <w:rPr>
          <w:rFonts w:ascii="Arial" w:hAnsi="Arial" w:cs="Arial"/>
          <w:sz w:val="2"/>
          <w:szCs w:val="2"/>
        </w:rPr>
      </w:pPr>
    </w:p>
    <w:p w14:paraId="3D29E8BD" w14:textId="0BD25C73" w:rsidR="00A57DC3" w:rsidRDefault="00A57DC3">
      <w:pPr>
        <w:rPr>
          <w:rFonts w:ascii="Arial" w:hAnsi="Arial" w:cs="Arial"/>
          <w:sz w:val="2"/>
          <w:szCs w:val="2"/>
        </w:rPr>
      </w:pPr>
    </w:p>
    <w:p w14:paraId="20316DB0" w14:textId="2349BE79" w:rsidR="00A57DC3" w:rsidRDefault="00A57DC3">
      <w:pPr>
        <w:rPr>
          <w:rFonts w:ascii="Arial" w:hAnsi="Arial" w:cs="Arial"/>
          <w:sz w:val="2"/>
          <w:szCs w:val="2"/>
        </w:rPr>
      </w:pPr>
    </w:p>
    <w:p w14:paraId="5F1CF103" w14:textId="7456DDBF" w:rsidR="00A57DC3" w:rsidRDefault="00A57DC3">
      <w:pPr>
        <w:rPr>
          <w:rFonts w:ascii="Arial" w:hAnsi="Arial" w:cs="Arial"/>
          <w:sz w:val="2"/>
          <w:szCs w:val="2"/>
        </w:rPr>
      </w:pPr>
    </w:p>
    <w:p w14:paraId="4385EA8A" w14:textId="0383773E" w:rsidR="00A57DC3" w:rsidRDefault="00A57DC3">
      <w:pPr>
        <w:rPr>
          <w:rFonts w:ascii="Arial" w:hAnsi="Arial" w:cs="Arial"/>
          <w:sz w:val="2"/>
          <w:szCs w:val="2"/>
        </w:rPr>
      </w:pPr>
    </w:p>
    <w:p w14:paraId="45BEAF14" w14:textId="3F4F73BF" w:rsidR="00930D9B" w:rsidRDefault="00930D9B">
      <w:pPr>
        <w:rPr>
          <w:rFonts w:ascii="Arial" w:hAnsi="Arial" w:cs="Arial"/>
          <w:sz w:val="2"/>
          <w:szCs w:val="2"/>
        </w:rPr>
      </w:pPr>
    </w:p>
    <w:p w14:paraId="66184C4A" w14:textId="77777777" w:rsidR="00930D9B" w:rsidRPr="00CF3598" w:rsidRDefault="00930D9B">
      <w:pPr>
        <w:rPr>
          <w:rFonts w:ascii="Arial" w:hAnsi="Arial" w:cs="Arial"/>
          <w:sz w:val="2"/>
          <w:szCs w:val="2"/>
        </w:rPr>
      </w:pPr>
    </w:p>
    <w:tbl>
      <w:tblPr>
        <w:tblW w:w="11228" w:type="dxa"/>
        <w:tblInd w:w="-74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9"/>
        <w:gridCol w:w="282"/>
        <w:gridCol w:w="711"/>
        <w:gridCol w:w="1416"/>
        <w:gridCol w:w="142"/>
        <w:gridCol w:w="1555"/>
        <w:gridCol w:w="856"/>
        <w:gridCol w:w="278"/>
        <w:gridCol w:w="1421"/>
        <w:gridCol w:w="1842"/>
        <w:gridCol w:w="286"/>
      </w:tblGrid>
      <w:tr w:rsidR="00400CA0" w14:paraId="2B193FFC" w14:textId="77777777" w:rsidTr="00D253C4">
        <w:trPr>
          <w:trHeight w:val="510"/>
        </w:trPr>
        <w:tc>
          <w:tcPr>
            <w:tcW w:w="112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4E9AFE43" w14:textId="1BF197D6" w:rsidR="00400CA0" w:rsidRPr="007B4822" w:rsidRDefault="00400CA0" w:rsidP="008F5B63">
            <w:pPr>
              <w:pStyle w:val="ListParagraph"/>
              <w:numPr>
                <w:ilvl w:val="0"/>
                <w:numId w:val="45"/>
              </w:numPr>
              <w:ind w:left="348" w:hanging="283"/>
              <w:rPr>
                <w:rFonts w:ascii="Arial Bold" w:hAnsi="Arial Bold" w:cs="Arial"/>
                <w:b/>
                <w:spacing w:val="20"/>
              </w:rPr>
            </w:pPr>
            <w:r w:rsidRPr="007B4822">
              <w:rPr>
                <w:rFonts w:ascii="Arial Bold" w:hAnsi="Arial Bold" w:cs="Arial"/>
                <w:b/>
                <w:spacing w:val="20"/>
              </w:rPr>
              <w:t>Order Details</w:t>
            </w:r>
            <w:r w:rsidR="00DF62A6">
              <w:rPr>
                <w:rFonts w:ascii="Arial Bold" w:hAnsi="Arial Bold" w:cs="Arial"/>
                <w:b/>
                <w:spacing w:val="20"/>
              </w:rPr>
              <w:br/>
            </w:r>
            <w:r w:rsidR="00DF62A6" w:rsidRPr="00BC13BF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 xml:space="preserve">Instructions: </w:t>
            </w:r>
            <w:r w:rsidR="00DF62A6"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Select one input (and any associated text field) for </w:t>
            </w:r>
            <w:r w:rsidR="00DF62A6" w:rsidRPr="00BC13BF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Transcript Format Requirements for the First Certified Copy</w:t>
            </w:r>
            <w:r w:rsidR="00DF62A6"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and </w:t>
            </w:r>
            <w:r w:rsidR="00DF62A6" w:rsidRPr="00BC13BF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 xml:space="preserve">Date Transcript(s) Required. </w:t>
            </w:r>
            <w:r w:rsidR="00DF62A6"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>Complete all other fields as required.</w:t>
            </w:r>
          </w:p>
        </w:tc>
      </w:tr>
      <w:tr w:rsidR="00A9352B" w14:paraId="32B4DE92" w14:textId="77777777" w:rsidTr="00F30BAD">
        <w:trPr>
          <w:trHeight w:val="623"/>
        </w:trPr>
        <w:tc>
          <w:tcPr>
            <w:tcW w:w="112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3A7DA1" w14:textId="77777777" w:rsidR="00A9352B" w:rsidRPr="008F5B63" w:rsidRDefault="00A9352B" w:rsidP="00A9352B">
            <w:pPr>
              <w:rPr>
                <w:rStyle w:val="Strong"/>
                <w:rFonts w:ascii="Arial" w:eastAsiaTheme="majorEastAsia" w:hAnsi="Arial" w:cs="Arial"/>
                <w:i/>
                <w:iCs/>
                <w:sz w:val="12"/>
                <w:szCs w:val="12"/>
              </w:rPr>
            </w:pPr>
            <w:r w:rsidRPr="008F5B63">
              <w:rPr>
                <w:rStyle w:val="Strong"/>
                <w:rFonts w:ascii="Arial" w:eastAsiaTheme="majorEastAsia" w:hAnsi="Arial" w:cs="Arial"/>
                <w:i/>
                <w:iCs/>
                <w:sz w:val="12"/>
                <w:szCs w:val="12"/>
              </w:rPr>
              <w:t xml:space="preserve">Note: </w:t>
            </w:r>
          </w:p>
          <w:p w14:paraId="6689EB12" w14:textId="78DB460A" w:rsidR="00A9352B" w:rsidRPr="008F5B63" w:rsidRDefault="00A9352B" w:rsidP="00A9352B">
            <w:pPr>
              <w:pStyle w:val="ListParagraph"/>
              <w:numPr>
                <w:ilvl w:val="0"/>
                <w:numId w:val="46"/>
              </w:numPr>
              <w:ind w:left="344" w:hanging="142"/>
              <w:rPr>
                <w:rStyle w:val="Strong"/>
                <w:rFonts w:ascii="Arial" w:eastAsiaTheme="majorEastAsia" w:hAnsi="Arial" w:cs="Arial"/>
                <w:i/>
                <w:iCs/>
                <w:sz w:val="16"/>
                <w:szCs w:val="16"/>
              </w:rPr>
            </w:pPr>
            <w:r w:rsidRPr="008F5B63">
              <w:rPr>
                <w:rStyle w:val="Strong"/>
                <w:rFonts w:ascii="Arial" w:eastAsiaTheme="majorEastAsia" w:hAnsi="Arial" w:cs="Arial"/>
                <w:b w:val="0"/>
                <w:bCs w:val="0"/>
                <w:i/>
                <w:iCs/>
                <w:sz w:val="12"/>
                <w:szCs w:val="12"/>
              </w:rPr>
              <w:t>If a transcript will be referenced in court, it is the responsibility of the ordering party who is referencing the transcript to provide a certified copy of the transcript to the presiding judicial official at no cost to the court.</w:t>
            </w:r>
            <w:r w:rsidRPr="008F5B63">
              <w:rPr>
                <w:rStyle w:val="Strong"/>
                <w:rFonts w:ascii="Arial" w:eastAsiaTheme="majorEastAsia" w:hAnsi="Arial" w:cs="Arial"/>
                <w:i/>
                <w:iCs/>
                <w:sz w:val="12"/>
                <w:szCs w:val="12"/>
              </w:rPr>
              <w:t xml:space="preserve"> </w:t>
            </w:r>
          </w:p>
          <w:p w14:paraId="19998CA2" w14:textId="578A0FB8" w:rsidR="00A9352B" w:rsidRPr="00A9352B" w:rsidRDefault="00A9352B" w:rsidP="00A9352B">
            <w:pPr>
              <w:pStyle w:val="ListParagraph"/>
              <w:numPr>
                <w:ilvl w:val="0"/>
                <w:numId w:val="46"/>
              </w:numPr>
              <w:ind w:left="344" w:hanging="142"/>
              <w:rPr>
                <w:rStyle w:val="Strong"/>
                <w:rFonts w:ascii="Arial" w:eastAsiaTheme="majorEastAsia" w:hAnsi="Arial" w:cs="Arial"/>
                <w:i/>
                <w:iCs/>
                <w:color w:val="C00000"/>
                <w:sz w:val="16"/>
                <w:szCs w:val="16"/>
              </w:rPr>
            </w:pPr>
            <w:r w:rsidRPr="008F5B63">
              <w:rPr>
                <w:rStyle w:val="Strong"/>
                <w:rFonts w:ascii="Arial" w:eastAsiaTheme="majorEastAsia" w:hAnsi="Arial" w:cs="Arial"/>
                <w:b w:val="0"/>
                <w:bCs w:val="0"/>
                <w:i/>
                <w:iCs/>
                <w:sz w:val="12"/>
                <w:szCs w:val="12"/>
              </w:rPr>
              <w:t>Transcripts are paid at the regulated fees as set out in Ontario Regulation 94/14: Fees for Court Transcripts, of the Administration of Justice Act.</w:t>
            </w:r>
          </w:p>
        </w:tc>
      </w:tr>
      <w:tr w:rsidR="00400CA0" w14:paraId="421398B7" w14:textId="77777777" w:rsidTr="00E54606">
        <w:trPr>
          <w:trHeight w:val="184"/>
        </w:trPr>
        <w:tc>
          <w:tcPr>
            <w:tcW w:w="484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DC5B4" w14:textId="749FBE85" w:rsidR="00400CA0" w:rsidRPr="00D90369" w:rsidRDefault="00400CA0" w:rsidP="00AF07FA">
            <w:pPr>
              <w:rPr>
                <w:rStyle w:val="Strong"/>
                <w:rFonts w:ascii="Arial" w:hAnsi="Arial" w:cs="Arial"/>
                <w:sz w:val="16"/>
                <w:szCs w:val="16"/>
              </w:rPr>
            </w:pPr>
            <w:r w:rsidRPr="00D90369">
              <w:rPr>
                <w:rStyle w:val="Strong"/>
                <w:rFonts w:ascii="Arial" w:hAnsi="Arial" w:cs="Arial"/>
                <w:sz w:val="16"/>
                <w:szCs w:val="16"/>
              </w:rPr>
              <w:t xml:space="preserve">Transcript Format Requirements for the </w:t>
            </w:r>
            <w:r w:rsidRPr="003E6B24">
              <w:rPr>
                <w:rStyle w:val="Strong"/>
                <w:rFonts w:ascii="Arial" w:hAnsi="Arial" w:cs="Arial"/>
                <w:sz w:val="16"/>
                <w:szCs w:val="16"/>
                <w:u w:val="single"/>
              </w:rPr>
              <w:t>First Certified Copy</w:t>
            </w:r>
            <w:r w:rsidR="000D0508">
              <w:rPr>
                <w:rStyle w:val="Strong"/>
                <w:rFonts w:ascii="Arial" w:hAnsi="Arial" w:cs="Arial"/>
                <w:sz w:val="16"/>
                <w:szCs w:val="16"/>
                <w:u w:val="single"/>
              </w:rPr>
              <w:t>:</w:t>
            </w:r>
          </w:p>
        </w:tc>
        <w:tc>
          <w:tcPr>
            <w:tcW w:w="16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6D342E8" w14:textId="2BC49F18" w:rsidR="00400CA0" w:rsidRPr="003E6B24" w:rsidRDefault="00000000" w:rsidP="003A3702">
            <w:pPr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4_IncludeElectronicCopy"/>
                <w:tag w:val="S4_IncludeElectronicCopy"/>
                <w:id w:val="299584334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4_IncludeElectronicCopy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E2D2C" w:rsidRPr="007511F0"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  <w:t xml:space="preserve"> </w:t>
            </w:r>
            <w:r w:rsidR="00400CA0" w:rsidRPr="007511F0"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  <w:t>Electronic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E4CFD6" w14:textId="033E8378" w:rsidR="00400CA0" w:rsidRPr="00D10584" w:rsidRDefault="00000000" w:rsidP="00400CA0">
            <w:pPr>
              <w:jc w:val="right"/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4_IncludePaperFormat"/>
                <w:tag w:val="S4_IncludePaperFormat"/>
                <w:id w:val="599910866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4_IncludePaperFormat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C2605"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  <w:t xml:space="preserve"> </w:t>
            </w:r>
            <w:r w:rsidR="00400CA0"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  <w:t>Paper</w:t>
            </w:r>
          </w:p>
        </w:tc>
        <w:tc>
          <w:tcPr>
            <w:tcW w:w="142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BAD833E" w14:textId="60A8366C" w:rsidR="00400CA0" w:rsidRPr="00D10584" w:rsidRDefault="00400CA0" w:rsidP="00400CA0">
            <w:pPr>
              <w:ind w:left="-110" w:right="-15"/>
              <w:jc w:val="right"/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</w:pPr>
            <w:r w:rsidRPr="00400CA0"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  <w:t># of</w:t>
            </w:r>
            <w: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  <w:t xml:space="preserve"> paper</w:t>
            </w:r>
            <w:r w:rsidRPr="00400CA0"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  <w:t xml:space="preserve"> copies:            </w:t>
            </w:r>
            <w:r w:rsidRPr="00400CA0">
              <w:rPr>
                <w:rStyle w:val="ArialBlue"/>
                <w:sz w:val="18"/>
                <w:szCs w:val="28"/>
              </w:rPr>
              <w:t xml:space="preserve"> </w:t>
            </w:r>
          </w:p>
        </w:tc>
        <w:sdt>
          <w:sdtPr>
            <w:rPr>
              <w:rStyle w:val="ArialBlue2"/>
            </w:rPr>
            <w:alias w:val="S4_NumberOfCopies"/>
            <w:tag w:val="S4_NumberOfCopies"/>
            <w:id w:val="-1352641298"/>
            <w:lock w:val="sdtLocked"/>
            <w:placeholder>
              <w:docPart w:val="ECE3110ECC15493E96D72FECB1486B60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4_NumberOfCopies[1]" w:storeItemID="{E8CA137A-2EF8-4323-8A12-9B85EB22B95C}"/>
            <w:text/>
          </w:sdtPr>
          <w:sdtEndPr>
            <w:rPr>
              <w:rStyle w:val="DefaultParagraphFont"/>
              <w:rFonts w:ascii="Times New Roman" w:hAnsi="Times New Roman"/>
              <w:noProof/>
              <w:color w:val="auto"/>
              <w:sz w:val="24"/>
              <w:szCs w:val="16"/>
            </w:rPr>
          </w:sdtEndPr>
          <w:sdtContent>
            <w:tc>
              <w:tcPr>
                <w:tcW w:w="1842" w:type="dxa"/>
                <w:vMerge w:val="restart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5B0A4F54" w14:textId="3559FC41" w:rsidR="00400CA0" w:rsidRPr="00D10584" w:rsidRDefault="00E539E3" w:rsidP="00400CA0">
                <w:pPr>
                  <w:ind w:left="-106"/>
                  <w:rPr>
                    <w:rStyle w:val="Strong"/>
                    <w:rFonts w:ascii="Arial" w:eastAsiaTheme="majorEastAsia" w:hAnsi="Arial" w:cs="Arial"/>
                    <w:b w:val="0"/>
                    <w:bCs w:val="0"/>
                    <w:sz w:val="16"/>
                    <w:szCs w:val="16"/>
                  </w:rPr>
                </w:pPr>
                <w:r w:rsidRPr="00A678C8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86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16CA739C" w14:textId="66AB773D" w:rsidR="00400CA0" w:rsidRPr="00D10584" w:rsidRDefault="00400CA0" w:rsidP="00400CA0">
            <w:pPr>
              <w:ind w:left="-106"/>
              <w:rPr>
                <w:rStyle w:val="Strong"/>
                <w:rFonts w:ascii="Arial" w:eastAsiaTheme="majorEastAsia" w:hAnsi="Arial" w:cs="Arial"/>
                <w:b w:val="0"/>
                <w:bCs w:val="0"/>
                <w:sz w:val="16"/>
                <w:szCs w:val="16"/>
              </w:rPr>
            </w:pPr>
          </w:p>
        </w:tc>
      </w:tr>
      <w:tr w:rsidR="00400CA0" w14:paraId="224AB69F" w14:textId="77777777" w:rsidTr="00E54606">
        <w:trPr>
          <w:trHeight w:val="184"/>
        </w:trPr>
        <w:tc>
          <w:tcPr>
            <w:tcW w:w="484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FB6C5" w14:textId="77777777" w:rsidR="00400CA0" w:rsidRPr="00D90369" w:rsidRDefault="00400CA0" w:rsidP="003A3702">
            <w:pPr>
              <w:rPr>
                <w:rStyle w:val="Strong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467570C" w14:textId="1969B99E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3837311" w14:textId="7D823CC2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42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09E953F" w14:textId="08A06C25" w:rsidR="00400CA0" w:rsidRPr="007511F0" w:rsidRDefault="00400CA0" w:rsidP="003A3702">
            <w:pPr>
              <w:jc w:val="right"/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842" w:type="dxa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1D01BC8F" w14:textId="77777777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286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158EB40" w14:textId="563DD42E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</w:tr>
      <w:tr w:rsidR="00400CA0" w14:paraId="39A22500" w14:textId="77777777" w:rsidTr="008E22D3">
        <w:trPr>
          <w:trHeight w:val="36"/>
        </w:trPr>
        <w:tc>
          <w:tcPr>
            <w:tcW w:w="484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2DE1F" w14:textId="77777777" w:rsidR="00400CA0" w:rsidRPr="00D90369" w:rsidRDefault="00400CA0" w:rsidP="003A3702">
            <w:pPr>
              <w:rPr>
                <w:rStyle w:val="Strong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7806594" w14:textId="77777777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468124" w14:textId="77777777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E7E799" w14:textId="77777777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9F9EF6" w14:textId="2ADFCDD3" w:rsidR="00400CA0" w:rsidRPr="007511F0" w:rsidRDefault="00400CA0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</w:tr>
      <w:tr w:rsidR="00400CA0" w14:paraId="1F2374CA" w14:textId="77777777" w:rsidTr="00AD163F">
        <w:trPr>
          <w:trHeight w:val="497"/>
        </w:trPr>
        <w:tc>
          <w:tcPr>
            <w:tcW w:w="34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F8F6A" w14:textId="4140E191" w:rsidR="00400CA0" w:rsidRPr="00D90369" w:rsidRDefault="00400CA0" w:rsidP="00AD163F">
            <w:pPr>
              <w:ind w:right="-109"/>
              <w:rPr>
                <w:rStyle w:val="Strong"/>
                <w:rFonts w:ascii="Arial" w:hAnsi="Arial" w:cs="Arial"/>
                <w:sz w:val="16"/>
                <w:szCs w:val="16"/>
              </w:rPr>
            </w:pPr>
            <w:r w:rsidRPr="00D90369">
              <w:rPr>
                <w:rStyle w:val="Strong"/>
                <w:rFonts w:ascii="Arial" w:hAnsi="Arial" w:cs="Arial"/>
                <w:sz w:val="16"/>
                <w:szCs w:val="16"/>
              </w:rPr>
              <w:t>Enhanced Service</w:t>
            </w:r>
            <w:r w:rsidR="000D0508">
              <w:rPr>
                <w:rStyle w:val="Strong"/>
                <w:rFonts w:ascii="Arial" w:hAnsi="Arial" w:cs="Arial"/>
                <w:sz w:val="16"/>
                <w:szCs w:val="16"/>
              </w:rPr>
              <w:t>:</w:t>
            </w:r>
            <w:r>
              <w:rPr>
                <w:rStyle w:val="Strong"/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91B6D3" w14:textId="37B2E729" w:rsidR="00400CA0" w:rsidRDefault="00000000" w:rsidP="00AD163F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4_IsEnhancedService_Daily"/>
                <w:tag w:val="S4_IsEnhancedService_Daily"/>
                <w:id w:val="-1045981553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4_IsEnhancedService_Daily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CC4EA9" w:rsidRPr="007511F0"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  <w:t xml:space="preserve"> </w:t>
            </w:r>
            <w:r w:rsidR="00400CA0" w:rsidRPr="007511F0"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  <w:t>Daily</w:t>
            </w:r>
          </w:p>
          <w:p w14:paraId="3B1CD8B4" w14:textId="73AE07DD" w:rsidR="00400CA0" w:rsidRPr="00E52596" w:rsidRDefault="00400CA0" w:rsidP="00AD163F">
            <w:pPr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4"/>
                <w:szCs w:val="14"/>
              </w:rPr>
              <w:t>(</w:t>
            </w:r>
            <w:r w:rsidRPr="00E52596"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4"/>
                <w:szCs w:val="14"/>
              </w:rPr>
              <w:t>First certified copy required within 24hrs</w:t>
            </w:r>
            <w:r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4"/>
                <w:szCs w:val="14"/>
              </w:rPr>
              <w:t>)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C598D" w14:textId="0BAFE4D3" w:rsidR="00400CA0" w:rsidRDefault="00000000" w:rsidP="00AD163F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4_IsEnhancedService_Expedite"/>
                <w:tag w:val="S4_IsEnhancedService_Expedite"/>
                <w:id w:val="1031308435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4_IsEnhancedService_Expedite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27A44" w:rsidRPr="007511F0"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  <w:t xml:space="preserve"> </w:t>
            </w:r>
            <w:r w:rsidR="00400CA0" w:rsidRPr="007511F0"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  <w:t>Expedited</w:t>
            </w:r>
          </w:p>
          <w:p w14:paraId="06B3146E" w14:textId="56C1E498" w:rsidR="00400CA0" w:rsidRPr="00E52596" w:rsidRDefault="00400CA0" w:rsidP="00AD163F">
            <w:pPr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4"/>
                <w:szCs w:val="14"/>
              </w:rPr>
              <w:t>(</w:t>
            </w:r>
            <w:r w:rsidRPr="00E52596"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4"/>
                <w:szCs w:val="14"/>
              </w:rPr>
              <w:t>First certified copy required within five business days</w:t>
            </w:r>
            <w:r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4"/>
                <w:szCs w:val="14"/>
              </w:rPr>
              <w:t>)</w:t>
            </w:r>
          </w:p>
        </w:tc>
      </w:tr>
      <w:tr w:rsidR="008E22D3" w14:paraId="4D6F7C45" w14:textId="77777777" w:rsidTr="00E54606">
        <w:trPr>
          <w:trHeight w:val="288"/>
        </w:trPr>
        <w:tc>
          <w:tcPr>
            <w:tcW w:w="272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CEC66ED" w14:textId="5835D5C9" w:rsidR="008E22D3" w:rsidRDefault="008E22D3" w:rsidP="008E22D3">
            <w:pPr>
              <w:ind w:left="34" w:right="-110"/>
              <w:jc w:val="both"/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D90369">
              <w:rPr>
                <w:rStyle w:val="Strong"/>
                <w:rFonts w:ascii="Arial" w:hAnsi="Arial" w:cs="Arial"/>
                <w:sz w:val="16"/>
                <w:szCs w:val="16"/>
              </w:rPr>
              <w:t>Additional Copy/Service Details</w:t>
            </w:r>
            <w:r>
              <w:rPr>
                <w:rStyle w:val="Strong"/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bottom"/>
          </w:tcPr>
          <w:p w14:paraId="266A7A64" w14:textId="582F1CDC" w:rsidR="008E22D3" w:rsidRDefault="00000000" w:rsidP="008E22D3">
            <w:pPr>
              <w:ind w:left="-108"/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4_AdditionalDetails"/>
                <w:tag w:val="S4_AdditionalDetails"/>
                <w:id w:val="1985190799"/>
                <w:lock w:val="sdtLocked"/>
                <w:placeholder>
                  <w:docPart w:val="AB9391FB115A4E8C8A8A87B4A3B1D444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4_AdditionalDetails[1]" w:storeItemID="{E8CA137A-2EF8-4323-8A12-9B85EB22B95C}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bCs/>
                  <w:noProof/>
                  <w:color w:val="auto"/>
                  <w:sz w:val="20"/>
                  <w:szCs w:val="20"/>
                  <w:lang w:eastAsia="en-CA"/>
                </w:rPr>
              </w:sdtEndPr>
              <w:sdtContent>
                <w:r w:rsidR="00573E68" w:rsidRPr="00D67856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sdtContent>
            </w:sdt>
          </w:p>
        </w:tc>
        <w:tc>
          <w:tcPr>
            <w:tcW w:w="28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451DB4" w14:textId="4285E9E3" w:rsidR="008E22D3" w:rsidRDefault="008E22D3" w:rsidP="003A3702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</w:tr>
      <w:tr w:rsidR="006F7935" w14:paraId="07A59A41" w14:textId="77777777" w:rsidTr="00E54606">
        <w:trPr>
          <w:trHeight w:val="20"/>
        </w:trPr>
        <w:tc>
          <w:tcPr>
            <w:tcW w:w="27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71A9CDF" w14:textId="5439C585" w:rsidR="006F7935" w:rsidRPr="006F7935" w:rsidRDefault="006F7935" w:rsidP="006F7935">
            <w:pPr>
              <w:jc w:val="both"/>
              <w:rPr>
                <w:rStyle w:val="Strong"/>
                <w:rFonts w:ascii="Arial" w:hAnsi="Arial" w:cs="Arial"/>
                <w:b w:val="0"/>
                <w:bCs w:val="0"/>
                <w:sz w:val="10"/>
                <w:szCs w:val="10"/>
              </w:rPr>
            </w:pPr>
          </w:p>
        </w:tc>
        <w:tc>
          <w:tcPr>
            <w:tcW w:w="8221" w:type="dxa"/>
            <w:gridSpan w:val="8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361037" w14:textId="77777777" w:rsidR="006F7935" w:rsidRPr="006F7935" w:rsidRDefault="006F7935" w:rsidP="006F7935">
            <w:pPr>
              <w:ind w:left="-106"/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2"/>
                <w:szCs w:val="12"/>
              </w:rPr>
            </w:pPr>
            <w:r w:rsidRPr="006F7935"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2"/>
                <w:szCs w:val="12"/>
              </w:rPr>
              <w:t xml:space="preserve">Indicate any additional copy/service details/instructions to the ACT above, such as if you require an </w:t>
            </w:r>
            <w:r w:rsidRPr="006F7935">
              <w:rPr>
                <w:rStyle w:val="Strong"/>
                <w:rFonts w:ascii="Arial" w:hAnsi="Arial" w:cs="Arial"/>
                <w:i/>
                <w:iCs/>
                <w:sz w:val="12"/>
                <w:szCs w:val="12"/>
              </w:rPr>
              <w:t>additional copy</w:t>
            </w:r>
            <w:r w:rsidRPr="006F7935"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2"/>
                <w:szCs w:val="12"/>
              </w:rPr>
              <w:t xml:space="preserve"> of the transcript and the format requirements (e.g., an uncertified electronic transcript in an editable format, a certified/uncertified electronic transcript if your first certified copy is paper, etc.). </w:t>
            </w:r>
            <w:r w:rsidRPr="006F7935">
              <w:rPr>
                <w:rStyle w:val="Strong"/>
                <w:rFonts w:ascii="Arial" w:hAnsi="Arial" w:cs="Arial"/>
                <w:i/>
                <w:iCs/>
                <w:sz w:val="12"/>
                <w:szCs w:val="12"/>
              </w:rPr>
              <w:t>Note:</w:t>
            </w:r>
            <w:r w:rsidRPr="006F7935">
              <w:rPr>
                <w:rStyle w:val="Strong"/>
                <w:rFonts w:ascii="Arial" w:hAnsi="Arial" w:cs="Arial"/>
                <w:b w:val="0"/>
                <w:bCs w:val="0"/>
                <w:i/>
                <w:iCs/>
                <w:sz w:val="12"/>
                <w:szCs w:val="12"/>
              </w:rPr>
              <w:t xml:space="preserve"> Additional electronic transcripts are at no cost if ordered at the same time as the first certified copy. </w:t>
            </w:r>
          </w:p>
          <w:p w14:paraId="34F432A9" w14:textId="77777777" w:rsidR="006F7935" w:rsidRPr="006F7935" w:rsidRDefault="006F7935" w:rsidP="006F7935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  <w:tc>
          <w:tcPr>
            <w:tcW w:w="28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71B7D1" w14:textId="040AFF63" w:rsidR="006F7935" w:rsidRDefault="006F7935" w:rsidP="006F7935">
            <w:pPr>
              <w:rPr>
                <w:rStyle w:val="Strong"/>
                <w:rFonts w:ascii="Arial" w:hAnsi="Arial" w:cs="Arial"/>
                <w:b w:val="0"/>
                <w:bCs w:val="0"/>
                <w:sz w:val="16"/>
                <w:szCs w:val="16"/>
              </w:rPr>
            </w:pPr>
          </w:p>
        </w:tc>
      </w:tr>
      <w:tr w:rsidR="006F7935" w14:paraId="2E9C4313" w14:textId="77777777" w:rsidTr="00CA3E51">
        <w:trPr>
          <w:trHeight w:val="269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C23BF88" w14:textId="77777777" w:rsidR="006F7935" w:rsidRPr="008E22D3" w:rsidRDefault="006F7935" w:rsidP="006F7935">
            <w:pPr>
              <w:ind w:right="-106"/>
              <w:jc w:val="both"/>
              <w:rPr>
                <w:rStyle w:val="Strong"/>
                <w:rFonts w:ascii="Arial" w:hAnsi="Arial" w:cs="Arial"/>
                <w:sz w:val="16"/>
                <w:szCs w:val="16"/>
              </w:rPr>
            </w:pPr>
            <w:r w:rsidRPr="00D90369">
              <w:rPr>
                <w:rStyle w:val="Strong"/>
                <w:rFonts w:ascii="Arial" w:hAnsi="Arial" w:cs="Arial"/>
                <w:sz w:val="16"/>
                <w:szCs w:val="16"/>
              </w:rPr>
              <w:t>Date Transcript(s) Required</w:t>
            </w:r>
            <w:r>
              <w:rPr>
                <w:rStyle w:val="Strong"/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bottom"/>
          </w:tcPr>
          <w:p w14:paraId="380CE068" w14:textId="0D936E91" w:rsidR="006F7935" w:rsidRPr="00D90369" w:rsidRDefault="00000000" w:rsidP="006F7935">
            <w:pPr>
              <w:ind w:left="-104"/>
              <w:rPr>
                <w:rStyle w:val="Strong"/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4_DateTranscriptsRequired"/>
                <w:tag w:val="S4_DateTranscriptsRequired"/>
                <w:id w:val="-1315171838"/>
                <w:lock w:val="sdtLocked"/>
                <w:placeholder>
                  <w:docPart w:val="7B97E393D125431B8EB5009A99BFFC95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4_DateTranscriptsRequired[1]" w:storeItemID="{E8CA137A-2EF8-4323-8A12-9B85EB22B95C}"/>
                <w:date>
                  <w:dateFormat w:val="MM/dd/yyyy"/>
                  <w:lid w:val="en-CA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Times New Roman" w:hAnsi="Times New Roman" w:cs="Arial"/>
                  <w:b/>
                  <w:bCs/>
                  <w:noProof/>
                  <w:color w:val="auto"/>
                  <w:sz w:val="20"/>
                  <w:szCs w:val="20"/>
                  <w:lang w:eastAsia="en-CA"/>
                </w:rPr>
              </w:sdtEndPr>
              <w:sdtContent>
                <w:r w:rsidR="006F7935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to p</w:t>
                </w:r>
                <w:r w:rsidR="006F7935" w:rsidRPr="006F7BA4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ick a date</w:t>
                </w:r>
              </w:sdtContent>
            </w:sdt>
          </w:p>
        </w:tc>
        <w:tc>
          <w:tcPr>
            <w:tcW w:w="6238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6D5AEB5" w14:textId="17732987" w:rsidR="006F7935" w:rsidRPr="00D90369" w:rsidRDefault="006F7935" w:rsidP="006F7935">
            <w:pPr>
              <w:rPr>
                <w:rStyle w:val="Strong"/>
                <w:rFonts w:ascii="Arial" w:hAnsi="Arial" w:cs="Arial"/>
                <w:sz w:val="16"/>
                <w:szCs w:val="16"/>
              </w:rPr>
            </w:pPr>
          </w:p>
        </w:tc>
      </w:tr>
      <w:tr w:rsidR="006F7935" w14:paraId="2CACD5B2" w14:textId="77777777" w:rsidTr="008E22D3">
        <w:trPr>
          <w:trHeight w:val="40"/>
        </w:trPr>
        <w:tc>
          <w:tcPr>
            <w:tcW w:w="1122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64736C" w14:textId="77777777" w:rsidR="006F7935" w:rsidRPr="00D90369" w:rsidRDefault="006F7935" w:rsidP="006F7935">
            <w:pPr>
              <w:rPr>
                <w:rStyle w:val="Strong"/>
                <w:rFonts w:ascii="Arial" w:hAnsi="Arial" w:cs="Arial"/>
                <w:sz w:val="16"/>
                <w:szCs w:val="16"/>
              </w:rPr>
            </w:pPr>
          </w:p>
        </w:tc>
      </w:tr>
    </w:tbl>
    <w:p w14:paraId="57BF7243" w14:textId="3FF3D9DA" w:rsidR="009D3547" w:rsidRDefault="009D3547">
      <w:pPr>
        <w:rPr>
          <w:sz w:val="2"/>
          <w:szCs w:val="2"/>
        </w:rPr>
      </w:pPr>
    </w:p>
    <w:p w14:paraId="73369BAD" w14:textId="77777777" w:rsidR="00923D90" w:rsidRDefault="00923D90">
      <w:pPr>
        <w:rPr>
          <w:sz w:val="2"/>
          <w:szCs w:val="2"/>
        </w:rPr>
      </w:pPr>
    </w:p>
    <w:p w14:paraId="26A1DF3C" w14:textId="77777777" w:rsidR="00923D90" w:rsidRDefault="00923D90">
      <w:pPr>
        <w:rPr>
          <w:sz w:val="2"/>
          <w:szCs w:val="2"/>
        </w:rPr>
      </w:pPr>
    </w:p>
    <w:p w14:paraId="62BA4A6F" w14:textId="77777777" w:rsidR="00923D90" w:rsidRDefault="00923D90">
      <w:pPr>
        <w:rPr>
          <w:sz w:val="2"/>
          <w:szCs w:val="2"/>
        </w:rPr>
      </w:pPr>
    </w:p>
    <w:p w14:paraId="1CA36E8E" w14:textId="77777777" w:rsidR="00923D90" w:rsidRDefault="00923D90">
      <w:pPr>
        <w:rPr>
          <w:sz w:val="2"/>
          <w:szCs w:val="2"/>
        </w:rPr>
      </w:pPr>
    </w:p>
    <w:p w14:paraId="3AF6C48B" w14:textId="77777777" w:rsidR="00923D90" w:rsidRDefault="00923D90">
      <w:pPr>
        <w:rPr>
          <w:sz w:val="2"/>
          <w:szCs w:val="2"/>
        </w:rPr>
      </w:pPr>
    </w:p>
    <w:p w14:paraId="297BD2FF" w14:textId="77777777" w:rsidR="00923D90" w:rsidRDefault="00923D90">
      <w:pPr>
        <w:rPr>
          <w:sz w:val="2"/>
          <w:szCs w:val="2"/>
        </w:rPr>
      </w:pPr>
    </w:p>
    <w:p w14:paraId="3B116EB5" w14:textId="77777777" w:rsidR="00923D90" w:rsidRDefault="00923D90">
      <w:pPr>
        <w:rPr>
          <w:sz w:val="2"/>
          <w:szCs w:val="2"/>
        </w:rPr>
      </w:pPr>
    </w:p>
    <w:p w14:paraId="39EBBBBA" w14:textId="77777777" w:rsidR="00923D90" w:rsidRDefault="00923D90">
      <w:pPr>
        <w:rPr>
          <w:sz w:val="2"/>
          <w:szCs w:val="2"/>
        </w:rPr>
      </w:pPr>
    </w:p>
    <w:p w14:paraId="09FBD2EB" w14:textId="77777777" w:rsidR="00923D90" w:rsidRDefault="00923D90">
      <w:pPr>
        <w:rPr>
          <w:sz w:val="2"/>
          <w:szCs w:val="2"/>
        </w:rPr>
      </w:pPr>
    </w:p>
    <w:p w14:paraId="07FC1008" w14:textId="77777777" w:rsidR="00923D90" w:rsidRDefault="00923D90">
      <w:pPr>
        <w:rPr>
          <w:sz w:val="2"/>
          <w:szCs w:val="2"/>
        </w:rPr>
      </w:pPr>
    </w:p>
    <w:p w14:paraId="4B6015DB" w14:textId="77777777" w:rsidR="00923D90" w:rsidRDefault="00923D90" w:rsidP="00923D90">
      <w:pPr>
        <w:rPr>
          <w:sz w:val="2"/>
          <w:szCs w:val="2"/>
        </w:rPr>
      </w:pPr>
    </w:p>
    <w:p w14:paraId="40336280" w14:textId="77777777" w:rsidR="00923D90" w:rsidRDefault="00923D90" w:rsidP="00923D90">
      <w:pPr>
        <w:rPr>
          <w:sz w:val="2"/>
          <w:szCs w:val="2"/>
        </w:rPr>
      </w:pPr>
    </w:p>
    <w:p w14:paraId="0E56B094" w14:textId="77777777" w:rsidR="00923D90" w:rsidRDefault="00923D90" w:rsidP="00923D90">
      <w:pPr>
        <w:rPr>
          <w:sz w:val="2"/>
          <w:szCs w:val="2"/>
        </w:rPr>
      </w:pPr>
      <w:r>
        <w:rPr>
          <w:sz w:val="2"/>
          <w:szCs w:val="2"/>
        </w:rPr>
        <w:br/>
      </w:r>
    </w:p>
    <w:tbl>
      <w:tblPr>
        <w:tblW w:w="11228" w:type="dxa"/>
        <w:tblInd w:w="-74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4"/>
        <w:gridCol w:w="1134"/>
        <w:gridCol w:w="283"/>
        <w:gridCol w:w="1701"/>
        <w:gridCol w:w="284"/>
        <w:gridCol w:w="283"/>
        <w:gridCol w:w="567"/>
        <w:gridCol w:w="283"/>
        <w:gridCol w:w="1418"/>
        <w:gridCol w:w="354"/>
        <w:gridCol w:w="71"/>
        <w:gridCol w:w="284"/>
        <w:gridCol w:w="567"/>
        <w:gridCol w:w="567"/>
        <w:gridCol w:w="1701"/>
        <w:gridCol w:w="567"/>
      </w:tblGrid>
      <w:tr w:rsidR="00923D90" w:rsidRPr="000B4001" w14:paraId="37DFD569" w14:textId="77777777" w:rsidTr="00D253C4">
        <w:trPr>
          <w:trHeight w:val="510"/>
        </w:trPr>
        <w:tc>
          <w:tcPr>
            <w:tcW w:w="1122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01EFE87" w14:textId="77777777" w:rsidR="00923D90" w:rsidRDefault="00923D90" w:rsidP="008F5B63">
            <w:pPr>
              <w:pStyle w:val="ListParagraph"/>
              <w:numPr>
                <w:ilvl w:val="0"/>
                <w:numId w:val="45"/>
              </w:numPr>
              <w:ind w:left="348" w:hanging="283"/>
              <w:rPr>
                <w:rFonts w:ascii="Arial" w:hAnsi="Arial" w:cs="Arial"/>
                <w:b/>
                <w:bCs/>
              </w:rPr>
            </w:pPr>
            <w:r w:rsidRPr="007B4822">
              <w:rPr>
                <w:rFonts w:ascii="Arial" w:hAnsi="Arial" w:cs="Arial"/>
                <w:b/>
                <w:bCs/>
                <w:spacing w:val="10"/>
              </w:rPr>
              <w:t>Ordering Party Information</w:t>
            </w:r>
          </w:p>
          <w:p w14:paraId="2EC0DCB5" w14:textId="00B9F8E9" w:rsidR="00805B5E" w:rsidRPr="007B4822" w:rsidRDefault="00805B5E" w:rsidP="00805B5E">
            <w:pPr>
              <w:pStyle w:val="ListParagraph"/>
              <w:ind w:left="348"/>
              <w:rPr>
                <w:rFonts w:ascii="Arial" w:hAnsi="Arial" w:cs="Arial"/>
                <w:b/>
                <w:bCs/>
              </w:rPr>
            </w:pPr>
            <w:r w:rsidRPr="00C825E4">
              <w:rPr>
                <w:rFonts w:ascii="Arial Narrow" w:hAnsi="Arial Narrow" w:cs="Arial"/>
                <w:b/>
                <w:bCs/>
                <w:i/>
                <w:sz w:val="14"/>
                <w:szCs w:val="14"/>
              </w:rPr>
              <w:t>Instructions:</w:t>
            </w:r>
            <w:r w:rsidRPr="00C825E4">
              <w:rPr>
                <w:rFonts w:ascii="Arial Narrow" w:hAnsi="Arial Narrow" w:cs="Arial"/>
                <w:i/>
                <w:sz w:val="14"/>
                <w:szCs w:val="14"/>
              </w:rPr>
              <w:t xml:space="preserve"> </w:t>
            </w:r>
            <w:r w:rsidRPr="00C825E4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Select one input (and any associated text field) under </w:t>
            </w:r>
            <w:r w:rsidRPr="00C825E4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Ordering Party Type</w:t>
            </w:r>
            <w:r w:rsidRPr="00C825E4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that best describes your interest in the case being transcribed, then complete the </w:t>
            </w:r>
            <w:r w:rsidRPr="00C825E4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Ordering Party Details</w:t>
            </w:r>
            <w:r w:rsidRPr="00C825E4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section</w:t>
            </w:r>
            <w:r w:rsidR="009B0788">
              <w:rPr>
                <w:rFonts w:ascii="Arial Narrow" w:hAnsi="Arial Narrow" w:cs="Arial"/>
                <w:i/>
                <w:iCs/>
                <w:sz w:val="14"/>
                <w:szCs w:val="14"/>
              </w:rPr>
              <w:t>.</w:t>
            </w:r>
          </w:p>
        </w:tc>
      </w:tr>
      <w:tr w:rsidR="00D2133A" w:rsidRPr="000B4001" w14:paraId="4487044D" w14:textId="77777777" w:rsidTr="00CC0671">
        <w:trPr>
          <w:trHeight w:val="283"/>
        </w:trPr>
        <w:tc>
          <w:tcPr>
            <w:tcW w:w="11228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946F84" w14:textId="05BF01AF" w:rsidR="00D2133A" w:rsidRPr="00930D9B" w:rsidRDefault="00D60365" w:rsidP="00D60365">
            <w:pPr>
              <w:rPr>
                <w:rFonts w:ascii="Arial" w:hAnsi="Arial" w:cs="Arial"/>
                <w:sz w:val="16"/>
                <w:szCs w:val="16"/>
              </w:rPr>
            </w:pPr>
            <w:r w:rsidRPr="0040086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rdering Party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Type:</w:t>
            </w:r>
          </w:p>
        </w:tc>
      </w:tr>
      <w:tr w:rsidR="00923D90" w:rsidRPr="000B4001" w14:paraId="44374D3F" w14:textId="77777777" w:rsidTr="00A63103">
        <w:trPr>
          <w:trHeight w:val="342"/>
        </w:trPr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10AE5D4" w14:textId="18EABA02" w:rsidR="00923D90" w:rsidRPr="00800BF5" w:rsidRDefault="00000000" w:rsidP="00D72702">
            <w:pPr>
              <w:tabs>
                <w:tab w:val="left" w:pos="207"/>
              </w:tabs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5_Ext_IsLegalCounsel"/>
                <w:tag w:val="S5_Ext_IsLegalCounsel"/>
                <w:id w:val="-1928108636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LegalCounsel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136B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B1A3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3D90">
              <w:rPr>
                <w:rFonts w:ascii="Arial" w:hAnsi="Arial" w:cs="Arial"/>
                <w:sz w:val="16"/>
                <w:szCs w:val="16"/>
              </w:rPr>
              <w:t>Legal Counsel of Record</w:t>
            </w: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A1FB0D6" w14:textId="35A8FF7C" w:rsidR="00923D90" w:rsidRPr="00930D9B" w:rsidRDefault="00000000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5_Ext_IsProvincialCrown"/>
                <w:tag w:val="S5_Ext_IsProvincialCrown"/>
                <w:id w:val="1712072412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ProvincialCrown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B1A3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3D90">
              <w:rPr>
                <w:rFonts w:ascii="Arial" w:hAnsi="Arial" w:cs="Arial"/>
                <w:sz w:val="16"/>
                <w:szCs w:val="16"/>
              </w:rPr>
              <w:t>Provincial Crown Attorney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CCFCBC5" w14:textId="650CE1DC" w:rsidR="00923D90" w:rsidRPr="00930D9B" w:rsidRDefault="00000000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5_Ext_IsFederalCrown"/>
                <w:tag w:val="S5_Ext_IsFederalCrown"/>
                <w:id w:val="1833949358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FederalCrown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B1A3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3D90">
              <w:rPr>
                <w:rFonts w:ascii="Arial" w:hAnsi="Arial" w:cs="Arial"/>
                <w:sz w:val="16"/>
                <w:szCs w:val="16"/>
              </w:rPr>
              <w:t>Federal Crown Attorney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AC93016" w14:textId="40A6EF90" w:rsidR="00923D90" w:rsidRPr="00930D9B" w:rsidRDefault="00000000">
            <w:pPr>
              <w:ind w:right="-107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5_Ext_IsCLDOther"/>
                <w:tag w:val="S5_Ext_IsCLDOther"/>
                <w:id w:val="-1977982521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CLDOther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B1A3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3D90">
              <w:rPr>
                <w:rFonts w:ascii="Arial" w:hAnsi="Arial" w:cs="Arial"/>
                <w:sz w:val="16"/>
                <w:szCs w:val="16"/>
              </w:rPr>
              <w:t xml:space="preserve">CLD - Other: </w:t>
            </w:r>
          </w:p>
        </w:tc>
        <w:sdt>
          <w:sdtPr>
            <w:rPr>
              <w:rStyle w:val="ArialBlue2"/>
            </w:rPr>
            <w:alias w:val="S5_Ext_IsCLDOtherDetails"/>
            <w:tag w:val="S5_Ext_IsCLDOtherDetails"/>
            <w:id w:val="673538638"/>
            <w:lock w:val="sdtLocked"/>
            <w:placeholder>
              <w:docPart w:val="18211098DEB24EEE91B862FBC74675F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CLDOtherDetail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24"/>
              <w:szCs w:val="16"/>
            </w:rPr>
          </w:sdtEndPr>
          <w:sdtContent>
            <w:tc>
              <w:tcPr>
                <w:tcW w:w="2268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1346AF03" w14:textId="54626146" w:rsidR="00923D90" w:rsidRPr="00930D9B" w:rsidRDefault="001B1A32" w:rsidP="00A63103">
                <w:pPr>
                  <w:ind w:left="-105"/>
                  <w:rPr>
                    <w:rFonts w:ascii="Arial" w:hAnsi="Arial" w:cs="Arial"/>
                    <w:sz w:val="16"/>
                    <w:szCs w:val="16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9B4B2AD" w14:textId="77777777" w:rsidR="00923D90" w:rsidRPr="00930D9B" w:rsidRDefault="00923D90">
            <w:pPr>
              <w:ind w:left="-10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24CCC" w:rsidRPr="000B4001" w14:paraId="748E448D" w14:textId="77777777" w:rsidTr="00A63103">
        <w:trPr>
          <w:trHeight w:val="342"/>
        </w:trPr>
        <w:tc>
          <w:tcPr>
            <w:tcW w:w="22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DFF8E17" w14:textId="657CA55D" w:rsidR="00724CCC" w:rsidRDefault="00000000" w:rsidP="00D72702">
            <w:pPr>
              <w:tabs>
                <w:tab w:val="left" w:pos="207"/>
              </w:tabs>
              <w:rPr>
                <w:rStyle w:val="ArialBlue2"/>
              </w:rPr>
            </w:pPr>
            <w:sdt>
              <w:sdtPr>
                <w:rPr>
                  <w:rStyle w:val="ArialBlue2"/>
                  <w:color w:val="auto"/>
                </w:rPr>
                <w:alias w:val="S5_Ext_IsMemberOfPublic"/>
                <w:tag w:val="S5_Ext_IsMemberOfPublic"/>
                <w:id w:val="88666992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MemberOfPublic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136B">
                  <w:rPr>
                    <w:rStyle w:val="ArialBlue2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75136B">
              <w:rPr>
                <w:rStyle w:val="ArialBlue2"/>
                <w:color w:val="auto"/>
              </w:rPr>
              <w:t xml:space="preserve"> </w:t>
            </w:r>
            <w:r w:rsidR="005F14BC" w:rsidRPr="00823223">
              <w:rPr>
                <w:rStyle w:val="ArialBlue2"/>
                <w:color w:val="auto"/>
              </w:rPr>
              <w:t>Member of the Public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FAD323" w14:textId="6901806A" w:rsidR="00724CCC" w:rsidRDefault="00000000">
            <w:pPr>
              <w:rPr>
                <w:rStyle w:val="ArialBlue2"/>
              </w:rPr>
            </w:pPr>
            <w:sdt>
              <w:sdtPr>
                <w:rPr>
                  <w:rStyle w:val="ArialBlue2"/>
                  <w:color w:val="auto"/>
                </w:rPr>
                <w:alias w:val="S5_Ext_IsLitigantAccused"/>
                <w:tag w:val="S5_Ext_IsLitigantAccused"/>
                <w:id w:val="1638062849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LitigantAccused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3292">
                  <w:rPr>
                    <w:rStyle w:val="ArialBlue2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823223">
              <w:rPr>
                <w:rStyle w:val="ArialBlue2"/>
                <w:color w:val="auto"/>
              </w:rPr>
              <w:t xml:space="preserve"> </w:t>
            </w:r>
            <w:r w:rsidR="005F14BC" w:rsidRPr="00823223">
              <w:rPr>
                <w:rStyle w:val="ArialBlue2"/>
                <w:color w:val="auto"/>
              </w:rPr>
              <w:t>Litigant/Accused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82AF4C" w14:textId="77777777" w:rsidR="00724CCC" w:rsidRDefault="00724CCC">
            <w:pPr>
              <w:rPr>
                <w:rStyle w:val="ArialBlue2"/>
              </w:rPr>
            </w:pPr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BB852" w14:textId="77777777" w:rsidR="00724CCC" w:rsidRDefault="00724CCC">
            <w:pPr>
              <w:ind w:right="-107"/>
              <w:rPr>
                <w:rStyle w:val="ArialBlue2"/>
              </w:rPr>
            </w:pPr>
          </w:p>
        </w:tc>
        <w:tc>
          <w:tcPr>
            <w:tcW w:w="226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</w:tcPr>
          <w:p w14:paraId="3F2B0718" w14:textId="498247C5" w:rsidR="00724CCC" w:rsidRDefault="00724CCC">
            <w:pPr>
              <w:rPr>
                <w:rStyle w:val="ArialBlue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0BBED5F" w14:textId="77777777" w:rsidR="00724CCC" w:rsidRPr="00930D9B" w:rsidRDefault="00724CCC">
            <w:pPr>
              <w:ind w:left="-10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23D90" w:rsidRPr="000B4001" w14:paraId="3E1EE932" w14:textId="77777777" w:rsidTr="00D8394A">
        <w:trPr>
          <w:trHeight w:val="343"/>
        </w:trPr>
        <w:tc>
          <w:tcPr>
            <w:tcW w:w="22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89B3EC9" w14:textId="6DB22531" w:rsidR="00923D90" w:rsidRPr="00930D9B" w:rsidRDefault="00000000" w:rsidP="00D72702">
            <w:pPr>
              <w:tabs>
                <w:tab w:val="left" w:pos="207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5_Ext_IsMedia"/>
                <w:tag w:val="S5_Ext_IsMedia"/>
                <w:id w:val="156034126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Media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11F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B1A3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3D90">
              <w:rPr>
                <w:rFonts w:ascii="Arial" w:hAnsi="Arial" w:cs="Arial"/>
                <w:sz w:val="16"/>
                <w:szCs w:val="16"/>
              </w:rPr>
              <w:t>Media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C450C8" w14:textId="693528F0" w:rsidR="00923D90" w:rsidRPr="00154CCE" w:rsidRDefault="00000000">
            <w:pPr>
              <w:ind w:right="-111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Style w:val="ArialBlue2"/>
                </w:rPr>
                <w:alias w:val="S5_Ext_IsOtherOP"/>
                <w:tag w:val="S5_Ext_IsOtherOP"/>
                <w:id w:val="-1297059260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OtherOP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CC8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8727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3D90">
              <w:rPr>
                <w:rFonts w:ascii="Arial" w:hAnsi="Arial" w:cs="Arial"/>
                <w:sz w:val="16"/>
                <w:szCs w:val="16"/>
              </w:rPr>
              <w:t>Other (Please Specify):</w:t>
            </w:r>
          </w:p>
        </w:tc>
        <w:sdt>
          <w:sdtPr>
            <w:rPr>
              <w:rStyle w:val="ArialBlue2"/>
            </w:rPr>
            <w:alias w:val="S5_Ext_IsOtherOPDetails1"/>
            <w:tag w:val="S5_Ext_IsOtherOPDetails1"/>
            <w:id w:val="-1426412044"/>
            <w:lock w:val="sdtLocked"/>
            <w:placeholder>
              <w:docPart w:val="A04B8C924200491C9CB0EBFED60F0C1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OtherOPDetails1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color w:val="auto"/>
              <w:sz w:val="24"/>
              <w:szCs w:val="16"/>
            </w:rPr>
          </w:sdtEndPr>
          <w:sdtContent>
            <w:tc>
              <w:tcPr>
                <w:tcW w:w="3189" w:type="dxa"/>
                <w:gridSpan w:val="6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045BBF22" w14:textId="5D3A9DDC" w:rsidR="00923D90" w:rsidRPr="00154CCE" w:rsidRDefault="00471897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CB5501">
                  <w:rPr>
                    <w:rStyle w:val="PlaceholderText"/>
                    <w:rFonts w:ascii="Arial" w:hAnsi="Arial" w:cs="Arial"/>
                    <w:sz w:val="16"/>
                    <w:szCs w:val="16"/>
                    <w:shd w:val="clear" w:color="auto" w:fill="FFFFFF" w:themeFill="background1"/>
                  </w:rPr>
                  <w:t>Click here to enter text</w:t>
                </w:r>
              </w:p>
            </w:tc>
          </w:sdtContent>
        </w:sdt>
        <w:tc>
          <w:tcPr>
            <w:tcW w:w="3190" w:type="dxa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51DC6CC9" w14:textId="29F5ECD8" w:rsidR="000058A1" w:rsidRPr="00154CCE" w:rsidRDefault="000058A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EC030DA" w14:textId="27004ED1" w:rsidR="00923D90" w:rsidRPr="00930D9B" w:rsidRDefault="00923D9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23D90" w:rsidRPr="000B4001" w14:paraId="328C0DBF" w14:textId="77777777" w:rsidTr="000624DD">
        <w:trPr>
          <w:trHeight w:val="352"/>
        </w:trPr>
        <w:tc>
          <w:tcPr>
            <w:tcW w:w="258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2E50060" w14:textId="5A319412" w:rsidR="00923D90" w:rsidRDefault="00000000" w:rsidP="00D72702">
            <w:pPr>
              <w:ind w:right="-111"/>
              <w:rPr>
                <w:rFonts w:ascii="MS Gothic" w:eastAsia="MS Gothic" w:hAnsi="MS Gothic" w:cs="Arial"/>
                <w:sz w:val="16"/>
                <w:szCs w:val="16"/>
              </w:rPr>
            </w:pPr>
            <w:sdt>
              <w:sdtPr>
                <w:rPr>
                  <w:rStyle w:val="ArialBlue2"/>
                  <w:rFonts w:eastAsia="MS Gothic"/>
                </w:rPr>
                <w:alias w:val="S5_Ext_IsCorrServCan"/>
                <w:tag w:val="S5_Ext_IsCorrServCan"/>
                <w:id w:val="922459543"/>
                <w:lock w:val="sdtLocked"/>
    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CorrServCan[1]" w:storeItemID="{E8CA137A-2EF8-4323-8A12-9B85EB22B95C}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8E8">
                  <w:rPr>
                    <w:rStyle w:val="ArialBlu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B1A32">
              <w:rPr>
                <w:rFonts w:ascii="Arial" w:eastAsia="MS Gothic" w:hAnsi="Arial" w:cs="Arial"/>
                <w:sz w:val="16"/>
                <w:szCs w:val="16"/>
              </w:rPr>
              <w:t xml:space="preserve"> </w:t>
            </w:r>
            <w:r w:rsidR="00923D90" w:rsidRPr="009B429A">
              <w:rPr>
                <w:rFonts w:ascii="Arial" w:eastAsia="MS Gothic" w:hAnsi="Arial" w:cs="Arial"/>
                <w:sz w:val="16"/>
                <w:szCs w:val="16"/>
              </w:rPr>
              <w:t>Correction</w:t>
            </w:r>
            <w:r w:rsidR="00923D90">
              <w:rPr>
                <w:rFonts w:ascii="Arial" w:eastAsia="MS Gothic" w:hAnsi="Arial" w:cs="Arial"/>
                <w:sz w:val="16"/>
                <w:szCs w:val="16"/>
              </w:rPr>
              <w:t>al Services Canada:</w:t>
            </w:r>
          </w:p>
        </w:tc>
        <w:sdt>
          <w:sdtPr>
            <w:rPr>
              <w:rStyle w:val="ArialBlue2"/>
            </w:rPr>
            <w:alias w:val="S5_Ext_IsCorrServCanDetails"/>
            <w:tag w:val="S5_Ext_IsCorrServCanDetails"/>
            <w:id w:val="-446465789"/>
            <w:lock w:val="sdtLocked"/>
            <w:placeholder>
              <w:docPart w:val="5424DC44383044839DC538D94A9B4DC5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IsCorrServCanDetails[1]" w:storeItemID="{E8CA137A-2EF8-4323-8A12-9B85EB22B95C}"/>
            <w:text/>
          </w:sdtPr>
          <w:sdtContent>
            <w:tc>
              <w:tcPr>
                <w:tcW w:w="4536" w:type="dxa"/>
                <w:gridSpan w:val="6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664C3B37" w14:textId="1C5ABF1F" w:rsidR="00923D90" w:rsidRDefault="001B1A32">
                <w:pPr>
                  <w:ind w:left="-111"/>
                  <w:rPr>
                    <w:rStyle w:val="ArialBlue2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4111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5888CBE" w14:textId="7ABB714A" w:rsidR="00923D90" w:rsidRPr="00930D9B" w:rsidRDefault="00923D9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624DD" w:rsidRPr="000B4001" w14:paraId="66CEADB8" w14:textId="77777777" w:rsidTr="00F70260">
        <w:trPr>
          <w:trHeight w:val="362"/>
        </w:trPr>
        <w:tc>
          <w:tcPr>
            <w:tcW w:w="258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6B0DA1" w14:textId="77777777" w:rsidR="000624DD" w:rsidRPr="00F70260" w:rsidRDefault="000624DD" w:rsidP="000624D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47" w:type="dxa"/>
            <w:gridSpan w:val="1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896F" w14:textId="77777777" w:rsidR="0005447A" w:rsidRPr="00F70260" w:rsidRDefault="000624DD" w:rsidP="000624DD">
            <w:pPr>
              <w:ind w:left="-108"/>
              <w:rPr>
                <w:rStyle w:val="ArialBlue2"/>
                <w:b/>
                <w:bCs/>
                <w:i/>
                <w:iCs/>
                <w:color w:val="auto"/>
                <w:sz w:val="12"/>
                <w:szCs w:val="20"/>
              </w:rPr>
            </w:pPr>
            <w:r w:rsidRPr="00F70260">
              <w:rPr>
                <w:rStyle w:val="ArialBlue2"/>
                <w:b/>
                <w:bCs/>
                <w:i/>
                <w:iCs/>
                <w:color w:val="auto"/>
                <w:sz w:val="12"/>
                <w:szCs w:val="20"/>
              </w:rPr>
              <w:t xml:space="preserve">Indicate one of the following above: </w:t>
            </w:r>
          </w:p>
          <w:p w14:paraId="41F81F1F" w14:textId="109818B5" w:rsidR="000624DD" w:rsidRPr="00F70260" w:rsidRDefault="000624DD" w:rsidP="000624DD">
            <w:pPr>
              <w:ind w:left="-108"/>
              <w:rPr>
                <w:rFonts w:ascii="Arial" w:hAnsi="Arial" w:cs="Arial"/>
                <w:sz w:val="16"/>
                <w:szCs w:val="16"/>
              </w:rPr>
            </w:pPr>
            <w:r w:rsidRPr="00F70260">
              <w:rPr>
                <w:rStyle w:val="ArialBlue2"/>
                <w:i/>
                <w:iCs/>
                <w:color w:val="auto"/>
                <w:sz w:val="12"/>
                <w:szCs w:val="20"/>
              </w:rPr>
              <w:t>Federal Incarceration, Dangerous Offender, Long-Term Offender, or Parole Eligibility</w:t>
            </w:r>
          </w:p>
        </w:tc>
      </w:tr>
      <w:tr w:rsidR="000624DD" w:rsidRPr="000B4001" w14:paraId="5C0DA307" w14:textId="77777777" w:rsidTr="00CC0671">
        <w:trPr>
          <w:trHeight w:val="284"/>
        </w:trPr>
        <w:tc>
          <w:tcPr>
            <w:tcW w:w="1122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EB544C" w14:textId="77777777" w:rsidR="000624DD" w:rsidRPr="00930D9B" w:rsidRDefault="000624DD" w:rsidP="000624DD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00861">
              <w:rPr>
                <w:rFonts w:ascii="Arial" w:hAnsi="Arial" w:cs="Arial"/>
                <w:b/>
                <w:bCs/>
                <w:sz w:val="18"/>
                <w:szCs w:val="18"/>
              </w:rPr>
              <w:t>Ordering Party Details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</w:tr>
      <w:tr w:rsidR="000624DD" w:rsidRPr="000B4001" w14:paraId="24BE517F" w14:textId="77777777">
        <w:trPr>
          <w:trHeight w:val="331"/>
        </w:trPr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2341EF5" w14:textId="77777777" w:rsidR="000624DD" w:rsidRPr="00076643" w:rsidRDefault="000624DD" w:rsidP="000624DD">
            <w:pPr>
              <w:ind w:right="-17"/>
              <w:jc w:val="right"/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</w:pPr>
            <w:r w:rsidRPr="00076643">
              <w:rPr>
                <w:rFonts w:ascii="Arial" w:hAnsi="Arial" w:cs="Arial"/>
                <w:b/>
                <w:bCs/>
                <w:sz w:val="16"/>
                <w:szCs w:val="16"/>
              </w:rPr>
              <w:t>Name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  <w:r w:rsidRPr="00076643">
              <w:rPr>
                <w:rFonts w:ascii="Arial" w:hAnsi="Arial" w:cs="Arial"/>
                <w:b/>
                <w:bCs/>
                <w:i/>
                <w:sz w:val="16"/>
                <w:szCs w:val="16"/>
              </w:rPr>
              <w:t xml:space="preserve">          </w:t>
            </w:r>
          </w:p>
        </w:tc>
        <w:sdt>
          <w:sdtPr>
            <w:rPr>
              <w:rStyle w:val="ArialBlue2"/>
            </w:rPr>
            <w:alias w:val="S5_OrderingParty_Name"/>
            <w:tag w:val="S5_OrderingParty_Name"/>
            <w:id w:val="95214056"/>
            <w:lock w:val="sdtLocked"/>
            <w:placeholder>
              <w:docPart w:val="68BD38C871B44115A3842811760CE2D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OrderingParty_Name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18"/>
              <w:szCs w:val="18"/>
              <w:lang w:eastAsia="en-CA"/>
            </w:rPr>
          </w:sdtEndPr>
          <w:sdtContent>
            <w:tc>
              <w:tcPr>
                <w:tcW w:w="4252" w:type="dxa"/>
                <w:gridSpan w:val="6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7494678E" w14:textId="1DB7C7DB" w:rsidR="000624DD" w:rsidRPr="00930D9B" w:rsidRDefault="000624DD" w:rsidP="000624DD">
                <w:pPr>
                  <w:ind w:left="-104"/>
                  <w:rPr>
                    <w:rFonts w:ascii="Arial" w:hAnsi="Arial" w:cs="Arial"/>
                    <w:noProof/>
                    <w:sz w:val="16"/>
                    <w:szCs w:val="16"/>
                    <w:lang w:eastAsia="en-CA"/>
                  </w:rPr>
                </w:pPr>
                <w:r w:rsidRPr="00A441C0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55A885" w14:textId="77777777" w:rsidR="000624DD" w:rsidRPr="00930D9B" w:rsidRDefault="000624DD" w:rsidP="000624DD">
            <w:pPr>
              <w:jc w:val="right"/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Organization/Firm:</w:t>
            </w:r>
          </w:p>
        </w:tc>
        <w:sdt>
          <w:sdtPr>
            <w:rPr>
              <w:rStyle w:val="ArialBlue2"/>
            </w:rPr>
            <w:alias w:val="S5_Ext_OPOrg"/>
            <w:tag w:val="S5_Ext_OPOrg"/>
            <w:id w:val="236443510"/>
            <w:lock w:val="sdtLocked"/>
            <w:placeholder>
              <w:docPart w:val="41EEA256CD4B4E89A73B1AB3BB56B73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OPOrg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24"/>
              <w:szCs w:val="16"/>
              <w:lang w:eastAsia="en-CA"/>
            </w:rPr>
          </w:sdtEndPr>
          <w:sdtContent>
            <w:tc>
              <w:tcPr>
                <w:tcW w:w="3544" w:type="dxa"/>
                <w:gridSpan w:val="6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7D2EF2EB" w14:textId="678BBA0A" w:rsidR="000624DD" w:rsidRPr="00930D9B" w:rsidRDefault="000624DD" w:rsidP="000624DD">
                <w:pPr>
                  <w:ind w:left="-107"/>
                  <w:rPr>
                    <w:rFonts w:ascii="Arial" w:hAnsi="Arial" w:cs="Arial"/>
                    <w:noProof/>
                    <w:sz w:val="16"/>
                    <w:szCs w:val="16"/>
                    <w:lang w:eastAsia="en-CA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D2A2446" w14:textId="77777777" w:rsidR="000624DD" w:rsidRPr="00930D9B" w:rsidRDefault="000624DD" w:rsidP="000624DD">
            <w:pPr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</w:p>
        </w:tc>
      </w:tr>
      <w:tr w:rsidR="000624DD" w:rsidRPr="002A6478" w14:paraId="7318E784" w14:textId="77777777">
        <w:trPr>
          <w:trHeight w:val="71"/>
        </w:trPr>
        <w:tc>
          <w:tcPr>
            <w:tcW w:w="116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449343A" w14:textId="77777777" w:rsidR="000624DD" w:rsidRPr="00930D9B" w:rsidRDefault="000624DD" w:rsidP="000624DD">
            <w:pPr>
              <w:ind w:right="-17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8" w:type="dxa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7656CA9" w14:textId="77777777" w:rsidR="000624DD" w:rsidRPr="00930D9B" w:rsidRDefault="000624DD" w:rsidP="000624DD">
            <w:pPr>
              <w:ind w:left="-106"/>
              <w:rPr>
                <w:rFonts w:ascii="Arial" w:hAnsi="Arial" w:cs="Arial"/>
                <w:i/>
                <w:sz w:val="16"/>
                <w:szCs w:val="16"/>
              </w:rPr>
            </w:pPr>
            <w:r w:rsidRPr="009A3AD9">
              <w:rPr>
                <w:rFonts w:ascii="Arial" w:hAnsi="Arial" w:cs="Arial"/>
                <w:i/>
                <w:sz w:val="14"/>
                <w:szCs w:val="14"/>
              </w:rPr>
              <w:t>(Last Name, First Name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9067633" w14:textId="77777777" w:rsidR="000624DD" w:rsidRPr="002A6478" w:rsidRDefault="000624DD" w:rsidP="000624DD">
            <w:pPr>
              <w:keepNext/>
              <w:keepLines/>
              <w:tabs>
                <w:tab w:val="left" w:pos="1440"/>
              </w:tabs>
              <w:ind w:right="-1259"/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r w:rsidRPr="00930D9B">
              <w:rPr>
                <w:rFonts w:ascii="Arial" w:hAnsi="Arial" w:cs="Arial"/>
                <w:i/>
                <w:sz w:val="16"/>
                <w:szCs w:val="16"/>
              </w:rPr>
              <w:t xml:space="preserve">         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F13E18" w14:textId="77777777" w:rsidR="000624DD" w:rsidRPr="002A6478" w:rsidRDefault="000624DD" w:rsidP="000624DD">
            <w:pPr>
              <w:keepNext/>
              <w:keepLines/>
              <w:tabs>
                <w:tab w:val="left" w:pos="1440"/>
              </w:tabs>
              <w:ind w:right="-1259"/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</w:p>
        </w:tc>
        <w:tc>
          <w:tcPr>
            <w:tcW w:w="3544" w:type="dxa"/>
            <w:gridSpan w:val="6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CE80811" w14:textId="77777777" w:rsidR="000624DD" w:rsidRPr="009B429A" w:rsidRDefault="000624DD" w:rsidP="000624DD">
            <w:pPr>
              <w:keepNext/>
              <w:keepLines/>
              <w:tabs>
                <w:tab w:val="left" w:pos="1440"/>
              </w:tabs>
              <w:ind w:left="-109" w:right="-1259"/>
              <w:rPr>
                <w:rFonts w:ascii="Arial" w:hAnsi="Arial" w:cs="Arial"/>
                <w:i/>
                <w:iCs/>
                <w:noProof/>
                <w:sz w:val="16"/>
                <w:szCs w:val="16"/>
                <w:lang w:eastAsia="en-CA"/>
              </w:rPr>
            </w:pPr>
            <w:r w:rsidRPr="009B429A">
              <w:rPr>
                <w:rFonts w:ascii="Arial" w:hAnsi="Arial" w:cs="Arial"/>
                <w:i/>
                <w:iCs/>
                <w:noProof/>
                <w:sz w:val="14"/>
                <w:szCs w:val="14"/>
                <w:lang w:eastAsia="en-CA"/>
              </w:rPr>
              <w:t>(if applicable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8A5CDA" w14:textId="77777777" w:rsidR="000624DD" w:rsidRPr="009B429A" w:rsidRDefault="000624DD" w:rsidP="000624DD">
            <w:pPr>
              <w:keepNext/>
              <w:keepLines/>
              <w:tabs>
                <w:tab w:val="left" w:pos="1440"/>
              </w:tabs>
              <w:ind w:left="-109" w:right="-1259"/>
              <w:rPr>
                <w:rFonts w:ascii="Arial" w:hAnsi="Arial" w:cs="Arial"/>
                <w:i/>
                <w:iCs/>
                <w:noProof/>
                <w:sz w:val="16"/>
                <w:szCs w:val="16"/>
                <w:lang w:eastAsia="en-CA"/>
              </w:rPr>
            </w:pPr>
          </w:p>
        </w:tc>
      </w:tr>
      <w:tr w:rsidR="000624DD" w:rsidRPr="002A6478" w14:paraId="6A5B410E" w14:textId="77777777">
        <w:trPr>
          <w:trHeight w:val="352"/>
        </w:trPr>
        <w:tc>
          <w:tcPr>
            <w:tcW w:w="116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D76A85E" w14:textId="77777777" w:rsidR="000624DD" w:rsidRPr="009B429A" w:rsidRDefault="000624DD" w:rsidP="000624DD">
            <w:pPr>
              <w:ind w:right="-17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429A">
              <w:rPr>
                <w:rFonts w:ascii="Arial" w:hAnsi="Arial" w:cs="Arial"/>
                <w:b/>
                <w:bCs/>
                <w:sz w:val="16"/>
                <w:szCs w:val="16"/>
              </w:rPr>
              <w:t>Address:</w:t>
            </w:r>
          </w:p>
        </w:tc>
        <w:sdt>
          <w:sdtPr>
            <w:rPr>
              <w:rStyle w:val="ArialBlue2"/>
            </w:rPr>
            <w:alias w:val="S5_Ext_OPAddress"/>
            <w:tag w:val="S5_Ext_OPAddress"/>
            <w:id w:val="1411122411"/>
            <w:lock w:val="sdtLocked"/>
            <w:placeholder>
              <w:docPart w:val="298E919AB85E429F8C8E03FC6548ED1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OPAddres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iCs/>
              <w:color w:val="auto"/>
              <w:sz w:val="14"/>
              <w:szCs w:val="14"/>
            </w:rPr>
          </w:sdtEndPr>
          <w:sdtContent>
            <w:tc>
              <w:tcPr>
                <w:tcW w:w="3118" w:type="dxa"/>
                <w:gridSpan w:val="3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6C25E9E6" w14:textId="2E1BA60D" w:rsidR="000624DD" w:rsidRPr="00EF7674" w:rsidRDefault="000624DD" w:rsidP="000624DD">
                <w:pPr>
                  <w:ind w:left="-107"/>
                  <w:rPr>
                    <w:rFonts w:ascii="Arial" w:hAnsi="Arial" w:cs="Arial"/>
                    <w:iCs/>
                    <w:sz w:val="14"/>
                    <w:szCs w:val="14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B0EE6" w14:textId="77777777" w:rsidR="000624DD" w:rsidRPr="00930D9B" w:rsidRDefault="000624DD" w:rsidP="000624DD">
            <w:pPr>
              <w:keepNext/>
              <w:keepLines/>
              <w:tabs>
                <w:tab w:val="left" w:pos="1440"/>
              </w:tabs>
              <w:ind w:right="-1259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74839" w14:textId="77777777" w:rsidR="000624DD" w:rsidRPr="00D820C7" w:rsidRDefault="000624DD" w:rsidP="000624DD">
            <w:pPr>
              <w:keepNext/>
              <w:keepLines/>
              <w:tabs>
                <w:tab w:val="left" w:pos="1440"/>
              </w:tabs>
              <w:ind w:left="-111"/>
              <w:jc w:val="right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D820C7">
              <w:rPr>
                <w:rFonts w:ascii="Arial" w:hAnsi="Arial" w:cs="Arial"/>
                <w:b/>
                <w:bCs/>
                <w:iCs/>
                <w:sz w:val="16"/>
                <w:szCs w:val="16"/>
              </w:rPr>
              <w:t>City:</w:t>
            </w:r>
          </w:p>
        </w:tc>
        <w:sdt>
          <w:sdtPr>
            <w:rPr>
              <w:rStyle w:val="ArialBlue2"/>
            </w:rPr>
            <w:alias w:val="S5_Ext_OPCity"/>
            <w:tag w:val="S5_Ext_OPCity"/>
            <w:id w:val="-791977337"/>
            <w:lock w:val="sdtLocked"/>
            <w:placeholder>
              <w:docPart w:val="8EDD1195714246DE858404DC334E8FBB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OPCity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14"/>
              <w:szCs w:val="14"/>
              <w:lang w:eastAsia="en-CA"/>
            </w:rPr>
          </w:sdtEndPr>
          <w:sdtContent>
            <w:tc>
              <w:tcPr>
                <w:tcW w:w="2126" w:type="dxa"/>
                <w:gridSpan w:val="4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722A9529" w14:textId="50D955D8" w:rsidR="000624DD" w:rsidRPr="00EF7674" w:rsidRDefault="000624DD" w:rsidP="000624DD">
                <w:pPr>
                  <w:keepNext/>
                  <w:keepLines/>
                  <w:tabs>
                    <w:tab w:val="left" w:pos="1440"/>
                  </w:tabs>
                  <w:ind w:left="-109" w:right="-1259"/>
                  <w:rPr>
                    <w:rFonts w:ascii="Arial" w:hAnsi="Arial" w:cs="Arial"/>
                    <w:noProof/>
                    <w:sz w:val="14"/>
                    <w:szCs w:val="14"/>
                    <w:lang w:eastAsia="en-CA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939A8" w14:textId="77777777" w:rsidR="000624DD" w:rsidRPr="009B429A" w:rsidRDefault="000624DD" w:rsidP="000624DD">
            <w:pPr>
              <w:keepNext/>
              <w:keepLines/>
              <w:tabs>
                <w:tab w:val="left" w:pos="1440"/>
              </w:tabs>
              <w:ind w:left="-109" w:right="-1259"/>
              <w:rPr>
                <w:rFonts w:ascii="Arial" w:hAnsi="Arial" w:cs="Arial"/>
                <w:i/>
                <w:iCs/>
                <w:noProof/>
                <w:sz w:val="14"/>
                <w:szCs w:val="14"/>
                <w:lang w:eastAsia="en-CA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15D44D" w14:textId="77777777" w:rsidR="000624DD" w:rsidRPr="00D820C7" w:rsidRDefault="000624DD" w:rsidP="000624DD">
            <w:pPr>
              <w:keepNext/>
              <w:keepLines/>
              <w:ind w:left="-109"/>
              <w:jc w:val="right"/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</w:pPr>
            <w:r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Province</w:t>
            </w:r>
            <w:r w:rsidRPr="00D820C7">
              <w:rPr>
                <w:rFonts w:ascii="Arial" w:hAnsi="Arial" w:cs="Arial"/>
                <w:b/>
                <w:bCs/>
                <w:noProof/>
                <w:sz w:val="16"/>
                <w:szCs w:val="16"/>
                <w:lang w:eastAsia="en-CA"/>
              </w:rPr>
              <w:t>:</w:t>
            </w:r>
          </w:p>
        </w:tc>
        <w:sdt>
          <w:sdtPr>
            <w:rPr>
              <w:rStyle w:val="ArialBlue2"/>
            </w:rPr>
            <w:alias w:val="S5_Ext_OPProvince"/>
            <w:tag w:val="S5_Ext_OPProvince"/>
            <w:id w:val="-1697837711"/>
            <w:lock w:val="sdtLocked"/>
            <w:placeholder>
              <w:docPart w:val="4BAB71E877294269A07D8F11E3238E2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OPProvince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14"/>
              <w:szCs w:val="14"/>
              <w:lang w:eastAsia="en-CA"/>
            </w:rPr>
          </w:sdtEndPr>
          <w:sdtContent>
            <w:tc>
              <w:tcPr>
                <w:tcW w:w="1701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317E4186" w14:textId="0D1A9C44" w:rsidR="000624DD" w:rsidRPr="00EF7674" w:rsidRDefault="000624DD" w:rsidP="000624DD">
                <w:pPr>
                  <w:keepNext/>
                  <w:keepLines/>
                  <w:ind w:left="-109" w:right="-104"/>
                  <w:rPr>
                    <w:rFonts w:ascii="Arial" w:hAnsi="Arial" w:cs="Arial"/>
                    <w:noProof/>
                    <w:sz w:val="14"/>
                    <w:szCs w:val="14"/>
                    <w:lang w:eastAsia="en-CA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3A48A52" w14:textId="77777777" w:rsidR="000624DD" w:rsidRPr="009B429A" w:rsidRDefault="000624DD" w:rsidP="000624DD">
            <w:pPr>
              <w:keepNext/>
              <w:keepLines/>
              <w:tabs>
                <w:tab w:val="left" w:pos="1440"/>
              </w:tabs>
              <w:ind w:left="-109" w:right="-1259"/>
              <w:rPr>
                <w:rFonts w:ascii="Arial" w:hAnsi="Arial" w:cs="Arial"/>
                <w:i/>
                <w:iCs/>
                <w:noProof/>
                <w:sz w:val="14"/>
                <w:szCs w:val="14"/>
                <w:lang w:eastAsia="en-CA"/>
              </w:rPr>
            </w:pPr>
          </w:p>
        </w:tc>
      </w:tr>
      <w:tr w:rsidR="000624DD" w:rsidRPr="002A6478" w14:paraId="36289CA2" w14:textId="77777777">
        <w:trPr>
          <w:trHeight w:val="50"/>
        </w:trPr>
        <w:tc>
          <w:tcPr>
            <w:tcW w:w="116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9DBAB0C" w14:textId="77777777" w:rsidR="000624DD" w:rsidRPr="009B429A" w:rsidRDefault="000624DD" w:rsidP="000624DD">
            <w:pPr>
              <w:ind w:right="-17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118" w:type="dxa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0B3DD9F5" w14:textId="77777777" w:rsidR="000624DD" w:rsidRPr="009A3AD9" w:rsidRDefault="000624DD" w:rsidP="000624DD">
            <w:pPr>
              <w:rPr>
                <w:rFonts w:ascii="Arial" w:hAnsi="Arial" w:cs="Arial"/>
                <w:i/>
                <w:sz w:val="14"/>
                <w:szCs w:val="14"/>
              </w:rPr>
            </w:pPr>
          </w:p>
        </w:tc>
        <w:tc>
          <w:tcPr>
            <w:tcW w:w="6946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DF4360" w14:textId="77777777" w:rsidR="000624DD" w:rsidRPr="009B429A" w:rsidRDefault="000624DD" w:rsidP="000624DD">
            <w:pPr>
              <w:keepNext/>
              <w:keepLines/>
              <w:tabs>
                <w:tab w:val="left" w:pos="1440"/>
              </w:tabs>
              <w:ind w:left="-109" w:right="-1259"/>
              <w:rPr>
                <w:rFonts w:ascii="Arial" w:hAnsi="Arial" w:cs="Arial"/>
                <w:i/>
                <w:iCs/>
                <w:noProof/>
                <w:sz w:val="14"/>
                <w:szCs w:val="14"/>
                <w:lang w:eastAsia="en-CA"/>
              </w:rPr>
            </w:pPr>
          </w:p>
        </w:tc>
      </w:tr>
      <w:tr w:rsidR="000624DD" w:rsidRPr="002A6478" w14:paraId="3C2FFA0C" w14:textId="77777777">
        <w:trPr>
          <w:trHeight w:val="374"/>
        </w:trPr>
        <w:tc>
          <w:tcPr>
            <w:tcW w:w="116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F0DB5C3" w14:textId="77777777" w:rsidR="000624DD" w:rsidRPr="009A3AD9" w:rsidRDefault="000624DD" w:rsidP="000624DD">
            <w:pPr>
              <w:ind w:left="-106"/>
              <w:jc w:val="right"/>
              <w:rPr>
                <w:rFonts w:ascii="Arial" w:hAnsi="Arial" w:cs="Arial"/>
                <w:i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ostal Code:</w:t>
            </w:r>
          </w:p>
        </w:tc>
        <w:sdt>
          <w:sdtPr>
            <w:rPr>
              <w:rStyle w:val="ArialBlue2"/>
            </w:rPr>
            <w:alias w:val="S5_Ext_OPPostalCode"/>
            <w:tag w:val="S5_Ext_OPPostalCode"/>
            <w:id w:val="1782532761"/>
            <w:lock w:val="sdtLocked"/>
            <w:placeholder>
              <w:docPart w:val="82D2993FCC4F4A33A5C2F1E97CC83C5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OPPostalCode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i/>
              <w:color w:val="auto"/>
              <w:sz w:val="14"/>
              <w:szCs w:val="14"/>
            </w:rPr>
          </w:sdtEndPr>
          <w:sdtContent>
            <w:tc>
              <w:tcPr>
                <w:tcW w:w="3118" w:type="dxa"/>
                <w:gridSpan w:val="3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5C02DB8C" w14:textId="19D14F31" w:rsidR="000624DD" w:rsidRPr="009A3AD9" w:rsidRDefault="000624DD" w:rsidP="000624DD">
                <w:pPr>
                  <w:ind w:left="-106"/>
                  <w:rPr>
                    <w:rFonts w:ascii="Arial" w:hAnsi="Arial" w:cs="Arial"/>
                    <w:i/>
                    <w:sz w:val="14"/>
                    <w:szCs w:val="14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4AD5E4D" w14:textId="77777777" w:rsidR="000624DD" w:rsidRPr="00930D9B" w:rsidRDefault="000624DD" w:rsidP="000624DD">
            <w:pPr>
              <w:keepNext/>
              <w:keepLines/>
              <w:tabs>
                <w:tab w:val="left" w:pos="1440"/>
              </w:tabs>
              <w:ind w:right="-1259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07A503" w14:textId="77777777" w:rsidR="000624DD" w:rsidRPr="00D820C7" w:rsidRDefault="000624DD" w:rsidP="000624DD">
            <w:pPr>
              <w:keepNext/>
              <w:keepLines/>
              <w:tabs>
                <w:tab w:val="left" w:pos="1440"/>
              </w:tabs>
              <w:ind w:right="-42"/>
              <w:jc w:val="right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D820C7">
              <w:rPr>
                <w:rFonts w:ascii="Arial" w:hAnsi="Arial" w:cs="Arial"/>
                <w:b/>
                <w:bCs/>
                <w:iCs/>
                <w:sz w:val="16"/>
                <w:szCs w:val="16"/>
              </w:rPr>
              <w:t>Country:</w:t>
            </w:r>
          </w:p>
        </w:tc>
        <w:sdt>
          <w:sdtPr>
            <w:rPr>
              <w:rStyle w:val="ArialBlue2"/>
            </w:rPr>
            <w:alias w:val="S5_Ext_OPCountry"/>
            <w:tag w:val="S5_Ext_OPCountry"/>
            <w:id w:val="79572379"/>
            <w:lock w:val="sdtLocked"/>
            <w:placeholder>
              <w:docPart w:val="D0FA708A119D4F0FAE72CEBDF31B9185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Ext_OPCountry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14"/>
              <w:szCs w:val="14"/>
              <w:lang w:eastAsia="en-CA"/>
            </w:rPr>
          </w:sdtEndPr>
          <w:sdtContent>
            <w:tc>
              <w:tcPr>
                <w:tcW w:w="2126" w:type="dxa"/>
                <w:gridSpan w:val="4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52523370" w14:textId="2C9F4DF2" w:rsidR="000624DD" w:rsidRPr="00EF7674" w:rsidRDefault="000624DD" w:rsidP="000624DD">
                <w:pPr>
                  <w:keepNext/>
                  <w:keepLines/>
                  <w:tabs>
                    <w:tab w:val="left" w:pos="1440"/>
                  </w:tabs>
                  <w:ind w:left="-109" w:right="-1259"/>
                  <w:rPr>
                    <w:rFonts w:ascii="Arial" w:hAnsi="Arial" w:cs="Arial"/>
                    <w:noProof/>
                    <w:sz w:val="14"/>
                    <w:szCs w:val="14"/>
                    <w:lang w:eastAsia="en-CA"/>
                  </w:rPr>
                </w:pPr>
                <w:r w:rsidRPr="00AB5413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368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68C373D" w14:textId="77777777" w:rsidR="000624DD" w:rsidRPr="009B429A" w:rsidRDefault="000624DD" w:rsidP="000624DD">
            <w:pPr>
              <w:keepNext/>
              <w:keepLines/>
              <w:tabs>
                <w:tab w:val="left" w:pos="1440"/>
              </w:tabs>
              <w:ind w:left="-109" w:right="-1259"/>
              <w:rPr>
                <w:rFonts w:ascii="Arial" w:hAnsi="Arial" w:cs="Arial"/>
                <w:i/>
                <w:iCs/>
                <w:noProof/>
                <w:sz w:val="14"/>
                <w:szCs w:val="14"/>
                <w:lang w:eastAsia="en-CA"/>
              </w:rPr>
            </w:pPr>
          </w:p>
        </w:tc>
      </w:tr>
      <w:tr w:rsidR="000624DD" w:rsidRPr="002A6478" w14:paraId="1EF4DB69" w14:textId="77777777">
        <w:trPr>
          <w:trHeight w:val="50"/>
        </w:trPr>
        <w:tc>
          <w:tcPr>
            <w:tcW w:w="116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79884DD" w14:textId="77777777" w:rsidR="000624DD" w:rsidRPr="009B429A" w:rsidRDefault="000624DD" w:rsidP="000624DD">
            <w:pPr>
              <w:ind w:right="-17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118" w:type="dxa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12DD858" w14:textId="77777777" w:rsidR="000624DD" w:rsidRPr="009A3AD9" w:rsidRDefault="000624DD" w:rsidP="000624DD">
            <w:pPr>
              <w:rPr>
                <w:rFonts w:ascii="Arial" w:hAnsi="Arial" w:cs="Arial"/>
                <w:i/>
                <w:sz w:val="14"/>
                <w:szCs w:val="14"/>
              </w:rPr>
            </w:pPr>
          </w:p>
        </w:tc>
        <w:tc>
          <w:tcPr>
            <w:tcW w:w="141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6D17B70" w14:textId="77777777" w:rsidR="000624DD" w:rsidRPr="00930D9B" w:rsidRDefault="000624DD" w:rsidP="000624DD">
            <w:pPr>
              <w:keepNext/>
              <w:keepLines/>
              <w:tabs>
                <w:tab w:val="left" w:pos="1440"/>
              </w:tabs>
              <w:ind w:right="-1259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0D795EDE" w14:textId="77777777" w:rsidR="000624DD" w:rsidRPr="00930D9B" w:rsidRDefault="000624DD" w:rsidP="000624DD">
            <w:pPr>
              <w:keepNext/>
              <w:keepLines/>
              <w:tabs>
                <w:tab w:val="left" w:pos="1440"/>
              </w:tabs>
              <w:ind w:right="-1259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4111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3922B3" w14:textId="77777777" w:rsidR="000624DD" w:rsidRPr="009B429A" w:rsidRDefault="000624DD" w:rsidP="000624DD">
            <w:pPr>
              <w:keepNext/>
              <w:keepLines/>
              <w:tabs>
                <w:tab w:val="left" w:pos="1440"/>
              </w:tabs>
              <w:ind w:left="-109" w:right="-1259"/>
              <w:rPr>
                <w:rFonts w:ascii="Arial" w:hAnsi="Arial" w:cs="Arial"/>
                <w:i/>
                <w:iCs/>
                <w:noProof/>
                <w:sz w:val="14"/>
                <w:szCs w:val="14"/>
                <w:lang w:eastAsia="en-CA"/>
              </w:rPr>
            </w:pPr>
          </w:p>
        </w:tc>
      </w:tr>
      <w:tr w:rsidR="000624DD" w:rsidRPr="000B4001" w14:paraId="65AA9A35" w14:textId="77777777">
        <w:trPr>
          <w:trHeight w:val="382"/>
        </w:trPr>
        <w:tc>
          <w:tcPr>
            <w:tcW w:w="116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2920F55" w14:textId="77777777" w:rsidR="000624DD" w:rsidRPr="00076643" w:rsidRDefault="000624DD" w:rsidP="000624DD">
            <w:pPr>
              <w:ind w:right="-17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76643">
              <w:rPr>
                <w:rFonts w:ascii="Arial" w:hAnsi="Arial" w:cs="Arial"/>
                <w:b/>
                <w:bCs/>
                <w:sz w:val="16"/>
                <w:szCs w:val="16"/>
              </w:rPr>
              <w:t>Email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5_OrderingParty_Email"/>
            <w:tag w:val="S5_OrderingParty_Email"/>
            <w:id w:val="1440866546"/>
            <w:lock w:val="sdtLocked"/>
            <w:placeholder>
              <w:docPart w:val="0959B2F164BB4FA19B073523CAC9E77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OrderingParty_Email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20"/>
              <w:szCs w:val="20"/>
              <w:lang w:eastAsia="en-CA"/>
            </w:rPr>
          </w:sdtEndPr>
          <w:sdtContent>
            <w:tc>
              <w:tcPr>
                <w:tcW w:w="3118" w:type="dxa"/>
                <w:gridSpan w:val="3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2862EE98" w14:textId="21256C39" w:rsidR="000624DD" w:rsidRPr="00930D9B" w:rsidRDefault="000624DD" w:rsidP="000624DD">
                <w:pPr>
                  <w:ind w:left="-75"/>
                  <w:rPr>
                    <w:rFonts w:ascii="Arial" w:hAnsi="Arial" w:cs="Arial"/>
                    <w:noProof/>
                    <w:sz w:val="16"/>
                    <w:szCs w:val="16"/>
                    <w:lang w:eastAsia="en-CA"/>
                  </w:rPr>
                </w:pPr>
                <w:r w:rsidRPr="00A441C0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283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81854" w14:textId="77777777" w:rsidR="000624DD" w:rsidRPr="00930D9B" w:rsidRDefault="000624DD" w:rsidP="000624DD">
            <w:pPr>
              <w:jc w:val="right"/>
              <w:rPr>
                <w:rFonts w:ascii="Arial" w:hAnsi="Arial" w:cs="Arial"/>
                <w:noProof/>
                <w:sz w:val="16"/>
                <w:szCs w:val="16"/>
                <w:lang w:eastAsia="en-CA"/>
              </w:rPr>
            </w:pPr>
            <w:r w:rsidRPr="00076643">
              <w:rPr>
                <w:rFonts w:ascii="Arial" w:hAnsi="Arial" w:cs="Arial"/>
                <w:b/>
                <w:bCs/>
                <w:sz w:val="16"/>
                <w:szCs w:val="16"/>
              </w:rPr>
              <w:t>Phone Number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 w:rsidRPr="00076643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:</w:t>
            </w:r>
          </w:p>
        </w:tc>
        <w:sdt>
          <w:sdtPr>
            <w:rPr>
              <w:rStyle w:val="ArialBlue2"/>
            </w:rPr>
            <w:alias w:val="S5_OrderingParty_PhoneNumbers"/>
            <w:tag w:val="S5_OrderingParty_PhoneNumbers"/>
            <w:id w:val="355086329"/>
            <w:lock w:val="sdtLocked"/>
            <w:placeholder>
              <w:docPart w:val="3ED3BCFF6E1B4672A551B42668894D1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5_OrderingParty_PhoneNumbers[1]" w:storeItemID="{E8CA137A-2EF8-4323-8A12-9B85EB22B95C}"/>
            <w:text/>
          </w:sdtPr>
          <w:sdtEndPr>
            <w:rPr>
              <w:rStyle w:val="DefaultParagraphFont"/>
              <w:rFonts w:ascii="Times New Roman" w:hAnsi="Times New Roman" w:cs="Arial"/>
              <w:noProof/>
              <w:color w:val="auto"/>
              <w:sz w:val="20"/>
              <w:szCs w:val="20"/>
              <w:lang w:eastAsia="en-CA"/>
            </w:rPr>
          </w:sdtEndPr>
          <w:sdtContent>
            <w:tc>
              <w:tcPr>
                <w:tcW w:w="3544" w:type="dxa"/>
                <w:gridSpan w:val="6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vAlign w:val="bottom"/>
              </w:tcPr>
              <w:p w14:paraId="127A49ED" w14:textId="02FCD1D1" w:rsidR="000624DD" w:rsidRPr="00930D9B" w:rsidRDefault="000624DD" w:rsidP="000624DD">
                <w:pPr>
                  <w:ind w:left="-107"/>
                  <w:rPr>
                    <w:rFonts w:ascii="Arial" w:hAnsi="Arial" w:cs="Arial"/>
                    <w:noProof/>
                    <w:sz w:val="16"/>
                    <w:szCs w:val="16"/>
                    <w:lang w:eastAsia="en-CA"/>
                  </w:rPr>
                </w:pPr>
                <w:r w:rsidRPr="00A441C0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here to enter text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72C2DD" w14:textId="77777777" w:rsidR="000624DD" w:rsidRPr="000B4001" w:rsidRDefault="000624DD" w:rsidP="000624DD">
            <w:pPr>
              <w:spacing w:before="60" w:after="20"/>
              <w:ind w:left="-57" w:right="-57"/>
              <w:rPr>
                <w:rFonts w:ascii="Arial" w:hAnsi="Arial" w:cs="Arial"/>
                <w:noProof/>
                <w:lang w:eastAsia="en-CA"/>
              </w:rPr>
            </w:pPr>
          </w:p>
        </w:tc>
      </w:tr>
      <w:tr w:rsidR="000624DD" w:rsidRPr="000B4001" w14:paraId="692111A4" w14:textId="77777777">
        <w:trPr>
          <w:trHeight w:val="265"/>
        </w:trPr>
        <w:tc>
          <w:tcPr>
            <w:tcW w:w="7117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EAE242" w14:textId="77777777" w:rsidR="000624DD" w:rsidRDefault="000624DD" w:rsidP="000624DD">
            <w:pPr>
              <w:rPr>
                <w:rFonts w:ascii="Arial" w:hAnsi="Arial" w:cs="Arial"/>
                <w:i/>
                <w:spacing w:val="-4"/>
                <w:sz w:val="16"/>
                <w:szCs w:val="16"/>
              </w:rPr>
            </w:pPr>
          </w:p>
        </w:tc>
        <w:tc>
          <w:tcPr>
            <w:tcW w:w="354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F6D33F" w14:textId="77777777" w:rsidR="000624DD" w:rsidRPr="00930D9B" w:rsidRDefault="000624DD" w:rsidP="000624DD">
            <w:pPr>
              <w:ind w:left="-107"/>
              <w:rPr>
                <w:rFonts w:ascii="Arial" w:hAnsi="Arial" w:cs="Arial"/>
                <w:spacing w:val="-4"/>
                <w:sz w:val="16"/>
                <w:szCs w:val="16"/>
              </w:rPr>
            </w:pPr>
            <w:r w:rsidRPr="009A3AD9">
              <w:rPr>
                <w:rFonts w:ascii="Arial" w:hAnsi="Arial" w:cs="Arial"/>
                <w:i/>
                <w:spacing w:val="-4"/>
                <w:sz w:val="14"/>
                <w:szCs w:val="14"/>
              </w:rPr>
              <w:t xml:space="preserve">(Include all contact numbers </w:t>
            </w:r>
            <w:r>
              <w:rPr>
                <w:rFonts w:ascii="Arial" w:hAnsi="Arial" w:cs="Arial"/>
                <w:i/>
                <w:spacing w:val="-4"/>
                <w:sz w:val="14"/>
                <w:szCs w:val="14"/>
              </w:rPr>
              <w:t>-</w:t>
            </w:r>
            <w:r w:rsidRPr="009A3AD9">
              <w:rPr>
                <w:rFonts w:ascii="Arial" w:hAnsi="Arial" w:cs="Arial"/>
                <w:i/>
                <w:spacing w:val="-4"/>
                <w:sz w:val="14"/>
                <w:szCs w:val="14"/>
              </w:rPr>
              <w:t xml:space="preserve"> as required)</w:t>
            </w:r>
          </w:p>
        </w:tc>
        <w:tc>
          <w:tcPr>
            <w:tcW w:w="56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12E67C" w14:textId="77777777" w:rsidR="000624DD" w:rsidRPr="00AF646F" w:rsidRDefault="000624DD" w:rsidP="000624DD">
            <w:pPr>
              <w:keepNext/>
              <w:keepLines/>
              <w:spacing w:before="20"/>
              <w:ind w:left="-57" w:right="-1259"/>
              <w:rPr>
                <w:rFonts w:ascii="Arial" w:hAnsi="Arial" w:cs="Arial"/>
                <w:spacing w:val="-4"/>
                <w:sz w:val="20"/>
                <w:szCs w:val="20"/>
              </w:rPr>
            </w:pPr>
          </w:p>
        </w:tc>
      </w:tr>
    </w:tbl>
    <w:p w14:paraId="4DAB2C43" w14:textId="77777777" w:rsidR="00923D90" w:rsidRDefault="00923D90">
      <w:pPr>
        <w:rPr>
          <w:sz w:val="2"/>
          <w:szCs w:val="2"/>
        </w:rPr>
      </w:pPr>
    </w:p>
    <w:p w14:paraId="08434932" w14:textId="77777777" w:rsidR="00923D90" w:rsidRDefault="00923D90">
      <w:pPr>
        <w:rPr>
          <w:sz w:val="2"/>
          <w:szCs w:val="2"/>
        </w:rPr>
      </w:pPr>
    </w:p>
    <w:p w14:paraId="11A8812F" w14:textId="77777777" w:rsidR="00923D90" w:rsidRDefault="00923D90">
      <w:pPr>
        <w:rPr>
          <w:sz w:val="2"/>
          <w:szCs w:val="2"/>
        </w:rPr>
      </w:pPr>
    </w:p>
    <w:p w14:paraId="6498F00C" w14:textId="77777777" w:rsidR="00923D90" w:rsidRDefault="00923D90">
      <w:pPr>
        <w:rPr>
          <w:sz w:val="2"/>
          <w:szCs w:val="2"/>
        </w:rPr>
      </w:pPr>
    </w:p>
    <w:p w14:paraId="66C68578" w14:textId="77777777" w:rsidR="00E72B64" w:rsidRDefault="00E72B64" w:rsidP="00E72B64">
      <w:pPr>
        <w:rPr>
          <w:sz w:val="2"/>
          <w:szCs w:val="2"/>
        </w:rPr>
      </w:pPr>
      <w:r>
        <w:rPr>
          <w:sz w:val="2"/>
          <w:szCs w:val="2"/>
        </w:rPr>
        <w:br/>
      </w:r>
      <w:r>
        <w:rPr>
          <w:sz w:val="2"/>
          <w:szCs w:val="2"/>
        </w:rPr>
        <w:br/>
      </w:r>
      <w:r>
        <w:rPr>
          <w:sz w:val="2"/>
          <w:szCs w:val="2"/>
        </w:rPr>
        <w:br/>
      </w:r>
    </w:p>
    <w:p w14:paraId="0AD24A64" w14:textId="77777777" w:rsidR="00E72B64" w:rsidRDefault="00E72B64" w:rsidP="00E72B64">
      <w:pPr>
        <w:rPr>
          <w:sz w:val="2"/>
          <w:szCs w:val="2"/>
        </w:rPr>
      </w:pPr>
    </w:p>
    <w:p w14:paraId="04C76AF6" w14:textId="77777777" w:rsidR="00E72B64" w:rsidRDefault="00E72B64" w:rsidP="00E72B64">
      <w:pPr>
        <w:rPr>
          <w:sz w:val="2"/>
          <w:szCs w:val="2"/>
        </w:rPr>
      </w:pPr>
    </w:p>
    <w:p w14:paraId="684E6F89" w14:textId="77777777" w:rsidR="00E72B64" w:rsidRDefault="00E72B64" w:rsidP="00E72B64">
      <w:pPr>
        <w:rPr>
          <w:sz w:val="2"/>
          <w:szCs w:val="2"/>
        </w:rPr>
      </w:pPr>
    </w:p>
    <w:p w14:paraId="0BDB3089" w14:textId="715F18FC" w:rsidR="00E72B64" w:rsidRDefault="00E72B64" w:rsidP="00E72B64">
      <w:pPr>
        <w:rPr>
          <w:sz w:val="2"/>
          <w:szCs w:val="2"/>
        </w:rPr>
      </w:pPr>
      <w:r>
        <w:rPr>
          <w:sz w:val="2"/>
          <w:szCs w:val="2"/>
        </w:rPr>
        <w:br/>
      </w:r>
    </w:p>
    <w:p w14:paraId="25CD8CA6" w14:textId="77777777" w:rsidR="00076643" w:rsidRPr="00A3506C" w:rsidRDefault="00076643">
      <w:pPr>
        <w:rPr>
          <w:sz w:val="8"/>
          <w:szCs w:val="8"/>
        </w:rPr>
      </w:pPr>
    </w:p>
    <w:tbl>
      <w:tblPr>
        <w:tblW w:w="11228" w:type="dxa"/>
        <w:tblInd w:w="-74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993"/>
        <w:gridCol w:w="2835"/>
        <w:gridCol w:w="1559"/>
        <w:gridCol w:w="236"/>
        <w:gridCol w:w="898"/>
        <w:gridCol w:w="3118"/>
        <w:gridCol w:w="284"/>
      </w:tblGrid>
      <w:tr w:rsidR="00154CCE" w:rsidRPr="00B436DD" w14:paraId="297BCFE3" w14:textId="77777777" w:rsidTr="00D253C4">
        <w:trPr>
          <w:trHeight w:val="510"/>
        </w:trPr>
        <w:tc>
          <w:tcPr>
            <w:tcW w:w="11228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21A8E98" w14:textId="77777777" w:rsidR="00154CCE" w:rsidRDefault="00154CCE" w:rsidP="00C825E4">
            <w:pPr>
              <w:pStyle w:val="ListParagraph"/>
              <w:keepNext/>
              <w:keepLines/>
              <w:numPr>
                <w:ilvl w:val="0"/>
                <w:numId w:val="45"/>
              </w:numPr>
              <w:ind w:left="344" w:hanging="283"/>
              <w:rPr>
                <w:rFonts w:ascii="Arial Bold" w:hAnsi="Arial Bold" w:cs="Arial"/>
                <w:b/>
                <w:spacing w:val="20"/>
              </w:rPr>
            </w:pPr>
            <w:r w:rsidRPr="007B4822">
              <w:rPr>
                <w:rFonts w:ascii="Arial Bold" w:hAnsi="Arial Bold" w:cs="Arial"/>
                <w:b/>
                <w:spacing w:val="20"/>
              </w:rPr>
              <w:t>For Authorized Court Transcriptionist (ACT) Use Only</w:t>
            </w:r>
          </w:p>
          <w:p w14:paraId="60C610B5" w14:textId="6FDD2047" w:rsidR="002C196A" w:rsidRPr="007B4822" w:rsidRDefault="002C196A" w:rsidP="002C196A">
            <w:pPr>
              <w:pStyle w:val="ListParagraph"/>
              <w:keepNext/>
              <w:keepLines/>
              <w:ind w:left="344"/>
              <w:rPr>
                <w:rFonts w:ascii="Arial Bold" w:hAnsi="Arial Bold" w:cs="Arial"/>
                <w:b/>
                <w:spacing w:val="20"/>
              </w:rPr>
            </w:pPr>
            <w:r w:rsidRPr="00BC13BF">
              <w:rPr>
                <w:rFonts w:ascii="Arial Narrow" w:hAnsi="Arial Narrow" w:cs="Arial"/>
                <w:b/>
                <w:bCs/>
                <w:i/>
                <w:iCs/>
                <w:sz w:val="14"/>
                <w:szCs w:val="14"/>
              </w:rPr>
              <w:t>Instructions: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Complete 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  <w:u w:val="single"/>
              </w:rPr>
              <w:t>ALL</w:t>
            </w:r>
            <w:r w:rsidRPr="00BC13BF">
              <w:rPr>
                <w:rFonts w:ascii="Arial Narrow" w:hAnsi="Arial Narrow" w:cs="Arial"/>
                <w:i/>
                <w:iCs/>
                <w:sz w:val="14"/>
                <w:szCs w:val="14"/>
              </w:rPr>
              <w:t xml:space="preserve"> fields</w:t>
            </w:r>
          </w:p>
        </w:tc>
      </w:tr>
      <w:tr w:rsidR="00140B82" w14:paraId="5B5DCC08" w14:textId="77777777" w:rsidTr="00400CA0">
        <w:trPr>
          <w:trHeight w:val="284"/>
        </w:trPr>
        <w:tc>
          <w:tcPr>
            <w:tcW w:w="11228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E31308" w14:textId="69BCDFF4" w:rsidR="00DA6500" w:rsidRPr="00B204D2" w:rsidRDefault="00C0635B" w:rsidP="00154CCE">
            <w:pPr>
              <w:rPr>
                <w:rFonts w:ascii="Arial" w:hAnsi="Arial" w:cs="Arial"/>
                <w:i/>
                <w:iCs/>
                <w:noProof/>
                <w:color w:val="FF0000"/>
                <w:sz w:val="16"/>
                <w:szCs w:val="16"/>
                <w:lang w:eastAsia="en-CA"/>
              </w:rPr>
            </w:pPr>
            <w:r w:rsidRPr="00E54606">
              <w:rPr>
                <w:rFonts w:ascii="Arial" w:hAnsi="Arial" w:cs="Arial"/>
                <w:b/>
                <w:bCs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>Note:</w:t>
            </w:r>
            <w:r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 xml:space="preserve"> T</w:t>
            </w:r>
            <w:r w:rsidR="00140B82"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 xml:space="preserve">his </w:t>
            </w:r>
            <w:r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>t</w:t>
            </w:r>
            <w:r w:rsidR="00140B82"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 xml:space="preserve">ranscript </w:t>
            </w:r>
            <w:r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>o</w:t>
            </w:r>
            <w:r w:rsidR="00140B82"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 xml:space="preserve">rder </w:t>
            </w:r>
            <w:r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>will not</w:t>
            </w:r>
            <w:r w:rsidR="00140B82"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 xml:space="preserve"> be processed without the </w:t>
            </w:r>
            <w:r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>ACT’</w:t>
            </w:r>
            <w:r w:rsidR="00140B82"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>s Name and ACT ID</w:t>
            </w:r>
            <w:r w:rsidRPr="00E54606">
              <w:rPr>
                <w:rFonts w:ascii="Arial" w:hAnsi="Arial" w:cs="Arial"/>
                <w:i/>
                <w:iCs/>
                <w:noProof/>
                <w:color w:val="C00000"/>
                <w:sz w:val="16"/>
                <w:szCs w:val="16"/>
                <w:lang w:eastAsia="en-CA"/>
              </w:rPr>
              <w:t xml:space="preserve"> #</w:t>
            </w:r>
          </w:p>
        </w:tc>
      </w:tr>
      <w:tr w:rsidR="00076643" w14:paraId="73503408" w14:textId="626DF480" w:rsidTr="00E54606">
        <w:trPr>
          <w:trHeight w:val="284"/>
        </w:trPr>
        <w:tc>
          <w:tcPr>
            <w:tcW w:w="1305" w:type="dxa"/>
            <w:tcBorders>
              <w:left w:val="single" w:sz="4" w:space="0" w:color="auto"/>
              <w:bottom w:val="nil"/>
            </w:tcBorders>
            <w:vAlign w:val="bottom"/>
            <w:hideMark/>
          </w:tcPr>
          <w:p w14:paraId="38693C9A" w14:textId="0299769E" w:rsidR="00076643" w:rsidRDefault="00076643" w:rsidP="00076643">
            <w:pPr>
              <w:keepNext/>
              <w:keepLines/>
              <w:ind w:left="43" w:right="-58" w:hanging="43"/>
              <w:rPr>
                <w:rFonts w:ascii="Arial Bold" w:hAnsi="Arial Bold" w:cs="Arial"/>
                <w:b/>
                <w:noProof/>
                <w:sz w:val="20"/>
                <w:szCs w:val="20"/>
                <w:lang w:eastAsia="en-CA"/>
              </w:rPr>
            </w:pPr>
            <w:r w:rsidRPr="00076643">
              <w:rPr>
                <w:rFonts w:ascii="Arial Bold" w:hAnsi="Arial Bold" w:cs="Arial"/>
                <w:b/>
                <w:noProof/>
                <w:sz w:val="16"/>
                <w:szCs w:val="16"/>
                <w:lang w:eastAsia="en-CA"/>
              </w:rPr>
              <w:t>Name of ACT</w:t>
            </w:r>
            <w:r w:rsidR="00154CCE">
              <w:rPr>
                <w:rFonts w:ascii="Arial Bold" w:hAnsi="Arial Bold" w:cs="Arial"/>
                <w:b/>
                <w:noProof/>
                <w:sz w:val="16"/>
                <w:szCs w:val="16"/>
                <w:lang w:eastAsia="en-CA"/>
              </w:rPr>
              <w:t>:</w:t>
            </w:r>
          </w:p>
        </w:tc>
        <w:sdt>
          <w:sdtPr>
            <w:rPr>
              <w:rStyle w:val="ArialBlue2"/>
            </w:rPr>
            <w:alias w:val="S6_NameofTranscriptionist"/>
            <w:tag w:val="S6_NameofTranscriptionist"/>
            <w:id w:val="1017039084"/>
            <w:lock w:val="sdtLocked"/>
            <w:placeholder>
              <w:docPart w:val="C368329F7F764639818B6A3C5668E01C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6_NameofTranscriptionist[1]" w:storeItemID="{E8CA137A-2EF8-4323-8A12-9B85EB22B95C}"/>
            <w:text/>
          </w:sdtPr>
          <w:sdtEndPr>
            <w:rPr>
              <w:rStyle w:val="DefaultParagraphFont"/>
              <w:rFonts w:ascii="Arial Bold" w:hAnsi="Arial Bold" w:cs="Arial"/>
              <w:b/>
              <w:noProof/>
              <w:color w:val="auto"/>
              <w:sz w:val="22"/>
              <w:szCs w:val="22"/>
              <w:lang w:eastAsia="en-CA"/>
            </w:rPr>
          </w:sdtEndPr>
          <w:sdtContent>
            <w:tc>
              <w:tcPr>
                <w:tcW w:w="5387" w:type="dxa"/>
                <w:gridSpan w:val="3"/>
                <w:tcBorders>
                  <w:top w:val="nil"/>
                  <w:bottom w:val="dotted" w:sz="4" w:space="0" w:color="auto"/>
                </w:tcBorders>
                <w:vAlign w:val="bottom"/>
                <w:hideMark/>
              </w:tcPr>
              <w:p w14:paraId="6EF1D367" w14:textId="3EA4F20F" w:rsidR="00076643" w:rsidRPr="00122C3B" w:rsidRDefault="0020328C" w:rsidP="008E22D3">
                <w:pPr>
                  <w:keepNext/>
                  <w:keepLines/>
                  <w:ind w:left="-108" w:right="-57"/>
                  <w:rPr>
                    <w:rFonts w:ascii="Arial Bold" w:hAnsi="Arial Bold" w:cs="Arial"/>
                    <w:b/>
                    <w:noProof/>
                    <w:sz w:val="22"/>
                    <w:szCs w:val="22"/>
                    <w:lang w:eastAsia="en-CA"/>
                  </w:rPr>
                </w:pPr>
                <w:r>
                  <w:rPr>
                    <w:rStyle w:val="ArialBlue2"/>
                  </w:rPr>
                  <w:t>Lisa Ruggiero</w:t>
                </w:r>
              </w:p>
            </w:tc>
          </w:sdtContent>
        </w:sdt>
        <w:tc>
          <w:tcPr>
            <w:tcW w:w="236" w:type="dxa"/>
            <w:tcBorders>
              <w:bottom w:val="nil"/>
            </w:tcBorders>
            <w:vAlign w:val="bottom"/>
          </w:tcPr>
          <w:p w14:paraId="4FE318B6" w14:textId="77777777" w:rsidR="00076643" w:rsidRPr="00122C3B" w:rsidRDefault="00076643" w:rsidP="00076643">
            <w:pPr>
              <w:keepNext/>
              <w:keepLines/>
              <w:ind w:left="-57" w:right="-57"/>
              <w:rPr>
                <w:rFonts w:ascii="Arial Bold" w:hAnsi="Arial Bold" w:cs="Arial"/>
                <w:b/>
                <w:noProof/>
                <w:sz w:val="22"/>
                <w:szCs w:val="22"/>
                <w:lang w:eastAsia="en-CA"/>
              </w:rPr>
            </w:pPr>
          </w:p>
        </w:tc>
        <w:tc>
          <w:tcPr>
            <w:tcW w:w="898" w:type="dxa"/>
            <w:tcBorders>
              <w:bottom w:val="nil"/>
            </w:tcBorders>
            <w:vAlign w:val="bottom"/>
            <w:hideMark/>
          </w:tcPr>
          <w:p w14:paraId="0BDF2ADE" w14:textId="3C3B8054" w:rsidR="00076643" w:rsidRDefault="00076643" w:rsidP="00076643">
            <w:pPr>
              <w:keepNext/>
              <w:keepLines/>
              <w:ind w:left="-78" w:right="-72"/>
              <w:rPr>
                <w:rFonts w:ascii="Arial Bold" w:hAnsi="Arial Bold" w:cs="Arial"/>
                <w:b/>
                <w:noProof/>
                <w:sz w:val="20"/>
                <w:szCs w:val="20"/>
                <w:lang w:eastAsia="en-CA"/>
              </w:rPr>
            </w:pPr>
            <w:r w:rsidRPr="00076643">
              <w:rPr>
                <w:rFonts w:ascii="Arial Bold" w:hAnsi="Arial Bold" w:cs="Arial"/>
                <w:b/>
                <w:noProof/>
                <w:sz w:val="16"/>
                <w:szCs w:val="16"/>
                <w:lang w:eastAsia="en-CA"/>
              </w:rPr>
              <w:t xml:space="preserve">ACT ID # </w:t>
            </w:r>
            <w:r w:rsidR="00154CCE">
              <w:rPr>
                <w:rFonts w:ascii="Arial Bold" w:hAnsi="Arial Bold" w:cs="Arial"/>
                <w:b/>
                <w:noProof/>
                <w:sz w:val="16"/>
                <w:szCs w:val="16"/>
                <w:lang w:eastAsia="en-CA"/>
              </w:rPr>
              <w:t>:</w:t>
            </w:r>
          </w:p>
        </w:tc>
        <w:sdt>
          <w:sdtPr>
            <w:rPr>
              <w:rStyle w:val="ArialBlue2"/>
            </w:rPr>
            <w:alias w:val="S6_ACTID"/>
            <w:tag w:val="S6_ACTID"/>
            <w:id w:val="-1301066484"/>
            <w:lock w:val="sdtLocked"/>
            <w:placeholder>
              <w:docPart w:val="305B01C582DE42C6B684F65D4A9144A3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6_ACTID[1]" w:storeItemID="{E8CA137A-2EF8-4323-8A12-9B85EB22B95C}"/>
            <w:text/>
          </w:sdtPr>
          <w:sdtEndPr>
            <w:rPr>
              <w:rStyle w:val="DefaultParagraphFont"/>
              <w:rFonts w:ascii="Arial Bold" w:hAnsi="Arial Bold" w:cs="Arial"/>
              <w:b/>
              <w:noProof/>
              <w:color w:val="auto"/>
              <w:sz w:val="18"/>
              <w:szCs w:val="18"/>
              <w:lang w:eastAsia="en-CA"/>
            </w:rPr>
          </w:sdtEndPr>
          <w:sdtContent>
            <w:tc>
              <w:tcPr>
                <w:tcW w:w="3118" w:type="dxa"/>
                <w:tcBorders>
                  <w:top w:val="nil"/>
                  <w:bottom w:val="dotted" w:sz="4" w:space="0" w:color="auto"/>
                </w:tcBorders>
                <w:vAlign w:val="bottom"/>
                <w:hideMark/>
              </w:tcPr>
              <w:p w14:paraId="39725C6A" w14:textId="111F0691" w:rsidR="00076643" w:rsidRDefault="0020328C" w:rsidP="008E22D3">
                <w:pPr>
                  <w:keepNext/>
                  <w:keepLines/>
                  <w:ind w:left="-105"/>
                  <w:rPr>
                    <w:rFonts w:ascii="Arial Bold" w:hAnsi="Arial Bold" w:cs="Arial"/>
                    <w:b/>
                    <w:noProof/>
                    <w:sz w:val="22"/>
                    <w:szCs w:val="22"/>
                    <w:lang w:eastAsia="en-CA"/>
                  </w:rPr>
                </w:pPr>
                <w:r>
                  <w:rPr>
                    <w:rStyle w:val="ArialBlue2"/>
                  </w:rPr>
                  <w:t>6593951121</w:t>
                </w:r>
              </w:p>
            </w:tc>
          </w:sdtContent>
        </w:sdt>
        <w:tc>
          <w:tcPr>
            <w:tcW w:w="284" w:type="dxa"/>
            <w:tcBorders>
              <w:bottom w:val="nil"/>
              <w:right w:val="single" w:sz="4" w:space="0" w:color="auto"/>
            </w:tcBorders>
            <w:vAlign w:val="bottom"/>
          </w:tcPr>
          <w:p w14:paraId="2F49B807" w14:textId="77777777" w:rsidR="00076643" w:rsidRDefault="00076643" w:rsidP="00076643">
            <w:pPr>
              <w:keepNext/>
              <w:keepLines/>
              <w:ind w:left="45" w:hanging="45"/>
              <w:rPr>
                <w:rFonts w:ascii="Arial Bold" w:hAnsi="Arial Bold" w:cs="Arial"/>
                <w:b/>
                <w:noProof/>
                <w:sz w:val="22"/>
                <w:szCs w:val="22"/>
                <w:lang w:eastAsia="en-CA"/>
              </w:rPr>
            </w:pPr>
          </w:p>
        </w:tc>
      </w:tr>
      <w:tr w:rsidR="00076643" w14:paraId="20F40D12" w14:textId="77777777" w:rsidTr="00291A92">
        <w:trPr>
          <w:trHeight w:val="39"/>
        </w:trPr>
        <w:tc>
          <w:tcPr>
            <w:tcW w:w="11228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A69020" w14:textId="77777777" w:rsidR="00076643" w:rsidRDefault="00076643" w:rsidP="00D10584">
            <w:pPr>
              <w:keepNext/>
              <w:keepLines/>
              <w:rPr>
                <w:rFonts w:ascii="Arial Bold" w:hAnsi="Arial Bold" w:cs="Arial"/>
                <w:b/>
                <w:noProof/>
                <w:sz w:val="22"/>
                <w:szCs w:val="22"/>
                <w:lang w:eastAsia="en-CA"/>
              </w:rPr>
            </w:pPr>
          </w:p>
        </w:tc>
      </w:tr>
      <w:tr w:rsidR="00140B82" w14:paraId="47D0D986" w14:textId="77777777" w:rsidTr="00291A92">
        <w:trPr>
          <w:trHeight w:val="284"/>
        </w:trPr>
        <w:tc>
          <w:tcPr>
            <w:tcW w:w="112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F930FC4" w14:textId="5C10392A" w:rsidR="00140B82" w:rsidRDefault="00140B82" w:rsidP="008D311E">
            <w:pPr>
              <w:keepNext/>
              <w:keepLines/>
              <w:ind w:left="-76" w:right="-10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Bold" w:hAnsi="Arial Bold" w:cs="Arial"/>
                <w:b/>
                <w:noProof/>
                <w:sz w:val="22"/>
                <w:szCs w:val="22"/>
                <w:lang w:eastAsia="en-CA"/>
              </w:rPr>
              <w:t xml:space="preserve">Authorized Court Transcriptionist </w:t>
            </w:r>
            <w:r w:rsidR="00AC73E0">
              <w:rPr>
                <w:rFonts w:ascii="Arial Bold" w:hAnsi="Arial Bold" w:cs="Arial"/>
                <w:b/>
                <w:noProof/>
                <w:sz w:val="22"/>
                <w:szCs w:val="22"/>
                <w:lang w:eastAsia="en-CA"/>
              </w:rPr>
              <w:t xml:space="preserve">(ACT) </w:t>
            </w:r>
            <w:r>
              <w:rPr>
                <w:rFonts w:ascii="Arial Bold" w:hAnsi="Arial Bold" w:cs="Arial"/>
                <w:b/>
                <w:noProof/>
                <w:sz w:val="22"/>
                <w:szCs w:val="22"/>
                <w:lang w:eastAsia="en-CA"/>
              </w:rPr>
              <w:t>Undertaking</w:t>
            </w:r>
          </w:p>
        </w:tc>
      </w:tr>
      <w:tr w:rsidR="00CF1B9E" w14:paraId="53DF93E2" w14:textId="77777777" w:rsidTr="00291A92">
        <w:trPr>
          <w:trHeight w:val="655"/>
        </w:trPr>
        <w:tc>
          <w:tcPr>
            <w:tcW w:w="11228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F7989D6" w14:textId="3C124EA1" w:rsidR="00C0635B" w:rsidRDefault="00000000" w:rsidP="00076643">
            <w:pPr>
              <w:tabs>
                <w:tab w:val="left" w:pos="309"/>
              </w:tabs>
              <w:ind w:left="318" w:hanging="318"/>
              <w:rPr>
                <w:rFonts w:ascii="Arial" w:eastAsia="Calibri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14543145"/>
                <w:dataBinding w:prefixMappings="7f78599d-690d-409e-851a-86114eafd16f'" w:xpath="" w:storeItemID="{E8CA137A-2EF8-4323-8A12-9B85EB22B95C}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0328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☒</w:t>
                </w:r>
              </w:sdtContent>
            </w:sdt>
            <w:r w:rsidR="00CF1B9E">
              <w:rPr>
                <w:rFonts w:ascii="Arial" w:hAnsi="Arial" w:cs="Arial"/>
                <w:sz w:val="18"/>
                <w:szCs w:val="18"/>
              </w:rPr>
              <w:tab/>
            </w:r>
            <w:r w:rsidR="00090D31" w:rsidRPr="00076643">
              <w:rPr>
                <w:rFonts w:ascii="Arial" w:eastAsia="Calibri" w:hAnsi="Arial" w:cs="Arial"/>
                <w:sz w:val="16"/>
                <w:szCs w:val="16"/>
              </w:rPr>
              <w:t>I certify that I have signed an undertaking to the court for authorized access to digital court recordings and that the undertaking remains valid.  I acknowledge and understand that the undertaking therefore applies to this request.</w:t>
            </w:r>
          </w:p>
          <w:p w14:paraId="3235C551" w14:textId="058F8F4F" w:rsidR="00CC07E1" w:rsidRPr="00C0635B" w:rsidRDefault="00CC07E1" w:rsidP="00076643">
            <w:pPr>
              <w:tabs>
                <w:tab w:val="left" w:pos="309"/>
              </w:tabs>
              <w:ind w:left="318" w:hanging="318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0D0508" w:rsidRPr="00F130D0" w14:paraId="47B3E8E3" w14:textId="77777777" w:rsidTr="003C3A4F">
        <w:trPr>
          <w:trHeight w:val="284"/>
        </w:trPr>
        <w:tc>
          <w:tcPr>
            <w:tcW w:w="2298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43392EAD" w14:textId="07F05E7E" w:rsidR="000D0508" w:rsidRPr="00F130D0" w:rsidRDefault="000D0508" w:rsidP="00E54606">
            <w:pPr>
              <w:spacing w:before="60"/>
              <w:ind w:right="-105"/>
              <w:rPr>
                <w:rFonts w:ascii="Arial" w:hAnsi="Arial" w:cs="Arial"/>
                <w:b/>
                <w:sz w:val="18"/>
                <w:szCs w:val="18"/>
              </w:rPr>
            </w:pPr>
            <w:r w:rsidRPr="00677D3D">
              <w:rPr>
                <w:rFonts w:ascii="Arial" w:hAnsi="Arial" w:cs="Arial"/>
                <w:b/>
                <w:sz w:val="16"/>
                <w:szCs w:val="16"/>
              </w:rPr>
              <w:t>Date Section 6 Completed</w:t>
            </w:r>
            <w:r w:rsidR="003C3A4F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sdt>
          <w:sdtPr>
            <w:rPr>
              <w:rStyle w:val="ArialBlue2"/>
            </w:rPr>
            <w:alias w:val="S6_ACTCertificationDate"/>
            <w:tag w:val="S6_ACTCertificationDate"/>
            <w:id w:val="1037009683"/>
            <w:lock w:val="sdtLocked"/>
            <w:placeholder>
              <w:docPart w:val="AE8B0A1B7C2A4DC2B9D7E99B951FF48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7f78599d-690d-409e-851a-86114eafd16f'" w:xpath="/ns0:properties[1]/documentManagement[1]/ns3:S6_ACTCertificationDate[1]" w:storeItemID="{E8CA137A-2EF8-4323-8A12-9B85EB22B95C}"/>
            <w:date>
              <w:dateFormat w:val="MM/dd/yyyy"/>
              <w:lid w:val="en-CA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="Arial"/>
              <w:b/>
              <w:color w:val="auto"/>
              <w:sz w:val="24"/>
              <w:szCs w:val="16"/>
            </w:rPr>
          </w:sdtEndPr>
          <w:sdtContent>
            <w:tc>
              <w:tcPr>
                <w:tcW w:w="2835" w:type="dxa"/>
                <w:tcBorders>
                  <w:top w:val="nil"/>
                  <w:bottom w:val="dotted" w:sz="4" w:space="0" w:color="auto"/>
                  <w:right w:val="nil"/>
                </w:tcBorders>
                <w:vAlign w:val="bottom"/>
              </w:tcPr>
              <w:p w14:paraId="7CCC6860" w14:textId="692BFB05" w:rsidR="000D0508" w:rsidRPr="00F130D0" w:rsidRDefault="00A07D71" w:rsidP="00A63103">
                <w:pPr>
                  <w:ind w:left="-108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A441C0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Click to pick a date</w:t>
                </w:r>
              </w:p>
            </w:tc>
          </w:sdtContent>
        </w:sdt>
        <w:tc>
          <w:tcPr>
            <w:tcW w:w="6095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A17A224" w14:textId="2927F41B" w:rsidR="000D0508" w:rsidRPr="00F130D0" w:rsidRDefault="000D0508" w:rsidP="00E54606">
            <w:pPr>
              <w:tabs>
                <w:tab w:val="left" w:pos="309"/>
              </w:tabs>
              <w:spacing w:before="60" w:line="276" w:lineRule="auto"/>
              <w:ind w:left="318" w:hanging="318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32C7E" w:rsidRPr="00F130D0" w14:paraId="6D816DE6" w14:textId="77777777" w:rsidTr="003C3A4F">
        <w:trPr>
          <w:trHeight w:val="87"/>
        </w:trPr>
        <w:tc>
          <w:tcPr>
            <w:tcW w:w="22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217A7B2" w14:textId="77777777" w:rsidR="00A32C7E" w:rsidRDefault="00A32C7E" w:rsidP="00C0635B">
            <w:pPr>
              <w:spacing w:before="60"/>
              <w:ind w:right="-57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930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89474F" w14:textId="77777777" w:rsidR="00A32C7E" w:rsidRPr="00A32C7E" w:rsidRDefault="00A32C7E" w:rsidP="00B436DD">
            <w:pPr>
              <w:tabs>
                <w:tab w:val="left" w:pos="309"/>
              </w:tabs>
              <w:spacing w:before="60" w:line="276" w:lineRule="auto"/>
              <w:ind w:left="318" w:hanging="318"/>
              <w:rPr>
                <w:rFonts w:ascii="Arial" w:hAnsi="Arial" w:cs="Arial"/>
                <w:noProof/>
                <w:sz w:val="6"/>
                <w:szCs w:val="6"/>
                <w:lang w:eastAsia="en-CA"/>
              </w:rPr>
            </w:pPr>
          </w:p>
        </w:tc>
      </w:tr>
    </w:tbl>
    <w:p w14:paraId="712CB495" w14:textId="756380E9" w:rsidR="00C0635B" w:rsidRDefault="00C0635B">
      <w:pPr>
        <w:rPr>
          <w:sz w:val="4"/>
          <w:szCs w:val="4"/>
        </w:rPr>
      </w:pPr>
    </w:p>
    <w:p w14:paraId="0555709F" w14:textId="39CE2E8C" w:rsidR="00E54606" w:rsidRDefault="00E54606">
      <w:pPr>
        <w:rPr>
          <w:sz w:val="4"/>
          <w:szCs w:val="4"/>
        </w:rPr>
      </w:pPr>
    </w:p>
    <w:p w14:paraId="66D49162" w14:textId="03DA3E3D" w:rsidR="00E54606" w:rsidRDefault="00E54606">
      <w:pPr>
        <w:rPr>
          <w:sz w:val="4"/>
          <w:szCs w:val="4"/>
        </w:rPr>
      </w:pPr>
    </w:p>
    <w:p w14:paraId="66925145" w14:textId="1644BD3A" w:rsidR="00E54606" w:rsidRDefault="00E54606">
      <w:pPr>
        <w:rPr>
          <w:sz w:val="4"/>
          <w:szCs w:val="4"/>
        </w:rPr>
      </w:pPr>
    </w:p>
    <w:p w14:paraId="4A42A3E1" w14:textId="77777777" w:rsidR="00140B82" w:rsidRPr="00132A65" w:rsidRDefault="00140B82" w:rsidP="00926991">
      <w:pPr>
        <w:rPr>
          <w:sz w:val="4"/>
          <w:szCs w:val="4"/>
        </w:rPr>
      </w:pPr>
    </w:p>
    <w:sectPr w:rsidR="00140B82" w:rsidRPr="00132A65" w:rsidSect="002E1ECE">
      <w:headerReference w:type="default" r:id="rId11"/>
      <w:footerReference w:type="default" r:id="rId12"/>
      <w:pgSz w:w="12240" w:h="15840" w:code="1"/>
      <w:pgMar w:top="502" w:right="794" w:bottom="568" w:left="1418" w:header="563" w:footer="2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7FCA1B" w14:textId="77777777" w:rsidR="009D3F1D" w:rsidRDefault="009D3F1D" w:rsidP="00B5314C">
      <w:r>
        <w:separator/>
      </w:r>
    </w:p>
  </w:endnote>
  <w:endnote w:type="continuationSeparator" w:id="0">
    <w:p w14:paraId="372295EC" w14:textId="77777777" w:rsidR="009D3F1D" w:rsidRDefault="009D3F1D" w:rsidP="00B5314C">
      <w:r>
        <w:continuationSeparator/>
      </w:r>
    </w:p>
  </w:endnote>
  <w:endnote w:type="continuationNotice" w:id="1">
    <w:p w14:paraId="1E5DEF15" w14:textId="77777777" w:rsidR="009D3F1D" w:rsidRDefault="009D3F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AF7A1" w14:textId="3209E91E" w:rsidR="00B52A7E" w:rsidRPr="0041546A" w:rsidRDefault="0041546A" w:rsidP="00B52A7E">
    <w:pPr>
      <w:pStyle w:val="Footer"/>
      <w:ind w:left="-709"/>
      <w:rPr>
        <w:rFonts w:ascii="Arial" w:hAnsi="Arial" w:cs="Arial"/>
        <w:sz w:val="16"/>
        <w:szCs w:val="16"/>
        <w:lang w:val="en-US"/>
      </w:rPr>
    </w:pPr>
    <w:r w:rsidRPr="00675494">
      <w:rPr>
        <w:rFonts w:ascii="Arial" w:hAnsi="Arial" w:cs="Arial"/>
        <w:sz w:val="16"/>
        <w:szCs w:val="16"/>
        <w:lang w:val="en-US"/>
      </w:rPr>
      <w:t xml:space="preserve">March </w:t>
    </w:r>
    <w:r w:rsidR="00675494" w:rsidRPr="00675494">
      <w:rPr>
        <w:rFonts w:ascii="Arial" w:hAnsi="Arial" w:cs="Arial"/>
        <w:sz w:val="16"/>
        <w:szCs w:val="16"/>
        <w:lang w:val="en-US"/>
      </w:rPr>
      <w:t>20</w:t>
    </w:r>
    <w:r w:rsidRPr="00675494">
      <w:rPr>
        <w:rFonts w:ascii="Arial" w:hAnsi="Arial" w:cs="Arial"/>
        <w:sz w:val="16"/>
        <w:szCs w:val="16"/>
        <w:lang w:val="en-US"/>
      </w:rPr>
      <w:t>,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6ADA5" w14:textId="77777777" w:rsidR="009D3F1D" w:rsidRDefault="009D3F1D" w:rsidP="00B5314C">
      <w:r>
        <w:separator/>
      </w:r>
    </w:p>
  </w:footnote>
  <w:footnote w:type="continuationSeparator" w:id="0">
    <w:p w14:paraId="008DA2F9" w14:textId="77777777" w:rsidR="009D3F1D" w:rsidRDefault="009D3F1D" w:rsidP="00B5314C">
      <w:r>
        <w:continuationSeparator/>
      </w:r>
    </w:p>
  </w:footnote>
  <w:footnote w:type="continuationNotice" w:id="1">
    <w:p w14:paraId="4517DCF5" w14:textId="77777777" w:rsidR="009D3F1D" w:rsidRDefault="009D3F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F7050" w14:textId="77777777" w:rsidR="0093575B" w:rsidRPr="00804419" w:rsidRDefault="0093575B" w:rsidP="0093575B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FBEDC0C"/>
    <w:lvl w:ilvl="0">
      <w:start w:val="1"/>
      <w:numFmt w:val="bullet"/>
      <w:lvlText w:val=""/>
      <w:lvlJc w:val="left"/>
      <w:pPr>
        <w:tabs>
          <w:tab w:val="num" w:pos="-38"/>
        </w:tabs>
        <w:ind w:left="-38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2"/>
        </w:tabs>
        <w:ind w:left="1042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02"/>
        </w:tabs>
        <w:ind w:left="1762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22"/>
        </w:tabs>
        <w:ind w:left="2482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42"/>
        </w:tabs>
        <w:ind w:left="3202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562"/>
        </w:tabs>
        <w:ind w:left="3922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282"/>
        </w:tabs>
        <w:ind w:left="4642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02"/>
        </w:tabs>
        <w:ind w:left="5362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22"/>
        </w:tabs>
        <w:ind w:left="6082" w:hanging="360"/>
      </w:pPr>
      <w:rPr>
        <w:rFonts w:ascii="Wingdings" w:hAnsi="Wingdings" w:hint="default"/>
      </w:rPr>
    </w:lvl>
  </w:abstractNum>
  <w:abstractNum w:abstractNumId="1" w15:restartNumberingAfterBreak="0">
    <w:nsid w:val="016C2D9A"/>
    <w:multiLevelType w:val="hybridMultilevel"/>
    <w:tmpl w:val="80C8D6D6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74E41"/>
    <w:multiLevelType w:val="hybridMultilevel"/>
    <w:tmpl w:val="87D6C6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42088"/>
    <w:multiLevelType w:val="hybridMultilevel"/>
    <w:tmpl w:val="7D1ADC5E"/>
    <w:lvl w:ilvl="0" w:tplc="7B7CE0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2F667C"/>
    <w:multiLevelType w:val="hybridMultilevel"/>
    <w:tmpl w:val="C1183142"/>
    <w:lvl w:ilvl="0" w:tplc="1009000F">
      <w:start w:val="1"/>
      <w:numFmt w:val="decimal"/>
      <w:lvlText w:val="%1."/>
      <w:lvlJc w:val="left"/>
      <w:pPr>
        <w:ind w:left="612" w:hanging="360"/>
      </w:pPr>
    </w:lvl>
    <w:lvl w:ilvl="1" w:tplc="10090019" w:tentative="1">
      <w:start w:val="1"/>
      <w:numFmt w:val="lowerLetter"/>
      <w:lvlText w:val="%2."/>
      <w:lvlJc w:val="left"/>
      <w:pPr>
        <w:ind w:left="1332" w:hanging="360"/>
      </w:pPr>
    </w:lvl>
    <w:lvl w:ilvl="2" w:tplc="1009001B" w:tentative="1">
      <w:start w:val="1"/>
      <w:numFmt w:val="lowerRoman"/>
      <w:lvlText w:val="%3."/>
      <w:lvlJc w:val="right"/>
      <w:pPr>
        <w:ind w:left="2052" w:hanging="180"/>
      </w:pPr>
    </w:lvl>
    <w:lvl w:ilvl="3" w:tplc="1009000F" w:tentative="1">
      <w:start w:val="1"/>
      <w:numFmt w:val="decimal"/>
      <w:lvlText w:val="%4."/>
      <w:lvlJc w:val="left"/>
      <w:pPr>
        <w:ind w:left="2772" w:hanging="360"/>
      </w:pPr>
    </w:lvl>
    <w:lvl w:ilvl="4" w:tplc="10090019" w:tentative="1">
      <w:start w:val="1"/>
      <w:numFmt w:val="lowerLetter"/>
      <w:lvlText w:val="%5."/>
      <w:lvlJc w:val="left"/>
      <w:pPr>
        <w:ind w:left="3492" w:hanging="360"/>
      </w:pPr>
    </w:lvl>
    <w:lvl w:ilvl="5" w:tplc="1009001B" w:tentative="1">
      <w:start w:val="1"/>
      <w:numFmt w:val="lowerRoman"/>
      <w:lvlText w:val="%6."/>
      <w:lvlJc w:val="right"/>
      <w:pPr>
        <w:ind w:left="4212" w:hanging="180"/>
      </w:pPr>
    </w:lvl>
    <w:lvl w:ilvl="6" w:tplc="1009000F" w:tentative="1">
      <w:start w:val="1"/>
      <w:numFmt w:val="decimal"/>
      <w:lvlText w:val="%7."/>
      <w:lvlJc w:val="left"/>
      <w:pPr>
        <w:ind w:left="4932" w:hanging="360"/>
      </w:pPr>
    </w:lvl>
    <w:lvl w:ilvl="7" w:tplc="10090019" w:tentative="1">
      <w:start w:val="1"/>
      <w:numFmt w:val="lowerLetter"/>
      <w:lvlText w:val="%8."/>
      <w:lvlJc w:val="left"/>
      <w:pPr>
        <w:ind w:left="5652" w:hanging="360"/>
      </w:pPr>
    </w:lvl>
    <w:lvl w:ilvl="8" w:tplc="10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5" w15:restartNumberingAfterBreak="0">
    <w:nsid w:val="11FD3E2B"/>
    <w:multiLevelType w:val="hybridMultilevel"/>
    <w:tmpl w:val="D8E68338"/>
    <w:lvl w:ilvl="0" w:tplc="88A6AAD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01FF5"/>
    <w:multiLevelType w:val="hybridMultilevel"/>
    <w:tmpl w:val="1D86F02A"/>
    <w:lvl w:ilvl="0" w:tplc="03E00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D0141"/>
    <w:multiLevelType w:val="hybridMultilevel"/>
    <w:tmpl w:val="B77ED5DA"/>
    <w:lvl w:ilvl="0" w:tplc="10090017">
      <w:start w:val="1"/>
      <w:numFmt w:val="lowerLetter"/>
      <w:lvlText w:val="%1)"/>
      <w:lvlJc w:val="left"/>
      <w:pPr>
        <w:ind w:left="612" w:hanging="360"/>
      </w:pPr>
    </w:lvl>
    <w:lvl w:ilvl="1" w:tplc="10090019" w:tentative="1">
      <w:start w:val="1"/>
      <w:numFmt w:val="lowerLetter"/>
      <w:lvlText w:val="%2."/>
      <w:lvlJc w:val="left"/>
      <w:pPr>
        <w:ind w:left="1332" w:hanging="360"/>
      </w:pPr>
    </w:lvl>
    <w:lvl w:ilvl="2" w:tplc="1009001B" w:tentative="1">
      <w:start w:val="1"/>
      <w:numFmt w:val="lowerRoman"/>
      <w:lvlText w:val="%3."/>
      <w:lvlJc w:val="right"/>
      <w:pPr>
        <w:ind w:left="2052" w:hanging="180"/>
      </w:pPr>
    </w:lvl>
    <w:lvl w:ilvl="3" w:tplc="1009000F" w:tentative="1">
      <w:start w:val="1"/>
      <w:numFmt w:val="decimal"/>
      <w:lvlText w:val="%4."/>
      <w:lvlJc w:val="left"/>
      <w:pPr>
        <w:ind w:left="2772" w:hanging="360"/>
      </w:pPr>
    </w:lvl>
    <w:lvl w:ilvl="4" w:tplc="10090019" w:tentative="1">
      <w:start w:val="1"/>
      <w:numFmt w:val="lowerLetter"/>
      <w:lvlText w:val="%5."/>
      <w:lvlJc w:val="left"/>
      <w:pPr>
        <w:ind w:left="3492" w:hanging="360"/>
      </w:pPr>
    </w:lvl>
    <w:lvl w:ilvl="5" w:tplc="1009001B" w:tentative="1">
      <w:start w:val="1"/>
      <w:numFmt w:val="lowerRoman"/>
      <w:lvlText w:val="%6."/>
      <w:lvlJc w:val="right"/>
      <w:pPr>
        <w:ind w:left="4212" w:hanging="180"/>
      </w:pPr>
    </w:lvl>
    <w:lvl w:ilvl="6" w:tplc="1009000F" w:tentative="1">
      <w:start w:val="1"/>
      <w:numFmt w:val="decimal"/>
      <w:lvlText w:val="%7."/>
      <w:lvlJc w:val="left"/>
      <w:pPr>
        <w:ind w:left="4932" w:hanging="360"/>
      </w:pPr>
    </w:lvl>
    <w:lvl w:ilvl="7" w:tplc="10090019" w:tentative="1">
      <w:start w:val="1"/>
      <w:numFmt w:val="lowerLetter"/>
      <w:lvlText w:val="%8."/>
      <w:lvlJc w:val="left"/>
      <w:pPr>
        <w:ind w:left="5652" w:hanging="360"/>
      </w:pPr>
    </w:lvl>
    <w:lvl w:ilvl="8" w:tplc="10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" w15:restartNumberingAfterBreak="0">
    <w:nsid w:val="1A9D23C2"/>
    <w:multiLevelType w:val="hybridMultilevel"/>
    <w:tmpl w:val="F07207C0"/>
    <w:lvl w:ilvl="0" w:tplc="10090019">
      <w:start w:val="1"/>
      <w:numFmt w:val="lowerLetter"/>
      <w:lvlText w:val="%1."/>
      <w:lvlJc w:val="left"/>
      <w:pPr>
        <w:ind w:left="612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B6962"/>
    <w:multiLevelType w:val="hybridMultilevel"/>
    <w:tmpl w:val="68CE22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47E60"/>
    <w:multiLevelType w:val="hybridMultilevel"/>
    <w:tmpl w:val="469AF8B8"/>
    <w:lvl w:ilvl="0" w:tplc="3730739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9E6203"/>
    <w:multiLevelType w:val="hybridMultilevel"/>
    <w:tmpl w:val="88DE3682"/>
    <w:lvl w:ilvl="0" w:tplc="76B8E6A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10090019">
      <w:start w:val="1"/>
      <w:numFmt w:val="lowerLetter"/>
      <w:lvlText w:val="%2."/>
      <w:lvlJc w:val="left"/>
      <w:pPr>
        <w:ind w:left="360" w:hanging="360"/>
      </w:pPr>
    </w:lvl>
    <w:lvl w:ilvl="2" w:tplc="1009001B" w:tentative="1">
      <w:start w:val="1"/>
      <w:numFmt w:val="lowerRoman"/>
      <w:lvlText w:val="%3."/>
      <w:lvlJc w:val="right"/>
      <w:pPr>
        <w:ind w:left="1080" w:hanging="180"/>
      </w:pPr>
    </w:lvl>
    <w:lvl w:ilvl="3" w:tplc="1009000F" w:tentative="1">
      <w:start w:val="1"/>
      <w:numFmt w:val="decimal"/>
      <w:lvlText w:val="%4."/>
      <w:lvlJc w:val="left"/>
      <w:pPr>
        <w:ind w:left="1800" w:hanging="360"/>
      </w:pPr>
    </w:lvl>
    <w:lvl w:ilvl="4" w:tplc="10090019" w:tentative="1">
      <w:start w:val="1"/>
      <w:numFmt w:val="lowerLetter"/>
      <w:lvlText w:val="%5."/>
      <w:lvlJc w:val="left"/>
      <w:pPr>
        <w:ind w:left="2520" w:hanging="360"/>
      </w:pPr>
    </w:lvl>
    <w:lvl w:ilvl="5" w:tplc="1009001B" w:tentative="1">
      <w:start w:val="1"/>
      <w:numFmt w:val="lowerRoman"/>
      <w:lvlText w:val="%6."/>
      <w:lvlJc w:val="right"/>
      <w:pPr>
        <w:ind w:left="3240" w:hanging="180"/>
      </w:pPr>
    </w:lvl>
    <w:lvl w:ilvl="6" w:tplc="1009000F" w:tentative="1">
      <w:start w:val="1"/>
      <w:numFmt w:val="decimal"/>
      <w:lvlText w:val="%7."/>
      <w:lvlJc w:val="left"/>
      <w:pPr>
        <w:ind w:left="3960" w:hanging="360"/>
      </w:pPr>
    </w:lvl>
    <w:lvl w:ilvl="7" w:tplc="10090019" w:tentative="1">
      <w:start w:val="1"/>
      <w:numFmt w:val="lowerLetter"/>
      <w:lvlText w:val="%8."/>
      <w:lvlJc w:val="left"/>
      <w:pPr>
        <w:ind w:left="4680" w:hanging="360"/>
      </w:pPr>
    </w:lvl>
    <w:lvl w:ilvl="8" w:tplc="10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2" w15:restartNumberingAfterBreak="0">
    <w:nsid w:val="203B220B"/>
    <w:multiLevelType w:val="hybridMultilevel"/>
    <w:tmpl w:val="87D6C63C"/>
    <w:lvl w:ilvl="0" w:tplc="0572635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041D35"/>
    <w:multiLevelType w:val="multilevel"/>
    <w:tmpl w:val="91862A9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18"/>
        <w:szCs w:val="18"/>
      </w:rPr>
    </w:lvl>
    <w:lvl w:ilvl="1">
      <w:start w:val="1"/>
      <w:numFmt w:val="lowerLetter"/>
      <w:lvlText w:val="%2."/>
      <w:lvlJc w:val="left"/>
      <w:pPr>
        <w:ind w:left="360" w:hanging="360"/>
      </w:p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520" w:hanging="360"/>
      </w:pPr>
    </w:lvl>
    <w:lvl w:ilvl="5">
      <w:start w:val="1"/>
      <w:numFmt w:val="lowerRoman"/>
      <w:lvlText w:val="%6."/>
      <w:lvlJc w:val="right"/>
      <w:pPr>
        <w:ind w:left="3240" w:hanging="18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right"/>
      <w:pPr>
        <w:ind w:left="5400" w:hanging="180"/>
      </w:pPr>
    </w:lvl>
  </w:abstractNum>
  <w:abstractNum w:abstractNumId="14" w15:restartNumberingAfterBreak="0">
    <w:nsid w:val="30E328AD"/>
    <w:multiLevelType w:val="hybridMultilevel"/>
    <w:tmpl w:val="79960A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2D1E3D"/>
    <w:multiLevelType w:val="hybridMultilevel"/>
    <w:tmpl w:val="96DE4160"/>
    <w:lvl w:ilvl="0" w:tplc="7B8C1CA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23074E"/>
    <w:multiLevelType w:val="hybridMultilevel"/>
    <w:tmpl w:val="08563F6E"/>
    <w:lvl w:ilvl="0" w:tplc="6582A89C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7724CF6"/>
    <w:multiLevelType w:val="hybridMultilevel"/>
    <w:tmpl w:val="7C6244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2104EF"/>
    <w:multiLevelType w:val="hybridMultilevel"/>
    <w:tmpl w:val="D5689646"/>
    <w:lvl w:ilvl="0" w:tplc="9D1CA76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405F02"/>
    <w:multiLevelType w:val="multilevel"/>
    <w:tmpl w:val="469AF8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CF4C2B"/>
    <w:multiLevelType w:val="hybridMultilevel"/>
    <w:tmpl w:val="84566BA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4"/>
        <w:szCs w:val="16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5B0B1F"/>
    <w:multiLevelType w:val="hybridMultilevel"/>
    <w:tmpl w:val="D13A5460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65737"/>
    <w:multiLevelType w:val="hybridMultilevel"/>
    <w:tmpl w:val="1CD0BA70"/>
    <w:lvl w:ilvl="0" w:tplc="EE62EE5A">
      <w:start w:val="1"/>
      <w:numFmt w:val="lowerLetter"/>
      <w:lvlText w:val="%1."/>
      <w:lvlJc w:val="left"/>
      <w:pPr>
        <w:ind w:left="501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38754A"/>
    <w:multiLevelType w:val="hybridMultilevel"/>
    <w:tmpl w:val="DBD4CC9C"/>
    <w:lvl w:ilvl="0" w:tplc="0B086C5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0"/>
        <w:szCs w:val="1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E92926"/>
    <w:multiLevelType w:val="hybridMultilevel"/>
    <w:tmpl w:val="660653F4"/>
    <w:lvl w:ilvl="0" w:tplc="9F2262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AD3C9A"/>
    <w:multiLevelType w:val="hybridMultilevel"/>
    <w:tmpl w:val="4246ED00"/>
    <w:lvl w:ilvl="0" w:tplc="4F04D0E6">
      <w:start w:val="1"/>
      <w:numFmt w:val="bullet"/>
      <w:lvlText w:val=""/>
      <w:lvlJc w:val="left"/>
      <w:pPr>
        <w:ind w:left="1287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CB4A54"/>
    <w:multiLevelType w:val="hybridMultilevel"/>
    <w:tmpl w:val="F650DC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E85C94"/>
    <w:multiLevelType w:val="hybridMultilevel"/>
    <w:tmpl w:val="B1EADA0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0010AAC"/>
    <w:multiLevelType w:val="hybridMultilevel"/>
    <w:tmpl w:val="0A0253A8"/>
    <w:lvl w:ilvl="0" w:tplc="6582A89C">
      <w:start w:val="2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7994B81"/>
    <w:multiLevelType w:val="hybridMultilevel"/>
    <w:tmpl w:val="96301DFC"/>
    <w:lvl w:ilvl="0" w:tplc="10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30" w15:restartNumberingAfterBreak="0">
    <w:nsid w:val="58D414E2"/>
    <w:multiLevelType w:val="hybridMultilevel"/>
    <w:tmpl w:val="56BA7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46138B"/>
    <w:multiLevelType w:val="hybridMultilevel"/>
    <w:tmpl w:val="F04C1C8E"/>
    <w:lvl w:ilvl="0" w:tplc="DEAAD0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2"/>
        <w:szCs w:val="1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572A2F"/>
    <w:multiLevelType w:val="hybridMultilevel"/>
    <w:tmpl w:val="893AEF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F10ACD"/>
    <w:multiLevelType w:val="hybridMultilevel"/>
    <w:tmpl w:val="1B9220F8"/>
    <w:lvl w:ilvl="0" w:tplc="7AB4A984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0"/>
        <w:szCs w:val="18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062FEC"/>
    <w:multiLevelType w:val="hybridMultilevel"/>
    <w:tmpl w:val="3076A39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CA976DF"/>
    <w:multiLevelType w:val="hybridMultilevel"/>
    <w:tmpl w:val="82A694E6"/>
    <w:lvl w:ilvl="0" w:tplc="E6C81442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030668F"/>
    <w:multiLevelType w:val="hybridMultilevel"/>
    <w:tmpl w:val="AF302F1C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1C029D"/>
    <w:multiLevelType w:val="hybridMultilevel"/>
    <w:tmpl w:val="3F88C5AA"/>
    <w:lvl w:ilvl="0" w:tplc="465816F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7A8694B"/>
    <w:multiLevelType w:val="hybridMultilevel"/>
    <w:tmpl w:val="D9B6D696"/>
    <w:lvl w:ilvl="0" w:tplc="C4E4E7D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BC47E8E"/>
    <w:multiLevelType w:val="hybridMultilevel"/>
    <w:tmpl w:val="CF08FD0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81046"/>
    <w:multiLevelType w:val="hybridMultilevel"/>
    <w:tmpl w:val="2092D470"/>
    <w:lvl w:ilvl="0" w:tplc="C204B8FA">
      <w:start w:val="1"/>
      <w:numFmt w:val="lowerLetter"/>
      <w:lvlText w:val="%1)"/>
      <w:lvlJc w:val="left"/>
      <w:pPr>
        <w:ind w:left="61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BD5A7C"/>
    <w:multiLevelType w:val="hybridMultilevel"/>
    <w:tmpl w:val="3DF0A04A"/>
    <w:lvl w:ilvl="0" w:tplc="9F2262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561ED1"/>
    <w:multiLevelType w:val="hybridMultilevel"/>
    <w:tmpl w:val="82A694E6"/>
    <w:lvl w:ilvl="0" w:tplc="E6C81442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BD73A5F"/>
    <w:multiLevelType w:val="hybridMultilevel"/>
    <w:tmpl w:val="57C235F2"/>
    <w:lvl w:ilvl="0" w:tplc="10090019">
      <w:start w:val="1"/>
      <w:numFmt w:val="lowerLetter"/>
      <w:lvlText w:val="%1."/>
      <w:lvlJc w:val="left"/>
      <w:pPr>
        <w:ind w:left="501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221" w:hanging="360"/>
      </w:pPr>
    </w:lvl>
    <w:lvl w:ilvl="2" w:tplc="1009001B">
      <w:start w:val="1"/>
      <w:numFmt w:val="lowerRoman"/>
      <w:lvlText w:val="%3."/>
      <w:lvlJc w:val="right"/>
      <w:pPr>
        <w:ind w:left="1941" w:hanging="180"/>
      </w:pPr>
    </w:lvl>
    <w:lvl w:ilvl="3" w:tplc="1009000F">
      <w:start w:val="1"/>
      <w:numFmt w:val="decimal"/>
      <w:lvlText w:val="%4."/>
      <w:lvlJc w:val="left"/>
      <w:pPr>
        <w:ind w:left="2661" w:hanging="360"/>
      </w:pPr>
    </w:lvl>
    <w:lvl w:ilvl="4" w:tplc="10090019">
      <w:start w:val="1"/>
      <w:numFmt w:val="lowerLetter"/>
      <w:lvlText w:val="%5."/>
      <w:lvlJc w:val="left"/>
      <w:pPr>
        <w:ind w:left="3381" w:hanging="360"/>
      </w:pPr>
    </w:lvl>
    <w:lvl w:ilvl="5" w:tplc="1009001B" w:tentative="1">
      <w:start w:val="1"/>
      <w:numFmt w:val="lowerRoman"/>
      <w:lvlText w:val="%6."/>
      <w:lvlJc w:val="right"/>
      <w:pPr>
        <w:ind w:left="4101" w:hanging="180"/>
      </w:pPr>
    </w:lvl>
    <w:lvl w:ilvl="6" w:tplc="1009000F" w:tentative="1">
      <w:start w:val="1"/>
      <w:numFmt w:val="decimal"/>
      <w:lvlText w:val="%7."/>
      <w:lvlJc w:val="left"/>
      <w:pPr>
        <w:ind w:left="4821" w:hanging="360"/>
      </w:pPr>
    </w:lvl>
    <w:lvl w:ilvl="7" w:tplc="10090019" w:tentative="1">
      <w:start w:val="1"/>
      <w:numFmt w:val="lowerLetter"/>
      <w:lvlText w:val="%8."/>
      <w:lvlJc w:val="left"/>
      <w:pPr>
        <w:ind w:left="5541" w:hanging="360"/>
      </w:pPr>
    </w:lvl>
    <w:lvl w:ilvl="8" w:tplc="10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4" w15:restartNumberingAfterBreak="0">
    <w:nsid w:val="7C96492D"/>
    <w:multiLevelType w:val="hybridMultilevel"/>
    <w:tmpl w:val="D7F46252"/>
    <w:lvl w:ilvl="0" w:tplc="49A00FA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523204">
    <w:abstractNumId w:val="30"/>
  </w:num>
  <w:num w:numId="2" w16cid:durableId="698312245">
    <w:abstractNumId w:val="3"/>
  </w:num>
  <w:num w:numId="3" w16cid:durableId="66728931">
    <w:abstractNumId w:val="27"/>
  </w:num>
  <w:num w:numId="4" w16cid:durableId="1294410915">
    <w:abstractNumId w:val="43"/>
  </w:num>
  <w:num w:numId="5" w16cid:durableId="284895532">
    <w:abstractNumId w:val="10"/>
  </w:num>
  <w:num w:numId="6" w16cid:durableId="704210028">
    <w:abstractNumId w:val="28"/>
  </w:num>
  <w:num w:numId="7" w16cid:durableId="1223754252">
    <w:abstractNumId w:val="35"/>
  </w:num>
  <w:num w:numId="8" w16cid:durableId="1887445992">
    <w:abstractNumId w:val="16"/>
  </w:num>
  <w:num w:numId="9" w16cid:durableId="1414013063">
    <w:abstractNumId w:val="15"/>
  </w:num>
  <w:num w:numId="10" w16cid:durableId="469976729">
    <w:abstractNumId w:val="44"/>
  </w:num>
  <w:num w:numId="11" w16cid:durableId="661273254">
    <w:abstractNumId w:val="37"/>
  </w:num>
  <w:num w:numId="12" w16cid:durableId="1840384660">
    <w:abstractNumId w:val="0"/>
  </w:num>
  <w:num w:numId="13" w16cid:durableId="1886063082">
    <w:abstractNumId w:val="17"/>
  </w:num>
  <w:num w:numId="14" w16cid:durableId="677273145">
    <w:abstractNumId w:val="24"/>
  </w:num>
  <w:num w:numId="15" w16cid:durableId="1214924659">
    <w:abstractNumId w:val="11"/>
  </w:num>
  <w:num w:numId="16" w16cid:durableId="374742613">
    <w:abstractNumId w:val="9"/>
  </w:num>
  <w:num w:numId="17" w16cid:durableId="1572352854">
    <w:abstractNumId w:val="42"/>
  </w:num>
  <w:num w:numId="18" w16cid:durableId="712119233">
    <w:abstractNumId w:val="19"/>
  </w:num>
  <w:num w:numId="19" w16cid:durableId="1481120463">
    <w:abstractNumId w:val="13"/>
  </w:num>
  <w:num w:numId="20" w16cid:durableId="2072727469">
    <w:abstractNumId w:val="4"/>
  </w:num>
  <w:num w:numId="21" w16cid:durableId="329989490">
    <w:abstractNumId w:val="22"/>
  </w:num>
  <w:num w:numId="22" w16cid:durableId="1185442610">
    <w:abstractNumId w:val="21"/>
  </w:num>
  <w:num w:numId="23" w16cid:durableId="383218570">
    <w:abstractNumId w:val="18"/>
  </w:num>
  <w:num w:numId="24" w16cid:durableId="684095272">
    <w:abstractNumId w:val="39"/>
  </w:num>
  <w:num w:numId="25" w16cid:durableId="1059405397">
    <w:abstractNumId w:val="1"/>
  </w:num>
  <w:num w:numId="26" w16cid:durableId="1549877609">
    <w:abstractNumId w:val="41"/>
  </w:num>
  <w:num w:numId="27" w16cid:durableId="1938295718">
    <w:abstractNumId w:val="36"/>
  </w:num>
  <w:num w:numId="28" w16cid:durableId="2115787867">
    <w:abstractNumId w:val="7"/>
  </w:num>
  <w:num w:numId="29" w16cid:durableId="1353996627">
    <w:abstractNumId w:val="38"/>
  </w:num>
  <w:num w:numId="30" w16cid:durableId="1847357114">
    <w:abstractNumId w:val="40"/>
  </w:num>
  <w:num w:numId="31" w16cid:durableId="1329139227">
    <w:abstractNumId w:val="8"/>
  </w:num>
  <w:num w:numId="32" w16cid:durableId="234248110">
    <w:abstractNumId w:val="29"/>
  </w:num>
  <w:num w:numId="33" w16cid:durableId="1265305805">
    <w:abstractNumId w:val="14"/>
  </w:num>
  <w:num w:numId="34" w16cid:durableId="142017599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89045316">
    <w:abstractNumId w:val="25"/>
  </w:num>
  <w:num w:numId="36" w16cid:durableId="1502969422">
    <w:abstractNumId w:val="34"/>
  </w:num>
  <w:num w:numId="37" w16cid:durableId="107547186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59310586">
    <w:abstractNumId w:val="33"/>
  </w:num>
  <w:num w:numId="39" w16cid:durableId="27225172">
    <w:abstractNumId w:val="23"/>
  </w:num>
  <w:num w:numId="40" w16cid:durableId="819539525">
    <w:abstractNumId w:val="6"/>
  </w:num>
  <w:num w:numId="41" w16cid:durableId="1924679789">
    <w:abstractNumId w:val="20"/>
  </w:num>
  <w:num w:numId="42" w16cid:durableId="806626522">
    <w:abstractNumId w:val="12"/>
  </w:num>
  <w:num w:numId="43" w16cid:durableId="840853266">
    <w:abstractNumId w:val="26"/>
  </w:num>
  <w:num w:numId="44" w16cid:durableId="1497454633">
    <w:abstractNumId w:val="2"/>
  </w:num>
  <w:num w:numId="45" w16cid:durableId="1318680865">
    <w:abstractNumId w:val="5"/>
  </w:num>
  <w:num w:numId="46" w16cid:durableId="16198706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removePersonalInformation/>
  <w:removeDateAndTime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sLIvDi/qHyN2BEWF31ytc/ZLgoEu6HAkqIRE0aIKhBZBhUKoOYXpZgzpnq+rgvmrtRKsfoOR8FYhyxtda2qSA==" w:salt="IQd0mXM30MRP0FxIbN9eXQ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CzMDE2MTW2NDW1sDRR0lEKTi0uzszPAykwrAUAvtlWVCwAAAA="/>
  </w:docVars>
  <w:rsids>
    <w:rsidRoot w:val="003534BE"/>
    <w:rsid w:val="0000006C"/>
    <w:rsid w:val="00000553"/>
    <w:rsid w:val="00001155"/>
    <w:rsid w:val="00001302"/>
    <w:rsid w:val="00002C31"/>
    <w:rsid w:val="000030F0"/>
    <w:rsid w:val="000044E5"/>
    <w:rsid w:val="00004C20"/>
    <w:rsid w:val="000058A1"/>
    <w:rsid w:val="00005CC9"/>
    <w:rsid w:val="00010C22"/>
    <w:rsid w:val="00010F67"/>
    <w:rsid w:val="00011986"/>
    <w:rsid w:val="00012217"/>
    <w:rsid w:val="00014323"/>
    <w:rsid w:val="000149BF"/>
    <w:rsid w:val="000153BD"/>
    <w:rsid w:val="00015A75"/>
    <w:rsid w:val="000170E1"/>
    <w:rsid w:val="00017BCC"/>
    <w:rsid w:val="000204FC"/>
    <w:rsid w:val="000218EF"/>
    <w:rsid w:val="00021B72"/>
    <w:rsid w:val="00022055"/>
    <w:rsid w:val="0002337A"/>
    <w:rsid w:val="0002377E"/>
    <w:rsid w:val="000242E5"/>
    <w:rsid w:val="00025234"/>
    <w:rsid w:val="00025453"/>
    <w:rsid w:val="000255D3"/>
    <w:rsid w:val="00025B0A"/>
    <w:rsid w:val="000269C0"/>
    <w:rsid w:val="000276E4"/>
    <w:rsid w:val="00030CFD"/>
    <w:rsid w:val="00031829"/>
    <w:rsid w:val="00033297"/>
    <w:rsid w:val="00033324"/>
    <w:rsid w:val="00034E38"/>
    <w:rsid w:val="00035429"/>
    <w:rsid w:val="00035E48"/>
    <w:rsid w:val="00036AC2"/>
    <w:rsid w:val="00036F9E"/>
    <w:rsid w:val="00037722"/>
    <w:rsid w:val="0003775E"/>
    <w:rsid w:val="00040E22"/>
    <w:rsid w:val="000422A8"/>
    <w:rsid w:val="00042E4A"/>
    <w:rsid w:val="00043C3E"/>
    <w:rsid w:val="00044F48"/>
    <w:rsid w:val="000452F5"/>
    <w:rsid w:val="00045E37"/>
    <w:rsid w:val="00046187"/>
    <w:rsid w:val="000520F5"/>
    <w:rsid w:val="0005260D"/>
    <w:rsid w:val="00052CBD"/>
    <w:rsid w:val="00053D27"/>
    <w:rsid w:val="0005447A"/>
    <w:rsid w:val="00056A73"/>
    <w:rsid w:val="00057023"/>
    <w:rsid w:val="00057A28"/>
    <w:rsid w:val="00061EBD"/>
    <w:rsid w:val="000624DD"/>
    <w:rsid w:val="0006256D"/>
    <w:rsid w:val="00062B10"/>
    <w:rsid w:val="0006355B"/>
    <w:rsid w:val="00064897"/>
    <w:rsid w:val="000650F3"/>
    <w:rsid w:val="00070132"/>
    <w:rsid w:val="000701A9"/>
    <w:rsid w:val="000711A4"/>
    <w:rsid w:val="000736DB"/>
    <w:rsid w:val="00076643"/>
    <w:rsid w:val="00076E88"/>
    <w:rsid w:val="00077550"/>
    <w:rsid w:val="00077560"/>
    <w:rsid w:val="00080AC2"/>
    <w:rsid w:val="00080D1B"/>
    <w:rsid w:val="00082704"/>
    <w:rsid w:val="00083DD7"/>
    <w:rsid w:val="00083E1A"/>
    <w:rsid w:val="000852FA"/>
    <w:rsid w:val="000853F3"/>
    <w:rsid w:val="0008596B"/>
    <w:rsid w:val="00086FF3"/>
    <w:rsid w:val="00087581"/>
    <w:rsid w:val="00087975"/>
    <w:rsid w:val="0009039F"/>
    <w:rsid w:val="00090D31"/>
    <w:rsid w:val="0009202A"/>
    <w:rsid w:val="000926F7"/>
    <w:rsid w:val="00093760"/>
    <w:rsid w:val="000952CF"/>
    <w:rsid w:val="00096423"/>
    <w:rsid w:val="000969D1"/>
    <w:rsid w:val="00096DAB"/>
    <w:rsid w:val="00097CD1"/>
    <w:rsid w:val="000A0D45"/>
    <w:rsid w:val="000A0E77"/>
    <w:rsid w:val="000A14A9"/>
    <w:rsid w:val="000A2A87"/>
    <w:rsid w:val="000A3E0F"/>
    <w:rsid w:val="000B0207"/>
    <w:rsid w:val="000B0907"/>
    <w:rsid w:val="000B157C"/>
    <w:rsid w:val="000B22CE"/>
    <w:rsid w:val="000B30DC"/>
    <w:rsid w:val="000B33FC"/>
    <w:rsid w:val="000B3496"/>
    <w:rsid w:val="000B3C1F"/>
    <w:rsid w:val="000B4001"/>
    <w:rsid w:val="000B4015"/>
    <w:rsid w:val="000B4F15"/>
    <w:rsid w:val="000B70B2"/>
    <w:rsid w:val="000B7108"/>
    <w:rsid w:val="000B7B2B"/>
    <w:rsid w:val="000C0164"/>
    <w:rsid w:val="000C1128"/>
    <w:rsid w:val="000C170F"/>
    <w:rsid w:val="000C2568"/>
    <w:rsid w:val="000C2F54"/>
    <w:rsid w:val="000C4A52"/>
    <w:rsid w:val="000C63AE"/>
    <w:rsid w:val="000C6CC8"/>
    <w:rsid w:val="000C7CA4"/>
    <w:rsid w:val="000C7E47"/>
    <w:rsid w:val="000D0142"/>
    <w:rsid w:val="000D0508"/>
    <w:rsid w:val="000D0E47"/>
    <w:rsid w:val="000D1DA3"/>
    <w:rsid w:val="000D3044"/>
    <w:rsid w:val="000D3229"/>
    <w:rsid w:val="000D323E"/>
    <w:rsid w:val="000D5B69"/>
    <w:rsid w:val="000D61F9"/>
    <w:rsid w:val="000D648E"/>
    <w:rsid w:val="000D678E"/>
    <w:rsid w:val="000D73FE"/>
    <w:rsid w:val="000E02CC"/>
    <w:rsid w:val="000E4290"/>
    <w:rsid w:val="000E4EDE"/>
    <w:rsid w:val="000E5110"/>
    <w:rsid w:val="000E69F1"/>
    <w:rsid w:val="000E75D8"/>
    <w:rsid w:val="000F1AF9"/>
    <w:rsid w:val="000F4551"/>
    <w:rsid w:val="000F4E4A"/>
    <w:rsid w:val="000F4F98"/>
    <w:rsid w:val="000F6782"/>
    <w:rsid w:val="000F6CD3"/>
    <w:rsid w:val="000F71A7"/>
    <w:rsid w:val="0010011C"/>
    <w:rsid w:val="0010035F"/>
    <w:rsid w:val="00100EDF"/>
    <w:rsid w:val="001022CF"/>
    <w:rsid w:val="0010294E"/>
    <w:rsid w:val="00103E9C"/>
    <w:rsid w:val="00106241"/>
    <w:rsid w:val="001068C0"/>
    <w:rsid w:val="00107D82"/>
    <w:rsid w:val="0011257E"/>
    <w:rsid w:val="001127A5"/>
    <w:rsid w:val="001137BC"/>
    <w:rsid w:val="001159D1"/>
    <w:rsid w:val="00116BF4"/>
    <w:rsid w:val="00116C80"/>
    <w:rsid w:val="001208A8"/>
    <w:rsid w:val="00120EC1"/>
    <w:rsid w:val="00121384"/>
    <w:rsid w:val="001226D4"/>
    <w:rsid w:val="00122C3B"/>
    <w:rsid w:val="001230AB"/>
    <w:rsid w:val="00123E01"/>
    <w:rsid w:val="001245D4"/>
    <w:rsid w:val="00124C39"/>
    <w:rsid w:val="00126777"/>
    <w:rsid w:val="00126D45"/>
    <w:rsid w:val="001323DD"/>
    <w:rsid w:val="00132A65"/>
    <w:rsid w:val="00132A82"/>
    <w:rsid w:val="00133DC6"/>
    <w:rsid w:val="001361B7"/>
    <w:rsid w:val="001366F6"/>
    <w:rsid w:val="00140166"/>
    <w:rsid w:val="00140B82"/>
    <w:rsid w:val="0014186C"/>
    <w:rsid w:val="00144697"/>
    <w:rsid w:val="00144BA0"/>
    <w:rsid w:val="00144BB7"/>
    <w:rsid w:val="00145D3E"/>
    <w:rsid w:val="0014751F"/>
    <w:rsid w:val="00152D7C"/>
    <w:rsid w:val="00153FF5"/>
    <w:rsid w:val="00154CCE"/>
    <w:rsid w:val="00154DFB"/>
    <w:rsid w:val="0015510E"/>
    <w:rsid w:val="001551E2"/>
    <w:rsid w:val="00157BB3"/>
    <w:rsid w:val="00161A3F"/>
    <w:rsid w:val="00165F3A"/>
    <w:rsid w:val="00167429"/>
    <w:rsid w:val="00167E59"/>
    <w:rsid w:val="00173090"/>
    <w:rsid w:val="0017362A"/>
    <w:rsid w:val="00174A4F"/>
    <w:rsid w:val="00174CAB"/>
    <w:rsid w:val="00176583"/>
    <w:rsid w:val="00181725"/>
    <w:rsid w:val="00183111"/>
    <w:rsid w:val="00183F5A"/>
    <w:rsid w:val="00184012"/>
    <w:rsid w:val="001845AE"/>
    <w:rsid w:val="00184AF2"/>
    <w:rsid w:val="00185927"/>
    <w:rsid w:val="00186257"/>
    <w:rsid w:val="00186860"/>
    <w:rsid w:val="001875C9"/>
    <w:rsid w:val="00187FD7"/>
    <w:rsid w:val="00190112"/>
    <w:rsid w:val="00190711"/>
    <w:rsid w:val="00190A32"/>
    <w:rsid w:val="001925EB"/>
    <w:rsid w:val="00194AA1"/>
    <w:rsid w:val="0019569E"/>
    <w:rsid w:val="001956CC"/>
    <w:rsid w:val="00195F4D"/>
    <w:rsid w:val="001A0BCA"/>
    <w:rsid w:val="001A2C7E"/>
    <w:rsid w:val="001A41AF"/>
    <w:rsid w:val="001A5C87"/>
    <w:rsid w:val="001A717B"/>
    <w:rsid w:val="001B0287"/>
    <w:rsid w:val="001B063C"/>
    <w:rsid w:val="001B071A"/>
    <w:rsid w:val="001B10B6"/>
    <w:rsid w:val="001B1A32"/>
    <w:rsid w:val="001B2945"/>
    <w:rsid w:val="001B41DB"/>
    <w:rsid w:val="001C1025"/>
    <w:rsid w:val="001C1133"/>
    <w:rsid w:val="001C15EC"/>
    <w:rsid w:val="001C523C"/>
    <w:rsid w:val="001C67C0"/>
    <w:rsid w:val="001C6FD3"/>
    <w:rsid w:val="001C7B3A"/>
    <w:rsid w:val="001D0D7C"/>
    <w:rsid w:val="001D217C"/>
    <w:rsid w:val="001D23C3"/>
    <w:rsid w:val="001D41B0"/>
    <w:rsid w:val="001D5962"/>
    <w:rsid w:val="001D7E77"/>
    <w:rsid w:val="001E04AB"/>
    <w:rsid w:val="001E0B1A"/>
    <w:rsid w:val="001E1635"/>
    <w:rsid w:val="001E172E"/>
    <w:rsid w:val="001E19C2"/>
    <w:rsid w:val="001E26DD"/>
    <w:rsid w:val="001E3C45"/>
    <w:rsid w:val="001E57EC"/>
    <w:rsid w:val="001E625B"/>
    <w:rsid w:val="001E6D6B"/>
    <w:rsid w:val="001F14BD"/>
    <w:rsid w:val="001F236D"/>
    <w:rsid w:val="001F2AAE"/>
    <w:rsid w:val="001F310B"/>
    <w:rsid w:val="001F5293"/>
    <w:rsid w:val="001F5794"/>
    <w:rsid w:val="00201FC7"/>
    <w:rsid w:val="002025BA"/>
    <w:rsid w:val="0020328C"/>
    <w:rsid w:val="00203D4E"/>
    <w:rsid w:val="0020431F"/>
    <w:rsid w:val="002048F5"/>
    <w:rsid w:val="00204DE7"/>
    <w:rsid w:val="002050F5"/>
    <w:rsid w:val="0020632A"/>
    <w:rsid w:val="00206A08"/>
    <w:rsid w:val="00211770"/>
    <w:rsid w:val="00213903"/>
    <w:rsid w:val="00214038"/>
    <w:rsid w:val="00215AA7"/>
    <w:rsid w:val="00220677"/>
    <w:rsid w:val="002222AE"/>
    <w:rsid w:val="00222C98"/>
    <w:rsid w:val="00222ED5"/>
    <w:rsid w:val="00222F62"/>
    <w:rsid w:val="00223261"/>
    <w:rsid w:val="00224C86"/>
    <w:rsid w:val="00225020"/>
    <w:rsid w:val="0022507C"/>
    <w:rsid w:val="00225298"/>
    <w:rsid w:val="00225B83"/>
    <w:rsid w:val="00226945"/>
    <w:rsid w:val="00227343"/>
    <w:rsid w:val="00227A44"/>
    <w:rsid w:val="002318B0"/>
    <w:rsid w:val="00231E27"/>
    <w:rsid w:val="002337B6"/>
    <w:rsid w:val="0023394E"/>
    <w:rsid w:val="00234E4A"/>
    <w:rsid w:val="00235B0B"/>
    <w:rsid w:val="00235DB7"/>
    <w:rsid w:val="00240A16"/>
    <w:rsid w:val="002422E3"/>
    <w:rsid w:val="00245433"/>
    <w:rsid w:val="002471EE"/>
    <w:rsid w:val="00250A5F"/>
    <w:rsid w:val="00251237"/>
    <w:rsid w:val="0025268F"/>
    <w:rsid w:val="0025285D"/>
    <w:rsid w:val="00252AE8"/>
    <w:rsid w:val="00253CE9"/>
    <w:rsid w:val="0025506D"/>
    <w:rsid w:val="002554EE"/>
    <w:rsid w:val="00255E36"/>
    <w:rsid w:val="00257821"/>
    <w:rsid w:val="00257B32"/>
    <w:rsid w:val="00260420"/>
    <w:rsid w:val="00260A0F"/>
    <w:rsid w:val="00260C76"/>
    <w:rsid w:val="002618B3"/>
    <w:rsid w:val="00262415"/>
    <w:rsid w:val="00265E38"/>
    <w:rsid w:val="00267488"/>
    <w:rsid w:val="002674CA"/>
    <w:rsid w:val="00270092"/>
    <w:rsid w:val="002702ED"/>
    <w:rsid w:val="00271892"/>
    <w:rsid w:val="00271BA4"/>
    <w:rsid w:val="00272741"/>
    <w:rsid w:val="0027287F"/>
    <w:rsid w:val="00273979"/>
    <w:rsid w:val="0027425D"/>
    <w:rsid w:val="00274C6E"/>
    <w:rsid w:val="00274D5F"/>
    <w:rsid w:val="00274EFC"/>
    <w:rsid w:val="002772AE"/>
    <w:rsid w:val="00277965"/>
    <w:rsid w:val="00280705"/>
    <w:rsid w:val="00280AAD"/>
    <w:rsid w:val="00281539"/>
    <w:rsid w:val="00281772"/>
    <w:rsid w:val="00281A26"/>
    <w:rsid w:val="00281C84"/>
    <w:rsid w:val="00281EC3"/>
    <w:rsid w:val="002828AA"/>
    <w:rsid w:val="00283442"/>
    <w:rsid w:val="00286AF6"/>
    <w:rsid w:val="00290CD0"/>
    <w:rsid w:val="00290DD9"/>
    <w:rsid w:val="0029112F"/>
    <w:rsid w:val="00291A0E"/>
    <w:rsid w:val="00291A92"/>
    <w:rsid w:val="002936DB"/>
    <w:rsid w:val="00294E12"/>
    <w:rsid w:val="002960E6"/>
    <w:rsid w:val="002A121D"/>
    <w:rsid w:val="002A1B50"/>
    <w:rsid w:val="002A36B3"/>
    <w:rsid w:val="002B0F46"/>
    <w:rsid w:val="002B24A5"/>
    <w:rsid w:val="002B274D"/>
    <w:rsid w:val="002B2D57"/>
    <w:rsid w:val="002B316B"/>
    <w:rsid w:val="002B4807"/>
    <w:rsid w:val="002B4B56"/>
    <w:rsid w:val="002B586F"/>
    <w:rsid w:val="002B7CDD"/>
    <w:rsid w:val="002C08E4"/>
    <w:rsid w:val="002C1339"/>
    <w:rsid w:val="002C170C"/>
    <w:rsid w:val="002C1745"/>
    <w:rsid w:val="002C196A"/>
    <w:rsid w:val="002C2137"/>
    <w:rsid w:val="002C24AC"/>
    <w:rsid w:val="002C2C40"/>
    <w:rsid w:val="002C3996"/>
    <w:rsid w:val="002C4ED0"/>
    <w:rsid w:val="002C5028"/>
    <w:rsid w:val="002C6654"/>
    <w:rsid w:val="002C75E8"/>
    <w:rsid w:val="002C7635"/>
    <w:rsid w:val="002D10F4"/>
    <w:rsid w:val="002D1613"/>
    <w:rsid w:val="002D1869"/>
    <w:rsid w:val="002D2F40"/>
    <w:rsid w:val="002D34C4"/>
    <w:rsid w:val="002D6BAC"/>
    <w:rsid w:val="002E0579"/>
    <w:rsid w:val="002E1367"/>
    <w:rsid w:val="002E1ECE"/>
    <w:rsid w:val="002E2FCF"/>
    <w:rsid w:val="002E32DD"/>
    <w:rsid w:val="002E3CF9"/>
    <w:rsid w:val="002E4DB2"/>
    <w:rsid w:val="002E5E6C"/>
    <w:rsid w:val="002E63B0"/>
    <w:rsid w:val="002F2D30"/>
    <w:rsid w:val="002F3C7A"/>
    <w:rsid w:val="002F4ACF"/>
    <w:rsid w:val="002F79DC"/>
    <w:rsid w:val="00300973"/>
    <w:rsid w:val="00300A26"/>
    <w:rsid w:val="003015D0"/>
    <w:rsid w:val="00301F4B"/>
    <w:rsid w:val="003058AE"/>
    <w:rsid w:val="00307322"/>
    <w:rsid w:val="00307D2D"/>
    <w:rsid w:val="00307D91"/>
    <w:rsid w:val="00310416"/>
    <w:rsid w:val="0031054F"/>
    <w:rsid w:val="003106BF"/>
    <w:rsid w:val="0031078A"/>
    <w:rsid w:val="00310D07"/>
    <w:rsid w:val="0031126C"/>
    <w:rsid w:val="00311E0D"/>
    <w:rsid w:val="00311E79"/>
    <w:rsid w:val="00316399"/>
    <w:rsid w:val="0031683C"/>
    <w:rsid w:val="00321402"/>
    <w:rsid w:val="00321928"/>
    <w:rsid w:val="00321C68"/>
    <w:rsid w:val="00321E76"/>
    <w:rsid w:val="00321F42"/>
    <w:rsid w:val="003237BA"/>
    <w:rsid w:val="00324424"/>
    <w:rsid w:val="0032648A"/>
    <w:rsid w:val="003271BC"/>
    <w:rsid w:val="003325AE"/>
    <w:rsid w:val="003339DA"/>
    <w:rsid w:val="0033523B"/>
    <w:rsid w:val="0033571B"/>
    <w:rsid w:val="00335A33"/>
    <w:rsid w:val="003368EC"/>
    <w:rsid w:val="00337CB5"/>
    <w:rsid w:val="00337DAE"/>
    <w:rsid w:val="003404A5"/>
    <w:rsid w:val="00341647"/>
    <w:rsid w:val="00341BE8"/>
    <w:rsid w:val="0034227F"/>
    <w:rsid w:val="00342F32"/>
    <w:rsid w:val="003453AF"/>
    <w:rsid w:val="003454BA"/>
    <w:rsid w:val="00347184"/>
    <w:rsid w:val="0035032A"/>
    <w:rsid w:val="003510BA"/>
    <w:rsid w:val="00351293"/>
    <w:rsid w:val="00351395"/>
    <w:rsid w:val="003519B8"/>
    <w:rsid w:val="00351C96"/>
    <w:rsid w:val="0035289E"/>
    <w:rsid w:val="003534BE"/>
    <w:rsid w:val="00354475"/>
    <w:rsid w:val="003552E8"/>
    <w:rsid w:val="003563BA"/>
    <w:rsid w:val="003567B9"/>
    <w:rsid w:val="00357A25"/>
    <w:rsid w:val="00361840"/>
    <w:rsid w:val="0036282D"/>
    <w:rsid w:val="00364568"/>
    <w:rsid w:val="00365624"/>
    <w:rsid w:val="00365739"/>
    <w:rsid w:val="00367622"/>
    <w:rsid w:val="0036767E"/>
    <w:rsid w:val="0037293B"/>
    <w:rsid w:val="003737A4"/>
    <w:rsid w:val="0037549D"/>
    <w:rsid w:val="003766E1"/>
    <w:rsid w:val="00376AB5"/>
    <w:rsid w:val="00376C69"/>
    <w:rsid w:val="00377B0B"/>
    <w:rsid w:val="00380367"/>
    <w:rsid w:val="00381BD4"/>
    <w:rsid w:val="003828F9"/>
    <w:rsid w:val="003836A8"/>
    <w:rsid w:val="00383902"/>
    <w:rsid w:val="00383CDF"/>
    <w:rsid w:val="003842D0"/>
    <w:rsid w:val="00384C87"/>
    <w:rsid w:val="00384D12"/>
    <w:rsid w:val="00390C20"/>
    <w:rsid w:val="00392F3A"/>
    <w:rsid w:val="0039316A"/>
    <w:rsid w:val="0039316C"/>
    <w:rsid w:val="003932EF"/>
    <w:rsid w:val="00393ED5"/>
    <w:rsid w:val="00394A1F"/>
    <w:rsid w:val="00396789"/>
    <w:rsid w:val="003A1035"/>
    <w:rsid w:val="003A1145"/>
    <w:rsid w:val="003A181F"/>
    <w:rsid w:val="003A2751"/>
    <w:rsid w:val="003A3702"/>
    <w:rsid w:val="003A39CE"/>
    <w:rsid w:val="003A3B63"/>
    <w:rsid w:val="003A4823"/>
    <w:rsid w:val="003A507E"/>
    <w:rsid w:val="003A6BE3"/>
    <w:rsid w:val="003A7BB1"/>
    <w:rsid w:val="003B0373"/>
    <w:rsid w:val="003B0380"/>
    <w:rsid w:val="003B0D82"/>
    <w:rsid w:val="003B17A2"/>
    <w:rsid w:val="003B2200"/>
    <w:rsid w:val="003B2B99"/>
    <w:rsid w:val="003B6532"/>
    <w:rsid w:val="003B6DFD"/>
    <w:rsid w:val="003C19AE"/>
    <w:rsid w:val="003C3281"/>
    <w:rsid w:val="003C3A4F"/>
    <w:rsid w:val="003C56FB"/>
    <w:rsid w:val="003C66EC"/>
    <w:rsid w:val="003D04D8"/>
    <w:rsid w:val="003D0949"/>
    <w:rsid w:val="003D1125"/>
    <w:rsid w:val="003D1548"/>
    <w:rsid w:val="003D2C57"/>
    <w:rsid w:val="003D2D83"/>
    <w:rsid w:val="003D3DCB"/>
    <w:rsid w:val="003D41C7"/>
    <w:rsid w:val="003D5590"/>
    <w:rsid w:val="003D6443"/>
    <w:rsid w:val="003D7C5A"/>
    <w:rsid w:val="003E0127"/>
    <w:rsid w:val="003E0994"/>
    <w:rsid w:val="003E0FCF"/>
    <w:rsid w:val="003E109F"/>
    <w:rsid w:val="003E2384"/>
    <w:rsid w:val="003E2520"/>
    <w:rsid w:val="003E2DAA"/>
    <w:rsid w:val="003E360D"/>
    <w:rsid w:val="003E5E42"/>
    <w:rsid w:val="003E5F6C"/>
    <w:rsid w:val="003E650A"/>
    <w:rsid w:val="003E68B3"/>
    <w:rsid w:val="003E6B24"/>
    <w:rsid w:val="003E6CCD"/>
    <w:rsid w:val="003E7283"/>
    <w:rsid w:val="003E7521"/>
    <w:rsid w:val="003F00F6"/>
    <w:rsid w:val="003F0A58"/>
    <w:rsid w:val="003F0AD8"/>
    <w:rsid w:val="003F0B8D"/>
    <w:rsid w:val="003F1053"/>
    <w:rsid w:val="003F10FA"/>
    <w:rsid w:val="003F2048"/>
    <w:rsid w:val="003F311B"/>
    <w:rsid w:val="003F41B5"/>
    <w:rsid w:val="003F51E6"/>
    <w:rsid w:val="003F5754"/>
    <w:rsid w:val="003F7479"/>
    <w:rsid w:val="00400861"/>
    <w:rsid w:val="00400CA0"/>
    <w:rsid w:val="0040139F"/>
    <w:rsid w:val="00401E68"/>
    <w:rsid w:val="004021CF"/>
    <w:rsid w:val="00402F49"/>
    <w:rsid w:val="0040335B"/>
    <w:rsid w:val="00404CD4"/>
    <w:rsid w:val="00404FFC"/>
    <w:rsid w:val="00405853"/>
    <w:rsid w:val="004060BC"/>
    <w:rsid w:val="0040677B"/>
    <w:rsid w:val="0040695D"/>
    <w:rsid w:val="00406D2D"/>
    <w:rsid w:val="004073F2"/>
    <w:rsid w:val="00407732"/>
    <w:rsid w:val="00410CD9"/>
    <w:rsid w:val="0041301A"/>
    <w:rsid w:val="00414028"/>
    <w:rsid w:val="004141C4"/>
    <w:rsid w:val="004145F2"/>
    <w:rsid w:val="00414809"/>
    <w:rsid w:val="0041546A"/>
    <w:rsid w:val="004179B1"/>
    <w:rsid w:val="00420B1B"/>
    <w:rsid w:val="00421F22"/>
    <w:rsid w:val="00422BDB"/>
    <w:rsid w:val="004231BA"/>
    <w:rsid w:val="00423EEB"/>
    <w:rsid w:val="004253BB"/>
    <w:rsid w:val="00425CF6"/>
    <w:rsid w:val="00425D5A"/>
    <w:rsid w:val="004279B6"/>
    <w:rsid w:val="00427D7A"/>
    <w:rsid w:val="0043222D"/>
    <w:rsid w:val="00432244"/>
    <w:rsid w:val="00432FF5"/>
    <w:rsid w:val="004334D3"/>
    <w:rsid w:val="0043365D"/>
    <w:rsid w:val="0043455D"/>
    <w:rsid w:val="00434842"/>
    <w:rsid w:val="00434E8A"/>
    <w:rsid w:val="004356A7"/>
    <w:rsid w:val="00436EDD"/>
    <w:rsid w:val="00436FE6"/>
    <w:rsid w:val="00437666"/>
    <w:rsid w:val="004376B8"/>
    <w:rsid w:val="004408FB"/>
    <w:rsid w:val="004422CA"/>
    <w:rsid w:val="00442D6D"/>
    <w:rsid w:val="00444FB4"/>
    <w:rsid w:val="00447C46"/>
    <w:rsid w:val="00451121"/>
    <w:rsid w:val="00452071"/>
    <w:rsid w:val="00452122"/>
    <w:rsid w:val="004532A2"/>
    <w:rsid w:val="004533C3"/>
    <w:rsid w:val="004535F1"/>
    <w:rsid w:val="00453D34"/>
    <w:rsid w:val="004548E5"/>
    <w:rsid w:val="00455B0C"/>
    <w:rsid w:val="00456C08"/>
    <w:rsid w:val="00457CC6"/>
    <w:rsid w:val="0046226E"/>
    <w:rsid w:val="004628C4"/>
    <w:rsid w:val="0046377C"/>
    <w:rsid w:val="00463D0F"/>
    <w:rsid w:val="004647D2"/>
    <w:rsid w:val="004659B9"/>
    <w:rsid w:val="00470966"/>
    <w:rsid w:val="004709CF"/>
    <w:rsid w:val="00471897"/>
    <w:rsid w:val="004726BB"/>
    <w:rsid w:val="00473BCE"/>
    <w:rsid w:val="00474974"/>
    <w:rsid w:val="00475C46"/>
    <w:rsid w:val="00476479"/>
    <w:rsid w:val="00476D3F"/>
    <w:rsid w:val="00476DD8"/>
    <w:rsid w:val="0047725F"/>
    <w:rsid w:val="00477A7F"/>
    <w:rsid w:val="004808C3"/>
    <w:rsid w:val="00481453"/>
    <w:rsid w:val="00481E75"/>
    <w:rsid w:val="004829E4"/>
    <w:rsid w:val="00482E65"/>
    <w:rsid w:val="00484D97"/>
    <w:rsid w:val="0048535F"/>
    <w:rsid w:val="0048584B"/>
    <w:rsid w:val="00486FAD"/>
    <w:rsid w:val="00487353"/>
    <w:rsid w:val="00487B97"/>
    <w:rsid w:val="00487E8D"/>
    <w:rsid w:val="004917A3"/>
    <w:rsid w:val="00492301"/>
    <w:rsid w:val="00492BE4"/>
    <w:rsid w:val="00493017"/>
    <w:rsid w:val="00493523"/>
    <w:rsid w:val="0049434B"/>
    <w:rsid w:val="004944C6"/>
    <w:rsid w:val="004966AA"/>
    <w:rsid w:val="00496A1C"/>
    <w:rsid w:val="0049710C"/>
    <w:rsid w:val="004973C6"/>
    <w:rsid w:val="004973C9"/>
    <w:rsid w:val="004975DA"/>
    <w:rsid w:val="004A0C63"/>
    <w:rsid w:val="004A1540"/>
    <w:rsid w:val="004A208D"/>
    <w:rsid w:val="004A2C76"/>
    <w:rsid w:val="004A3819"/>
    <w:rsid w:val="004A39A1"/>
    <w:rsid w:val="004A3E73"/>
    <w:rsid w:val="004A3F81"/>
    <w:rsid w:val="004A4157"/>
    <w:rsid w:val="004A425F"/>
    <w:rsid w:val="004A443A"/>
    <w:rsid w:val="004A47F9"/>
    <w:rsid w:val="004A6E51"/>
    <w:rsid w:val="004A7EB4"/>
    <w:rsid w:val="004B0968"/>
    <w:rsid w:val="004B1280"/>
    <w:rsid w:val="004B3518"/>
    <w:rsid w:val="004B3995"/>
    <w:rsid w:val="004B44D0"/>
    <w:rsid w:val="004B4E88"/>
    <w:rsid w:val="004B585D"/>
    <w:rsid w:val="004B6362"/>
    <w:rsid w:val="004C02E1"/>
    <w:rsid w:val="004C300D"/>
    <w:rsid w:val="004C38E6"/>
    <w:rsid w:val="004C3EF6"/>
    <w:rsid w:val="004C4C4B"/>
    <w:rsid w:val="004C4C60"/>
    <w:rsid w:val="004C56D8"/>
    <w:rsid w:val="004C6661"/>
    <w:rsid w:val="004C76F7"/>
    <w:rsid w:val="004D0C9B"/>
    <w:rsid w:val="004D1187"/>
    <w:rsid w:val="004D1B53"/>
    <w:rsid w:val="004D2D32"/>
    <w:rsid w:val="004D3207"/>
    <w:rsid w:val="004D46F3"/>
    <w:rsid w:val="004D5ADB"/>
    <w:rsid w:val="004D7E17"/>
    <w:rsid w:val="004D7FBA"/>
    <w:rsid w:val="004E1BB8"/>
    <w:rsid w:val="004E338A"/>
    <w:rsid w:val="004E35ED"/>
    <w:rsid w:val="004E56AF"/>
    <w:rsid w:val="004E76B2"/>
    <w:rsid w:val="004F0291"/>
    <w:rsid w:val="004F29E3"/>
    <w:rsid w:val="004F2D27"/>
    <w:rsid w:val="004F39EE"/>
    <w:rsid w:val="004F3AA4"/>
    <w:rsid w:val="004F3B77"/>
    <w:rsid w:val="004F5739"/>
    <w:rsid w:val="004F650B"/>
    <w:rsid w:val="00500606"/>
    <w:rsid w:val="0050139A"/>
    <w:rsid w:val="00503A80"/>
    <w:rsid w:val="0051064F"/>
    <w:rsid w:val="0051083C"/>
    <w:rsid w:val="00510B42"/>
    <w:rsid w:val="00511D89"/>
    <w:rsid w:val="00512985"/>
    <w:rsid w:val="0051407F"/>
    <w:rsid w:val="00514251"/>
    <w:rsid w:val="0051468D"/>
    <w:rsid w:val="005162FA"/>
    <w:rsid w:val="005164CE"/>
    <w:rsid w:val="005165CE"/>
    <w:rsid w:val="00517D1F"/>
    <w:rsid w:val="00517F60"/>
    <w:rsid w:val="005203DE"/>
    <w:rsid w:val="005227F5"/>
    <w:rsid w:val="00522980"/>
    <w:rsid w:val="0052356C"/>
    <w:rsid w:val="005248BB"/>
    <w:rsid w:val="00525A35"/>
    <w:rsid w:val="0052610C"/>
    <w:rsid w:val="00526DA1"/>
    <w:rsid w:val="00527799"/>
    <w:rsid w:val="00527CA0"/>
    <w:rsid w:val="00530232"/>
    <w:rsid w:val="00530DC8"/>
    <w:rsid w:val="00531466"/>
    <w:rsid w:val="0053292F"/>
    <w:rsid w:val="00533F68"/>
    <w:rsid w:val="00534081"/>
    <w:rsid w:val="005355A6"/>
    <w:rsid w:val="00535AB2"/>
    <w:rsid w:val="00535E3B"/>
    <w:rsid w:val="00537FA1"/>
    <w:rsid w:val="0054113B"/>
    <w:rsid w:val="00542391"/>
    <w:rsid w:val="00544F0D"/>
    <w:rsid w:val="0054692E"/>
    <w:rsid w:val="00547584"/>
    <w:rsid w:val="005506D8"/>
    <w:rsid w:val="00550968"/>
    <w:rsid w:val="00552968"/>
    <w:rsid w:val="00552B49"/>
    <w:rsid w:val="00552B5C"/>
    <w:rsid w:val="00555B88"/>
    <w:rsid w:val="00555D23"/>
    <w:rsid w:val="0055641A"/>
    <w:rsid w:val="0056260C"/>
    <w:rsid w:val="00562A6D"/>
    <w:rsid w:val="0056588B"/>
    <w:rsid w:val="00566C93"/>
    <w:rsid w:val="00567E3C"/>
    <w:rsid w:val="00570B7C"/>
    <w:rsid w:val="00571CD8"/>
    <w:rsid w:val="00571E52"/>
    <w:rsid w:val="00573E68"/>
    <w:rsid w:val="00576FF6"/>
    <w:rsid w:val="00580459"/>
    <w:rsid w:val="005813A5"/>
    <w:rsid w:val="00582116"/>
    <w:rsid w:val="00584087"/>
    <w:rsid w:val="005845A1"/>
    <w:rsid w:val="00584AC4"/>
    <w:rsid w:val="00584F30"/>
    <w:rsid w:val="00585726"/>
    <w:rsid w:val="00586847"/>
    <w:rsid w:val="0058727E"/>
    <w:rsid w:val="00587B0C"/>
    <w:rsid w:val="00590C0A"/>
    <w:rsid w:val="00592392"/>
    <w:rsid w:val="005927AA"/>
    <w:rsid w:val="00592B2C"/>
    <w:rsid w:val="00593E14"/>
    <w:rsid w:val="00593ED3"/>
    <w:rsid w:val="005945F4"/>
    <w:rsid w:val="00595AE0"/>
    <w:rsid w:val="00597A12"/>
    <w:rsid w:val="00597D73"/>
    <w:rsid w:val="005A2584"/>
    <w:rsid w:val="005A2669"/>
    <w:rsid w:val="005A269A"/>
    <w:rsid w:val="005A47D2"/>
    <w:rsid w:val="005A6907"/>
    <w:rsid w:val="005B0AAC"/>
    <w:rsid w:val="005B0D33"/>
    <w:rsid w:val="005B16CF"/>
    <w:rsid w:val="005B1A4A"/>
    <w:rsid w:val="005B2166"/>
    <w:rsid w:val="005B25E1"/>
    <w:rsid w:val="005B2FAF"/>
    <w:rsid w:val="005B3A9E"/>
    <w:rsid w:val="005B3AAA"/>
    <w:rsid w:val="005B4808"/>
    <w:rsid w:val="005B5512"/>
    <w:rsid w:val="005B5B18"/>
    <w:rsid w:val="005B5F00"/>
    <w:rsid w:val="005B78CA"/>
    <w:rsid w:val="005B7B8C"/>
    <w:rsid w:val="005C0237"/>
    <w:rsid w:val="005C04EA"/>
    <w:rsid w:val="005C05DA"/>
    <w:rsid w:val="005C0F61"/>
    <w:rsid w:val="005C136C"/>
    <w:rsid w:val="005C1AD7"/>
    <w:rsid w:val="005C2AC1"/>
    <w:rsid w:val="005C32FF"/>
    <w:rsid w:val="005C3332"/>
    <w:rsid w:val="005C4072"/>
    <w:rsid w:val="005C73EE"/>
    <w:rsid w:val="005C73F5"/>
    <w:rsid w:val="005C79BE"/>
    <w:rsid w:val="005D02EA"/>
    <w:rsid w:val="005D28B8"/>
    <w:rsid w:val="005D353A"/>
    <w:rsid w:val="005D39DC"/>
    <w:rsid w:val="005D3A84"/>
    <w:rsid w:val="005D5451"/>
    <w:rsid w:val="005D60C9"/>
    <w:rsid w:val="005D68DE"/>
    <w:rsid w:val="005D6DC3"/>
    <w:rsid w:val="005D6F04"/>
    <w:rsid w:val="005D70D4"/>
    <w:rsid w:val="005D76FE"/>
    <w:rsid w:val="005E0948"/>
    <w:rsid w:val="005E2D2C"/>
    <w:rsid w:val="005E49C4"/>
    <w:rsid w:val="005E542D"/>
    <w:rsid w:val="005E5E81"/>
    <w:rsid w:val="005E6579"/>
    <w:rsid w:val="005E6C3C"/>
    <w:rsid w:val="005F0798"/>
    <w:rsid w:val="005F14BC"/>
    <w:rsid w:val="005F18E8"/>
    <w:rsid w:val="005F2D15"/>
    <w:rsid w:val="005F3274"/>
    <w:rsid w:val="005F416D"/>
    <w:rsid w:val="005F4599"/>
    <w:rsid w:val="005F5133"/>
    <w:rsid w:val="005F556E"/>
    <w:rsid w:val="005F565C"/>
    <w:rsid w:val="005F5D91"/>
    <w:rsid w:val="005F631C"/>
    <w:rsid w:val="005F6BC9"/>
    <w:rsid w:val="005F7DE3"/>
    <w:rsid w:val="006012EC"/>
    <w:rsid w:val="006029C8"/>
    <w:rsid w:val="00603936"/>
    <w:rsid w:val="00603D64"/>
    <w:rsid w:val="00604863"/>
    <w:rsid w:val="00604B69"/>
    <w:rsid w:val="006100A2"/>
    <w:rsid w:val="00610296"/>
    <w:rsid w:val="00611F62"/>
    <w:rsid w:val="00614F4A"/>
    <w:rsid w:val="00616876"/>
    <w:rsid w:val="00616DA4"/>
    <w:rsid w:val="00620558"/>
    <w:rsid w:val="00620B35"/>
    <w:rsid w:val="00621225"/>
    <w:rsid w:val="0062223D"/>
    <w:rsid w:val="00622F0A"/>
    <w:rsid w:val="00623109"/>
    <w:rsid w:val="0062312B"/>
    <w:rsid w:val="00623261"/>
    <w:rsid w:val="00625D7D"/>
    <w:rsid w:val="00627A4A"/>
    <w:rsid w:val="006304F9"/>
    <w:rsid w:val="00631BA6"/>
    <w:rsid w:val="00632551"/>
    <w:rsid w:val="00633DAA"/>
    <w:rsid w:val="00634F47"/>
    <w:rsid w:val="00636A4E"/>
    <w:rsid w:val="00636AA4"/>
    <w:rsid w:val="00636D55"/>
    <w:rsid w:val="00637DD9"/>
    <w:rsid w:val="006404A2"/>
    <w:rsid w:val="00640812"/>
    <w:rsid w:val="006415A5"/>
    <w:rsid w:val="00642ADE"/>
    <w:rsid w:val="00643D79"/>
    <w:rsid w:val="00646155"/>
    <w:rsid w:val="00646AB3"/>
    <w:rsid w:val="00646B32"/>
    <w:rsid w:val="00646D5C"/>
    <w:rsid w:val="00650123"/>
    <w:rsid w:val="006509EC"/>
    <w:rsid w:val="0065140C"/>
    <w:rsid w:val="006517A4"/>
    <w:rsid w:val="00651E0A"/>
    <w:rsid w:val="00651EFA"/>
    <w:rsid w:val="00651F87"/>
    <w:rsid w:val="00652781"/>
    <w:rsid w:val="00652945"/>
    <w:rsid w:val="006536EA"/>
    <w:rsid w:val="006536FB"/>
    <w:rsid w:val="00654B07"/>
    <w:rsid w:val="00654BCE"/>
    <w:rsid w:val="00655B98"/>
    <w:rsid w:val="00656B8D"/>
    <w:rsid w:val="0065719B"/>
    <w:rsid w:val="006579C4"/>
    <w:rsid w:val="00657B7C"/>
    <w:rsid w:val="006606FB"/>
    <w:rsid w:val="006607B9"/>
    <w:rsid w:val="0066243F"/>
    <w:rsid w:val="00664017"/>
    <w:rsid w:val="00664BE1"/>
    <w:rsid w:val="00665724"/>
    <w:rsid w:val="0067066C"/>
    <w:rsid w:val="006712FE"/>
    <w:rsid w:val="00672D49"/>
    <w:rsid w:val="00673302"/>
    <w:rsid w:val="00675494"/>
    <w:rsid w:val="006759D2"/>
    <w:rsid w:val="006772E8"/>
    <w:rsid w:val="00677D3D"/>
    <w:rsid w:val="00677E40"/>
    <w:rsid w:val="00680437"/>
    <w:rsid w:val="006814A5"/>
    <w:rsid w:val="00681E49"/>
    <w:rsid w:val="00683EFB"/>
    <w:rsid w:val="00683FD5"/>
    <w:rsid w:val="006843C6"/>
    <w:rsid w:val="00686A2E"/>
    <w:rsid w:val="00686F92"/>
    <w:rsid w:val="006871DA"/>
    <w:rsid w:val="0069035A"/>
    <w:rsid w:val="00690454"/>
    <w:rsid w:val="00691536"/>
    <w:rsid w:val="00692F2F"/>
    <w:rsid w:val="00694722"/>
    <w:rsid w:val="006962FD"/>
    <w:rsid w:val="00696CEC"/>
    <w:rsid w:val="006A0607"/>
    <w:rsid w:val="006A0A2E"/>
    <w:rsid w:val="006A1C13"/>
    <w:rsid w:val="006A1D4D"/>
    <w:rsid w:val="006A2215"/>
    <w:rsid w:val="006A2273"/>
    <w:rsid w:val="006A2AA6"/>
    <w:rsid w:val="006A2DC7"/>
    <w:rsid w:val="006A308F"/>
    <w:rsid w:val="006A36D1"/>
    <w:rsid w:val="006A36EB"/>
    <w:rsid w:val="006A3B75"/>
    <w:rsid w:val="006A3D67"/>
    <w:rsid w:val="006A5387"/>
    <w:rsid w:val="006A5A34"/>
    <w:rsid w:val="006A6E8E"/>
    <w:rsid w:val="006A70B1"/>
    <w:rsid w:val="006B04BD"/>
    <w:rsid w:val="006B2414"/>
    <w:rsid w:val="006B26C0"/>
    <w:rsid w:val="006B2875"/>
    <w:rsid w:val="006B3F3D"/>
    <w:rsid w:val="006B4E22"/>
    <w:rsid w:val="006B6A30"/>
    <w:rsid w:val="006B6BF8"/>
    <w:rsid w:val="006B7636"/>
    <w:rsid w:val="006C0602"/>
    <w:rsid w:val="006C0F57"/>
    <w:rsid w:val="006C1908"/>
    <w:rsid w:val="006C219A"/>
    <w:rsid w:val="006C2887"/>
    <w:rsid w:val="006C3AD7"/>
    <w:rsid w:val="006C6A1A"/>
    <w:rsid w:val="006C6E67"/>
    <w:rsid w:val="006D3EC2"/>
    <w:rsid w:val="006D403D"/>
    <w:rsid w:val="006D69CA"/>
    <w:rsid w:val="006D6B86"/>
    <w:rsid w:val="006D7641"/>
    <w:rsid w:val="006D768A"/>
    <w:rsid w:val="006E02F9"/>
    <w:rsid w:val="006E03ED"/>
    <w:rsid w:val="006E055C"/>
    <w:rsid w:val="006E0F8D"/>
    <w:rsid w:val="006E2AD0"/>
    <w:rsid w:val="006E4554"/>
    <w:rsid w:val="006E4726"/>
    <w:rsid w:val="006E5883"/>
    <w:rsid w:val="006E62BB"/>
    <w:rsid w:val="006E6FCC"/>
    <w:rsid w:val="006E71BF"/>
    <w:rsid w:val="006E7EB9"/>
    <w:rsid w:val="006F08F5"/>
    <w:rsid w:val="006F37D5"/>
    <w:rsid w:val="006F3E3E"/>
    <w:rsid w:val="006F53AC"/>
    <w:rsid w:val="006F5D00"/>
    <w:rsid w:val="006F6D9A"/>
    <w:rsid w:val="006F77ED"/>
    <w:rsid w:val="006F7935"/>
    <w:rsid w:val="006F7BA4"/>
    <w:rsid w:val="0070068F"/>
    <w:rsid w:val="007021C1"/>
    <w:rsid w:val="00703E0F"/>
    <w:rsid w:val="00705B27"/>
    <w:rsid w:val="00705EFE"/>
    <w:rsid w:val="007111FB"/>
    <w:rsid w:val="00711923"/>
    <w:rsid w:val="0071237B"/>
    <w:rsid w:val="007129C5"/>
    <w:rsid w:val="0071375A"/>
    <w:rsid w:val="00717BC5"/>
    <w:rsid w:val="007203C8"/>
    <w:rsid w:val="00721352"/>
    <w:rsid w:val="0072163E"/>
    <w:rsid w:val="007219ED"/>
    <w:rsid w:val="00722910"/>
    <w:rsid w:val="00722E1C"/>
    <w:rsid w:val="00723544"/>
    <w:rsid w:val="00724CBC"/>
    <w:rsid w:val="00724CCC"/>
    <w:rsid w:val="00725470"/>
    <w:rsid w:val="00725726"/>
    <w:rsid w:val="007263AC"/>
    <w:rsid w:val="00726773"/>
    <w:rsid w:val="00727CD4"/>
    <w:rsid w:val="00731C2A"/>
    <w:rsid w:val="00734327"/>
    <w:rsid w:val="00737329"/>
    <w:rsid w:val="00740134"/>
    <w:rsid w:val="00740AAB"/>
    <w:rsid w:val="007421D6"/>
    <w:rsid w:val="007428BA"/>
    <w:rsid w:val="00742D8A"/>
    <w:rsid w:val="007446E0"/>
    <w:rsid w:val="00745C4B"/>
    <w:rsid w:val="00746DC2"/>
    <w:rsid w:val="007478D6"/>
    <w:rsid w:val="007511F0"/>
    <w:rsid w:val="0075136B"/>
    <w:rsid w:val="00752002"/>
    <w:rsid w:val="007523C3"/>
    <w:rsid w:val="00753978"/>
    <w:rsid w:val="00757087"/>
    <w:rsid w:val="007572F0"/>
    <w:rsid w:val="00760B72"/>
    <w:rsid w:val="00761B31"/>
    <w:rsid w:val="00761FD3"/>
    <w:rsid w:val="007620D9"/>
    <w:rsid w:val="00763C27"/>
    <w:rsid w:val="00763E1A"/>
    <w:rsid w:val="00765456"/>
    <w:rsid w:val="00767C51"/>
    <w:rsid w:val="007705F8"/>
    <w:rsid w:val="007744C6"/>
    <w:rsid w:val="00775B06"/>
    <w:rsid w:val="00776820"/>
    <w:rsid w:val="00777797"/>
    <w:rsid w:val="00777FC9"/>
    <w:rsid w:val="00780307"/>
    <w:rsid w:val="00782F5B"/>
    <w:rsid w:val="0078319B"/>
    <w:rsid w:val="007837AC"/>
    <w:rsid w:val="0078531C"/>
    <w:rsid w:val="00785577"/>
    <w:rsid w:val="00785F6E"/>
    <w:rsid w:val="0078690C"/>
    <w:rsid w:val="007869D6"/>
    <w:rsid w:val="00786D4B"/>
    <w:rsid w:val="00786F10"/>
    <w:rsid w:val="007875B3"/>
    <w:rsid w:val="00791979"/>
    <w:rsid w:val="00791FD7"/>
    <w:rsid w:val="007923FE"/>
    <w:rsid w:val="007959BB"/>
    <w:rsid w:val="0079627F"/>
    <w:rsid w:val="007963AA"/>
    <w:rsid w:val="00797356"/>
    <w:rsid w:val="00797731"/>
    <w:rsid w:val="00797763"/>
    <w:rsid w:val="00797EE2"/>
    <w:rsid w:val="007A09C2"/>
    <w:rsid w:val="007A0E09"/>
    <w:rsid w:val="007A1F90"/>
    <w:rsid w:val="007A2178"/>
    <w:rsid w:val="007A2285"/>
    <w:rsid w:val="007A237D"/>
    <w:rsid w:val="007A2619"/>
    <w:rsid w:val="007A40B0"/>
    <w:rsid w:val="007A5BA0"/>
    <w:rsid w:val="007A5FD6"/>
    <w:rsid w:val="007A7FEA"/>
    <w:rsid w:val="007B03FD"/>
    <w:rsid w:val="007B0EF4"/>
    <w:rsid w:val="007B1037"/>
    <w:rsid w:val="007B133A"/>
    <w:rsid w:val="007B1B18"/>
    <w:rsid w:val="007B27A5"/>
    <w:rsid w:val="007B3E10"/>
    <w:rsid w:val="007B4822"/>
    <w:rsid w:val="007B51BC"/>
    <w:rsid w:val="007B5345"/>
    <w:rsid w:val="007C0F94"/>
    <w:rsid w:val="007C2D8C"/>
    <w:rsid w:val="007C4BCA"/>
    <w:rsid w:val="007C5333"/>
    <w:rsid w:val="007C5D82"/>
    <w:rsid w:val="007C777C"/>
    <w:rsid w:val="007C783C"/>
    <w:rsid w:val="007D0A44"/>
    <w:rsid w:val="007D264E"/>
    <w:rsid w:val="007D3353"/>
    <w:rsid w:val="007D39D5"/>
    <w:rsid w:val="007D4D01"/>
    <w:rsid w:val="007D4E3C"/>
    <w:rsid w:val="007D79F2"/>
    <w:rsid w:val="007E0876"/>
    <w:rsid w:val="007E0981"/>
    <w:rsid w:val="007E1D36"/>
    <w:rsid w:val="007E2669"/>
    <w:rsid w:val="007E28E2"/>
    <w:rsid w:val="007E4CA7"/>
    <w:rsid w:val="007E4CD9"/>
    <w:rsid w:val="007E670B"/>
    <w:rsid w:val="007E6910"/>
    <w:rsid w:val="007E6AE8"/>
    <w:rsid w:val="007E6CAF"/>
    <w:rsid w:val="007F0B57"/>
    <w:rsid w:val="007F1214"/>
    <w:rsid w:val="007F144E"/>
    <w:rsid w:val="007F15B2"/>
    <w:rsid w:val="007F15C0"/>
    <w:rsid w:val="007F195A"/>
    <w:rsid w:val="007F1EA2"/>
    <w:rsid w:val="007F26DE"/>
    <w:rsid w:val="007F271A"/>
    <w:rsid w:val="007F2A02"/>
    <w:rsid w:val="007F32EF"/>
    <w:rsid w:val="007F3DA6"/>
    <w:rsid w:val="007F4161"/>
    <w:rsid w:val="007F4DF3"/>
    <w:rsid w:val="007F4FA0"/>
    <w:rsid w:val="007F51F3"/>
    <w:rsid w:val="007F55FD"/>
    <w:rsid w:val="007F6A1A"/>
    <w:rsid w:val="007F72DF"/>
    <w:rsid w:val="0080022B"/>
    <w:rsid w:val="008015EF"/>
    <w:rsid w:val="008029C8"/>
    <w:rsid w:val="00802CED"/>
    <w:rsid w:val="00804419"/>
    <w:rsid w:val="00804A94"/>
    <w:rsid w:val="00805146"/>
    <w:rsid w:val="00805B5E"/>
    <w:rsid w:val="00805EF6"/>
    <w:rsid w:val="00806C06"/>
    <w:rsid w:val="008104EE"/>
    <w:rsid w:val="00813BCC"/>
    <w:rsid w:val="00814A43"/>
    <w:rsid w:val="0081562D"/>
    <w:rsid w:val="00816751"/>
    <w:rsid w:val="00817802"/>
    <w:rsid w:val="0082155B"/>
    <w:rsid w:val="00821C22"/>
    <w:rsid w:val="00822542"/>
    <w:rsid w:val="00822A22"/>
    <w:rsid w:val="00822E4D"/>
    <w:rsid w:val="00823223"/>
    <w:rsid w:val="00825855"/>
    <w:rsid w:val="00826234"/>
    <w:rsid w:val="00826759"/>
    <w:rsid w:val="00826F57"/>
    <w:rsid w:val="008274EE"/>
    <w:rsid w:val="0083012B"/>
    <w:rsid w:val="00830AE9"/>
    <w:rsid w:val="0083210F"/>
    <w:rsid w:val="00832560"/>
    <w:rsid w:val="0083389B"/>
    <w:rsid w:val="0083410E"/>
    <w:rsid w:val="008345BE"/>
    <w:rsid w:val="0083629B"/>
    <w:rsid w:val="00836423"/>
    <w:rsid w:val="008377A9"/>
    <w:rsid w:val="008401EA"/>
    <w:rsid w:val="008405EF"/>
    <w:rsid w:val="00840B24"/>
    <w:rsid w:val="00840EF7"/>
    <w:rsid w:val="00842218"/>
    <w:rsid w:val="00850019"/>
    <w:rsid w:val="00850C65"/>
    <w:rsid w:val="0085250B"/>
    <w:rsid w:val="00853395"/>
    <w:rsid w:val="008541D0"/>
    <w:rsid w:val="00855EBB"/>
    <w:rsid w:val="008568CA"/>
    <w:rsid w:val="0085708C"/>
    <w:rsid w:val="00861400"/>
    <w:rsid w:val="00864775"/>
    <w:rsid w:val="008649CF"/>
    <w:rsid w:val="00867040"/>
    <w:rsid w:val="008700F9"/>
    <w:rsid w:val="008712CB"/>
    <w:rsid w:val="00871913"/>
    <w:rsid w:val="008757F7"/>
    <w:rsid w:val="00875D91"/>
    <w:rsid w:val="0087672B"/>
    <w:rsid w:val="00876768"/>
    <w:rsid w:val="00876BE3"/>
    <w:rsid w:val="008777F9"/>
    <w:rsid w:val="0088004B"/>
    <w:rsid w:val="008811B9"/>
    <w:rsid w:val="008817DC"/>
    <w:rsid w:val="00881B0C"/>
    <w:rsid w:val="008869BB"/>
    <w:rsid w:val="00886ED7"/>
    <w:rsid w:val="00887541"/>
    <w:rsid w:val="00890539"/>
    <w:rsid w:val="00890775"/>
    <w:rsid w:val="00893B7E"/>
    <w:rsid w:val="00894595"/>
    <w:rsid w:val="0089504A"/>
    <w:rsid w:val="008957D8"/>
    <w:rsid w:val="0089614D"/>
    <w:rsid w:val="008963AF"/>
    <w:rsid w:val="00896D68"/>
    <w:rsid w:val="0089705F"/>
    <w:rsid w:val="00897164"/>
    <w:rsid w:val="00897E2D"/>
    <w:rsid w:val="008A0987"/>
    <w:rsid w:val="008A1CD5"/>
    <w:rsid w:val="008A20AE"/>
    <w:rsid w:val="008A25FE"/>
    <w:rsid w:val="008A3DDD"/>
    <w:rsid w:val="008A5917"/>
    <w:rsid w:val="008A66A0"/>
    <w:rsid w:val="008A7396"/>
    <w:rsid w:val="008A747E"/>
    <w:rsid w:val="008B14D8"/>
    <w:rsid w:val="008B20B8"/>
    <w:rsid w:val="008B5F0F"/>
    <w:rsid w:val="008B6723"/>
    <w:rsid w:val="008B6734"/>
    <w:rsid w:val="008B680D"/>
    <w:rsid w:val="008C1797"/>
    <w:rsid w:val="008C57C1"/>
    <w:rsid w:val="008C6072"/>
    <w:rsid w:val="008C6E18"/>
    <w:rsid w:val="008C733C"/>
    <w:rsid w:val="008D1513"/>
    <w:rsid w:val="008D2142"/>
    <w:rsid w:val="008D2627"/>
    <w:rsid w:val="008D27C0"/>
    <w:rsid w:val="008D311E"/>
    <w:rsid w:val="008D33BD"/>
    <w:rsid w:val="008D360F"/>
    <w:rsid w:val="008D373E"/>
    <w:rsid w:val="008D3F24"/>
    <w:rsid w:val="008D493F"/>
    <w:rsid w:val="008D56DD"/>
    <w:rsid w:val="008E1695"/>
    <w:rsid w:val="008E17A2"/>
    <w:rsid w:val="008E1F53"/>
    <w:rsid w:val="008E22D3"/>
    <w:rsid w:val="008E2E63"/>
    <w:rsid w:val="008E32D3"/>
    <w:rsid w:val="008E3B15"/>
    <w:rsid w:val="008E3CCC"/>
    <w:rsid w:val="008E47B3"/>
    <w:rsid w:val="008E5346"/>
    <w:rsid w:val="008E5EE8"/>
    <w:rsid w:val="008E657A"/>
    <w:rsid w:val="008E69D5"/>
    <w:rsid w:val="008E70D7"/>
    <w:rsid w:val="008E7949"/>
    <w:rsid w:val="008F4405"/>
    <w:rsid w:val="008F4C52"/>
    <w:rsid w:val="008F52A4"/>
    <w:rsid w:val="008F53F5"/>
    <w:rsid w:val="008F5B63"/>
    <w:rsid w:val="008F61BD"/>
    <w:rsid w:val="008F6AFB"/>
    <w:rsid w:val="00901995"/>
    <w:rsid w:val="009037E1"/>
    <w:rsid w:val="00904384"/>
    <w:rsid w:val="00905915"/>
    <w:rsid w:val="009073FE"/>
    <w:rsid w:val="00907E02"/>
    <w:rsid w:val="00907F02"/>
    <w:rsid w:val="00907F9A"/>
    <w:rsid w:val="009108A6"/>
    <w:rsid w:val="00911BB1"/>
    <w:rsid w:val="009128D2"/>
    <w:rsid w:val="00912F91"/>
    <w:rsid w:val="0091314E"/>
    <w:rsid w:val="00914592"/>
    <w:rsid w:val="00916352"/>
    <w:rsid w:val="00917C32"/>
    <w:rsid w:val="00920DD0"/>
    <w:rsid w:val="009211E8"/>
    <w:rsid w:val="00921447"/>
    <w:rsid w:val="00921865"/>
    <w:rsid w:val="00922D70"/>
    <w:rsid w:val="00923D90"/>
    <w:rsid w:val="0092408D"/>
    <w:rsid w:val="00924D4D"/>
    <w:rsid w:val="009250B8"/>
    <w:rsid w:val="009255A0"/>
    <w:rsid w:val="009256E9"/>
    <w:rsid w:val="00926991"/>
    <w:rsid w:val="009271DD"/>
    <w:rsid w:val="00927E0F"/>
    <w:rsid w:val="00930A33"/>
    <w:rsid w:val="00930D9B"/>
    <w:rsid w:val="00932B79"/>
    <w:rsid w:val="00932DE9"/>
    <w:rsid w:val="00935299"/>
    <w:rsid w:val="0093575B"/>
    <w:rsid w:val="00937052"/>
    <w:rsid w:val="009376D2"/>
    <w:rsid w:val="00937C1A"/>
    <w:rsid w:val="009407D6"/>
    <w:rsid w:val="009411B3"/>
    <w:rsid w:val="0094198A"/>
    <w:rsid w:val="009425F0"/>
    <w:rsid w:val="00942C69"/>
    <w:rsid w:val="009438C5"/>
    <w:rsid w:val="00943AB8"/>
    <w:rsid w:val="009464A2"/>
    <w:rsid w:val="00946BBB"/>
    <w:rsid w:val="009512DF"/>
    <w:rsid w:val="00951676"/>
    <w:rsid w:val="00952A21"/>
    <w:rsid w:val="0095327A"/>
    <w:rsid w:val="00953395"/>
    <w:rsid w:val="0095497C"/>
    <w:rsid w:val="00954D46"/>
    <w:rsid w:val="00955BC5"/>
    <w:rsid w:val="009563E0"/>
    <w:rsid w:val="009564EF"/>
    <w:rsid w:val="00956AE3"/>
    <w:rsid w:val="00957590"/>
    <w:rsid w:val="00957966"/>
    <w:rsid w:val="009617F8"/>
    <w:rsid w:val="00961CB5"/>
    <w:rsid w:val="00961ED9"/>
    <w:rsid w:val="0096318E"/>
    <w:rsid w:val="00964AF1"/>
    <w:rsid w:val="0096584D"/>
    <w:rsid w:val="00966235"/>
    <w:rsid w:val="00966E82"/>
    <w:rsid w:val="009672AA"/>
    <w:rsid w:val="00967C1A"/>
    <w:rsid w:val="009708CF"/>
    <w:rsid w:val="00970A3E"/>
    <w:rsid w:val="00970F59"/>
    <w:rsid w:val="0097299B"/>
    <w:rsid w:val="00972D0D"/>
    <w:rsid w:val="009761EE"/>
    <w:rsid w:val="009804E1"/>
    <w:rsid w:val="00980A6C"/>
    <w:rsid w:val="00980CA8"/>
    <w:rsid w:val="00982029"/>
    <w:rsid w:val="00982218"/>
    <w:rsid w:val="0098246C"/>
    <w:rsid w:val="00985A78"/>
    <w:rsid w:val="00986216"/>
    <w:rsid w:val="00986C4B"/>
    <w:rsid w:val="0099142A"/>
    <w:rsid w:val="0099187D"/>
    <w:rsid w:val="009927D8"/>
    <w:rsid w:val="00992B27"/>
    <w:rsid w:val="009934A0"/>
    <w:rsid w:val="0099431A"/>
    <w:rsid w:val="0099436A"/>
    <w:rsid w:val="00994C8A"/>
    <w:rsid w:val="009955B6"/>
    <w:rsid w:val="00997DC5"/>
    <w:rsid w:val="009A023B"/>
    <w:rsid w:val="009A1489"/>
    <w:rsid w:val="009A1B82"/>
    <w:rsid w:val="009A295A"/>
    <w:rsid w:val="009A3AD9"/>
    <w:rsid w:val="009A4080"/>
    <w:rsid w:val="009A553B"/>
    <w:rsid w:val="009A59C0"/>
    <w:rsid w:val="009A77AC"/>
    <w:rsid w:val="009A792B"/>
    <w:rsid w:val="009B0537"/>
    <w:rsid w:val="009B06B9"/>
    <w:rsid w:val="009B0788"/>
    <w:rsid w:val="009B07DF"/>
    <w:rsid w:val="009B1192"/>
    <w:rsid w:val="009B4BCC"/>
    <w:rsid w:val="009B4CDC"/>
    <w:rsid w:val="009B5AE8"/>
    <w:rsid w:val="009C1E27"/>
    <w:rsid w:val="009C266A"/>
    <w:rsid w:val="009C2CC1"/>
    <w:rsid w:val="009C33FC"/>
    <w:rsid w:val="009C3E3F"/>
    <w:rsid w:val="009C6064"/>
    <w:rsid w:val="009C6067"/>
    <w:rsid w:val="009D1BD7"/>
    <w:rsid w:val="009D1C71"/>
    <w:rsid w:val="009D1E6D"/>
    <w:rsid w:val="009D2382"/>
    <w:rsid w:val="009D2759"/>
    <w:rsid w:val="009D3547"/>
    <w:rsid w:val="009D3B5A"/>
    <w:rsid w:val="009D3CCC"/>
    <w:rsid w:val="009D3F1D"/>
    <w:rsid w:val="009D426B"/>
    <w:rsid w:val="009D6097"/>
    <w:rsid w:val="009D612B"/>
    <w:rsid w:val="009D6F7A"/>
    <w:rsid w:val="009E1C0C"/>
    <w:rsid w:val="009E2294"/>
    <w:rsid w:val="009E265D"/>
    <w:rsid w:val="009E35D4"/>
    <w:rsid w:val="009E619B"/>
    <w:rsid w:val="009E6CF7"/>
    <w:rsid w:val="009E7A82"/>
    <w:rsid w:val="009F0B1E"/>
    <w:rsid w:val="009F2D10"/>
    <w:rsid w:val="009F45BC"/>
    <w:rsid w:val="009F4C54"/>
    <w:rsid w:val="009F4F30"/>
    <w:rsid w:val="009F642A"/>
    <w:rsid w:val="009F69C5"/>
    <w:rsid w:val="00A005AB"/>
    <w:rsid w:val="00A00990"/>
    <w:rsid w:val="00A00D29"/>
    <w:rsid w:val="00A011AB"/>
    <w:rsid w:val="00A023D5"/>
    <w:rsid w:val="00A03425"/>
    <w:rsid w:val="00A0377C"/>
    <w:rsid w:val="00A039BE"/>
    <w:rsid w:val="00A044B2"/>
    <w:rsid w:val="00A04735"/>
    <w:rsid w:val="00A047E9"/>
    <w:rsid w:val="00A055A9"/>
    <w:rsid w:val="00A0663A"/>
    <w:rsid w:val="00A07249"/>
    <w:rsid w:val="00A07601"/>
    <w:rsid w:val="00A07D71"/>
    <w:rsid w:val="00A11CE3"/>
    <w:rsid w:val="00A15E71"/>
    <w:rsid w:val="00A16A0C"/>
    <w:rsid w:val="00A16B49"/>
    <w:rsid w:val="00A24143"/>
    <w:rsid w:val="00A265EC"/>
    <w:rsid w:val="00A27BE4"/>
    <w:rsid w:val="00A313FF"/>
    <w:rsid w:val="00A318DC"/>
    <w:rsid w:val="00A3243A"/>
    <w:rsid w:val="00A32C7E"/>
    <w:rsid w:val="00A33AFD"/>
    <w:rsid w:val="00A34287"/>
    <w:rsid w:val="00A34C9E"/>
    <w:rsid w:val="00A3506C"/>
    <w:rsid w:val="00A35816"/>
    <w:rsid w:val="00A36872"/>
    <w:rsid w:val="00A36A98"/>
    <w:rsid w:val="00A4031D"/>
    <w:rsid w:val="00A4063E"/>
    <w:rsid w:val="00A41144"/>
    <w:rsid w:val="00A41386"/>
    <w:rsid w:val="00A4258A"/>
    <w:rsid w:val="00A42669"/>
    <w:rsid w:val="00A4330E"/>
    <w:rsid w:val="00A441C0"/>
    <w:rsid w:val="00A45034"/>
    <w:rsid w:val="00A46CA8"/>
    <w:rsid w:val="00A5217C"/>
    <w:rsid w:val="00A52B38"/>
    <w:rsid w:val="00A52F5B"/>
    <w:rsid w:val="00A54592"/>
    <w:rsid w:val="00A546BE"/>
    <w:rsid w:val="00A550DB"/>
    <w:rsid w:val="00A55533"/>
    <w:rsid w:val="00A55D05"/>
    <w:rsid w:val="00A55EE2"/>
    <w:rsid w:val="00A561E2"/>
    <w:rsid w:val="00A57D0C"/>
    <w:rsid w:val="00A57DC3"/>
    <w:rsid w:val="00A57EB2"/>
    <w:rsid w:val="00A60E07"/>
    <w:rsid w:val="00A60F44"/>
    <w:rsid w:val="00A6128E"/>
    <w:rsid w:val="00A61BA9"/>
    <w:rsid w:val="00A62920"/>
    <w:rsid w:val="00A63103"/>
    <w:rsid w:val="00A63238"/>
    <w:rsid w:val="00A63A5A"/>
    <w:rsid w:val="00A65A24"/>
    <w:rsid w:val="00A65BC5"/>
    <w:rsid w:val="00A66BB7"/>
    <w:rsid w:val="00A678C8"/>
    <w:rsid w:val="00A7085D"/>
    <w:rsid w:val="00A71C6A"/>
    <w:rsid w:val="00A7218C"/>
    <w:rsid w:val="00A72A85"/>
    <w:rsid w:val="00A73104"/>
    <w:rsid w:val="00A73569"/>
    <w:rsid w:val="00A7511A"/>
    <w:rsid w:val="00A75140"/>
    <w:rsid w:val="00A75E65"/>
    <w:rsid w:val="00A7781F"/>
    <w:rsid w:val="00A77914"/>
    <w:rsid w:val="00A77B67"/>
    <w:rsid w:val="00A80886"/>
    <w:rsid w:val="00A8096D"/>
    <w:rsid w:val="00A817F0"/>
    <w:rsid w:val="00A82667"/>
    <w:rsid w:val="00A8295B"/>
    <w:rsid w:val="00A8346A"/>
    <w:rsid w:val="00A835F3"/>
    <w:rsid w:val="00A83D24"/>
    <w:rsid w:val="00A84DCB"/>
    <w:rsid w:val="00A855E2"/>
    <w:rsid w:val="00A85AA7"/>
    <w:rsid w:val="00A85B10"/>
    <w:rsid w:val="00A86E41"/>
    <w:rsid w:val="00A87A9C"/>
    <w:rsid w:val="00A87E44"/>
    <w:rsid w:val="00A90E51"/>
    <w:rsid w:val="00A9141F"/>
    <w:rsid w:val="00A91617"/>
    <w:rsid w:val="00A9352B"/>
    <w:rsid w:val="00A93599"/>
    <w:rsid w:val="00A9460B"/>
    <w:rsid w:val="00A9619C"/>
    <w:rsid w:val="00A96359"/>
    <w:rsid w:val="00A968F2"/>
    <w:rsid w:val="00A96CA1"/>
    <w:rsid w:val="00A97858"/>
    <w:rsid w:val="00AA20B1"/>
    <w:rsid w:val="00AB0149"/>
    <w:rsid w:val="00AB4DDA"/>
    <w:rsid w:val="00AB5413"/>
    <w:rsid w:val="00AB6A8D"/>
    <w:rsid w:val="00AC01DC"/>
    <w:rsid w:val="00AC034A"/>
    <w:rsid w:val="00AC0442"/>
    <w:rsid w:val="00AC0951"/>
    <w:rsid w:val="00AC0D50"/>
    <w:rsid w:val="00AC0DF2"/>
    <w:rsid w:val="00AC13FF"/>
    <w:rsid w:val="00AC1866"/>
    <w:rsid w:val="00AC1C73"/>
    <w:rsid w:val="00AC276D"/>
    <w:rsid w:val="00AC414A"/>
    <w:rsid w:val="00AC4684"/>
    <w:rsid w:val="00AC5AB9"/>
    <w:rsid w:val="00AC6397"/>
    <w:rsid w:val="00AC6B26"/>
    <w:rsid w:val="00AC73E0"/>
    <w:rsid w:val="00AC795E"/>
    <w:rsid w:val="00AD1276"/>
    <w:rsid w:val="00AD163F"/>
    <w:rsid w:val="00AD4B5A"/>
    <w:rsid w:val="00AD57D7"/>
    <w:rsid w:val="00AD626F"/>
    <w:rsid w:val="00AD6989"/>
    <w:rsid w:val="00AD741E"/>
    <w:rsid w:val="00AD7820"/>
    <w:rsid w:val="00AE1408"/>
    <w:rsid w:val="00AE2C74"/>
    <w:rsid w:val="00AE35E3"/>
    <w:rsid w:val="00AE3CD3"/>
    <w:rsid w:val="00AE4917"/>
    <w:rsid w:val="00AE63D4"/>
    <w:rsid w:val="00AE6693"/>
    <w:rsid w:val="00AE72A0"/>
    <w:rsid w:val="00AE733E"/>
    <w:rsid w:val="00AE7901"/>
    <w:rsid w:val="00AF07FA"/>
    <w:rsid w:val="00AF0BD1"/>
    <w:rsid w:val="00AF1899"/>
    <w:rsid w:val="00AF37A6"/>
    <w:rsid w:val="00AF55EC"/>
    <w:rsid w:val="00AF5917"/>
    <w:rsid w:val="00AF60C5"/>
    <w:rsid w:val="00AF646F"/>
    <w:rsid w:val="00AF7002"/>
    <w:rsid w:val="00B014ED"/>
    <w:rsid w:val="00B01F4E"/>
    <w:rsid w:val="00B020AE"/>
    <w:rsid w:val="00B0361B"/>
    <w:rsid w:val="00B0436E"/>
    <w:rsid w:val="00B04605"/>
    <w:rsid w:val="00B049B7"/>
    <w:rsid w:val="00B067C9"/>
    <w:rsid w:val="00B06DAA"/>
    <w:rsid w:val="00B07B4F"/>
    <w:rsid w:val="00B10180"/>
    <w:rsid w:val="00B12CEE"/>
    <w:rsid w:val="00B1454B"/>
    <w:rsid w:val="00B168C4"/>
    <w:rsid w:val="00B176AD"/>
    <w:rsid w:val="00B17C8D"/>
    <w:rsid w:val="00B204D2"/>
    <w:rsid w:val="00B22844"/>
    <w:rsid w:val="00B23D86"/>
    <w:rsid w:val="00B24588"/>
    <w:rsid w:val="00B24973"/>
    <w:rsid w:val="00B26DA7"/>
    <w:rsid w:val="00B27AC2"/>
    <w:rsid w:val="00B27D44"/>
    <w:rsid w:val="00B30467"/>
    <w:rsid w:val="00B32656"/>
    <w:rsid w:val="00B32AC2"/>
    <w:rsid w:val="00B34776"/>
    <w:rsid w:val="00B34ED2"/>
    <w:rsid w:val="00B365C1"/>
    <w:rsid w:val="00B3690F"/>
    <w:rsid w:val="00B37A1F"/>
    <w:rsid w:val="00B41891"/>
    <w:rsid w:val="00B41B4B"/>
    <w:rsid w:val="00B41B5E"/>
    <w:rsid w:val="00B436DD"/>
    <w:rsid w:val="00B45A16"/>
    <w:rsid w:val="00B45B73"/>
    <w:rsid w:val="00B47088"/>
    <w:rsid w:val="00B4726C"/>
    <w:rsid w:val="00B50198"/>
    <w:rsid w:val="00B50EEF"/>
    <w:rsid w:val="00B51D35"/>
    <w:rsid w:val="00B52A7E"/>
    <w:rsid w:val="00B52D1C"/>
    <w:rsid w:val="00B5314C"/>
    <w:rsid w:val="00B53460"/>
    <w:rsid w:val="00B53C56"/>
    <w:rsid w:val="00B53EA4"/>
    <w:rsid w:val="00B55A59"/>
    <w:rsid w:val="00B5691D"/>
    <w:rsid w:val="00B57817"/>
    <w:rsid w:val="00B5781D"/>
    <w:rsid w:val="00B57833"/>
    <w:rsid w:val="00B61288"/>
    <w:rsid w:val="00B61A80"/>
    <w:rsid w:val="00B6210F"/>
    <w:rsid w:val="00B64C9A"/>
    <w:rsid w:val="00B66009"/>
    <w:rsid w:val="00B670E0"/>
    <w:rsid w:val="00B70438"/>
    <w:rsid w:val="00B707CE"/>
    <w:rsid w:val="00B71A71"/>
    <w:rsid w:val="00B73613"/>
    <w:rsid w:val="00B800C5"/>
    <w:rsid w:val="00B82CEC"/>
    <w:rsid w:val="00B84036"/>
    <w:rsid w:val="00B87978"/>
    <w:rsid w:val="00B906A4"/>
    <w:rsid w:val="00B91543"/>
    <w:rsid w:val="00B9213C"/>
    <w:rsid w:val="00B930D8"/>
    <w:rsid w:val="00B9329C"/>
    <w:rsid w:val="00B96DCB"/>
    <w:rsid w:val="00BA08A9"/>
    <w:rsid w:val="00BA1610"/>
    <w:rsid w:val="00BA1A88"/>
    <w:rsid w:val="00BA3533"/>
    <w:rsid w:val="00BA51DC"/>
    <w:rsid w:val="00BA6712"/>
    <w:rsid w:val="00BB06D7"/>
    <w:rsid w:val="00BB1C7C"/>
    <w:rsid w:val="00BB3593"/>
    <w:rsid w:val="00BB366E"/>
    <w:rsid w:val="00BB5738"/>
    <w:rsid w:val="00BB64E9"/>
    <w:rsid w:val="00BC018C"/>
    <w:rsid w:val="00BC19EF"/>
    <w:rsid w:val="00BC1F8D"/>
    <w:rsid w:val="00BC3829"/>
    <w:rsid w:val="00BC430A"/>
    <w:rsid w:val="00BC4B9E"/>
    <w:rsid w:val="00BC4DA9"/>
    <w:rsid w:val="00BC61A0"/>
    <w:rsid w:val="00BC6E80"/>
    <w:rsid w:val="00BC73EB"/>
    <w:rsid w:val="00BC73EF"/>
    <w:rsid w:val="00BC7702"/>
    <w:rsid w:val="00BC7A3A"/>
    <w:rsid w:val="00BD0C94"/>
    <w:rsid w:val="00BD0DF3"/>
    <w:rsid w:val="00BD1AEA"/>
    <w:rsid w:val="00BD1CBD"/>
    <w:rsid w:val="00BD469D"/>
    <w:rsid w:val="00BD5506"/>
    <w:rsid w:val="00BD7D79"/>
    <w:rsid w:val="00BE072A"/>
    <w:rsid w:val="00BE0DB6"/>
    <w:rsid w:val="00BE15A2"/>
    <w:rsid w:val="00BE39A4"/>
    <w:rsid w:val="00BE5713"/>
    <w:rsid w:val="00BE6C3A"/>
    <w:rsid w:val="00BF03AB"/>
    <w:rsid w:val="00BF324A"/>
    <w:rsid w:val="00BF5B35"/>
    <w:rsid w:val="00BF7559"/>
    <w:rsid w:val="00BF7D07"/>
    <w:rsid w:val="00C0126A"/>
    <w:rsid w:val="00C01560"/>
    <w:rsid w:val="00C02FFB"/>
    <w:rsid w:val="00C033E5"/>
    <w:rsid w:val="00C03CE1"/>
    <w:rsid w:val="00C0474B"/>
    <w:rsid w:val="00C0635B"/>
    <w:rsid w:val="00C06ACC"/>
    <w:rsid w:val="00C10511"/>
    <w:rsid w:val="00C10A58"/>
    <w:rsid w:val="00C10E41"/>
    <w:rsid w:val="00C12583"/>
    <w:rsid w:val="00C13084"/>
    <w:rsid w:val="00C13846"/>
    <w:rsid w:val="00C1402A"/>
    <w:rsid w:val="00C156A1"/>
    <w:rsid w:val="00C17107"/>
    <w:rsid w:val="00C17E5A"/>
    <w:rsid w:val="00C2067E"/>
    <w:rsid w:val="00C21208"/>
    <w:rsid w:val="00C214E3"/>
    <w:rsid w:val="00C218E2"/>
    <w:rsid w:val="00C22127"/>
    <w:rsid w:val="00C22250"/>
    <w:rsid w:val="00C2235F"/>
    <w:rsid w:val="00C22AFF"/>
    <w:rsid w:val="00C22FBA"/>
    <w:rsid w:val="00C26C70"/>
    <w:rsid w:val="00C305C4"/>
    <w:rsid w:val="00C310F8"/>
    <w:rsid w:val="00C31581"/>
    <w:rsid w:val="00C31B5A"/>
    <w:rsid w:val="00C33C19"/>
    <w:rsid w:val="00C343AF"/>
    <w:rsid w:val="00C34423"/>
    <w:rsid w:val="00C34D0F"/>
    <w:rsid w:val="00C360A3"/>
    <w:rsid w:val="00C360DF"/>
    <w:rsid w:val="00C361FD"/>
    <w:rsid w:val="00C364B2"/>
    <w:rsid w:val="00C422BB"/>
    <w:rsid w:val="00C43D32"/>
    <w:rsid w:val="00C44D86"/>
    <w:rsid w:val="00C4594F"/>
    <w:rsid w:val="00C45A70"/>
    <w:rsid w:val="00C50088"/>
    <w:rsid w:val="00C50492"/>
    <w:rsid w:val="00C50C37"/>
    <w:rsid w:val="00C5353D"/>
    <w:rsid w:val="00C552C2"/>
    <w:rsid w:val="00C55397"/>
    <w:rsid w:val="00C56EA1"/>
    <w:rsid w:val="00C56FD1"/>
    <w:rsid w:val="00C607B7"/>
    <w:rsid w:val="00C61499"/>
    <w:rsid w:val="00C638B5"/>
    <w:rsid w:val="00C6519F"/>
    <w:rsid w:val="00C654A3"/>
    <w:rsid w:val="00C672F5"/>
    <w:rsid w:val="00C71AB0"/>
    <w:rsid w:val="00C720A3"/>
    <w:rsid w:val="00C72465"/>
    <w:rsid w:val="00C73700"/>
    <w:rsid w:val="00C7411F"/>
    <w:rsid w:val="00C74149"/>
    <w:rsid w:val="00C74C88"/>
    <w:rsid w:val="00C75B60"/>
    <w:rsid w:val="00C8000E"/>
    <w:rsid w:val="00C812D1"/>
    <w:rsid w:val="00C825E4"/>
    <w:rsid w:val="00C848CA"/>
    <w:rsid w:val="00C8611F"/>
    <w:rsid w:val="00C861F9"/>
    <w:rsid w:val="00C91468"/>
    <w:rsid w:val="00C91699"/>
    <w:rsid w:val="00C93772"/>
    <w:rsid w:val="00C94C13"/>
    <w:rsid w:val="00C954F1"/>
    <w:rsid w:val="00CA036C"/>
    <w:rsid w:val="00CA1806"/>
    <w:rsid w:val="00CA1C41"/>
    <w:rsid w:val="00CA2071"/>
    <w:rsid w:val="00CA2297"/>
    <w:rsid w:val="00CA3E51"/>
    <w:rsid w:val="00CA4B8C"/>
    <w:rsid w:val="00CA4B9C"/>
    <w:rsid w:val="00CA6D20"/>
    <w:rsid w:val="00CB0754"/>
    <w:rsid w:val="00CB13C3"/>
    <w:rsid w:val="00CB14C7"/>
    <w:rsid w:val="00CB3D0A"/>
    <w:rsid w:val="00CB4436"/>
    <w:rsid w:val="00CB5501"/>
    <w:rsid w:val="00CB5ABB"/>
    <w:rsid w:val="00CC0280"/>
    <w:rsid w:val="00CC0671"/>
    <w:rsid w:val="00CC07E1"/>
    <w:rsid w:val="00CC0EA6"/>
    <w:rsid w:val="00CC3899"/>
    <w:rsid w:val="00CC4EA9"/>
    <w:rsid w:val="00CC6721"/>
    <w:rsid w:val="00CC6E7D"/>
    <w:rsid w:val="00CD0AB1"/>
    <w:rsid w:val="00CD178F"/>
    <w:rsid w:val="00CD1E04"/>
    <w:rsid w:val="00CD237E"/>
    <w:rsid w:val="00CD67A1"/>
    <w:rsid w:val="00CD682F"/>
    <w:rsid w:val="00CE002C"/>
    <w:rsid w:val="00CE1CEF"/>
    <w:rsid w:val="00CE1DD6"/>
    <w:rsid w:val="00CE2070"/>
    <w:rsid w:val="00CE2313"/>
    <w:rsid w:val="00CE3A5F"/>
    <w:rsid w:val="00CE4A34"/>
    <w:rsid w:val="00CE4F6E"/>
    <w:rsid w:val="00CE55B8"/>
    <w:rsid w:val="00CE5A28"/>
    <w:rsid w:val="00CE5BE1"/>
    <w:rsid w:val="00CF0362"/>
    <w:rsid w:val="00CF056F"/>
    <w:rsid w:val="00CF1B9E"/>
    <w:rsid w:val="00CF3041"/>
    <w:rsid w:val="00CF3598"/>
    <w:rsid w:val="00CF449A"/>
    <w:rsid w:val="00CF4DC6"/>
    <w:rsid w:val="00CF5CAA"/>
    <w:rsid w:val="00CF6E52"/>
    <w:rsid w:val="00CF721F"/>
    <w:rsid w:val="00D00246"/>
    <w:rsid w:val="00D0166B"/>
    <w:rsid w:val="00D02540"/>
    <w:rsid w:val="00D04115"/>
    <w:rsid w:val="00D1006F"/>
    <w:rsid w:val="00D10584"/>
    <w:rsid w:val="00D10D9B"/>
    <w:rsid w:val="00D117B3"/>
    <w:rsid w:val="00D12A5D"/>
    <w:rsid w:val="00D1383C"/>
    <w:rsid w:val="00D1408A"/>
    <w:rsid w:val="00D158E9"/>
    <w:rsid w:val="00D172B7"/>
    <w:rsid w:val="00D174B9"/>
    <w:rsid w:val="00D210A5"/>
    <w:rsid w:val="00D2133A"/>
    <w:rsid w:val="00D23099"/>
    <w:rsid w:val="00D23BD7"/>
    <w:rsid w:val="00D24A54"/>
    <w:rsid w:val="00D253C4"/>
    <w:rsid w:val="00D25B0C"/>
    <w:rsid w:val="00D260F6"/>
    <w:rsid w:val="00D261AA"/>
    <w:rsid w:val="00D262FA"/>
    <w:rsid w:val="00D26714"/>
    <w:rsid w:val="00D27532"/>
    <w:rsid w:val="00D304D6"/>
    <w:rsid w:val="00D32E0A"/>
    <w:rsid w:val="00D33629"/>
    <w:rsid w:val="00D33E92"/>
    <w:rsid w:val="00D33EFC"/>
    <w:rsid w:val="00D347DC"/>
    <w:rsid w:val="00D35DB4"/>
    <w:rsid w:val="00D366E0"/>
    <w:rsid w:val="00D36C39"/>
    <w:rsid w:val="00D36ECB"/>
    <w:rsid w:val="00D40130"/>
    <w:rsid w:val="00D407FE"/>
    <w:rsid w:val="00D40863"/>
    <w:rsid w:val="00D45370"/>
    <w:rsid w:val="00D46400"/>
    <w:rsid w:val="00D4682E"/>
    <w:rsid w:val="00D47724"/>
    <w:rsid w:val="00D5080C"/>
    <w:rsid w:val="00D545AB"/>
    <w:rsid w:val="00D54767"/>
    <w:rsid w:val="00D561EA"/>
    <w:rsid w:val="00D5719D"/>
    <w:rsid w:val="00D57662"/>
    <w:rsid w:val="00D57B1A"/>
    <w:rsid w:val="00D57E45"/>
    <w:rsid w:val="00D60365"/>
    <w:rsid w:val="00D6122B"/>
    <w:rsid w:val="00D62AF3"/>
    <w:rsid w:val="00D63C29"/>
    <w:rsid w:val="00D65AEC"/>
    <w:rsid w:val="00D65F12"/>
    <w:rsid w:val="00D66595"/>
    <w:rsid w:val="00D66E93"/>
    <w:rsid w:val="00D672A4"/>
    <w:rsid w:val="00D67856"/>
    <w:rsid w:val="00D72702"/>
    <w:rsid w:val="00D75103"/>
    <w:rsid w:val="00D76B97"/>
    <w:rsid w:val="00D807FA"/>
    <w:rsid w:val="00D80A9F"/>
    <w:rsid w:val="00D80E27"/>
    <w:rsid w:val="00D812B5"/>
    <w:rsid w:val="00D83CC3"/>
    <w:rsid w:val="00D849FC"/>
    <w:rsid w:val="00D85618"/>
    <w:rsid w:val="00D85B42"/>
    <w:rsid w:val="00D86117"/>
    <w:rsid w:val="00D8664E"/>
    <w:rsid w:val="00D87208"/>
    <w:rsid w:val="00D90369"/>
    <w:rsid w:val="00D903AC"/>
    <w:rsid w:val="00D90E4A"/>
    <w:rsid w:val="00D93A40"/>
    <w:rsid w:val="00D97098"/>
    <w:rsid w:val="00DA093B"/>
    <w:rsid w:val="00DA1F6C"/>
    <w:rsid w:val="00DA2031"/>
    <w:rsid w:val="00DA4C62"/>
    <w:rsid w:val="00DA4E19"/>
    <w:rsid w:val="00DA6500"/>
    <w:rsid w:val="00DA6BE3"/>
    <w:rsid w:val="00DA6F3B"/>
    <w:rsid w:val="00DA702A"/>
    <w:rsid w:val="00DA7257"/>
    <w:rsid w:val="00DA7540"/>
    <w:rsid w:val="00DA7D15"/>
    <w:rsid w:val="00DB00E5"/>
    <w:rsid w:val="00DB0AB3"/>
    <w:rsid w:val="00DB106A"/>
    <w:rsid w:val="00DB194B"/>
    <w:rsid w:val="00DB36FF"/>
    <w:rsid w:val="00DB388E"/>
    <w:rsid w:val="00DB3A36"/>
    <w:rsid w:val="00DB65A1"/>
    <w:rsid w:val="00DB7CF0"/>
    <w:rsid w:val="00DC039F"/>
    <w:rsid w:val="00DC03DC"/>
    <w:rsid w:val="00DC0AE9"/>
    <w:rsid w:val="00DC2DDA"/>
    <w:rsid w:val="00DC3D98"/>
    <w:rsid w:val="00DC43D5"/>
    <w:rsid w:val="00DC485D"/>
    <w:rsid w:val="00DC50DF"/>
    <w:rsid w:val="00DC76CB"/>
    <w:rsid w:val="00DD2DB3"/>
    <w:rsid w:val="00DD4C0C"/>
    <w:rsid w:val="00DD5349"/>
    <w:rsid w:val="00DD54C7"/>
    <w:rsid w:val="00DD646C"/>
    <w:rsid w:val="00DD6CA5"/>
    <w:rsid w:val="00DD6DC4"/>
    <w:rsid w:val="00DD7878"/>
    <w:rsid w:val="00DE08E9"/>
    <w:rsid w:val="00DE0CEB"/>
    <w:rsid w:val="00DE1C4F"/>
    <w:rsid w:val="00DE25CA"/>
    <w:rsid w:val="00DE2B58"/>
    <w:rsid w:val="00DE4258"/>
    <w:rsid w:val="00DE5447"/>
    <w:rsid w:val="00DE70C4"/>
    <w:rsid w:val="00DF17AB"/>
    <w:rsid w:val="00DF18DC"/>
    <w:rsid w:val="00DF1D47"/>
    <w:rsid w:val="00DF247C"/>
    <w:rsid w:val="00DF2580"/>
    <w:rsid w:val="00DF4F0F"/>
    <w:rsid w:val="00DF62A6"/>
    <w:rsid w:val="00DF666E"/>
    <w:rsid w:val="00DF66FA"/>
    <w:rsid w:val="00DF6969"/>
    <w:rsid w:val="00E01AFF"/>
    <w:rsid w:val="00E028BB"/>
    <w:rsid w:val="00E02DAA"/>
    <w:rsid w:val="00E04099"/>
    <w:rsid w:val="00E04B50"/>
    <w:rsid w:val="00E067FD"/>
    <w:rsid w:val="00E10E27"/>
    <w:rsid w:val="00E10E93"/>
    <w:rsid w:val="00E120B3"/>
    <w:rsid w:val="00E12196"/>
    <w:rsid w:val="00E13D2A"/>
    <w:rsid w:val="00E14277"/>
    <w:rsid w:val="00E1552C"/>
    <w:rsid w:val="00E15CA0"/>
    <w:rsid w:val="00E17008"/>
    <w:rsid w:val="00E213B2"/>
    <w:rsid w:val="00E24622"/>
    <w:rsid w:val="00E27A6D"/>
    <w:rsid w:val="00E302E1"/>
    <w:rsid w:val="00E3197E"/>
    <w:rsid w:val="00E31FAE"/>
    <w:rsid w:val="00E32B21"/>
    <w:rsid w:val="00E337C6"/>
    <w:rsid w:val="00E3424C"/>
    <w:rsid w:val="00E35F53"/>
    <w:rsid w:val="00E361F0"/>
    <w:rsid w:val="00E36715"/>
    <w:rsid w:val="00E40075"/>
    <w:rsid w:val="00E405AE"/>
    <w:rsid w:val="00E43CD7"/>
    <w:rsid w:val="00E460EB"/>
    <w:rsid w:val="00E50FB0"/>
    <w:rsid w:val="00E52244"/>
    <w:rsid w:val="00E52596"/>
    <w:rsid w:val="00E539E3"/>
    <w:rsid w:val="00E54606"/>
    <w:rsid w:val="00E549B8"/>
    <w:rsid w:val="00E54DFE"/>
    <w:rsid w:val="00E5693B"/>
    <w:rsid w:val="00E6018B"/>
    <w:rsid w:val="00E623D6"/>
    <w:rsid w:val="00E627D5"/>
    <w:rsid w:val="00E63A06"/>
    <w:rsid w:val="00E652C8"/>
    <w:rsid w:val="00E66094"/>
    <w:rsid w:val="00E661DC"/>
    <w:rsid w:val="00E66723"/>
    <w:rsid w:val="00E66FC4"/>
    <w:rsid w:val="00E70503"/>
    <w:rsid w:val="00E70B8F"/>
    <w:rsid w:val="00E72597"/>
    <w:rsid w:val="00E72B64"/>
    <w:rsid w:val="00E72D76"/>
    <w:rsid w:val="00E744D4"/>
    <w:rsid w:val="00E76477"/>
    <w:rsid w:val="00E81AC2"/>
    <w:rsid w:val="00E830A6"/>
    <w:rsid w:val="00E835C2"/>
    <w:rsid w:val="00E84025"/>
    <w:rsid w:val="00E84DA7"/>
    <w:rsid w:val="00E927FB"/>
    <w:rsid w:val="00E9400C"/>
    <w:rsid w:val="00E97E90"/>
    <w:rsid w:val="00EA1001"/>
    <w:rsid w:val="00EA1A70"/>
    <w:rsid w:val="00EA35B1"/>
    <w:rsid w:val="00EA41DD"/>
    <w:rsid w:val="00EA4AA0"/>
    <w:rsid w:val="00EA662E"/>
    <w:rsid w:val="00EA6FB5"/>
    <w:rsid w:val="00EB02AE"/>
    <w:rsid w:val="00EB0C51"/>
    <w:rsid w:val="00EB15AB"/>
    <w:rsid w:val="00EB3D74"/>
    <w:rsid w:val="00EB3F86"/>
    <w:rsid w:val="00EB7D82"/>
    <w:rsid w:val="00EB7E5A"/>
    <w:rsid w:val="00EC06E0"/>
    <w:rsid w:val="00EC2233"/>
    <w:rsid w:val="00EC2605"/>
    <w:rsid w:val="00EC46DC"/>
    <w:rsid w:val="00EC494B"/>
    <w:rsid w:val="00EC4C5C"/>
    <w:rsid w:val="00EC6D7F"/>
    <w:rsid w:val="00EC7DE7"/>
    <w:rsid w:val="00ED0B9E"/>
    <w:rsid w:val="00ED0FB1"/>
    <w:rsid w:val="00ED2583"/>
    <w:rsid w:val="00ED5683"/>
    <w:rsid w:val="00ED6829"/>
    <w:rsid w:val="00ED6A23"/>
    <w:rsid w:val="00EE0D76"/>
    <w:rsid w:val="00EE2996"/>
    <w:rsid w:val="00EE2EEC"/>
    <w:rsid w:val="00EE3346"/>
    <w:rsid w:val="00EE3BF9"/>
    <w:rsid w:val="00EE3C70"/>
    <w:rsid w:val="00EE4083"/>
    <w:rsid w:val="00EE47EA"/>
    <w:rsid w:val="00EE58C1"/>
    <w:rsid w:val="00EE5F61"/>
    <w:rsid w:val="00EE603B"/>
    <w:rsid w:val="00EE7BEE"/>
    <w:rsid w:val="00EF1322"/>
    <w:rsid w:val="00EF1650"/>
    <w:rsid w:val="00EF4C2A"/>
    <w:rsid w:val="00EF53B6"/>
    <w:rsid w:val="00EF5404"/>
    <w:rsid w:val="00EF6BC7"/>
    <w:rsid w:val="00EF713F"/>
    <w:rsid w:val="00EF716F"/>
    <w:rsid w:val="00EF73F5"/>
    <w:rsid w:val="00EF758C"/>
    <w:rsid w:val="00EF7674"/>
    <w:rsid w:val="00EF781C"/>
    <w:rsid w:val="00F03427"/>
    <w:rsid w:val="00F036B4"/>
    <w:rsid w:val="00F03D86"/>
    <w:rsid w:val="00F04628"/>
    <w:rsid w:val="00F05688"/>
    <w:rsid w:val="00F057E6"/>
    <w:rsid w:val="00F07A04"/>
    <w:rsid w:val="00F07AD9"/>
    <w:rsid w:val="00F07DE5"/>
    <w:rsid w:val="00F1047B"/>
    <w:rsid w:val="00F116A8"/>
    <w:rsid w:val="00F13292"/>
    <w:rsid w:val="00F139DF"/>
    <w:rsid w:val="00F13B77"/>
    <w:rsid w:val="00F143C1"/>
    <w:rsid w:val="00F15867"/>
    <w:rsid w:val="00F162F2"/>
    <w:rsid w:val="00F208F1"/>
    <w:rsid w:val="00F20F1A"/>
    <w:rsid w:val="00F218AA"/>
    <w:rsid w:val="00F22DD6"/>
    <w:rsid w:val="00F25E6E"/>
    <w:rsid w:val="00F265A5"/>
    <w:rsid w:val="00F3053F"/>
    <w:rsid w:val="00F30BAD"/>
    <w:rsid w:val="00F30BFD"/>
    <w:rsid w:val="00F311FF"/>
    <w:rsid w:val="00F32797"/>
    <w:rsid w:val="00F33537"/>
    <w:rsid w:val="00F33AA0"/>
    <w:rsid w:val="00F347BD"/>
    <w:rsid w:val="00F34B2D"/>
    <w:rsid w:val="00F351F1"/>
    <w:rsid w:val="00F37506"/>
    <w:rsid w:val="00F40E3B"/>
    <w:rsid w:val="00F41972"/>
    <w:rsid w:val="00F430C8"/>
    <w:rsid w:val="00F4335C"/>
    <w:rsid w:val="00F43ECE"/>
    <w:rsid w:val="00F45617"/>
    <w:rsid w:val="00F4750F"/>
    <w:rsid w:val="00F502F2"/>
    <w:rsid w:val="00F50A12"/>
    <w:rsid w:val="00F50A22"/>
    <w:rsid w:val="00F521D3"/>
    <w:rsid w:val="00F527B1"/>
    <w:rsid w:val="00F52A28"/>
    <w:rsid w:val="00F53CDE"/>
    <w:rsid w:val="00F54C03"/>
    <w:rsid w:val="00F554E6"/>
    <w:rsid w:val="00F56401"/>
    <w:rsid w:val="00F5658B"/>
    <w:rsid w:val="00F60ABE"/>
    <w:rsid w:val="00F6166F"/>
    <w:rsid w:val="00F633B0"/>
    <w:rsid w:val="00F6380A"/>
    <w:rsid w:val="00F649E3"/>
    <w:rsid w:val="00F6556C"/>
    <w:rsid w:val="00F66490"/>
    <w:rsid w:val="00F66D32"/>
    <w:rsid w:val="00F676BC"/>
    <w:rsid w:val="00F70260"/>
    <w:rsid w:val="00F71640"/>
    <w:rsid w:val="00F723F3"/>
    <w:rsid w:val="00F75583"/>
    <w:rsid w:val="00F76943"/>
    <w:rsid w:val="00F77986"/>
    <w:rsid w:val="00F81DD2"/>
    <w:rsid w:val="00F81F7B"/>
    <w:rsid w:val="00F82746"/>
    <w:rsid w:val="00F82AA1"/>
    <w:rsid w:val="00F84C24"/>
    <w:rsid w:val="00F8556C"/>
    <w:rsid w:val="00F859D8"/>
    <w:rsid w:val="00F86247"/>
    <w:rsid w:val="00F86609"/>
    <w:rsid w:val="00F8780E"/>
    <w:rsid w:val="00F87E2E"/>
    <w:rsid w:val="00F901AE"/>
    <w:rsid w:val="00F92226"/>
    <w:rsid w:val="00F92B32"/>
    <w:rsid w:val="00F9303B"/>
    <w:rsid w:val="00F931E0"/>
    <w:rsid w:val="00F93230"/>
    <w:rsid w:val="00F95F71"/>
    <w:rsid w:val="00F9729F"/>
    <w:rsid w:val="00F97717"/>
    <w:rsid w:val="00F9799E"/>
    <w:rsid w:val="00FA0AFF"/>
    <w:rsid w:val="00FA228F"/>
    <w:rsid w:val="00FA2510"/>
    <w:rsid w:val="00FA3DE2"/>
    <w:rsid w:val="00FA71B2"/>
    <w:rsid w:val="00FB0044"/>
    <w:rsid w:val="00FB1ADD"/>
    <w:rsid w:val="00FB3698"/>
    <w:rsid w:val="00FB3AC3"/>
    <w:rsid w:val="00FB5A68"/>
    <w:rsid w:val="00FB6D55"/>
    <w:rsid w:val="00FB7CA3"/>
    <w:rsid w:val="00FC0F73"/>
    <w:rsid w:val="00FC1B66"/>
    <w:rsid w:val="00FC1ED2"/>
    <w:rsid w:val="00FC2798"/>
    <w:rsid w:val="00FC50B1"/>
    <w:rsid w:val="00FC584E"/>
    <w:rsid w:val="00FC674C"/>
    <w:rsid w:val="00FC6D6E"/>
    <w:rsid w:val="00FC74DB"/>
    <w:rsid w:val="00FC7C64"/>
    <w:rsid w:val="00FC7EEC"/>
    <w:rsid w:val="00FD377D"/>
    <w:rsid w:val="00FD3EAE"/>
    <w:rsid w:val="00FD41FF"/>
    <w:rsid w:val="00FD507A"/>
    <w:rsid w:val="00FE1371"/>
    <w:rsid w:val="00FE16A3"/>
    <w:rsid w:val="00FE53AF"/>
    <w:rsid w:val="00FE5842"/>
    <w:rsid w:val="00FE64EA"/>
    <w:rsid w:val="00FE6DDD"/>
    <w:rsid w:val="00FF10E0"/>
    <w:rsid w:val="00FF3AFB"/>
    <w:rsid w:val="00FF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23CC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5B73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305C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Web1">
    <w:name w:val="Table Web 1"/>
    <w:basedOn w:val="TableNormal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1C7B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body">
    <w:name w:val="normal body"/>
    <w:basedOn w:val="Normal"/>
    <w:rsid w:val="009A295A"/>
    <w:pPr>
      <w:widowControl w:val="0"/>
    </w:pPr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rsid w:val="006915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91536"/>
    <w:rPr>
      <w:rFonts w:ascii="Tahoma" w:hAnsi="Tahoma" w:cs="Tahoma"/>
      <w:sz w:val="16"/>
      <w:szCs w:val="16"/>
      <w:lang w:eastAsia="en-US"/>
    </w:rPr>
  </w:style>
  <w:style w:type="paragraph" w:customStyle="1" w:styleId="LightGrid-Accent31">
    <w:name w:val="Light Grid - Accent 31"/>
    <w:basedOn w:val="Normal"/>
    <w:uiPriority w:val="34"/>
    <w:qFormat/>
    <w:rsid w:val="002936D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B5314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5314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B5314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5314C"/>
    <w:rPr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qFormat/>
    <w:rsid w:val="00126D4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126D45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character" w:styleId="Hyperlink">
    <w:name w:val="Hyperlink"/>
    <w:rsid w:val="00E405AE"/>
    <w:rPr>
      <w:color w:val="0000FF"/>
      <w:u w:val="single"/>
    </w:rPr>
  </w:style>
  <w:style w:type="character" w:styleId="CommentReference">
    <w:name w:val="annotation reference"/>
    <w:rsid w:val="001730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73090"/>
    <w:rPr>
      <w:sz w:val="20"/>
      <w:szCs w:val="20"/>
    </w:rPr>
  </w:style>
  <w:style w:type="character" w:customStyle="1" w:styleId="CommentTextChar">
    <w:name w:val="Comment Text Char"/>
    <w:link w:val="CommentText"/>
    <w:rsid w:val="0017309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73090"/>
    <w:rPr>
      <w:b/>
      <w:bCs/>
    </w:rPr>
  </w:style>
  <w:style w:type="character" w:customStyle="1" w:styleId="CommentSubjectChar">
    <w:name w:val="Comment Subject Char"/>
    <w:link w:val="CommentSubject"/>
    <w:rsid w:val="00173090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DE08E9"/>
    <w:pPr>
      <w:ind w:left="720"/>
    </w:pPr>
    <w:rPr>
      <w:rFonts w:ascii="Calibri" w:eastAsia="Calibri" w:hAnsi="Calibri" w:cs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5C05DA"/>
    <w:rPr>
      <w:color w:val="808080"/>
    </w:rPr>
  </w:style>
  <w:style w:type="character" w:customStyle="1" w:styleId="normal0020tablechar">
    <w:name w:val="normal_0020table__char"/>
    <w:basedOn w:val="DefaultParagraphFont"/>
    <w:rsid w:val="00587B0C"/>
  </w:style>
  <w:style w:type="paragraph" w:styleId="Subtitle">
    <w:name w:val="Subtitle"/>
    <w:basedOn w:val="Normal"/>
    <w:next w:val="Normal"/>
    <w:link w:val="SubtitleChar"/>
    <w:qFormat/>
    <w:rsid w:val="0040773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40773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AD626F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C305C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styleId="Strong">
    <w:name w:val="Strong"/>
    <w:basedOn w:val="DefaultParagraphFont"/>
    <w:qFormat/>
    <w:rsid w:val="0093575B"/>
    <w:rPr>
      <w:b/>
      <w:bCs/>
    </w:rPr>
  </w:style>
  <w:style w:type="character" w:customStyle="1" w:styleId="ArialBlue">
    <w:name w:val="Arial Blue"/>
    <w:basedOn w:val="DefaultParagraphFont"/>
    <w:uiPriority w:val="1"/>
    <w:rsid w:val="005B78CA"/>
    <w:rPr>
      <w:rFonts w:ascii="Arial" w:hAnsi="Arial"/>
      <w:color w:val="002060"/>
      <w:sz w:val="16"/>
    </w:rPr>
  </w:style>
  <w:style w:type="character" w:customStyle="1" w:styleId="ArialBlue2">
    <w:name w:val="Arial Blue 2"/>
    <w:basedOn w:val="ArialBlue"/>
    <w:uiPriority w:val="1"/>
    <w:rsid w:val="007D4E3C"/>
    <w:rPr>
      <w:rFonts w:ascii="Arial" w:hAnsi="Arial"/>
      <w:color w:val="0070C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3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339D6ED3014DFDB74876A33BACD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38FAF-F99A-431E-B8F5-D0B3AA3B1635}"/>
      </w:docPartPr>
      <w:docPartBody>
        <w:p w:rsidR="00E97FC6" w:rsidRDefault="00CA0C2E" w:rsidP="00CA0C2E">
          <w:pPr>
            <w:pStyle w:val="55339D6ED3014DFDB74876A33BACDB7B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E116601C53574D498269398291EE8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04BFD-6191-4523-B259-F3E23798FB84}"/>
      </w:docPartPr>
      <w:docPartBody>
        <w:p w:rsidR="00E97FC6" w:rsidRDefault="00CA0C2E" w:rsidP="00CA0C2E">
          <w:pPr>
            <w:pStyle w:val="E116601C53574D498269398291EE8D185"/>
          </w:pPr>
          <w:r w:rsidRPr="00F50A22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7555AE4D87984CADB6345DDFA0A78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EAED0-079C-472C-9955-BE8A7C87A99A}"/>
      </w:docPartPr>
      <w:docPartBody>
        <w:p w:rsidR="00E97FC6" w:rsidRDefault="00CA0C2E" w:rsidP="00CA0C2E">
          <w:pPr>
            <w:pStyle w:val="7555AE4D87984CADB6345DDFA0A78258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416FF8B7E64349698B7617EA165AF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9DB87-845A-4239-919F-6FDA1AB059AD}"/>
      </w:docPartPr>
      <w:docPartBody>
        <w:p w:rsidR="00E97FC6" w:rsidRDefault="00CA0C2E" w:rsidP="00CA0C2E">
          <w:pPr>
            <w:pStyle w:val="416FF8B7E64349698B7617EA165AF6435"/>
          </w:pPr>
          <w:r>
            <w:rPr>
              <w:rStyle w:val="PlaceholderText"/>
              <w:rFonts w:ascii="Arial" w:hAnsi="Arial" w:cs="Arial"/>
              <w:sz w:val="16"/>
              <w:szCs w:val="16"/>
            </w:rPr>
            <w:t>Click here to en</w:t>
          </w: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ter text</w:t>
          </w:r>
        </w:p>
      </w:docPartBody>
    </w:docPart>
    <w:docPart>
      <w:docPartPr>
        <w:name w:val="2A59C141EFD243089803EBB12C747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56ADD-919F-472D-BE1B-D7A729ECEFE6}"/>
      </w:docPartPr>
      <w:docPartBody>
        <w:p w:rsidR="00E97FC6" w:rsidRDefault="00CA0C2E" w:rsidP="00CA0C2E">
          <w:pPr>
            <w:pStyle w:val="2A59C141EFD243089803EBB12C7474CF5"/>
          </w:pPr>
          <w:r>
            <w:rPr>
              <w:rStyle w:val="PlaceholderText"/>
              <w:rFonts w:ascii="Arial" w:hAnsi="Arial" w:cs="Arial"/>
              <w:sz w:val="16"/>
              <w:szCs w:val="16"/>
            </w:rPr>
            <w:t>Click to p</w:t>
          </w:r>
          <w:r w:rsidRPr="006F7BA4">
            <w:rPr>
              <w:rStyle w:val="PlaceholderText"/>
              <w:rFonts w:ascii="Arial" w:hAnsi="Arial" w:cs="Arial"/>
              <w:sz w:val="16"/>
              <w:szCs w:val="16"/>
            </w:rPr>
            <w:t>ick a date</w:t>
          </w:r>
        </w:p>
      </w:docPartBody>
    </w:docPart>
    <w:docPart>
      <w:docPartPr>
        <w:name w:val="9FAB7995F7A54B9F9A06896142638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E6BD5-6599-484E-A9BA-31680D1CDCE3}"/>
      </w:docPartPr>
      <w:docPartBody>
        <w:p w:rsidR="00E97FC6" w:rsidRDefault="00CA0C2E" w:rsidP="00CA0C2E">
          <w:pPr>
            <w:pStyle w:val="9FAB7995F7A54B9F9A068961426388015"/>
          </w:pPr>
          <w:r>
            <w:rPr>
              <w:rStyle w:val="PlaceholderText"/>
              <w:rFonts w:ascii="Arial" w:hAnsi="Arial" w:cs="Arial"/>
              <w:sz w:val="16"/>
              <w:szCs w:val="16"/>
            </w:rPr>
            <w:t>Click here to en</w:t>
          </w: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ter text</w:t>
          </w:r>
        </w:p>
      </w:docPartBody>
    </w:docPart>
    <w:docPart>
      <w:docPartPr>
        <w:name w:val="F8718093C921429EBEF1107BADF3B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2B519-5172-4D45-B0E2-2E5B6A7C9312}"/>
      </w:docPartPr>
      <w:docPartBody>
        <w:p w:rsidR="00E97FC6" w:rsidRDefault="00CA0C2E" w:rsidP="00CA0C2E">
          <w:pPr>
            <w:pStyle w:val="F8718093C921429EBEF1107BADF3B99E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75A2222FA90A4E75BCF4394B299EF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75139-1561-43DC-8BAA-0333C4ACD2AB}"/>
      </w:docPartPr>
      <w:docPartBody>
        <w:p w:rsidR="00E97FC6" w:rsidRDefault="00CA0C2E" w:rsidP="00CA0C2E">
          <w:pPr>
            <w:pStyle w:val="75A2222FA90A4E75BCF4394B299EF4F15"/>
          </w:pPr>
          <w:r w:rsidRPr="00576FF6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226759175F3E4905BDD88A5693406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B8E45-08C1-4108-BBCE-3DB6CA63DA2A}"/>
      </w:docPartPr>
      <w:docPartBody>
        <w:p w:rsidR="00E97FC6" w:rsidRDefault="00CA0C2E" w:rsidP="00CA0C2E">
          <w:pPr>
            <w:pStyle w:val="226759175F3E4905BDD88A56934066D5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4AF4CFFC6BF14C4E88A0524F8EDCB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5B346-16FA-47C5-9C81-F88924C17069}"/>
      </w:docPartPr>
      <w:docPartBody>
        <w:p w:rsidR="00E97FC6" w:rsidRDefault="00CA0C2E" w:rsidP="00CA0C2E">
          <w:pPr>
            <w:pStyle w:val="4AF4CFFC6BF14C4E88A0524F8EDCBF55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BC27CEB8ED644469BFD63D6AAF14F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327CC-49F2-4C6F-A2AD-C92E5A52AE4B}"/>
      </w:docPartPr>
      <w:docPartBody>
        <w:p w:rsidR="00E97FC6" w:rsidRDefault="00CA0C2E" w:rsidP="00CA0C2E">
          <w:pPr>
            <w:pStyle w:val="BC27CEB8ED644469BFD63D6AAF14F1E1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328BBEA9FC454D9D81F8A8188BDA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58ADB-E89D-471C-BAF1-43014567D676}"/>
      </w:docPartPr>
      <w:docPartBody>
        <w:p w:rsidR="00E97FC6" w:rsidRDefault="00CA0C2E" w:rsidP="00CA0C2E">
          <w:pPr>
            <w:pStyle w:val="328BBEA9FC454D9D81F8A8188BDAB9BB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68CCC30312CC4BE5811478EB22A2A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3FA04-C97B-4D67-82F3-824B0C828A12}"/>
      </w:docPartPr>
      <w:docPartBody>
        <w:p w:rsidR="00E97FC6" w:rsidRDefault="00CA0C2E" w:rsidP="00CA0C2E">
          <w:pPr>
            <w:pStyle w:val="68CCC30312CC4BE5811478EB22A2AE4F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ECE3110ECC15493E96D72FECB1486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62D21-15EA-4C66-8D3D-A822725C174A}"/>
      </w:docPartPr>
      <w:docPartBody>
        <w:p w:rsidR="00E97FC6" w:rsidRDefault="00CA0C2E" w:rsidP="00CA0C2E">
          <w:pPr>
            <w:pStyle w:val="ECE3110ECC15493E96D72FECB1486B605"/>
          </w:pPr>
          <w:r w:rsidRPr="00A678C8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AB9391FB115A4E8C8A8A87B4A3B1D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B3216-FDEB-4D17-A7B3-CD5AA77CC672}"/>
      </w:docPartPr>
      <w:docPartBody>
        <w:p w:rsidR="00E97FC6" w:rsidRDefault="00CA0C2E" w:rsidP="00CA0C2E">
          <w:pPr>
            <w:pStyle w:val="AB9391FB115A4E8C8A8A87B4A3B1D4445"/>
          </w:pPr>
          <w:r w:rsidRPr="00D67856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C368329F7F764639818B6A3C5668E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3CEEC-3714-47C3-ADEB-0ED8BABC1620}"/>
      </w:docPartPr>
      <w:docPartBody>
        <w:p w:rsidR="00E97FC6" w:rsidRDefault="00CA0C2E" w:rsidP="00CA0C2E">
          <w:pPr>
            <w:pStyle w:val="C368329F7F764639818B6A3C5668E01C5"/>
          </w:pPr>
          <w:r w:rsidRPr="00A441C0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305B01C582DE42C6B684F65D4A914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2BF71-6ED6-4AD3-9BFC-CDB31A554339}"/>
      </w:docPartPr>
      <w:docPartBody>
        <w:p w:rsidR="00E97FC6" w:rsidRDefault="00CA0C2E" w:rsidP="00CA0C2E">
          <w:pPr>
            <w:pStyle w:val="305B01C582DE42C6B684F65D4A9144A35"/>
          </w:pPr>
          <w:r w:rsidRPr="00A441C0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AE8B0A1B7C2A4DC2B9D7E99B951FF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146A0-7231-4863-94D2-06BBFE6C67B4}"/>
      </w:docPartPr>
      <w:docPartBody>
        <w:p w:rsidR="00E97FC6" w:rsidRDefault="00CA0C2E" w:rsidP="00CA0C2E">
          <w:pPr>
            <w:pStyle w:val="AE8B0A1B7C2A4DC2B9D7E99B951FF48A5"/>
          </w:pPr>
          <w:r w:rsidRPr="00A441C0">
            <w:rPr>
              <w:rStyle w:val="PlaceholderText"/>
              <w:rFonts w:ascii="Arial" w:hAnsi="Arial" w:cs="Arial"/>
              <w:sz w:val="16"/>
              <w:szCs w:val="16"/>
            </w:rPr>
            <w:t>Click to pick a date</w:t>
          </w:r>
        </w:p>
      </w:docPartBody>
    </w:docPart>
    <w:docPart>
      <w:docPartPr>
        <w:name w:val="4B25378F84E342349A59CD15B4DD8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9DB80-4C15-4BA7-8A8A-A578D16E3FB9}"/>
      </w:docPartPr>
      <w:docPartBody>
        <w:p w:rsidR="009633D6" w:rsidRDefault="00CA0C2E" w:rsidP="00CA0C2E">
          <w:pPr>
            <w:pStyle w:val="4B25378F84E342349A59CD15B4DD89EF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3E3E1940126047D9AA3C40991099E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DAB4F-B89A-4633-B9E3-37045BC7B53E}"/>
      </w:docPartPr>
      <w:docPartBody>
        <w:p w:rsidR="008E7329" w:rsidRDefault="00CA0C2E" w:rsidP="00CA0C2E">
          <w:pPr>
            <w:pStyle w:val="3E3E1940126047D9AA3C40991099E44F5"/>
          </w:pPr>
          <w:r w:rsidRPr="00D70CB7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454B283341DC433D933CAC7088F81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E769A-D390-489B-A202-BCA885B42A03}"/>
      </w:docPartPr>
      <w:docPartBody>
        <w:p w:rsidR="00497B29" w:rsidRDefault="00CA0C2E" w:rsidP="00CA0C2E">
          <w:pPr>
            <w:pStyle w:val="454B283341DC433D933CAC7088F81D445"/>
          </w:pPr>
          <w:r w:rsidRPr="00D10D9B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18211098DEB24EEE91B862FBC7467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D1565-1131-4DA1-86FE-420E8D340789}"/>
      </w:docPartPr>
      <w:docPartBody>
        <w:p w:rsidR="0056619D" w:rsidRDefault="00CA0C2E" w:rsidP="00CA0C2E">
          <w:pPr>
            <w:pStyle w:val="18211098DEB24EEE91B862FBC74675F9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5424DC44383044839DC538D94A9B4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6A8FB-EF48-4DFF-845B-8AA8613E52E7}"/>
      </w:docPartPr>
      <w:docPartBody>
        <w:p w:rsidR="0056619D" w:rsidRDefault="00CA0C2E" w:rsidP="00CA0C2E">
          <w:pPr>
            <w:pStyle w:val="5424DC44383044839DC538D94A9B4DC5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A04B8C924200491C9CB0EBFED60F0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444AC-1C91-4F0B-9331-16147E05EBD4}"/>
      </w:docPartPr>
      <w:docPartBody>
        <w:p w:rsidR="00CA0C2E" w:rsidRDefault="00CA0C2E" w:rsidP="00CA0C2E">
          <w:pPr>
            <w:pStyle w:val="A04B8C924200491C9CB0EBFED60F0C1C5"/>
          </w:pPr>
          <w:r w:rsidRPr="00CB5501">
            <w:rPr>
              <w:rStyle w:val="PlaceholderText"/>
              <w:rFonts w:ascii="Arial" w:hAnsi="Arial" w:cs="Arial"/>
              <w:sz w:val="16"/>
              <w:szCs w:val="16"/>
              <w:shd w:val="clear" w:color="auto" w:fill="FFFFFF" w:themeFill="background1"/>
            </w:rPr>
            <w:t>Click here to enter text</w:t>
          </w:r>
        </w:p>
      </w:docPartBody>
    </w:docPart>
    <w:docPart>
      <w:docPartPr>
        <w:name w:val="85AC642BB3E84EE6860D290A23950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C04FA-C25F-4F7F-B1A5-A35274D64742}"/>
      </w:docPartPr>
      <w:docPartBody>
        <w:p w:rsidR="008C1C66" w:rsidRDefault="00CA0C2E" w:rsidP="00CA0C2E">
          <w:pPr>
            <w:pStyle w:val="85AC642BB3E84EE6860D290A239500A55"/>
          </w:pPr>
          <w:r w:rsidRPr="005C0B64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390E765E922F47A8A2D3C7E91E438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09719-F722-4316-A5B3-78E149CD83B6}"/>
      </w:docPartPr>
      <w:docPartBody>
        <w:p w:rsidR="008C1C66" w:rsidRDefault="00CA0C2E" w:rsidP="00CA0C2E">
          <w:pPr>
            <w:pStyle w:val="390E765E922F47A8A2D3C7E91E438F03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BBD56DC30AA940B8A40A2FD12BCB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1B32E-4368-424D-B8BB-0FB30EFB044C}"/>
      </w:docPartPr>
      <w:docPartBody>
        <w:p w:rsidR="008C1C66" w:rsidRDefault="00CA0C2E" w:rsidP="00CA0C2E">
          <w:pPr>
            <w:pStyle w:val="BBD56DC30AA940B8A40A2FD12BCBA5A4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1425D45D2B9D49B5971D3B3C9EB16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908F2-53AF-4FD1-A796-F1C72AF4EF91}"/>
      </w:docPartPr>
      <w:docPartBody>
        <w:p w:rsidR="008C1C66" w:rsidRDefault="00CA0C2E" w:rsidP="00CA0C2E">
          <w:pPr>
            <w:pStyle w:val="1425D45D2B9D49B5971D3B3C9EB16E84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0E75C63157514396A8809D4AACCF8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62707-B80D-49B0-AF6B-231E2FB037BC}"/>
      </w:docPartPr>
      <w:docPartBody>
        <w:p w:rsidR="008C1C66" w:rsidRDefault="00CA0C2E" w:rsidP="00CA0C2E">
          <w:pPr>
            <w:pStyle w:val="0E75C63157514396A8809D4AACCF8E72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DA44F20FF0714A89985AE729093C7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D246C-B909-48EA-B6A8-C768928E5ECA}"/>
      </w:docPartPr>
      <w:docPartBody>
        <w:p w:rsidR="008C1C66" w:rsidRDefault="00CA0C2E" w:rsidP="00CA0C2E">
          <w:pPr>
            <w:pStyle w:val="DA44F20FF0714A89985AE729093C7A4F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A1342554DA594FA3849AABC641DB4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73F22-B009-45C6-A0E2-47DDCB5E69CB}"/>
      </w:docPartPr>
      <w:docPartBody>
        <w:p w:rsidR="008C1C66" w:rsidRDefault="00CA0C2E" w:rsidP="00CA0C2E">
          <w:pPr>
            <w:pStyle w:val="A1342554DA594FA3849AABC641DB490C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25F1811D590D435BBC86EF41880B1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DC1A4-5751-46DE-B53E-6C17A340DA8C}"/>
      </w:docPartPr>
      <w:docPartBody>
        <w:p w:rsidR="008C1C66" w:rsidRDefault="00CA0C2E" w:rsidP="00CA0C2E">
          <w:pPr>
            <w:pStyle w:val="25F1811D590D435BBC86EF41880B1D20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01E4BA2F51044C15856A1CA771B4E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C2F26-60B3-4FF4-A96D-E61C77B25FFE}"/>
      </w:docPartPr>
      <w:docPartBody>
        <w:p w:rsidR="008C1C66" w:rsidRDefault="00CA0C2E" w:rsidP="00CA0C2E">
          <w:pPr>
            <w:pStyle w:val="01E4BA2F51044C15856A1CA771B4EEC7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0201BF454DED428A9BCF22A4286CD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477BA-0829-4E0A-8BD4-46DE7E5804AD}"/>
      </w:docPartPr>
      <w:docPartBody>
        <w:p w:rsidR="008C1C66" w:rsidRDefault="00CA0C2E" w:rsidP="00CA0C2E">
          <w:pPr>
            <w:pStyle w:val="0201BF454DED428A9BCF22A4286CDCA6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0EC649BCCB1E477282D28081A9302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C2693-D2B5-4776-84C2-D9E451C3A472}"/>
      </w:docPartPr>
      <w:docPartBody>
        <w:p w:rsidR="008C1C66" w:rsidRDefault="00CA0C2E" w:rsidP="00CA0C2E">
          <w:pPr>
            <w:pStyle w:val="0EC649BCCB1E477282D28081A93029C35"/>
          </w:pPr>
          <w:r w:rsidRPr="0082359B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602C0178F3D64F1B8FE407CBF13B5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F200A-33A4-4D5A-9184-35EE245BC06F}"/>
      </w:docPartPr>
      <w:docPartBody>
        <w:p w:rsidR="008C1C66" w:rsidRDefault="00CA0C2E" w:rsidP="00CA0C2E">
          <w:pPr>
            <w:pStyle w:val="602C0178F3D64F1B8FE407CBF13B5279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DFA675FAFA3B4040A8C0A0873028B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033D6-E5FC-4683-B2F4-6191BA01B7F4}"/>
      </w:docPartPr>
      <w:docPartBody>
        <w:p w:rsidR="008C1C66" w:rsidRDefault="00CA0C2E" w:rsidP="00CA0C2E">
          <w:pPr>
            <w:pStyle w:val="DFA675FAFA3B4040A8C0A0873028BB1D5"/>
          </w:pPr>
          <w:r w:rsidRPr="00A044B2">
            <w:rPr>
              <w:rStyle w:val="PlaceholderText"/>
              <w:rFonts w:ascii="Arial" w:hAnsi="Arial" w:cs="Arial"/>
              <w:sz w:val="16"/>
              <w:szCs w:val="16"/>
            </w:rPr>
            <w:t>Choose an item</w:t>
          </w:r>
        </w:p>
      </w:docPartBody>
    </w:docPart>
    <w:docPart>
      <w:docPartPr>
        <w:name w:val="B6B0F8B9E6B04DDCA0C154846A6E3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E9E5A-84FD-4570-9598-7137B29CD5A7}"/>
      </w:docPartPr>
      <w:docPartBody>
        <w:p w:rsidR="008C1C66" w:rsidRDefault="00CA0C2E" w:rsidP="00CA0C2E">
          <w:pPr>
            <w:pStyle w:val="B6B0F8B9E6B04DDCA0C154846A6E3EF25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7B97E393D125431B8EB5009A99BFF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6FD65-CA40-4453-9AFC-1ECCE46FCCF4}"/>
      </w:docPartPr>
      <w:docPartBody>
        <w:p w:rsidR="008C1C66" w:rsidRDefault="00CA0C2E" w:rsidP="00CA0C2E">
          <w:pPr>
            <w:pStyle w:val="7B97E393D125431B8EB5009A99BFFC951"/>
          </w:pPr>
          <w:r>
            <w:rPr>
              <w:rStyle w:val="PlaceholderText"/>
              <w:rFonts w:ascii="Arial" w:hAnsi="Arial" w:cs="Arial"/>
              <w:sz w:val="16"/>
              <w:szCs w:val="16"/>
            </w:rPr>
            <w:t>Click to p</w:t>
          </w:r>
          <w:r w:rsidRPr="006F7BA4">
            <w:rPr>
              <w:rStyle w:val="PlaceholderText"/>
              <w:rFonts w:ascii="Arial" w:hAnsi="Arial" w:cs="Arial"/>
              <w:sz w:val="16"/>
              <w:szCs w:val="16"/>
            </w:rPr>
            <w:t>ick a date</w:t>
          </w:r>
        </w:p>
      </w:docPartBody>
    </w:docPart>
    <w:docPart>
      <w:docPartPr>
        <w:name w:val="68BD38C871B44115A3842811760CE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FFF3E-CDC9-4425-9252-421F78722F07}"/>
      </w:docPartPr>
      <w:docPartBody>
        <w:p w:rsidR="008C1C66" w:rsidRDefault="00CA0C2E" w:rsidP="00CA0C2E">
          <w:pPr>
            <w:pStyle w:val="68BD38C871B44115A3842811760CE2D41"/>
          </w:pPr>
          <w:r w:rsidRPr="00A441C0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41EEA256CD4B4E89A73B1AB3BB56B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D64B8-CFB6-4F9A-8AC9-82729E9195AF}"/>
      </w:docPartPr>
      <w:docPartBody>
        <w:p w:rsidR="008C1C66" w:rsidRDefault="00CA0C2E" w:rsidP="00CA0C2E">
          <w:pPr>
            <w:pStyle w:val="41EEA256CD4B4E89A73B1AB3BB56B73D1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298E919AB85E429F8C8E03FC6548E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6C08C-956F-4001-9DB8-1ED93D25CA10}"/>
      </w:docPartPr>
      <w:docPartBody>
        <w:p w:rsidR="008C1C66" w:rsidRDefault="00CA0C2E" w:rsidP="00CA0C2E">
          <w:pPr>
            <w:pStyle w:val="298E919AB85E429F8C8E03FC6548ED1A1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8EDD1195714246DE858404DC334E8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A0340-78A1-43B4-BB9E-A997FA3E512F}"/>
      </w:docPartPr>
      <w:docPartBody>
        <w:p w:rsidR="008C1C66" w:rsidRDefault="00CA0C2E" w:rsidP="00CA0C2E">
          <w:pPr>
            <w:pStyle w:val="8EDD1195714246DE858404DC334E8FBB1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4BAB71E877294269A07D8F11E3238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4E577-EA7D-4B54-8952-B347C9D75645}"/>
      </w:docPartPr>
      <w:docPartBody>
        <w:p w:rsidR="008C1C66" w:rsidRDefault="00CA0C2E" w:rsidP="00CA0C2E">
          <w:pPr>
            <w:pStyle w:val="4BAB71E877294269A07D8F11E3238E241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82D2993FCC4F4A33A5C2F1E97CC83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990AA-D53C-4A28-9723-2E660A63747D}"/>
      </w:docPartPr>
      <w:docPartBody>
        <w:p w:rsidR="008C1C66" w:rsidRDefault="00CA0C2E" w:rsidP="00CA0C2E">
          <w:pPr>
            <w:pStyle w:val="82D2993FCC4F4A33A5C2F1E97CC83C591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D0FA708A119D4F0FAE72CEBDF31B9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366B2-7A24-4F3A-9A8F-31D893B6BD7E}"/>
      </w:docPartPr>
      <w:docPartBody>
        <w:p w:rsidR="008C1C66" w:rsidRDefault="00CA0C2E" w:rsidP="00CA0C2E">
          <w:pPr>
            <w:pStyle w:val="D0FA708A119D4F0FAE72CEBDF31B91851"/>
          </w:pPr>
          <w:r w:rsidRPr="00AB5413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0959B2F164BB4FA19B073523CAC9E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04F59-7A06-4817-9F80-1AEFCAC156D5}"/>
      </w:docPartPr>
      <w:docPartBody>
        <w:p w:rsidR="008C1C66" w:rsidRDefault="00CA0C2E" w:rsidP="00CA0C2E">
          <w:pPr>
            <w:pStyle w:val="0959B2F164BB4FA19B073523CAC9E77C1"/>
          </w:pPr>
          <w:r w:rsidRPr="00A441C0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  <w:docPart>
      <w:docPartPr>
        <w:name w:val="3ED3BCFF6E1B4672A551B42668894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BD48-86FC-4077-AE98-32556EF12AE5}"/>
      </w:docPartPr>
      <w:docPartBody>
        <w:p w:rsidR="008C1C66" w:rsidRDefault="00CA0C2E" w:rsidP="00CA0C2E">
          <w:pPr>
            <w:pStyle w:val="3ED3BCFF6E1B4672A551B42668894D141"/>
          </w:pPr>
          <w:r w:rsidRPr="00A441C0">
            <w:rPr>
              <w:rStyle w:val="PlaceholderText"/>
              <w:rFonts w:ascii="Arial" w:hAnsi="Arial" w:cs="Arial"/>
              <w:sz w:val="16"/>
              <w:szCs w:val="16"/>
            </w:rPr>
            <w:t>Click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05605"/>
    <w:rsid w:val="0000006C"/>
    <w:rsid w:val="000123C3"/>
    <w:rsid w:val="00020588"/>
    <w:rsid w:val="00026005"/>
    <w:rsid w:val="0006101F"/>
    <w:rsid w:val="0008573C"/>
    <w:rsid w:val="000914B4"/>
    <w:rsid w:val="000A121A"/>
    <w:rsid w:val="000A2177"/>
    <w:rsid w:val="000A2504"/>
    <w:rsid w:val="000B08F4"/>
    <w:rsid w:val="000B3663"/>
    <w:rsid w:val="000C2029"/>
    <w:rsid w:val="000C475E"/>
    <w:rsid w:val="000D27EA"/>
    <w:rsid w:val="000D6A67"/>
    <w:rsid w:val="000E0909"/>
    <w:rsid w:val="000F6F22"/>
    <w:rsid w:val="00116802"/>
    <w:rsid w:val="001465E8"/>
    <w:rsid w:val="00153D44"/>
    <w:rsid w:val="001679EC"/>
    <w:rsid w:val="0017599F"/>
    <w:rsid w:val="00175C7A"/>
    <w:rsid w:val="00190EE3"/>
    <w:rsid w:val="00193478"/>
    <w:rsid w:val="00193D19"/>
    <w:rsid w:val="00194125"/>
    <w:rsid w:val="001A47FE"/>
    <w:rsid w:val="001B4A0E"/>
    <w:rsid w:val="001C06EE"/>
    <w:rsid w:val="001D2F85"/>
    <w:rsid w:val="001D3312"/>
    <w:rsid w:val="001D3645"/>
    <w:rsid w:val="001E392F"/>
    <w:rsid w:val="001E74D6"/>
    <w:rsid w:val="00205605"/>
    <w:rsid w:val="00207373"/>
    <w:rsid w:val="002123ED"/>
    <w:rsid w:val="00234EBE"/>
    <w:rsid w:val="00246ABE"/>
    <w:rsid w:val="00256EEC"/>
    <w:rsid w:val="00257CA2"/>
    <w:rsid w:val="00267028"/>
    <w:rsid w:val="002747C8"/>
    <w:rsid w:val="00277961"/>
    <w:rsid w:val="00294868"/>
    <w:rsid w:val="002A59E3"/>
    <w:rsid w:val="002B4807"/>
    <w:rsid w:val="002C11A7"/>
    <w:rsid w:val="002C3B2A"/>
    <w:rsid w:val="002C5681"/>
    <w:rsid w:val="002D65A1"/>
    <w:rsid w:val="002E1414"/>
    <w:rsid w:val="002E2E2C"/>
    <w:rsid w:val="002E5EE6"/>
    <w:rsid w:val="002F252D"/>
    <w:rsid w:val="00313E0E"/>
    <w:rsid w:val="0032532F"/>
    <w:rsid w:val="003260E4"/>
    <w:rsid w:val="003307C2"/>
    <w:rsid w:val="00332BC0"/>
    <w:rsid w:val="0033486D"/>
    <w:rsid w:val="003437E3"/>
    <w:rsid w:val="0037325C"/>
    <w:rsid w:val="003764B2"/>
    <w:rsid w:val="003875B9"/>
    <w:rsid w:val="00390E3F"/>
    <w:rsid w:val="00391B5E"/>
    <w:rsid w:val="003B61F3"/>
    <w:rsid w:val="003B7F26"/>
    <w:rsid w:val="003B7F96"/>
    <w:rsid w:val="003D33C7"/>
    <w:rsid w:val="003E088F"/>
    <w:rsid w:val="00425ACD"/>
    <w:rsid w:val="004262CE"/>
    <w:rsid w:val="00430D05"/>
    <w:rsid w:val="00433ABF"/>
    <w:rsid w:val="004343F7"/>
    <w:rsid w:val="00476272"/>
    <w:rsid w:val="00486252"/>
    <w:rsid w:val="00487061"/>
    <w:rsid w:val="004908FD"/>
    <w:rsid w:val="00497B29"/>
    <w:rsid w:val="00497F3F"/>
    <w:rsid w:val="004A1204"/>
    <w:rsid w:val="004A7167"/>
    <w:rsid w:val="004B45B0"/>
    <w:rsid w:val="004B6E8E"/>
    <w:rsid w:val="004C0177"/>
    <w:rsid w:val="004C1E3D"/>
    <w:rsid w:val="004C21E3"/>
    <w:rsid w:val="004C38EF"/>
    <w:rsid w:val="004E142A"/>
    <w:rsid w:val="004F3806"/>
    <w:rsid w:val="00502A5B"/>
    <w:rsid w:val="00514D49"/>
    <w:rsid w:val="0051600E"/>
    <w:rsid w:val="0052266B"/>
    <w:rsid w:val="005273D0"/>
    <w:rsid w:val="00531048"/>
    <w:rsid w:val="00557746"/>
    <w:rsid w:val="0056619D"/>
    <w:rsid w:val="005663B7"/>
    <w:rsid w:val="0057078C"/>
    <w:rsid w:val="00576AAD"/>
    <w:rsid w:val="00580E8C"/>
    <w:rsid w:val="0059654D"/>
    <w:rsid w:val="0059790E"/>
    <w:rsid w:val="005B2FAF"/>
    <w:rsid w:val="005C2F51"/>
    <w:rsid w:val="00600D6D"/>
    <w:rsid w:val="00613F3E"/>
    <w:rsid w:val="00624455"/>
    <w:rsid w:val="00624C56"/>
    <w:rsid w:val="00634868"/>
    <w:rsid w:val="006756E6"/>
    <w:rsid w:val="0067722A"/>
    <w:rsid w:val="006922C8"/>
    <w:rsid w:val="00693056"/>
    <w:rsid w:val="006A3F26"/>
    <w:rsid w:val="006B4E22"/>
    <w:rsid w:val="006B7CCE"/>
    <w:rsid w:val="006C6871"/>
    <w:rsid w:val="006D11F3"/>
    <w:rsid w:val="006D3C5A"/>
    <w:rsid w:val="006D60EC"/>
    <w:rsid w:val="006E0852"/>
    <w:rsid w:val="006E190E"/>
    <w:rsid w:val="006E2A6E"/>
    <w:rsid w:val="00710649"/>
    <w:rsid w:val="00723080"/>
    <w:rsid w:val="00740CDC"/>
    <w:rsid w:val="00742C46"/>
    <w:rsid w:val="007455BE"/>
    <w:rsid w:val="00747255"/>
    <w:rsid w:val="00750FEA"/>
    <w:rsid w:val="0075134F"/>
    <w:rsid w:val="007641DC"/>
    <w:rsid w:val="0077479A"/>
    <w:rsid w:val="007855A9"/>
    <w:rsid w:val="007976F8"/>
    <w:rsid w:val="007A4C67"/>
    <w:rsid w:val="007C0D73"/>
    <w:rsid w:val="007C2B11"/>
    <w:rsid w:val="007C6800"/>
    <w:rsid w:val="007D2C31"/>
    <w:rsid w:val="007D7A11"/>
    <w:rsid w:val="007E2539"/>
    <w:rsid w:val="007F0466"/>
    <w:rsid w:val="007F7077"/>
    <w:rsid w:val="0083251D"/>
    <w:rsid w:val="0085169D"/>
    <w:rsid w:val="0086597E"/>
    <w:rsid w:val="008714E6"/>
    <w:rsid w:val="008A338A"/>
    <w:rsid w:val="008B2C29"/>
    <w:rsid w:val="008B3523"/>
    <w:rsid w:val="008C070E"/>
    <w:rsid w:val="008C10A8"/>
    <w:rsid w:val="008C1C66"/>
    <w:rsid w:val="008D0DED"/>
    <w:rsid w:val="008D606F"/>
    <w:rsid w:val="008E7329"/>
    <w:rsid w:val="008E753D"/>
    <w:rsid w:val="00907C6F"/>
    <w:rsid w:val="00923E5F"/>
    <w:rsid w:val="0095596A"/>
    <w:rsid w:val="009633D6"/>
    <w:rsid w:val="00964EAF"/>
    <w:rsid w:val="00970C80"/>
    <w:rsid w:val="00975553"/>
    <w:rsid w:val="009927D8"/>
    <w:rsid w:val="009954C4"/>
    <w:rsid w:val="009955A7"/>
    <w:rsid w:val="009B203C"/>
    <w:rsid w:val="009C1876"/>
    <w:rsid w:val="009C5B80"/>
    <w:rsid w:val="009D189B"/>
    <w:rsid w:val="009E772C"/>
    <w:rsid w:val="009F0481"/>
    <w:rsid w:val="009F2CD5"/>
    <w:rsid w:val="009F4262"/>
    <w:rsid w:val="009F5B06"/>
    <w:rsid w:val="00A037C4"/>
    <w:rsid w:val="00A25B7C"/>
    <w:rsid w:val="00A26E1D"/>
    <w:rsid w:val="00A34B90"/>
    <w:rsid w:val="00A45D95"/>
    <w:rsid w:val="00A57A6A"/>
    <w:rsid w:val="00A61E38"/>
    <w:rsid w:val="00A70007"/>
    <w:rsid w:val="00A76423"/>
    <w:rsid w:val="00A85B61"/>
    <w:rsid w:val="00AC0829"/>
    <w:rsid w:val="00AD1870"/>
    <w:rsid w:val="00AD3E62"/>
    <w:rsid w:val="00AD6B30"/>
    <w:rsid w:val="00AE2769"/>
    <w:rsid w:val="00AF007C"/>
    <w:rsid w:val="00AF719E"/>
    <w:rsid w:val="00B13A8B"/>
    <w:rsid w:val="00B371F1"/>
    <w:rsid w:val="00B525B1"/>
    <w:rsid w:val="00B60117"/>
    <w:rsid w:val="00B65364"/>
    <w:rsid w:val="00B75960"/>
    <w:rsid w:val="00B76654"/>
    <w:rsid w:val="00B9133F"/>
    <w:rsid w:val="00BA3CCB"/>
    <w:rsid w:val="00BA5C41"/>
    <w:rsid w:val="00BA7DD6"/>
    <w:rsid w:val="00BD2E31"/>
    <w:rsid w:val="00BD3B9F"/>
    <w:rsid w:val="00BF3DDF"/>
    <w:rsid w:val="00C045A4"/>
    <w:rsid w:val="00C16A89"/>
    <w:rsid w:val="00C21E50"/>
    <w:rsid w:val="00C22F31"/>
    <w:rsid w:val="00C2479B"/>
    <w:rsid w:val="00C415E6"/>
    <w:rsid w:val="00C422A9"/>
    <w:rsid w:val="00C50420"/>
    <w:rsid w:val="00C64CBF"/>
    <w:rsid w:val="00C6751A"/>
    <w:rsid w:val="00C73B8A"/>
    <w:rsid w:val="00C863F3"/>
    <w:rsid w:val="00CA0C2E"/>
    <w:rsid w:val="00CA3879"/>
    <w:rsid w:val="00CA60EE"/>
    <w:rsid w:val="00CB2149"/>
    <w:rsid w:val="00CE10D6"/>
    <w:rsid w:val="00D14CDD"/>
    <w:rsid w:val="00D24C87"/>
    <w:rsid w:val="00D2786B"/>
    <w:rsid w:val="00D35A13"/>
    <w:rsid w:val="00D86F67"/>
    <w:rsid w:val="00DD22B5"/>
    <w:rsid w:val="00DE0B53"/>
    <w:rsid w:val="00DF38A6"/>
    <w:rsid w:val="00E01920"/>
    <w:rsid w:val="00E11567"/>
    <w:rsid w:val="00E23B40"/>
    <w:rsid w:val="00E424D3"/>
    <w:rsid w:val="00E447A0"/>
    <w:rsid w:val="00E50729"/>
    <w:rsid w:val="00E54264"/>
    <w:rsid w:val="00E576CC"/>
    <w:rsid w:val="00E61B9C"/>
    <w:rsid w:val="00E70A94"/>
    <w:rsid w:val="00E75CB7"/>
    <w:rsid w:val="00E77DF8"/>
    <w:rsid w:val="00E87640"/>
    <w:rsid w:val="00E97FC6"/>
    <w:rsid w:val="00EA19DD"/>
    <w:rsid w:val="00EC6347"/>
    <w:rsid w:val="00ED039F"/>
    <w:rsid w:val="00ED5ED4"/>
    <w:rsid w:val="00ED6AD9"/>
    <w:rsid w:val="00EE0D6E"/>
    <w:rsid w:val="00EE6636"/>
    <w:rsid w:val="00F14E16"/>
    <w:rsid w:val="00F165AA"/>
    <w:rsid w:val="00F33D5B"/>
    <w:rsid w:val="00F42FC9"/>
    <w:rsid w:val="00F834BF"/>
    <w:rsid w:val="00F84453"/>
    <w:rsid w:val="00F90A5B"/>
    <w:rsid w:val="00F92B61"/>
    <w:rsid w:val="00F936FF"/>
    <w:rsid w:val="00FB38F2"/>
    <w:rsid w:val="00FB783C"/>
    <w:rsid w:val="00FF5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0C2E"/>
    <w:rPr>
      <w:color w:val="808080"/>
    </w:rPr>
  </w:style>
  <w:style w:type="paragraph" w:customStyle="1" w:styleId="55339D6ED3014DFDB74876A33BACDB7B5">
    <w:name w:val="55339D6ED3014DFDB74876A33BACDB7B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A59C141EFD243089803EBB12C7474CF5">
    <w:name w:val="2A59C141EFD243089803EBB12C7474CF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116601C53574D498269398291EE8D185">
    <w:name w:val="E116601C53574D498269398291EE8D18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555AE4D87984CADB6345DDFA0A782585">
    <w:name w:val="7555AE4D87984CADB6345DDFA0A78258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6FF8B7E64349698B7617EA165AF6435">
    <w:name w:val="416FF8B7E64349698B7617EA165AF643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FAB7995F7A54B9F9A068961426388015">
    <w:name w:val="9FAB7995F7A54B9F9A06896142638801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B25378F84E342349A59CD15B4DD89EF5">
    <w:name w:val="4B25378F84E342349A59CD15B4DD89EF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8718093C921429EBEF1107BADF3B99E5">
    <w:name w:val="F8718093C921429EBEF1107BADF3B99E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5AC642BB3E84EE6860D290A239500A55">
    <w:name w:val="85AC642BB3E84EE6860D290A239500A5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0E765E922F47A8A2D3C7E91E438F035">
    <w:name w:val="390E765E922F47A8A2D3C7E91E438F03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BD56DC30AA940B8A40A2FD12BCBA5A45">
    <w:name w:val="BBD56DC30AA940B8A40A2FD12BCBA5A4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25D45D2B9D49B5971D3B3C9EB16E845">
    <w:name w:val="1425D45D2B9D49B5971D3B3C9EB16E84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75C63157514396A8809D4AACCF8E725">
    <w:name w:val="0E75C63157514396A8809D4AACCF8E72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A44F20FF0714A89985AE729093C7A4F5">
    <w:name w:val="DA44F20FF0714A89985AE729093C7A4F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1342554DA594FA3849AABC641DB490C5">
    <w:name w:val="A1342554DA594FA3849AABC641DB490C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5F1811D590D435BBC86EF41880B1D205">
    <w:name w:val="25F1811D590D435BBC86EF41880B1D20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E4BA2F51044C15856A1CA771B4EEC75">
    <w:name w:val="01E4BA2F51044C15856A1CA771B4EEC7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201BF454DED428A9BCF22A4286CDCA65">
    <w:name w:val="0201BF454DED428A9BCF22A4286CDCA6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C649BCCB1E477282D28081A93029C35">
    <w:name w:val="0EC649BCCB1E477282D28081A93029C3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02C0178F3D64F1B8FE407CBF13B52795">
    <w:name w:val="602C0178F3D64F1B8FE407CBF13B5279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A675FAFA3B4040A8C0A0873028BB1D5">
    <w:name w:val="DFA675FAFA3B4040A8C0A0873028BB1D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6B0F8B9E6B04DDCA0C154846A6E3EF25">
    <w:name w:val="B6B0F8B9E6B04DDCA0C154846A6E3EF2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5A2222FA90A4E75BCF4394B299EF4F15">
    <w:name w:val="75A2222FA90A4E75BCF4394B299EF4F1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26759175F3E4905BDD88A56934066D55">
    <w:name w:val="226759175F3E4905BDD88A56934066D5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AF4CFFC6BF14C4E88A0524F8EDCBF555">
    <w:name w:val="4AF4CFFC6BF14C4E88A0524F8EDCBF55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C27CEB8ED644469BFD63D6AAF14F1E15">
    <w:name w:val="BC27CEB8ED644469BFD63D6AAF14F1E1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28BBEA9FC454D9D81F8A8188BDAB9BB5">
    <w:name w:val="328BBEA9FC454D9D81F8A8188BDAB9BB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8CCC30312CC4BE5811478EB22A2AE4F5">
    <w:name w:val="68CCC30312CC4BE5811478EB22A2AE4F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54B283341DC433D933CAC7088F81D445">
    <w:name w:val="454B283341DC433D933CAC7088F81D44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3E1940126047D9AA3C40991099E44F5">
    <w:name w:val="3E3E1940126047D9AA3C40991099E44F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E3110ECC15493E96D72FECB1486B605">
    <w:name w:val="ECE3110ECC15493E96D72FECB1486B60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B9391FB115A4E8C8A8A87B4A3B1D4445">
    <w:name w:val="AB9391FB115A4E8C8A8A87B4A3B1D444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97E393D125431B8EB5009A99BFFC951">
    <w:name w:val="7B97E393D125431B8EB5009A99BFFC95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8211098DEB24EEE91B862FBC74675F95">
    <w:name w:val="18211098DEB24EEE91B862FBC74675F9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04B8C924200491C9CB0EBFED60F0C1C5">
    <w:name w:val="A04B8C924200491C9CB0EBFED60F0C1C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24DC44383044839DC538D94A9B4DC55">
    <w:name w:val="5424DC44383044839DC538D94A9B4DC5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8BD38C871B44115A3842811760CE2D41">
    <w:name w:val="68BD38C871B44115A3842811760CE2D4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EEA256CD4B4E89A73B1AB3BB56B73D1">
    <w:name w:val="41EEA256CD4B4E89A73B1AB3BB56B73D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98E919AB85E429F8C8E03FC6548ED1A1">
    <w:name w:val="298E919AB85E429F8C8E03FC6548ED1A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DD1195714246DE858404DC334E8FBB1">
    <w:name w:val="8EDD1195714246DE858404DC334E8FBB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BAB71E877294269A07D8F11E3238E241">
    <w:name w:val="4BAB71E877294269A07D8F11E3238E24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2D2993FCC4F4A33A5C2F1E97CC83C591">
    <w:name w:val="82D2993FCC4F4A33A5C2F1E97CC83C59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0FA708A119D4F0FAE72CEBDF31B91851">
    <w:name w:val="D0FA708A119D4F0FAE72CEBDF31B9185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59B2F164BB4FA19B073523CAC9E77C1">
    <w:name w:val="0959B2F164BB4FA19B073523CAC9E77C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D3BCFF6E1B4672A551B42668894D141">
    <w:name w:val="3ED3BCFF6E1B4672A551B42668894D141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368329F7F764639818B6A3C5668E01C5">
    <w:name w:val="C368329F7F764639818B6A3C5668E01C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5B01C582DE42C6B684F65D4A9144A35">
    <w:name w:val="305B01C582DE42C6B684F65D4A9144A3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E8B0A1B7C2A4DC2B9D7E99B951FF48A5">
    <w:name w:val="AE8B0A1B7C2A4DC2B9D7E99B951FF48A5"/>
    <w:rsid w:val="00CA0C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rder Form" ma:contentTypeID="0x010100954862624FCD4F45A6B59F85D194612400F1EC002E2ED47545847C069158DA223D" ma:contentTypeVersion="156" ma:contentTypeDescription="" ma:contentTypeScope="" ma:versionID="3d301f8b8b5e45dad6e578e675361ff0">
  <xsd:schema xmlns:xsd="http://www.w3.org/2001/XMLSchema" xmlns:xs="http://www.w3.org/2001/XMLSchema" xmlns:p="http://schemas.microsoft.com/office/2006/metadata/properties" xmlns:ns1="7f78599d-690d-409e-851a-86114eafd16f" xmlns:ns3="c93be5bb-aab8-453f-84e5-b55de0845909" targetNamespace="http://schemas.microsoft.com/office/2006/metadata/properties" ma:root="true" ma:fieldsID="0badf2bececab18daa80eade2380e0e1" ns1:_="" ns3:_="">
    <xsd:import namespace="7f78599d-690d-409e-851a-86114eafd16f"/>
    <xsd:import namespace="c93be5bb-aab8-453f-84e5-b55de0845909"/>
    <xsd:element name="properties">
      <xsd:complexType>
        <xsd:sequence>
          <xsd:element name="documentManagement">
            <xsd:complexType>
              <xsd:all>
                <xsd:element ref="ns1:S0_IsA2ACounselOrder" minOccurs="0"/>
                <xsd:element ref="ns1:S0_IsA2AMediaOrder" minOccurs="0"/>
                <xsd:element ref="ns1:S0_IsCLDOrder" minOccurs="0"/>
                <xsd:element ref="ns1:S0_IsCOAOrder" minOccurs="0"/>
                <xsd:element ref="ns1:S0_IsExternalOrder" minOccurs="0"/>
                <xsd:element ref="ns1:S0_IsInternalOrder" minOccurs="0"/>
                <xsd:element ref="ns1:S1_A2AMedia_IsSeperateRecordingOfInterpretationNo" minOccurs="0"/>
                <xsd:element ref="ns1:S1_A2AMedia_IsSeperateRecordingOfInterpretationYes" minOccurs="0"/>
                <xsd:element ref="ns1:S1_AdditionalDetails" minOccurs="0"/>
                <xsd:element ref="ns1:S1_CourtFile_x0023_" minOccurs="0"/>
                <xsd:element ref="ns1:S1_CourtLocation" minOccurs="0"/>
                <xsd:element ref="ns1:S1_Courtroom_x0023_" minOccurs="0"/>
                <xsd:element ref="ns1:S1_DatesOfProceeding" minOccurs="0"/>
                <xsd:element ref="ns1:S1_NameOfCase" minOccurs="0"/>
                <xsd:element ref="ns1:S1_OrderDate" minOccurs="0"/>
                <xsd:element ref="ns1:S1_PresidingOfficial" minOccurs="0"/>
                <xsd:element ref="ns1:S1_ProceedingsFromOntarioCourtOfJustice" minOccurs="0"/>
                <xsd:element ref="ns1:S1_ProceedingsFromSuperiorCourtOfJustice" minOccurs="0"/>
                <xsd:element ref="ns1:S2_A2ACostCentreCode" minOccurs="0"/>
                <xsd:element ref="ns1:S2_A2ACounsel_LSONum" minOccurs="0"/>
                <xsd:element ref="ns1:S2_A2ADateRequired" minOccurs="0"/>
                <xsd:element ref="ns1:S2_A2AMedia_IsJOPRC" minOccurs="0"/>
                <xsd:element ref="ns1:S2_A2AMedia_IsLitigant" minOccurs="0"/>
                <xsd:element ref="ns1:S2_A2AMedia_IsMOP" minOccurs="0"/>
                <xsd:element ref="ns1:S2_A2AMedia_IsOJC" minOccurs="0"/>
                <xsd:element ref="ns1:S2_A2AMedia_IsOther" minOccurs="0"/>
                <xsd:element ref="ns1:S2_A2AMedia_IsOtherDetails" minOccurs="0"/>
                <xsd:element ref="ns1:S2_A2AMedia_MediaJCLDM" minOccurs="0"/>
                <xsd:element ref="ns1:S2_A2AMedia_MediaNotJCLDM" minOccurs="0"/>
                <xsd:element ref="ns1:S2_A2AMedia_PORFederalP" minOccurs="0"/>
                <xsd:element ref="ns1:S2_A2AMedia_PORMunicipalP" minOccurs="0"/>
                <xsd:element ref="ns1:S2_A2AMedia_PORProvincialP" minOccurs="0"/>
                <xsd:element ref="ns1:S2_AdditionalDetails" minOccurs="0"/>
                <xsd:element ref="ns1:S2_Appeal_x0023_" minOccurs="0"/>
                <xsd:element ref="ns1:S2_Civil" minOccurs="0"/>
                <xsd:element ref="ns1:S2_CLD_IsForPreliminaryHearingNo" minOccurs="0"/>
                <xsd:element ref="ns1:S2_CLD_IsForPreliminaryHearingYes" minOccurs="0"/>
                <xsd:element ref="ns1:S2_ForAppeal_No" minOccurs="0"/>
                <xsd:element ref="ns1:S2_ForAppeal_Yes" minOccurs="0"/>
                <xsd:element ref="ns1:S2_IsAppealCourt_Type" minOccurs="0"/>
                <xsd:element ref="ns1:S2_IsAppealToCourOfAppeal_Type" minOccurs="0"/>
                <xsd:element ref="ns1:S2_IsAppealToCourtOfAppealOfOntario" minOccurs="0"/>
                <xsd:element ref="ns1:S2_IsAppealToDivisionalCourt" minOccurs="0"/>
                <xsd:element ref="ns1:S2_IsAppealToDivisionalCourt_Type" minOccurs="0"/>
                <xsd:element ref="ns1:S2_IsAppealToOntarioCourt" minOccurs="0"/>
                <xsd:element ref="ns1:S2_IsAppealToOntarioCourt_Type" minOccurs="0"/>
                <xsd:element ref="ns1:S2_IsAppealToSuperiorCourt" minOccurs="0"/>
                <xsd:element ref="ns1:S2_IsAppealToSuperiorCourt_Type" minOccurs="0"/>
                <xsd:element ref="ns1:S2_IsCivil_Type" minOccurs="0"/>
                <xsd:element ref="ns1:S2_IsCriminal" minOccurs="0"/>
                <xsd:element ref="ns1:S2_IsCriminal_Type" minOccurs="0"/>
                <xsd:element ref="ns1:S2_IsFamily" minOccurs="0"/>
                <xsd:element ref="ns1:S2_IsFamily_Type" minOccurs="0"/>
                <xsd:element ref="ns1:S2_IsFromAppealCourt" minOccurs="0"/>
                <xsd:element ref="ns1:S2_IsJusticeOfPeaceIntake" minOccurs="0"/>
                <xsd:element ref="ns1:S2_IsOther" minOccurs="0"/>
                <xsd:element ref="ns1:S2_IsOther_Details" minOccurs="0"/>
                <xsd:element ref="ns1:S2_IsPOA" minOccurs="0"/>
                <xsd:element ref="ns1:S2_IsPOA_Type" minOccurs="0"/>
                <xsd:element ref="ns1:S2_IsSmallClaims" minOccurs="0"/>
                <xsd:element ref="ns1:S2_IsSmallClaims_Type" minOccurs="0"/>
                <xsd:element ref="ns1:S2_IsYCJA" minOccurs="0"/>
                <xsd:element ref="ns1:S2_YCJA_Type" minOccurs="0"/>
                <xsd:element ref="ns1:S3_IncludeCompleteProceeding" minOccurs="0"/>
                <xsd:element ref="ns1:S3_IncludeEvidenceOfWitnesses" minOccurs="0"/>
                <xsd:element ref="ns1:S3_IncludeEvidenceOfWitnessesDetails" minOccurs="0"/>
                <xsd:element ref="ns1:S3_IncludeExerptOfProceeding" minOccurs="0"/>
                <xsd:element ref="ns1:S3_IncludeExerptOfProceeding_Details" minOccurs="0"/>
                <xsd:element ref="ns1:S3_IncludePretrialMotions" minOccurs="0"/>
                <xsd:element ref="ns1:S3_IncludeReasonsForJdgmnt_Details" minOccurs="0"/>
                <xsd:element ref="ns1:S3_IncludeReasonsForJudgement" minOccurs="0"/>
                <xsd:element ref="ns1:S3_IncludeReasonsForSentence" minOccurs="0"/>
                <xsd:element ref="ns1:S3_IncludeReasonsForSentence_Details" minOccurs="0"/>
                <xsd:element ref="ns1:S3_IncludeRulings" minOccurs="0"/>
                <xsd:element ref="ns1:S3_IncludeRulings_Details" minOccurs="0"/>
                <xsd:element ref="ns1:S3_Witness1" minOccurs="0"/>
                <xsd:element ref="ns1:S3_Witness1_IsAllEvidence" minOccurs="0"/>
                <xsd:element ref="ns1:S3_Witness1_IsPortionofEvidence" minOccurs="0"/>
                <xsd:element ref="ns1:S3_Witness2" minOccurs="0"/>
                <xsd:element ref="ns1:S3_Witness2_IsAllEvidence" minOccurs="0"/>
                <xsd:element ref="ns1:S3_Witness2_IsPortionofEvidence" minOccurs="0"/>
                <xsd:element ref="ns1:S3_Witness3" minOccurs="0"/>
                <xsd:element ref="ns1:S3_Witness3_IsAllEvidence" minOccurs="0"/>
                <xsd:element ref="ns1:S3_Witness3_IsPortionofEvidence" minOccurs="0"/>
                <xsd:element ref="ns1:S3_Witness4" minOccurs="0"/>
                <xsd:element ref="ns1:S3_Witness4_IsAllEvidence" minOccurs="0"/>
                <xsd:element ref="ns1:S3_Witness4_IsPortionofEvidence" minOccurs="0"/>
                <xsd:element ref="ns1:S3_Witness5" minOccurs="0"/>
                <xsd:element ref="ns1:S3_Witness5_IsAllEvidence" minOccurs="0"/>
                <xsd:element ref="ns1:S3_Witness5_IsPortionofEvidence" minOccurs="0"/>
                <xsd:element ref="ns1:S3_Witness6" minOccurs="0"/>
                <xsd:element ref="ns1:S3_Witness6_IsAllEvidence" minOccurs="0"/>
                <xsd:element ref="ns1:S3_Witness6_IsPortionofEvidence" minOccurs="0"/>
                <xsd:element ref="ns1:S4_AdditionalDetails" minOccurs="0"/>
                <xsd:element ref="ns1:S4_DateTranscriptsRequired" minOccurs="0"/>
                <xsd:element ref="ns1:S4_IncludeElectronicCopy" minOccurs="0"/>
                <xsd:element ref="ns1:S4_IncludePaperFormat" minOccurs="0"/>
                <xsd:element ref="ns1:S4_IsCertifiedElectronicTranscript" minOccurs="0"/>
                <xsd:element ref="ns1:S4_IsEnhancedService_Daily" minOccurs="0"/>
                <xsd:element ref="ns1:S4_IsEnhancedService_Expedite" minOccurs="0"/>
                <xsd:element ref="ns1:S4_IsUncertifiedElectronicTranscript" minOccurs="0"/>
                <xsd:element ref="ns1:S4_NumberOfCopies" minOccurs="0"/>
                <xsd:element ref="ns1:S5_Ext_IsCLDOther" minOccurs="0"/>
                <xsd:element ref="ns1:S5_Ext_IsCLDOtherDetails" minOccurs="0"/>
                <xsd:element ref="ns1:S5_Ext_IsCorrServCan" minOccurs="0"/>
                <xsd:element ref="ns1:S5_Ext_IsCorrServCanDetails" minOccurs="0"/>
                <xsd:element ref="ns1:S5_Ext_IsFederalCrown" minOccurs="0"/>
                <xsd:element ref="ns1:S5_Ext_IsLegalCounsel" minOccurs="0"/>
                <xsd:element ref="ns1:S5_Ext_IsMedia" minOccurs="0"/>
                <xsd:element ref="ns1:S5_Ext_IsOtherOP" minOccurs="0"/>
                <xsd:element ref="ns1:S5_Ext_IsOtherOPDetails1" minOccurs="0"/>
                <xsd:element ref="ns1:S5_Ext_IsParalegal" minOccurs="0"/>
                <xsd:element ref="ns1:S5_Ext_IsProvincialCrown" minOccurs="0"/>
                <xsd:element ref="ns1:S5_Ext_OPAddress" minOccurs="0"/>
                <xsd:element ref="ns1:S5_Ext_OPCity" minOccurs="0"/>
                <xsd:element ref="ns1:S5_Ext_OPCountry" minOccurs="0"/>
                <xsd:element ref="ns1:S5_Ext_OPOrg" minOccurs="0"/>
                <xsd:element ref="ns1:S5_Ext_OPPostalCode" minOccurs="0"/>
                <xsd:element ref="ns1:S5_Ext_OPProvince" minOccurs="0"/>
                <xsd:element ref="ns1:S5_IsACTRequestedByPresidingOfficial_No" minOccurs="0"/>
                <xsd:element ref="ns1:S5_IsACTRequestedByPresidingOfficial_Yes" minOccurs="0"/>
                <xsd:element ref="ns1:S5_IsAutomaticCSD_DivorceAct" minOccurs="0"/>
                <xsd:element ref="ns1:S5_IsAutomaticCSD_FamilyLawAct" minOccurs="0"/>
                <xsd:element ref="ns1:S5_IsAutomaticCSD_ISOA" minOccurs="0"/>
                <xsd:element ref="ns1:S5_IsAutomaticCSD_MHADetained" minOccurs="0"/>
                <xsd:element ref="ns1:S5_IsAutomaticCSD_MHAORB" minOccurs="0"/>
                <xsd:element ref="ns1:S5_IsAutomaticCSD_Probation" minOccurs="0"/>
                <xsd:element ref="ns1:S5_IsCourtServices_AdditionalDetails" minOccurs="0"/>
                <xsd:element ref="ns1:S5_IsCourtServices_LocalManager" minOccurs="0"/>
                <xsd:element ref="ns1:S5_IsCourtServices_LocalSupervisor" minOccurs="0"/>
                <xsd:element ref="ns1:S5_IsCourtServices_Other" minOccurs="0"/>
                <xsd:element ref="ns1:S5_IsCourtServices_OtherDetails" minOccurs="0"/>
                <xsd:element ref="ns1:S5_IsPresidingOfficial_AdditionalDetails" minOccurs="0"/>
                <xsd:element ref="ns1:S5_IsPresidingOfficial_DeputyJudge" minOccurs="0"/>
                <xsd:element ref="ns1:S5_IsPresidingOfficial_Justice" minOccurs="0"/>
                <xsd:element ref="ns1:S5_IsPresidingOfficial_JusticeOfPeace" minOccurs="0"/>
                <xsd:element ref="ns1:S5_OrderingParty_Email" minOccurs="0"/>
                <xsd:element ref="ns1:S5_OrderingParty_Name" minOccurs="0"/>
                <xsd:element ref="ns1:S5_OrderingParty_PhoneNumbers" minOccurs="0"/>
                <xsd:element ref="ns1:S5_OrderingParty_Title" minOccurs="0"/>
                <xsd:element ref="ns1:S6_ACTCertificationDate" minOccurs="0"/>
                <xsd:element ref="ns1:S6_ACTID" minOccurs="0"/>
                <xsd:element ref="ns1:S6_IsACTCertification" minOccurs="0"/>
                <xsd:element ref="ns1:S6_NameofTranscriptionist" minOccurs="0"/>
                <xsd:element ref="ns1:S2_IsOther_Type" minOccurs="0"/>
                <xsd:element ref="ns1:Status" minOccurs="0"/>
                <xsd:element ref="ns1:StatusDetails" minOccurs="0"/>
                <xsd:element ref="ns1:S5_Ext_IsMemberOfPublic" minOccurs="0"/>
                <xsd:element ref="ns1:S5_Ext_IsLitigantAccused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8599d-690d-409e-851a-86114eafd16f" elementFormDefault="qualified">
    <xsd:import namespace="http://schemas.microsoft.com/office/2006/documentManagement/types"/>
    <xsd:import namespace="http://schemas.microsoft.com/office/infopath/2007/PartnerControls"/>
    <xsd:element name="S0_IsA2ACounselOrder" ma:index="0" nillable="true" ma:displayName="S0_IsA2ACounselOrder" ma:default="0" ma:internalName="S0_IsA2ACounselOrder" ma:readOnly="false">
      <xsd:simpleType>
        <xsd:restriction base="dms:Boolean"/>
      </xsd:simpleType>
    </xsd:element>
    <xsd:element name="S0_IsA2AMediaOrder" ma:index="1" nillable="true" ma:displayName="S0_IsA2AMediaOrder" ma:default="0" ma:internalName="S0_IsA2AMediaOrder" ma:readOnly="false">
      <xsd:simpleType>
        <xsd:restriction base="dms:Boolean"/>
      </xsd:simpleType>
    </xsd:element>
    <xsd:element name="S0_IsCLDOrder" ma:index="2" nillable="true" ma:displayName="S0_IsCLDOrder" ma:default="0" ma:internalName="S0_IsCLDOrder" ma:readOnly="false">
      <xsd:simpleType>
        <xsd:restriction base="dms:Boolean"/>
      </xsd:simpleType>
    </xsd:element>
    <xsd:element name="S0_IsCOAOrder" ma:index="3" nillable="true" ma:displayName="S0_IsCOAOrder" ma:default="0" ma:internalName="S0_IsCOAOrder" ma:readOnly="false">
      <xsd:simpleType>
        <xsd:restriction base="dms:Boolean"/>
      </xsd:simpleType>
    </xsd:element>
    <xsd:element name="S0_IsExternalOrder" ma:index="4" nillable="true" ma:displayName="S0_IsExternalOrder" ma:default="0" ma:internalName="S0_IsExternalOrder" ma:readOnly="false">
      <xsd:simpleType>
        <xsd:restriction base="dms:Boolean"/>
      </xsd:simpleType>
    </xsd:element>
    <xsd:element name="S0_IsInternalOrder" ma:index="5" nillable="true" ma:displayName="S0_IsInternalOrder" ma:default="0" ma:internalName="S0_IsInternalOrder" ma:readOnly="false">
      <xsd:simpleType>
        <xsd:restriction base="dms:Boolean"/>
      </xsd:simpleType>
    </xsd:element>
    <xsd:element name="S1_A2AMedia_IsSeperateRecordingOfInterpretationNo" ma:index="6" nillable="true" ma:displayName="S1_A2AMedia_IsSeperateRecordingOfInterpretationNo" ma:default="0" ma:internalName="S1_A2AMedia_IsSeperateRecordingOfInterpretationNo" ma:readOnly="false">
      <xsd:simpleType>
        <xsd:restriction base="dms:Boolean"/>
      </xsd:simpleType>
    </xsd:element>
    <xsd:element name="S1_A2AMedia_IsSeperateRecordingOfInterpretationYes" ma:index="7" nillable="true" ma:displayName="S1_A2AMedia_IsSeperateRecordingOfInterpretationYes" ma:default="0" ma:internalName="S1_A2AMedia_IsSeperateRecordingOfInterpretationYes" ma:readOnly="false">
      <xsd:simpleType>
        <xsd:restriction base="dms:Boolean"/>
      </xsd:simpleType>
    </xsd:element>
    <xsd:element name="S1_AdditionalDetails" ma:index="8" nillable="true" ma:displayName="S1_AdditionalDetails" ma:internalName="S1_AdditionalDetails" ma:readOnly="false">
      <xsd:simpleType>
        <xsd:restriction base="dms:Note">
          <xsd:maxLength value="255"/>
        </xsd:restriction>
      </xsd:simpleType>
    </xsd:element>
    <xsd:element name="S1_CourtFile_x0023_" ma:index="9" nillable="true" ma:displayName="S1_CourtFile#" ma:internalName="S1_CourtFile_x0023_" ma:readOnly="false">
      <xsd:simpleType>
        <xsd:restriction base="dms:Text">
          <xsd:maxLength value="255"/>
        </xsd:restriction>
      </xsd:simpleType>
    </xsd:element>
    <xsd:element name="S1_CourtLocation" ma:index="10" nillable="true" ma:displayName="S1_CourtLocation" ma:internalName="S1_CourtLocation" ma:readOnly="false">
      <xsd:simpleType>
        <xsd:restriction base="dms:Text">
          <xsd:maxLength value="255"/>
        </xsd:restriction>
      </xsd:simpleType>
    </xsd:element>
    <xsd:element name="S1_Courtroom_x0023_" ma:index="11" nillable="true" ma:displayName="S1_Courtroom#" ma:internalName="S1_Courtroom_x0023_" ma:readOnly="false">
      <xsd:simpleType>
        <xsd:restriction base="dms:Text">
          <xsd:maxLength value="255"/>
        </xsd:restriction>
      </xsd:simpleType>
    </xsd:element>
    <xsd:element name="S1_DatesOfProceeding" ma:index="12" nillable="true" ma:displayName="S1_DatesOfProceeding" ma:internalName="S1_DatesOfProceeding" ma:readOnly="false">
      <xsd:simpleType>
        <xsd:restriction base="dms:Text">
          <xsd:maxLength value="255"/>
        </xsd:restriction>
      </xsd:simpleType>
    </xsd:element>
    <xsd:element name="S1_NameOfCase" ma:index="13" nillable="true" ma:displayName="S1_NameOfCase" ma:internalName="S1_NameOfCase" ma:readOnly="false">
      <xsd:simpleType>
        <xsd:restriction base="dms:Text">
          <xsd:maxLength value="255"/>
        </xsd:restriction>
      </xsd:simpleType>
    </xsd:element>
    <xsd:element name="S1_OrderDate" ma:index="14" nillable="true" ma:displayName="S1_OrderDate" ma:format="DateOnly" ma:internalName="S1_OrderDate" ma:readOnly="false">
      <xsd:simpleType>
        <xsd:restriction base="dms:DateTime"/>
      </xsd:simpleType>
    </xsd:element>
    <xsd:element name="S1_PresidingOfficial" ma:index="15" nillable="true" ma:displayName="S1_PresidingOfficial" ma:internalName="S1_PresidingOfficial" ma:readOnly="false">
      <xsd:simpleType>
        <xsd:restriction base="dms:Text">
          <xsd:maxLength value="255"/>
        </xsd:restriction>
      </xsd:simpleType>
    </xsd:element>
    <xsd:element name="S1_ProceedingsFromOntarioCourtOfJustice" ma:index="16" nillable="true" ma:displayName="S1_ProceedingsFromOntarioCourtOfJustice" ma:default="0" ma:internalName="S1_ProceedingsFromOntarioCourtOfJustice" ma:readOnly="false">
      <xsd:simpleType>
        <xsd:restriction base="dms:Boolean"/>
      </xsd:simpleType>
    </xsd:element>
    <xsd:element name="S1_ProceedingsFromSuperiorCourtOfJustice" ma:index="17" nillable="true" ma:displayName="S1_ProceedingsFromSuperiorCourtOfJustice" ma:default="0" ma:internalName="S1_ProceedingsFromSuperiorCourtOfJustice" ma:readOnly="false">
      <xsd:simpleType>
        <xsd:restriction base="dms:Boolean"/>
      </xsd:simpleType>
    </xsd:element>
    <xsd:element name="S2_A2ACostCentreCode" ma:index="18" nillable="true" ma:displayName="S2_A2ACostCentreCode" ma:internalName="S2_A2ACostCentreCode" ma:readOnly="false">
      <xsd:simpleType>
        <xsd:restriction base="dms:Text">
          <xsd:maxLength value="255"/>
        </xsd:restriction>
      </xsd:simpleType>
    </xsd:element>
    <xsd:element name="S2_A2ACounsel_LSONum" ma:index="19" nillable="true" ma:displayName="S2_A2ACounsel_LSONum" ma:internalName="S2_A2ACounsel_LSONum" ma:readOnly="false">
      <xsd:simpleType>
        <xsd:restriction base="dms:Text">
          <xsd:maxLength value="255"/>
        </xsd:restriction>
      </xsd:simpleType>
    </xsd:element>
    <xsd:element name="S2_A2ADateRequired" ma:index="20" nillable="true" ma:displayName="S2_A2ADateRequired" ma:format="DateOnly" ma:internalName="S2_A2ADateRequired" ma:readOnly="false">
      <xsd:simpleType>
        <xsd:restriction base="dms:DateTime"/>
      </xsd:simpleType>
    </xsd:element>
    <xsd:element name="S2_A2AMedia_IsJOPRC" ma:index="21" nillable="true" ma:displayName="S2_A2AMedia_IsJOPRC" ma:default="0" ma:internalName="S2_A2AMedia_IsJOPRC" ma:readOnly="false">
      <xsd:simpleType>
        <xsd:restriction base="dms:Boolean"/>
      </xsd:simpleType>
    </xsd:element>
    <xsd:element name="S2_A2AMedia_IsLitigant" ma:index="22" nillable="true" ma:displayName="S2_A2AMedia_IsLitigant" ma:default="0" ma:internalName="S2_A2AMedia_IsLitigant" ma:readOnly="false">
      <xsd:simpleType>
        <xsd:restriction base="dms:Boolean"/>
      </xsd:simpleType>
    </xsd:element>
    <xsd:element name="S2_A2AMedia_IsMOP" ma:index="23" nillable="true" ma:displayName="S2_A2AMedia_IsMOP" ma:default="0" ma:internalName="S2_A2AMedia_IsMOP" ma:readOnly="false">
      <xsd:simpleType>
        <xsd:restriction base="dms:Boolean"/>
      </xsd:simpleType>
    </xsd:element>
    <xsd:element name="S2_A2AMedia_IsOJC" ma:index="24" nillable="true" ma:displayName="S2_A2AMedia_IsOJC" ma:default="0" ma:internalName="S2_A2AMedia_IsOJC" ma:readOnly="false">
      <xsd:simpleType>
        <xsd:restriction base="dms:Boolean"/>
      </xsd:simpleType>
    </xsd:element>
    <xsd:element name="S2_A2AMedia_IsOther" ma:index="25" nillable="true" ma:displayName="S2_A2AMedia_IsOther" ma:default="0" ma:internalName="S2_A2AMedia_IsOther" ma:readOnly="false">
      <xsd:simpleType>
        <xsd:restriction base="dms:Boolean"/>
      </xsd:simpleType>
    </xsd:element>
    <xsd:element name="S2_A2AMedia_IsOtherDetails" ma:index="26" nillable="true" ma:displayName="S2_A2AMedia_IsOtherDetails" ma:internalName="S2_A2AMedia_IsOtherDetails" ma:readOnly="false">
      <xsd:simpleType>
        <xsd:restriction base="dms:Text">
          <xsd:maxLength value="255"/>
        </xsd:restriction>
      </xsd:simpleType>
    </xsd:element>
    <xsd:element name="S2_A2AMedia_MediaJCLDM" ma:index="27" nillable="true" ma:displayName="S2_A2AMedia_MediaJCLDM" ma:default="0" ma:internalName="S2_A2AMedia_MediaJCLDM" ma:readOnly="false">
      <xsd:simpleType>
        <xsd:restriction base="dms:Boolean"/>
      </xsd:simpleType>
    </xsd:element>
    <xsd:element name="S2_A2AMedia_MediaNotJCLDM" ma:index="28" nillable="true" ma:displayName="S2_A2AMedia_MediaNotJCLDM" ma:default="0" ma:internalName="S2_A2AMedia_MediaNotJCLDM" ma:readOnly="false">
      <xsd:simpleType>
        <xsd:restriction base="dms:Boolean"/>
      </xsd:simpleType>
    </xsd:element>
    <xsd:element name="S2_A2AMedia_PORFederalP" ma:index="29" nillable="true" ma:displayName="S2_A2AMedia_PORFederalP" ma:default="0" ma:internalName="S2_A2AMedia_PORFederalP" ma:readOnly="false">
      <xsd:simpleType>
        <xsd:restriction base="dms:Boolean"/>
      </xsd:simpleType>
    </xsd:element>
    <xsd:element name="S2_A2AMedia_PORMunicipalP" ma:index="30" nillable="true" ma:displayName="S2_A2AMedia_PORMunicipalP" ma:default="0" ma:internalName="S2_A2AMedia_PORMunicipalP" ma:readOnly="false">
      <xsd:simpleType>
        <xsd:restriction base="dms:Boolean"/>
      </xsd:simpleType>
    </xsd:element>
    <xsd:element name="S2_A2AMedia_PORProvincialP" ma:index="31" nillable="true" ma:displayName="S2_A2AMedia_PORProvincialP" ma:default="0" ma:internalName="S2_A2AMedia_PORProvincialP" ma:readOnly="false">
      <xsd:simpleType>
        <xsd:restriction base="dms:Boolean"/>
      </xsd:simpleType>
    </xsd:element>
    <xsd:element name="S2_AdditionalDetails" ma:index="32" nillable="true" ma:displayName="S2_AdditionalDetails" ma:internalName="S2_AdditionalDetails" ma:readOnly="false">
      <xsd:simpleType>
        <xsd:restriction base="dms:Note">
          <xsd:maxLength value="255"/>
        </xsd:restriction>
      </xsd:simpleType>
    </xsd:element>
    <xsd:element name="S2_Appeal_x0023_" ma:index="33" nillable="true" ma:displayName="S2_Appeal#" ma:internalName="S2_Appeal_x0023_" ma:readOnly="false">
      <xsd:simpleType>
        <xsd:restriction base="dms:Text">
          <xsd:maxLength value="255"/>
        </xsd:restriction>
      </xsd:simpleType>
    </xsd:element>
    <xsd:element name="S2_Civil" ma:index="34" nillable="true" ma:displayName="S2_Civil" ma:default="0" ma:internalName="S2_Civil" ma:readOnly="false">
      <xsd:simpleType>
        <xsd:restriction base="dms:Boolean"/>
      </xsd:simpleType>
    </xsd:element>
    <xsd:element name="S2_CLD_IsForPreliminaryHearingNo" ma:index="35" nillable="true" ma:displayName="S2_CLD_IsForPreliminaryHearingNo" ma:default="0" ma:internalName="S2_CLD_IsForPreliminaryHearingNo" ma:readOnly="false">
      <xsd:simpleType>
        <xsd:restriction base="dms:Boolean"/>
      </xsd:simpleType>
    </xsd:element>
    <xsd:element name="S2_CLD_IsForPreliminaryHearingYes" ma:index="36" nillable="true" ma:displayName="S2_CLD_IsForPreliminaryHearingYes" ma:default="0" ma:internalName="S2_CLD_IsForPreliminaryHearingYes" ma:readOnly="false">
      <xsd:simpleType>
        <xsd:restriction base="dms:Boolean"/>
      </xsd:simpleType>
    </xsd:element>
    <xsd:element name="S2_ForAppeal_No" ma:index="37" nillable="true" ma:displayName="S2_ForAppeal_No" ma:default="0" ma:internalName="S2_ForAppeal_No" ma:readOnly="false">
      <xsd:simpleType>
        <xsd:restriction base="dms:Boolean"/>
      </xsd:simpleType>
    </xsd:element>
    <xsd:element name="S2_ForAppeal_Yes" ma:index="38" nillable="true" ma:displayName="S2_ForAppeal_Yes" ma:default="1" ma:internalName="S2_ForAppeal_Yes" ma:readOnly="false">
      <xsd:simpleType>
        <xsd:restriction base="dms:Boolean"/>
      </xsd:simpleType>
    </xsd:element>
    <xsd:element name="S2_IsAppealCourt_Type" ma:index="39" nillable="true" ma:displayName="S2_IsAppealCourt_Type" ma:internalName="S2_IsAppealCourt_Type" ma:readOnly="false">
      <xsd:simpleType>
        <xsd:restriction base="dms:Text">
          <xsd:maxLength value="255"/>
        </xsd:restriction>
      </xsd:simpleType>
    </xsd:element>
    <xsd:element name="S2_IsAppealToCourOfAppeal_Type" ma:index="40" nillable="true" ma:displayName="S2_IsAppealToCourOfAppeal_Type" ma:internalName="S2_IsAppealToCourOfAppeal_Type" ma:readOnly="false">
      <xsd:simpleType>
        <xsd:restriction base="dms:Text">
          <xsd:maxLength value="255"/>
        </xsd:restriction>
      </xsd:simpleType>
    </xsd:element>
    <xsd:element name="S2_IsAppealToCourtOfAppealOfOntario" ma:index="41" nillable="true" ma:displayName="S2_IsAppealToCourtOfAppealOfOntario" ma:default="0" ma:internalName="S2_IsAppealToCourtOfAppealOfOntario" ma:readOnly="false">
      <xsd:simpleType>
        <xsd:restriction base="dms:Boolean"/>
      </xsd:simpleType>
    </xsd:element>
    <xsd:element name="S2_IsAppealToDivisionalCourt" ma:index="42" nillable="true" ma:displayName="S2_IsAppealToDivisionalCourt" ma:default="0" ma:internalName="S2_IsAppealToDivisionalCourt" ma:readOnly="false">
      <xsd:simpleType>
        <xsd:restriction base="dms:Boolean"/>
      </xsd:simpleType>
    </xsd:element>
    <xsd:element name="S2_IsAppealToDivisionalCourt_Type" ma:index="43" nillable="true" ma:displayName="S2_IsAppealToDivisionalCourt_Type" ma:internalName="S2_IsAppealToDivisionalCourt_Type" ma:readOnly="false">
      <xsd:simpleType>
        <xsd:restriction base="dms:Text">
          <xsd:maxLength value="255"/>
        </xsd:restriction>
      </xsd:simpleType>
    </xsd:element>
    <xsd:element name="S2_IsAppealToOntarioCourt" ma:index="44" nillable="true" ma:displayName="S2_IsAppealToOntarioCourt" ma:default="0" ma:internalName="S2_IsAppealToOntarioCourt" ma:readOnly="false">
      <xsd:simpleType>
        <xsd:restriction base="dms:Boolean"/>
      </xsd:simpleType>
    </xsd:element>
    <xsd:element name="S2_IsAppealToOntarioCourt_Type" ma:index="45" nillable="true" ma:displayName="S2_IsAppealToOntarioCourt_Type" ma:internalName="S2_IsAppealToOntarioCourt_Type" ma:readOnly="false">
      <xsd:simpleType>
        <xsd:restriction base="dms:Text">
          <xsd:maxLength value="255"/>
        </xsd:restriction>
      </xsd:simpleType>
    </xsd:element>
    <xsd:element name="S2_IsAppealToSuperiorCourt" ma:index="46" nillable="true" ma:displayName="S2_IsAppealToSuperiorCourt" ma:default="0" ma:internalName="S2_IsAppealToSuperiorCourt" ma:readOnly="false">
      <xsd:simpleType>
        <xsd:restriction base="dms:Boolean"/>
      </xsd:simpleType>
    </xsd:element>
    <xsd:element name="S2_IsAppealToSuperiorCourt_Type" ma:index="47" nillable="true" ma:displayName="S2_IsAppealToSuperiorCourt_Type" ma:internalName="S2_IsAppealToSuperiorCourt_Type" ma:readOnly="false">
      <xsd:simpleType>
        <xsd:restriction base="dms:Text">
          <xsd:maxLength value="255"/>
        </xsd:restriction>
      </xsd:simpleType>
    </xsd:element>
    <xsd:element name="S2_IsCivil_Type" ma:index="48" nillable="true" ma:displayName="S2_IsCivil_Type" ma:internalName="S2_IsCivil_Type" ma:readOnly="false">
      <xsd:simpleType>
        <xsd:restriction base="dms:Text">
          <xsd:maxLength value="255"/>
        </xsd:restriction>
      </xsd:simpleType>
    </xsd:element>
    <xsd:element name="S2_IsCriminal" ma:index="49" nillable="true" ma:displayName="S2_IsCriminal" ma:default="1" ma:internalName="S2_IsCriminal" ma:readOnly="false">
      <xsd:simpleType>
        <xsd:restriction base="dms:Boolean"/>
      </xsd:simpleType>
    </xsd:element>
    <xsd:element name="S2_IsCriminal_Type" ma:index="50" nillable="true" ma:displayName="S2_IsCriminal_Type" ma:internalName="S2_IsCriminal_Type" ma:readOnly="false">
      <xsd:simpleType>
        <xsd:restriction base="dms:Text">
          <xsd:maxLength value="255"/>
        </xsd:restriction>
      </xsd:simpleType>
    </xsd:element>
    <xsd:element name="S2_IsFamily" ma:index="51" nillable="true" ma:displayName="S2_IsFamily" ma:default="0" ma:internalName="S2_IsFamily" ma:readOnly="false">
      <xsd:simpleType>
        <xsd:restriction base="dms:Boolean"/>
      </xsd:simpleType>
    </xsd:element>
    <xsd:element name="S2_IsFamily_Type" ma:index="52" nillable="true" ma:displayName="S2_IsFamily_Type" ma:internalName="S2_IsFamily_Type" ma:readOnly="false">
      <xsd:simpleType>
        <xsd:restriction base="dms:Text">
          <xsd:maxLength value="255"/>
        </xsd:restriction>
      </xsd:simpleType>
    </xsd:element>
    <xsd:element name="S2_IsFromAppealCourt" ma:index="53" nillable="true" ma:displayName="S2_IsFromAppealCourt" ma:default="0" ma:internalName="S2_IsFromAppealCourt" ma:readOnly="false">
      <xsd:simpleType>
        <xsd:restriction base="dms:Boolean"/>
      </xsd:simpleType>
    </xsd:element>
    <xsd:element name="S2_IsJusticeOfPeaceIntake" ma:index="54" nillable="true" ma:displayName="S2_IsJusticeOfPeaceIntake" ma:default="0" ma:internalName="S2_IsJusticeOfPeaceIntake" ma:readOnly="false">
      <xsd:simpleType>
        <xsd:restriction base="dms:Boolean"/>
      </xsd:simpleType>
    </xsd:element>
    <xsd:element name="S2_IsOther" ma:index="55" nillable="true" ma:displayName="S2_IsOther" ma:default="0" ma:internalName="S2_IsOther" ma:readOnly="false">
      <xsd:simpleType>
        <xsd:restriction base="dms:Boolean"/>
      </xsd:simpleType>
    </xsd:element>
    <xsd:element name="S2_IsOther_Details" ma:index="56" nillable="true" ma:displayName="S2_IsOther_Details" ma:internalName="S2_IsOther_Details" ma:readOnly="false">
      <xsd:simpleType>
        <xsd:restriction base="dms:Text">
          <xsd:maxLength value="255"/>
        </xsd:restriction>
      </xsd:simpleType>
    </xsd:element>
    <xsd:element name="S2_IsPOA" ma:index="57" nillable="true" ma:displayName="S2_IsPOA" ma:default="0" ma:internalName="S2_IsPOA" ma:readOnly="false">
      <xsd:simpleType>
        <xsd:restriction base="dms:Boolean"/>
      </xsd:simpleType>
    </xsd:element>
    <xsd:element name="S2_IsPOA_Type" ma:index="58" nillable="true" ma:displayName="S2_IsPOA_Type" ma:internalName="S2_IsPOA_Type" ma:readOnly="false">
      <xsd:simpleType>
        <xsd:restriction base="dms:Text">
          <xsd:maxLength value="255"/>
        </xsd:restriction>
      </xsd:simpleType>
    </xsd:element>
    <xsd:element name="S2_IsSmallClaims" ma:index="59" nillable="true" ma:displayName="S2_IsSmallClaims" ma:default="0" ma:internalName="S2_IsSmallClaims" ma:readOnly="false">
      <xsd:simpleType>
        <xsd:restriction base="dms:Boolean"/>
      </xsd:simpleType>
    </xsd:element>
    <xsd:element name="S2_IsSmallClaims_Type" ma:index="60" nillable="true" ma:displayName="S2_IsSmallClaims_Type" ma:internalName="S2_IsSmallClaims_Type" ma:readOnly="false">
      <xsd:simpleType>
        <xsd:restriction base="dms:Text">
          <xsd:maxLength value="255"/>
        </xsd:restriction>
      </xsd:simpleType>
    </xsd:element>
    <xsd:element name="S2_IsYCJA" ma:index="61" nillable="true" ma:displayName="S2_IsYCJA" ma:default="0" ma:internalName="S2_IsYCJA" ma:readOnly="false">
      <xsd:simpleType>
        <xsd:restriction base="dms:Boolean"/>
      </xsd:simpleType>
    </xsd:element>
    <xsd:element name="S2_YCJA_Type" ma:index="62" nillable="true" ma:displayName="S2_YCJA_Type" ma:internalName="S2_YCJA_Type" ma:readOnly="false">
      <xsd:simpleType>
        <xsd:restriction base="dms:Text">
          <xsd:maxLength value="255"/>
        </xsd:restriction>
      </xsd:simpleType>
    </xsd:element>
    <xsd:element name="S3_IncludeCompleteProceeding" ma:index="63" nillable="true" ma:displayName="S3_IncludeCompleteProceeding" ma:default="0" ma:internalName="S3_IncludeCompleteProceeding" ma:readOnly="false">
      <xsd:simpleType>
        <xsd:restriction base="dms:Boolean"/>
      </xsd:simpleType>
    </xsd:element>
    <xsd:element name="S3_IncludeEvidenceOfWitnesses" ma:index="64" nillable="true" ma:displayName="S3_IncludeEvidenceOfWitnesses" ma:default="0" ma:internalName="S3_IncludeEvidenceOfWitnesses" ma:readOnly="false">
      <xsd:simpleType>
        <xsd:restriction base="dms:Boolean"/>
      </xsd:simpleType>
    </xsd:element>
    <xsd:element name="S3_IncludeEvidenceOfWitnessesDetails" ma:index="65" nillable="true" ma:displayName="S3_IncludeEvidenceOfWitnessesDetails" ma:internalName="S3_IncludeEvidenceOfWitnessesDetails" ma:readOnly="false">
      <xsd:simpleType>
        <xsd:restriction base="dms:Text">
          <xsd:maxLength value="255"/>
        </xsd:restriction>
      </xsd:simpleType>
    </xsd:element>
    <xsd:element name="S3_IncludeExerptOfProceeding" ma:index="66" nillable="true" ma:displayName="S3_IncludeExerptOfProceeding" ma:default="0" ma:internalName="S3_IncludeExerptOfProceeding" ma:readOnly="false">
      <xsd:simpleType>
        <xsd:restriction base="dms:Boolean"/>
      </xsd:simpleType>
    </xsd:element>
    <xsd:element name="S3_IncludeExerptOfProceeding_Details" ma:index="67" nillable="true" ma:displayName="S3_IncludeExerptOfProceeding_Details" ma:internalName="S3_IncludeExerptOfProceeding_Details" ma:readOnly="false">
      <xsd:simpleType>
        <xsd:restriction base="dms:Text"/>
      </xsd:simpleType>
    </xsd:element>
    <xsd:element name="S3_IncludePretrialMotions" ma:index="68" nillable="true" ma:displayName="S3_IncludePretrialMotions" ma:default="0" ma:internalName="S3_IncludePretrialMotions" ma:readOnly="false">
      <xsd:simpleType>
        <xsd:restriction base="dms:Boolean"/>
      </xsd:simpleType>
    </xsd:element>
    <xsd:element name="S3_IncludeReasonsForJdgmnt_Details" ma:index="69" nillable="true" ma:displayName="S3_IncludeReasonsForJdgmnt_Details" ma:internalName="S3_IncludeReasonsForJdgmnt_Details" ma:readOnly="false">
      <xsd:simpleType>
        <xsd:restriction base="dms:Text">
          <xsd:maxLength value="255"/>
        </xsd:restriction>
      </xsd:simpleType>
    </xsd:element>
    <xsd:element name="S3_IncludeReasonsForJudgement" ma:index="70" nillable="true" ma:displayName="S3_IncludeReasonsForJudgement" ma:default="0" ma:internalName="S3_IncludeReasonsForJudgement" ma:readOnly="false">
      <xsd:simpleType>
        <xsd:restriction base="dms:Boolean"/>
      </xsd:simpleType>
    </xsd:element>
    <xsd:element name="S3_IncludeReasonsForSentence" ma:index="71" nillable="true" ma:displayName="S3_IncludeReasonsForSentence" ma:default="0" ma:internalName="S3_IncludeReasonsForSentence" ma:readOnly="false">
      <xsd:simpleType>
        <xsd:restriction base="dms:Boolean"/>
      </xsd:simpleType>
    </xsd:element>
    <xsd:element name="S3_IncludeReasonsForSentence_Details" ma:index="72" nillable="true" ma:displayName="S3_IncludeReasonsForSentence_Details" ma:internalName="S3_IncludeReasonsForSentence_Details" ma:readOnly="false">
      <xsd:simpleType>
        <xsd:restriction base="dms:Text">
          <xsd:maxLength value="255"/>
        </xsd:restriction>
      </xsd:simpleType>
    </xsd:element>
    <xsd:element name="S3_IncludeRulings" ma:index="73" nillable="true" ma:displayName="S3_IncludeRulings" ma:default="0" ma:internalName="S3_IncludeRulings" ma:readOnly="false">
      <xsd:simpleType>
        <xsd:restriction base="dms:Boolean"/>
      </xsd:simpleType>
    </xsd:element>
    <xsd:element name="S3_IncludeRulings_Details" ma:index="74" nillable="true" ma:displayName="S3_IncludeRulings_Details" ma:internalName="S3_IncludeRulings_Details" ma:readOnly="false">
      <xsd:simpleType>
        <xsd:restriction base="dms:Text"/>
      </xsd:simpleType>
    </xsd:element>
    <xsd:element name="S3_Witness1" ma:index="75" nillable="true" ma:displayName="S3_Witness1" ma:internalName="S3_Witness1" ma:readOnly="false">
      <xsd:simpleType>
        <xsd:restriction base="dms:Text"/>
      </xsd:simpleType>
    </xsd:element>
    <xsd:element name="S3_Witness1_IsAllEvidence" ma:index="76" nillable="true" ma:displayName="S3_Witness1_IsAllEvidence" ma:default="0" ma:internalName="S3_Witness1_IsAllEvidence" ma:readOnly="false">
      <xsd:simpleType>
        <xsd:restriction base="dms:Boolean"/>
      </xsd:simpleType>
    </xsd:element>
    <xsd:element name="S3_Witness1_IsPortionofEvidence" ma:index="77" nillable="true" ma:displayName="S3_Witness1_IsPortionofEvidence" ma:default="0" ma:internalName="S3_Witness1_IsPortionofEvidence" ma:readOnly="false">
      <xsd:simpleType>
        <xsd:restriction base="dms:Boolean"/>
      </xsd:simpleType>
    </xsd:element>
    <xsd:element name="S3_Witness2" ma:index="78" nillable="true" ma:displayName="S3_Witness2" ma:internalName="S3_Witness2" ma:readOnly="false">
      <xsd:simpleType>
        <xsd:restriction base="dms:Text"/>
      </xsd:simpleType>
    </xsd:element>
    <xsd:element name="S3_Witness2_IsAllEvidence" ma:index="79" nillable="true" ma:displayName="S3_Witness2_IsAllEvidence" ma:default="0" ma:internalName="S3_Witness2_IsAllEvidence" ma:readOnly="false">
      <xsd:simpleType>
        <xsd:restriction base="dms:Boolean"/>
      </xsd:simpleType>
    </xsd:element>
    <xsd:element name="S3_Witness2_IsPortionofEvidence" ma:index="80" nillable="true" ma:displayName="S3_Witness2_IsPortionofEvidence" ma:default="0" ma:internalName="S3_Witness2_IsPortionofEvidence" ma:readOnly="false">
      <xsd:simpleType>
        <xsd:restriction base="dms:Boolean"/>
      </xsd:simpleType>
    </xsd:element>
    <xsd:element name="S3_Witness3" ma:index="81" nillable="true" ma:displayName="S3_Witness3" ma:internalName="S3_Witness3" ma:readOnly="false">
      <xsd:simpleType>
        <xsd:restriction base="dms:Text"/>
      </xsd:simpleType>
    </xsd:element>
    <xsd:element name="S3_Witness3_IsAllEvidence" ma:index="82" nillable="true" ma:displayName="S3_Witness3_IsAllEvidence" ma:default="0" ma:internalName="S3_Witness3_IsAllEvidence" ma:readOnly="false">
      <xsd:simpleType>
        <xsd:restriction base="dms:Boolean"/>
      </xsd:simpleType>
    </xsd:element>
    <xsd:element name="S3_Witness3_IsPortionofEvidence" ma:index="83" nillable="true" ma:displayName="S3_Witness3_IsPortionofEvidence" ma:default="0" ma:internalName="S3_Witness3_IsPortionofEvidence" ma:readOnly="false">
      <xsd:simpleType>
        <xsd:restriction base="dms:Boolean"/>
      </xsd:simpleType>
    </xsd:element>
    <xsd:element name="S3_Witness4" ma:index="84" nillable="true" ma:displayName="S3_Witness4" ma:internalName="S3_Witness4" ma:readOnly="false">
      <xsd:simpleType>
        <xsd:restriction base="dms:Text"/>
      </xsd:simpleType>
    </xsd:element>
    <xsd:element name="S3_Witness4_IsAllEvidence" ma:index="85" nillable="true" ma:displayName="S3_Witness4_IsAllEvidence" ma:default="0" ma:internalName="S3_Witness4_IsAllEvidence" ma:readOnly="false">
      <xsd:simpleType>
        <xsd:restriction base="dms:Boolean"/>
      </xsd:simpleType>
    </xsd:element>
    <xsd:element name="S3_Witness4_IsPortionofEvidence" ma:index="86" nillable="true" ma:displayName="S3_Witness4_IsPortionofEvidence" ma:default="0" ma:internalName="S3_Witness4_IsPortionofEvidence" ma:readOnly="false">
      <xsd:simpleType>
        <xsd:restriction base="dms:Boolean"/>
      </xsd:simpleType>
    </xsd:element>
    <xsd:element name="S3_Witness5" ma:index="87" nillable="true" ma:displayName="S3_Witness5" ma:internalName="S3_Witness5" ma:readOnly="false">
      <xsd:simpleType>
        <xsd:restriction base="dms:Text"/>
      </xsd:simpleType>
    </xsd:element>
    <xsd:element name="S3_Witness5_IsAllEvidence" ma:index="88" nillable="true" ma:displayName="S3_Witness5_IsAllEvidence" ma:default="0" ma:internalName="S3_Witness5_IsAllEvidence" ma:readOnly="false">
      <xsd:simpleType>
        <xsd:restriction base="dms:Boolean"/>
      </xsd:simpleType>
    </xsd:element>
    <xsd:element name="S3_Witness5_IsPortionofEvidence" ma:index="89" nillable="true" ma:displayName="S3_Witness5_IsPortionofEvidence" ma:default="0" ma:internalName="S3_Witness5_IsPortionofEvidence" ma:readOnly="false">
      <xsd:simpleType>
        <xsd:restriction base="dms:Boolean"/>
      </xsd:simpleType>
    </xsd:element>
    <xsd:element name="S3_Witness6" ma:index="90" nillable="true" ma:displayName="S3_Witness6" ma:internalName="S3_Witness6" ma:readOnly="false">
      <xsd:simpleType>
        <xsd:restriction base="dms:Text"/>
      </xsd:simpleType>
    </xsd:element>
    <xsd:element name="S3_Witness6_IsAllEvidence" ma:index="91" nillable="true" ma:displayName="S3_Witness6_IsAllEvidence" ma:default="0" ma:internalName="S3_Witness6_IsAllEvidence" ma:readOnly="false">
      <xsd:simpleType>
        <xsd:restriction base="dms:Boolean"/>
      </xsd:simpleType>
    </xsd:element>
    <xsd:element name="S3_Witness6_IsPortionofEvidence" ma:index="92" nillable="true" ma:displayName="S3_Witness6_IsPortionofEvidence" ma:default="0" ma:internalName="S3_Witness6_IsPortionofEvidence" ma:readOnly="false">
      <xsd:simpleType>
        <xsd:restriction base="dms:Boolean"/>
      </xsd:simpleType>
    </xsd:element>
    <xsd:element name="S4_AdditionalDetails" ma:index="93" nillable="true" ma:displayName="S4_AdditionalDetails" ma:internalName="S4_AdditionalDetails" ma:readOnly="false">
      <xsd:simpleType>
        <xsd:restriction base="dms:Note"/>
      </xsd:simpleType>
    </xsd:element>
    <xsd:element name="S4_DateTranscriptsRequired" ma:index="94" nillable="true" ma:displayName="S4_DateTranscriptsRequired" ma:format="DateOnly" ma:internalName="S4_DateTranscriptsRequired" ma:readOnly="false">
      <xsd:simpleType>
        <xsd:restriction base="dms:DateTime"/>
      </xsd:simpleType>
    </xsd:element>
    <xsd:element name="S4_IncludeElectronicCopy" ma:index="95" nillable="true" ma:displayName="S4_IncludeElectronicCopy" ma:default="0" ma:internalName="S4_IncludeElectronicCopy" ma:readOnly="false">
      <xsd:simpleType>
        <xsd:restriction base="dms:Boolean"/>
      </xsd:simpleType>
    </xsd:element>
    <xsd:element name="S4_IncludePaperFormat" ma:index="96" nillable="true" ma:displayName="S4_IncludePaperFormat" ma:default="0" ma:internalName="S4_IncludePaperFormat" ma:readOnly="false">
      <xsd:simpleType>
        <xsd:restriction base="dms:Boolean"/>
      </xsd:simpleType>
    </xsd:element>
    <xsd:element name="S4_IsCertifiedElectronicTranscript" ma:index="97" nillable="true" ma:displayName="S4_IsCertifiedElectronicTranscript" ma:default="0" ma:internalName="S4_IsCertifiedElectronicTranscript" ma:readOnly="false">
      <xsd:simpleType>
        <xsd:restriction base="dms:Boolean"/>
      </xsd:simpleType>
    </xsd:element>
    <xsd:element name="S4_IsEnhancedService_Daily" ma:index="98" nillable="true" ma:displayName="S4_IsEnhancedService_Daily" ma:default="0" ma:internalName="S4_IsEnhancedService_Daily" ma:readOnly="false">
      <xsd:simpleType>
        <xsd:restriction base="dms:Boolean"/>
      </xsd:simpleType>
    </xsd:element>
    <xsd:element name="S4_IsEnhancedService_Expedite" ma:index="99" nillable="true" ma:displayName="S4_IsEnhancedService_Expedite" ma:default="0" ma:internalName="S4_IsEnhancedService_Expedite" ma:readOnly="false">
      <xsd:simpleType>
        <xsd:restriction base="dms:Boolean"/>
      </xsd:simpleType>
    </xsd:element>
    <xsd:element name="S4_IsUncertifiedElectronicTranscript" ma:index="100" nillable="true" ma:displayName="S4_IsUncertifiedElectronicTranscript" ma:default="0" ma:internalName="S4_IsUncertifiedElectronicTranscript" ma:readOnly="false">
      <xsd:simpleType>
        <xsd:restriction base="dms:Boolean"/>
      </xsd:simpleType>
    </xsd:element>
    <xsd:element name="S4_NumberOfCopies" ma:index="101" nillable="true" ma:displayName="S4_NumberOfCopies" ma:internalName="S4_NumberOfCopies" ma:readOnly="false">
      <xsd:simpleType>
        <xsd:restriction base="dms:Text">
          <xsd:maxLength value="255"/>
        </xsd:restriction>
      </xsd:simpleType>
    </xsd:element>
    <xsd:element name="S5_Ext_IsCLDOther" ma:index="102" nillable="true" ma:displayName="S5_Ext_IsCLDOther" ma:default="0" ma:internalName="S5_Ext_IsCLDOther" ma:readOnly="false">
      <xsd:simpleType>
        <xsd:restriction base="dms:Boolean"/>
      </xsd:simpleType>
    </xsd:element>
    <xsd:element name="S5_Ext_IsCLDOtherDetails" ma:index="103" nillable="true" ma:displayName="S5_Ext_IsCLDOtherDetails" ma:internalName="S5_Ext_IsCLDOtherDetails" ma:readOnly="false">
      <xsd:simpleType>
        <xsd:restriction base="dms:Text">
          <xsd:maxLength value="255"/>
        </xsd:restriction>
      </xsd:simpleType>
    </xsd:element>
    <xsd:element name="S5_Ext_IsCorrServCan" ma:index="104" nillable="true" ma:displayName="S5_Ext_IsCorrServCan" ma:default="0" ma:internalName="S5_Ext_IsCorrServCan" ma:readOnly="false">
      <xsd:simpleType>
        <xsd:restriction base="dms:Boolean"/>
      </xsd:simpleType>
    </xsd:element>
    <xsd:element name="S5_Ext_IsCorrServCanDetails" ma:index="105" nillable="true" ma:displayName="S5_Ext_IsCorrServCanDetails" ma:internalName="S5_Ext_IsCorrServCanDetails" ma:readOnly="false">
      <xsd:simpleType>
        <xsd:restriction base="dms:Text">
          <xsd:maxLength value="255"/>
        </xsd:restriction>
      </xsd:simpleType>
    </xsd:element>
    <xsd:element name="S5_Ext_IsFederalCrown" ma:index="106" nillable="true" ma:displayName="S5_Ext_IsFederalCrown" ma:default="0" ma:internalName="S5_Ext_IsFederalCrown" ma:readOnly="false">
      <xsd:simpleType>
        <xsd:restriction base="dms:Boolean"/>
      </xsd:simpleType>
    </xsd:element>
    <xsd:element name="S5_Ext_IsLegalCounsel" ma:index="107" nillable="true" ma:displayName="S5_Ext_IsLegalCounsel" ma:default="0" ma:internalName="S5_Ext_IsLegalCounsel" ma:readOnly="false">
      <xsd:simpleType>
        <xsd:restriction base="dms:Boolean"/>
      </xsd:simpleType>
    </xsd:element>
    <xsd:element name="S5_Ext_IsMedia" ma:index="108" nillable="true" ma:displayName="S5_Ext_IsMedia" ma:default="0" ma:internalName="S5_Ext_IsMedia" ma:readOnly="false">
      <xsd:simpleType>
        <xsd:restriction base="dms:Boolean"/>
      </xsd:simpleType>
    </xsd:element>
    <xsd:element name="S5_Ext_IsOtherOP" ma:index="109" nillable="true" ma:displayName="S5_Ext_IsOtherOP" ma:default="0" ma:internalName="S5_Ext_IsOtherOP" ma:readOnly="false">
      <xsd:simpleType>
        <xsd:restriction base="dms:Boolean"/>
      </xsd:simpleType>
    </xsd:element>
    <xsd:element name="S5_Ext_IsOtherOPDetails1" ma:index="110" nillable="true" ma:displayName="S5_Ext_IsOtherOPDetails1" ma:internalName="S5_Ext_IsOtherOPDetails1" ma:readOnly="false">
      <xsd:simpleType>
        <xsd:restriction base="dms:Text">
          <xsd:maxLength value="255"/>
        </xsd:restriction>
      </xsd:simpleType>
    </xsd:element>
    <xsd:element name="S5_Ext_IsParalegal" ma:index="111" nillable="true" ma:displayName="S5_Ext_IsParalegal" ma:default="0" ma:internalName="S5_Ext_IsParalegal" ma:readOnly="false">
      <xsd:simpleType>
        <xsd:restriction base="dms:Boolean"/>
      </xsd:simpleType>
    </xsd:element>
    <xsd:element name="S5_Ext_IsProvincialCrown" ma:index="112" nillable="true" ma:displayName="S5_Ext_IsProvincialCrown" ma:default="0" ma:internalName="S5_Ext_IsProvincialCrown" ma:readOnly="false">
      <xsd:simpleType>
        <xsd:restriction base="dms:Boolean"/>
      </xsd:simpleType>
    </xsd:element>
    <xsd:element name="S5_Ext_OPAddress" ma:index="113" nillable="true" ma:displayName="S5_Ext_OPAddress" ma:internalName="S5_Ext_OPAddress" ma:readOnly="false">
      <xsd:simpleType>
        <xsd:restriction base="dms:Text">
          <xsd:maxLength value="255"/>
        </xsd:restriction>
      </xsd:simpleType>
    </xsd:element>
    <xsd:element name="S5_Ext_OPCity" ma:index="114" nillable="true" ma:displayName="S5_Ext_OPCity" ma:internalName="S5_Ext_OPCity" ma:readOnly="false">
      <xsd:simpleType>
        <xsd:restriction base="dms:Text">
          <xsd:maxLength value="255"/>
        </xsd:restriction>
      </xsd:simpleType>
    </xsd:element>
    <xsd:element name="S5_Ext_OPCountry" ma:index="115" nillable="true" ma:displayName="S5_Ext_OPCountry" ma:internalName="S5_Ext_OPCountry" ma:readOnly="false">
      <xsd:simpleType>
        <xsd:restriction base="dms:Text">
          <xsd:maxLength value="255"/>
        </xsd:restriction>
      </xsd:simpleType>
    </xsd:element>
    <xsd:element name="S5_Ext_OPOrg" ma:index="116" nillable="true" ma:displayName="S5_Ext_OPOrg" ma:internalName="S5_Ext_OPOrg" ma:readOnly="false">
      <xsd:simpleType>
        <xsd:restriction base="dms:Text">
          <xsd:maxLength value="255"/>
        </xsd:restriction>
      </xsd:simpleType>
    </xsd:element>
    <xsd:element name="S5_Ext_OPPostalCode" ma:index="117" nillable="true" ma:displayName="S5_Ext_OPPostalCode" ma:internalName="S5_Ext_OPPostalCode" ma:readOnly="false">
      <xsd:simpleType>
        <xsd:restriction base="dms:Text">
          <xsd:maxLength value="255"/>
        </xsd:restriction>
      </xsd:simpleType>
    </xsd:element>
    <xsd:element name="S5_Ext_OPProvince" ma:index="118" nillable="true" ma:displayName="S5_Ext_OPProvince" ma:internalName="S5_Ext_OPProvince" ma:readOnly="false">
      <xsd:simpleType>
        <xsd:restriction base="dms:Text">
          <xsd:maxLength value="255"/>
        </xsd:restriction>
      </xsd:simpleType>
    </xsd:element>
    <xsd:element name="S5_IsACTRequestedByPresidingOfficial_No" ma:index="119" nillable="true" ma:displayName="S5_IsACTRequestedByPresidingOfficial_No" ma:default="0" ma:internalName="S5_IsACTRequestedByPresidingOfficial_No" ma:readOnly="false">
      <xsd:simpleType>
        <xsd:restriction base="dms:Boolean"/>
      </xsd:simpleType>
    </xsd:element>
    <xsd:element name="S5_IsACTRequestedByPresidingOfficial_Yes" ma:index="120" nillable="true" ma:displayName="S5_IsACTRequestedByPresidingOfficial_Yes" ma:default="0" ma:internalName="S5_IsACTRequestedByPresidingOfficial_Yes" ma:readOnly="false">
      <xsd:simpleType>
        <xsd:restriction base="dms:Boolean"/>
      </xsd:simpleType>
    </xsd:element>
    <xsd:element name="S5_IsAutomaticCSD_DivorceAct" ma:index="121" nillable="true" ma:displayName="S5_IsAutomaticCSD_DivorceAct" ma:default="0" ma:internalName="S5_IsAutomaticCSD_DivorceAct" ma:readOnly="false">
      <xsd:simpleType>
        <xsd:restriction base="dms:Boolean"/>
      </xsd:simpleType>
    </xsd:element>
    <xsd:element name="S5_IsAutomaticCSD_FamilyLawAct" ma:index="122" nillable="true" ma:displayName="S5_IsAutomaticCSD_FamilyLawAct" ma:default="0" ma:internalName="S5_IsAutomaticCSD_FamilyLawAct" ma:readOnly="false">
      <xsd:simpleType>
        <xsd:restriction base="dms:Boolean"/>
      </xsd:simpleType>
    </xsd:element>
    <xsd:element name="S5_IsAutomaticCSD_ISOA" ma:index="123" nillable="true" ma:displayName="S5_IsAutomaticCSD_ISOA" ma:default="0" ma:internalName="S5_IsAutomaticCSD_ISOA" ma:readOnly="false">
      <xsd:simpleType>
        <xsd:restriction base="dms:Boolean"/>
      </xsd:simpleType>
    </xsd:element>
    <xsd:element name="S5_IsAutomaticCSD_MHADetained" ma:index="124" nillable="true" ma:displayName="S5_IsAutomaticCSD_MHADetained" ma:default="0" ma:internalName="S5_IsAutomaticCSD_MHADetained" ma:readOnly="false">
      <xsd:simpleType>
        <xsd:restriction base="dms:Boolean"/>
      </xsd:simpleType>
    </xsd:element>
    <xsd:element name="S5_IsAutomaticCSD_MHAORB" ma:index="125" nillable="true" ma:displayName="S5_IsAutomaticCSD_MHAORB" ma:default="0" ma:internalName="S5_IsAutomaticCSD_MHAORB" ma:readOnly="false">
      <xsd:simpleType>
        <xsd:restriction base="dms:Boolean"/>
      </xsd:simpleType>
    </xsd:element>
    <xsd:element name="S5_IsAutomaticCSD_Probation" ma:index="126" nillable="true" ma:displayName="S5_IsAutomaticCSD_Probation" ma:default="0" ma:internalName="S5_IsAutomaticCSD_Probation" ma:readOnly="false">
      <xsd:simpleType>
        <xsd:restriction base="dms:Boolean"/>
      </xsd:simpleType>
    </xsd:element>
    <xsd:element name="S5_IsCourtServices_AdditionalDetails" ma:index="127" nillable="true" ma:displayName="S5_IsCourtServices_AdditionalDetails" ma:internalName="S5_IsCourtServices_AdditionalDetails" ma:readOnly="false">
      <xsd:simpleType>
        <xsd:restriction base="dms:Text">
          <xsd:maxLength value="255"/>
        </xsd:restriction>
      </xsd:simpleType>
    </xsd:element>
    <xsd:element name="S5_IsCourtServices_LocalManager" ma:index="128" nillable="true" ma:displayName="S5_IsCourtServices_LocalManager" ma:default="0" ma:internalName="S5_IsCourtServices_LocalManager" ma:readOnly="false">
      <xsd:simpleType>
        <xsd:restriction base="dms:Boolean"/>
      </xsd:simpleType>
    </xsd:element>
    <xsd:element name="S5_IsCourtServices_LocalSupervisor" ma:index="129" nillable="true" ma:displayName="S5_IsCourtServices_LocalSupervisor" ma:default="0" ma:internalName="S5_IsCourtServices_LocalSupervisor" ma:readOnly="false">
      <xsd:simpleType>
        <xsd:restriction base="dms:Boolean"/>
      </xsd:simpleType>
    </xsd:element>
    <xsd:element name="S5_IsCourtServices_Other" ma:index="130" nillable="true" ma:displayName="S5_IsCourtServices_Other" ma:default="0" ma:internalName="S5_IsCourtServices_Other" ma:readOnly="false">
      <xsd:simpleType>
        <xsd:restriction base="dms:Boolean"/>
      </xsd:simpleType>
    </xsd:element>
    <xsd:element name="S5_IsCourtServices_OtherDetails" ma:index="131" nillable="true" ma:displayName="S5_IsCourtServices_OtherDetails" ma:default="0" ma:internalName="S5_IsCourtServices_OtherDetails" ma:readOnly="false">
      <xsd:simpleType>
        <xsd:restriction base="dms:Text"/>
      </xsd:simpleType>
    </xsd:element>
    <xsd:element name="S5_IsPresidingOfficial_AdditionalDetails" ma:index="132" nillable="true" ma:displayName="S5_IsPresidingOfficial_AdditionalDetails" ma:internalName="S5_IsPresidingOfficial_AdditionalDetails" ma:readOnly="false">
      <xsd:simpleType>
        <xsd:restriction base="dms:Text">
          <xsd:maxLength value="255"/>
        </xsd:restriction>
      </xsd:simpleType>
    </xsd:element>
    <xsd:element name="S5_IsPresidingOfficial_DeputyJudge" ma:index="133" nillable="true" ma:displayName="S5_IsPresidingOfficial_DeputyJudge" ma:default="0" ma:internalName="S5_IsPresidingOfficial_DeputyJudge" ma:readOnly="false">
      <xsd:simpleType>
        <xsd:restriction base="dms:Boolean"/>
      </xsd:simpleType>
    </xsd:element>
    <xsd:element name="S5_IsPresidingOfficial_Justice" ma:index="134" nillable="true" ma:displayName="S5_IsPresidingOfficial_Justice" ma:default="0" ma:internalName="S5_IsPresidingOfficial_Justice" ma:readOnly="false">
      <xsd:simpleType>
        <xsd:restriction base="dms:Boolean"/>
      </xsd:simpleType>
    </xsd:element>
    <xsd:element name="S5_IsPresidingOfficial_JusticeOfPeace" ma:index="135" nillable="true" ma:displayName="S5_IsPresidingOfficial_JusticeOfPeace" ma:default="0" ma:internalName="S5_IsPresidingOfficial_JusticeOfPeace" ma:readOnly="false">
      <xsd:simpleType>
        <xsd:restriction base="dms:Boolean"/>
      </xsd:simpleType>
    </xsd:element>
    <xsd:element name="S5_OrderingParty_Email" ma:index="136" nillable="true" ma:displayName="S5_OrderingParty_Email" ma:internalName="S5_OrderingParty_Email" ma:readOnly="false">
      <xsd:simpleType>
        <xsd:restriction base="dms:Text"/>
      </xsd:simpleType>
    </xsd:element>
    <xsd:element name="S5_OrderingParty_Name" ma:index="137" nillable="true" ma:displayName="S5_OrderingParty_Name" ma:internalName="S5_OrderingParty_Name" ma:readOnly="false">
      <xsd:simpleType>
        <xsd:restriction base="dms:Text"/>
      </xsd:simpleType>
    </xsd:element>
    <xsd:element name="S5_OrderingParty_PhoneNumbers" ma:index="138" nillable="true" ma:displayName="S5_OrderingParty_PhoneNumbers" ma:internalName="S5_OrderingParty_PhoneNumbers" ma:readOnly="false">
      <xsd:simpleType>
        <xsd:restriction base="dms:Text"/>
      </xsd:simpleType>
    </xsd:element>
    <xsd:element name="S5_OrderingParty_Title" ma:index="139" nillable="true" ma:displayName="S5_OrderingParty_Title" ma:internalName="S5_OrderingParty_Title" ma:readOnly="false">
      <xsd:simpleType>
        <xsd:restriction base="dms:Text"/>
      </xsd:simpleType>
    </xsd:element>
    <xsd:element name="S6_ACTCertificationDate" ma:index="140" nillable="true" ma:displayName="S6_ACTCertificationDate" ma:format="DateTime" ma:internalName="S6_ACTCertificationDate" ma:readOnly="false">
      <xsd:simpleType>
        <xsd:restriction base="dms:DateTime"/>
      </xsd:simpleType>
    </xsd:element>
    <xsd:element name="S6_ACTID" ma:index="141" nillable="true" ma:displayName="S6_ACTID" ma:internalName="S6_ACTID" ma:readOnly="false">
      <xsd:simpleType>
        <xsd:restriction base="dms:Text"/>
      </xsd:simpleType>
    </xsd:element>
    <xsd:element name="S6_IsACTCertification" ma:index="142" nillable="true" ma:displayName="S6_IsACTCertification" ma:default="0" ma:internalName="S6_IsACTCertification" ma:readOnly="false">
      <xsd:simpleType>
        <xsd:restriction base="dms:Boolean"/>
      </xsd:simpleType>
    </xsd:element>
    <xsd:element name="S6_NameofTranscriptionist" ma:index="143" nillable="true" ma:displayName="S6_NameofTranscriptionist" ma:internalName="S6_NameofTranscriptionist" ma:readOnly="false">
      <xsd:simpleType>
        <xsd:restriction base="dms:Text"/>
      </xsd:simpleType>
    </xsd:element>
    <xsd:element name="S2_IsOther_Type" ma:index="146" nillable="true" ma:displayName="S2_IsOther_Type" ma:internalName="S2_IsOther_Type" ma:readOnly="false">
      <xsd:simpleType>
        <xsd:restriction base="dms:Text"/>
      </xsd:simpleType>
    </xsd:element>
    <xsd:element name="Status" ma:index="153" nillable="true" ma:displayName="Status" ma:default="Not yet validated" ma:format="Dropdown" ma:internalName="Status" ma:readOnly="false">
      <xsd:simpleType>
        <xsd:restriction base="dms:Choice">
          <xsd:enumeration value="Not yet validated"/>
          <xsd:enumeration value="Pending"/>
          <xsd:enumeration value="Validated"/>
          <xsd:enumeration value="Error"/>
        </xsd:restriction>
      </xsd:simpleType>
    </xsd:element>
    <xsd:element name="StatusDetails" ma:index="154" nillable="true" ma:displayName="Status Details" ma:internalName="StatusDetails" ma:readOnly="false">
      <xsd:simpleType>
        <xsd:restriction base="dms:Note">
          <xsd:maxLength value="255"/>
        </xsd:restriction>
      </xsd:simpleType>
    </xsd:element>
    <xsd:element name="S5_Ext_IsMemberOfPublic" ma:index="155" nillable="true" ma:displayName="S5_Ext_IsMemberOfPublic" ma:default="0" ma:internalName="S5_Ext_IsMemberOfPublic" ma:readOnly="false">
      <xsd:simpleType>
        <xsd:restriction base="dms:Boolean"/>
      </xsd:simpleType>
    </xsd:element>
    <xsd:element name="S5_Ext_IsLitigantAccused" ma:index="156" nillable="true" ma:displayName="S5_Ext_IsLitigantAccused" ma:default="0" ma:internalName="S5_Ext_IsLitigantAccuse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be5bb-aab8-453f-84e5-b55de08459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5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1" ma:displayName="Content Type"/>
        <xsd:element ref="dc:title" minOccurs="0" maxOccurs="1" ma:index="14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0_IsA2ACounselOrder xmlns="7f78599d-690d-409e-851a-86114eafd16f">false</S0_IsA2ACounselOrder>
    <S0_IsA2AMediaOrder xmlns="7f78599d-690d-409e-851a-86114eafd16f">false</S0_IsA2AMediaOrder>
    <S0_IsCLDOrder xmlns="7f78599d-690d-409e-851a-86114eafd16f">false</S0_IsCLDOrder>
    <S0_IsCOAOrder xmlns="7f78599d-690d-409e-851a-86114eafd16f">false</S0_IsCOAOrder>
    <S0_IsExternalOrder xmlns="7f78599d-690d-409e-851a-86114eafd16f">true</S0_IsExternalOrder>
    <S0_IsInternalOrder xmlns="7f78599d-690d-409e-851a-86114eafd16f">false</S0_IsInternalOrder>
    <S1_A2AMedia_IsSeperateRecordingOfInterpretationNo xmlns="7f78599d-690d-409e-851a-86114eafd16f">false</S1_A2AMedia_IsSeperateRecordingOfInterpretationNo>
    <S1_A2AMedia_IsSeperateRecordingOfInterpretationYes xmlns="7f78599d-690d-409e-851a-86114eafd16f">false</S1_A2AMedia_IsSeperateRecordingOfInterpretationYes>
    <S1_AdditionalDetails xmlns="7f78599d-690d-409e-851a-86114eafd16f" xsi:nil="true"/>
    <S1_CourtFile_x0023_ xmlns="7f78599d-690d-409e-851a-86114eafd16f" xsi:nil="true"/>
    <S1_CourtLocation xmlns="7f78599d-690d-409e-851a-86114eafd16f" xsi:nil="true"/>
    <S1_Courtroom_x0023_ xmlns="7f78599d-690d-409e-851a-86114eafd16f" xsi:nil="true"/>
    <S1_DatesOfProceeding xmlns="7f78599d-690d-409e-851a-86114eafd16f" xsi:nil="true"/>
    <S1_NameOfCase xmlns="7f78599d-690d-409e-851a-86114eafd16f" xsi:nil="true"/>
    <S1_OrderDate xmlns="7f78599d-690d-409e-851a-86114eafd16f" xsi:nil="true"/>
    <S1_PresidingOfficial xmlns="7f78599d-690d-409e-851a-86114eafd16f" xsi:nil="true"/>
    <S1_ProceedingsFromOntarioCourtOfJustice xmlns="7f78599d-690d-409e-851a-86114eafd16f">false</S1_ProceedingsFromOntarioCourtOfJustice>
    <S1_ProceedingsFromSuperiorCourtOfJustice xmlns="7f78599d-690d-409e-851a-86114eafd16f">false</S1_ProceedingsFromSuperiorCourtOfJustice>
    <S2_A2ACostCentreCode xmlns="7f78599d-690d-409e-851a-86114eafd16f" xsi:nil="true"/>
    <S2_A2ACounsel_LSONum xmlns="7f78599d-690d-409e-851a-86114eafd16f" xsi:nil="true"/>
    <S2_A2ADateRequired xmlns="7f78599d-690d-409e-851a-86114eafd16f" xsi:nil="true"/>
    <S2_A2AMedia_IsJOPRC xmlns="7f78599d-690d-409e-851a-86114eafd16f">false</S2_A2AMedia_IsJOPRC>
    <S2_A2AMedia_IsLitigant xmlns="7f78599d-690d-409e-851a-86114eafd16f">false</S2_A2AMedia_IsLitigant>
    <S2_A2AMedia_IsMOP xmlns="7f78599d-690d-409e-851a-86114eafd16f">false</S2_A2AMedia_IsMOP>
    <S2_A2AMedia_IsOJC xmlns="7f78599d-690d-409e-851a-86114eafd16f">false</S2_A2AMedia_IsOJC>
    <S2_A2AMedia_IsOther xmlns="7f78599d-690d-409e-851a-86114eafd16f">false</S2_A2AMedia_IsOther>
    <S2_A2AMedia_IsOtherDetails xmlns="7f78599d-690d-409e-851a-86114eafd16f" xsi:nil="true"/>
    <S2_A2AMedia_MediaJCLDM xmlns="7f78599d-690d-409e-851a-86114eafd16f">false</S2_A2AMedia_MediaJCLDM>
    <S2_A2AMedia_MediaNotJCLDM xmlns="7f78599d-690d-409e-851a-86114eafd16f">false</S2_A2AMedia_MediaNotJCLDM>
    <S2_A2AMedia_PORFederalP xmlns="7f78599d-690d-409e-851a-86114eafd16f">false</S2_A2AMedia_PORFederalP>
    <S2_A2AMedia_PORMunicipalP xmlns="7f78599d-690d-409e-851a-86114eafd16f">false</S2_A2AMedia_PORMunicipalP>
    <S2_A2AMedia_PORProvincialP xmlns="7f78599d-690d-409e-851a-86114eafd16f">false</S2_A2AMedia_PORProvincialP>
    <S2_AdditionalDetails xmlns="7f78599d-690d-409e-851a-86114eafd16f" xsi:nil="true"/>
    <S2_Appeal_x0023_ xmlns="7f78599d-690d-409e-851a-86114eafd16f" xsi:nil="true"/>
    <S2_Civil xmlns="7f78599d-690d-409e-851a-86114eafd16f">false</S2_Civil>
    <S2_CLD_IsForPreliminaryHearingNo xmlns="7f78599d-690d-409e-851a-86114eafd16f">false</S2_CLD_IsForPreliminaryHearingNo>
    <S2_CLD_IsForPreliminaryHearingYes xmlns="7f78599d-690d-409e-851a-86114eafd16f">false</S2_CLD_IsForPreliminaryHearingYes>
    <S2_ForAppeal_No xmlns="7f78599d-690d-409e-851a-86114eafd16f">false</S2_ForAppeal_No>
    <S2_ForAppeal_Yes xmlns="7f78599d-690d-409e-851a-86114eafd16f">false</S2_ForAppeal_Yes>
    <S2_IsAppealCourt_Type xmlns="7f78599d-690d-409e-851a-86114eafd16f" xsi:nil="true"/>
    <S2_IsAppealToCourOfAppeal_Type xmlns="7f78599d-690d-409e-851a-86114eafd16f" xsi:nil="true"/>
    <S2_IsAppealToCourtOfAppealOfOntario xmlns="7f78599d-690d-409e-851a-86114eafd16f">false</S2_IsAppealToCourtOfAppealOfOntario>
    <S2_IsAppealToDivisionalCourt xmlns="7f78599d-690d-409e-851a-86114eafd16f">false</S2_IsAppealToDivisionalCourt>
    <S2_IsAppealToDivisionalCourt_Type xmlns="7f78599d-690d-409e-851a-86114eafd16f" xsi:nil="true"/>
    <S2_IsAppealToOntarioCourt xmlns="7f78599d-690d-409e-851a-86114eafd16f">false</S2_IsAppealToOntarioCourt>
    <S2_IsAppealToOntarioCourt_Type xmlns="7f78599d-690d-409e-851a-86114eafd16f" xsi:nil="true"/>
    <S2_IsAppealToSuperiorCourt xmlns="7f78599d-690d-409e-851a-86114eafd16f">false</S2_IsAppealToSuperiorCourt>
    <S2_IsAppealToSuperiorCourt_Type xmlns="7f78599d-690d-409e-851a-86114eafd16f" xsi:nil="true"/>
    <S2_IsCivil_Type xmlns="7f78599d-690d-409e-851a-86114eafd16f" xsi:nil="true"/>
    <S2_IsCriminal xmlns="7f78599d-690d-409e-851a-86114eafd16f">false</S2_IsCriminal>
    <S2_IsCriminal_Type xmlns="7f78599d-690d-409e-851a-86114eafd16f" xsi:nil="true"/>
    <S2_IsFamily xmlns="7f78599d-690d-409e-851a-86114eafd16f">false</S2_IsFamily>
    <S2_IsFamily_Type xmlns="7f78599d-690d-409e-851a-86114eafd16f" xsi:nil="true"/>
    <S2_IsFromAppealCourt xmlns="7f78599d-690d-409e-851a-86114eafd16f">false</S2_IsFromAppealCourt>
    <S2_IsJusticeOfPeaceIntake xmlns="7f78599d-690d-409e-851a-86114eafd16f">false</S2_IsJusticeOfPeaceIntake>
    <S2_IsOther xmlns="7f78599d-690d-409e-851a-86114eafd16f">false</S2_IsOther>
    <S2_IsOther_Details xmlns="7f78599d-690d-409e-851a-86114eafd16f" xsi:nil="true"/>
    <S2_IsPOA xmlns="7f78599d-690d-409e-851a-86114eafd16f">false</S2_IsPOA>
    <S2_IsPOA_Type xmlns="7f78599d-690d-409e-851a-86114eafd16f" xsi:nil="true"/>
    <S2_IsSmallClaims xmlns="7f78599d-690d-409e-851a-86114eafd16f">false</S2_IsSmallClaims>
    <S2_IsSmallClaims_Type xmlns="7f78599d-690d-409e-851a-86114eafd16f" xsi:nil="true"/>
    <S2_IsYCJA xmlns="7f78599d-690d-409e-851a-86114eafd16f">false</S2_IsYCJA>
    <S2_YCJA_Type xmlns="7f78599d-690d-409e-851a-86114eafd16f" xsi:nil="true"/>
    <S3_IncludeCompleteProceeding xmlns="7f78599d-690d-409e-851a-86114eafd16f">false</S3_IncludeCompleteProceeding>
    <S3_IncludeEvidenceOfWitnesses xmlns="7f78599d-690d-409e-851a-86114eafd16f">false</S3_IncludeEvidenceOfWitnesses>
    <S3_IncludeEvidenceOfWitnessesDetails xmlns="7f78599d-690d-409e-851a-86114eafd16f" xsi:nil="true"/>
    <S3_IncludeExerptOfProceeding xmlns="7f78599d-690d-409e-851a-86114eafd16f">false</S3_IncludeExerptOfProceeding>
    <S3_IncludeExerptOfProceeding_Details xmlns="7f78599d-690d-409e-851a-86114eafd16f" xsi:nil="true"/>
    <S3_IncludePretrialMotions xmlns="7f78599d-690d-409e-851a-86114eafd16f">false</S3_IncludePretrialMotions>
    <S3_IncludeReasonsForJdgmnt_Details xmlns="7f78599d-690d-409e-851a-86114eafd16f" xsi:nil="true"/>
    <S3_IncludeReasonsForJudgement xmlns="7f78599d-690d-409e-851a-86114eafd16f">false</S3_IncludeReasonsForJudgement>
    <S3_IncludeReasonsForSentence xmlns="7f78599d-690d-409e-851a-86114eafd16f">false</S3_IncludeReasonsForSentence>
    <S3_IncludeReasonsForSentence_Details xmlns="7f78599d-690d-409e-851a-86114eafd16f" xsi:nil="true"/>
    <S3_IncludeRulings xmlns="7f78599d-690d-409e-851a-86114eafd16f">false</S3_IncludeRulings>
    <S3_IncludeRulings_Details xmlns="7f78599d-690d-409e-851a-86114eafd16f" xsi:nil="true"/>
    <S3_Witness1 xmlns="7f78599d-690d-409e-851a-86114eafd16f" xsi:nil="true"/>
    <S3_Witness1_IsAllEvidence xmlns="7f78599d-690d-409e-851a-86114eafd16f">false</S3_Witness1_IsAllEvidence>
    <S3_Witness1_IsPortionofEvidence xmlns="7f78599d-690d-409e-851a-86114eafd16f">false</S3_Witness1_IsPortionofEvidence>
    <S3_Witness2 xmlns="7f78599d-690d-409e-851a-86114eafd16f" xsi:nil="true"/>
    <S3_Witness2_IsAllEvidence xmlns="7f78599d-690d-409e-851a-86114eafd16f">false</S3_Witness2_IsAllEvidence>
    <S3_Witness2_IsPortionofEvidence xmlns="7f78599d-690d-409e-851a-86114eafd16f">false</S3_Witness2_IsPortionofEvidence>
    <S3_Witness3 xmlns="7f78599d-690d-409e-851a-86114eafd16f" xsi:nil="true"/>
    <S3_Witness3_IsAllEvidence xmlns="7f78599d-690d-409e-851a-86114eafd16f">false</S3_Witness3_IsAllEvidence>
    <S3_Witness3_IsPortionofEvidence xmlns="7f78599d-690d-409e-851a-86114eafd16f">false</S3_Witness3_IsPortionofEvidence>
    <S3_Witness4 xmlns="7f78599d-690d-409e-851a-86114eafd16f" xsi:nil="true"/>
    <S3_Witness4_IsAllEvidence xmlns="7f78599d-690d-409e-851a-86114eafd16f">false</S3_Witness4_IsAllEvidence>
    <S3_Witness4_IsPortionofEvidence xmlns="7f78599d-690d-409e-851a-86114eafd16f">false</S3_Witness4_IsPortionofEvidence>
    <S3_Witness5 xmlns="7f78599d-690d-409e-851a-86114eafd16f" xsi:nil="true"/>
    <S3_Witness5_IsAllEvidence xmlns="7f78599d-690d-409e-851a-86114eafd16f">false</S3_Witness5_IsAllEvidence>
    <S3_Witness5_IsPortionofEvidence xmlns="7f78599d-690d-409e-851a-86114eafd16f">false</S3_Witness5_IsPortionofEvidence>
    <S3_Witness6 xmlns="7f78599d-690d-409e-851a-86114eafd16f" xsi:nil="true"/>
    <S3_Witness6_IsAllEvidence xmlns="7f78599d-690d-409e-851a-86114eafd16f">false</S3_Witness6_IsAllEvidence>
    <S3_Witness6_IsPortionofEvidence xmlns="7f78599d-690d-409e-851a-86114eafd16f">false</S3_Witness6_IsPortionofEvidence>
    <S4_AdditionalDetails xmlns="7f78599d-690d-409e-851a-86114eafd16f" xsi:nil="true"/>
    <S4_DateTranscriptsRequired xmlns="7f78599d-690d-409e-851a-86114eafd16f" xsi:nil="true"/>
    <S4_IncludeElectronicCopy xmlns="7f78599d-690d-409e-851a-86114eafd16f">false</S4_IncludeElectronicCopy>
    <S4_IncludePaperFormat xmlns="7f78599d-690d-409e-851a-86114eafd16f">false</S4_IncludePaperFormat>
    <S4_IsCertifiedElectronicTranscript xmlns="7f78599d-690d-409e-851a-86114eafd16f">true</S4_IsCertifiedElectronicTranscript>
    <S4_IsEnhancedService_Daily xmlns="7f78599d-690d-409e-851a-86114eafd16f">false</S4_IsEnhancedService_Daily>
    <S4_IsEnhancedService_Expedite xmlns="7f78599d-690d-409e-851a-86114eafd16f">false</S4_IsEnhancedService_Expedite>
    <S4_IsUncertifiedElectronicTranscript xmlns="7f78599d-690d-409e-851a-86114eafd16f">false</S4_IsUncertifiedElectronicTranscript>
    <S4_NumberOfCopies xmlns="7f78599d-690d-409e-851a-86114eafd16f" xsi:nil="true"/>
    <S5_Ext_IsCLDOther xmlns="7f78599d-690d-409e-851a-86114eafd16f">false</S5_Ext_IsCLDOther>
    <S5_Ext_IsCLDOtherDetails xmlns="7f78599d-690d-409e-851a-86114eafd16f" xsi:nil="true"/>
    <S5_Ext_IsCorrServCan xmlns="7f78599d-690d-409e-851a-86114eafd16f">false</S5_Ext_IsCorrServCan>
    <S5_Ext_IsCorrServCanDetails xmlns="7f78599d-690d-409e-851a-86114eafd16f" xsi:nil="true"/>
    <S5_Ext_IsFederalCrown xmlns="7f78599d-690d-409e-851a-86114eafd16f">false</S5_Ext_IsFederalCrown>
    <S5_Ext_IsLegalCounsel xmlns="7f78599d-690d-409e-851a-86114eafd16f">false</S5_Ext_IsLegalCounsel>
    <S5_Ext_IsMedia xmlns="7f78599d-690d-409e-851a-86114eafd16f">false</S5_Ext_IsMedia>
    <S5_Ext_IsOtherOP xmlns="7f78599d-690d-409e-851a-86114eafd16f">false</S5_Ext_IsOtherOP>
    <S5_Ext_IsOtherOPDetails1 xmlns="7f78599d-690d-409e-851a-86114eafd16f" xsi:nil="true"/>
    <S5_Ext_IsParalegal xmlns="7f78599d-690d-409e-851a-86114eafd16f">false</S5_Ext_IsParalegal>
    <S5_Ext_IsProvincialCrown xmlns="7f78599d-690d-409e-851a-86114eafd16f">false</S5_Ext_IsProvincialCrown>
    <S5_Ext_OPAddress xmlns="7f78599d-690d-409e-851a-86114eafd16f" xsi:nil="true"/>
    <S5_Ext_OPCity xmlns="7f78599d-690d-409e-851a-86114eafd16f" xsi:nil="true"/>
    <S5_Ext_OPCountry xmlns="7f78599d-690d-409e-851a-86114eafd16f" xsi:nil="true"/>
    <S5_Ext_OPOrg xmlns="7f78599d-690d-409e-851a-86114eafd16f" xsi:nil="true"/>
    <S5_Ext_OPPostalCode xmlns="7f78599d-690d-409e-851a-86114eafd16f" xsi:nil="true"/>
    <S5_Ext_OPProvince xmlns="7f78599d-690d-409e-851a-86114eafd16f" xsi:nil="true"/>
    <S5_IsACTRequestedByPresidingOfficial_No xmlns="7f78599d-690d-409e-851a-86114eafd16f">false</S5_IsACTRequestedByPresidingOfficial_No>
    <S5_IsACTRequestedByPresidingOfficial_Yes xmlns="7f78599d-690d-409e-851a-86114eafd16f">false</S5_IsACTRequestedByPresidingOfficial_Yes>
    <S5_IsAutomaticCSD_DivorceAct xmlns="7f78599d-690d-409e-851a-86114eafd16f">false</S5_IsAutomaticCSD_DivorceAct>
    <S5_IsAutomaticCSD_FamilyLawAct xmlns="7f78599d-690d-409e-851a-86114eafd16f">false</S5_IsAutomaticCSD_FamilyLawAct>
    <S5_IsAutomaticCSD_ISOA xmlns="7f78599d-690d-409e-851a-86114eafd16f">false</S5_IsAutomaticCSD_ISOA>
    <S5_IsAutomaticCSD_MHADetained xmlns="7f78599d-690d-409e-851a-86114eafd16f">false</S5_IsAutomaticCSD_MHADetained>
    <S5_IsAutomaticCSD_MHAORB xmlns="7f78599d-690d-409e-851a-86114eafd16f">false</S5_IsAutomaticCSD_MHAORB>
    <S5_IsAutomaticCSD_Probation xmlns="7f78599d-690d-409e-851a-86114eafd16f">false</S5_IsAutomaticCSD_Probation>
    <S5_IsCourtServices_AdditionalDetails xmlns="7f78599d-690d-409e-851a-86114eafd16f" xsi:nil="true"/>
    <S5_IsCourtServices_LocalManager xmlns="7f78599d-690d-409e-851a-86114eafd16f">false</S5_IsCourtServices_LocalManager>
    <S5_IsCourtServices_LocalSupervisor xmlns="7f78599d-690d-409e-851a-86114eafd16f">false</S5_IsCourtServices_LocalSupervisor>
    <S5_IsCourtServices_Other xmlns="7f78599d-690d-409e-851a-86114eafd16f">false</S5_IsCourtServices_Other>
    <S5_IsCourtServices_OtherDetails xmlns="7f78599d-690d-409e-851a-86114eafd16f" xsi:nil="true"/>
    <S5_IsPresidingOfficial_AdditionalDetails xmlns="7f78599d-690d-409e-851a-86114eafd16f" xsi:nil="true"/>
    <S5_IsPresidingOfficial_DeputyJudge xmlns="7f78599d-690d-409e-851a-86114eafd16f">false</S5_IsPresidingOfficial_DeputyJudge>
    <S5_IsPresidingOfficial_Justice xmlns="7f78599d-690d-409e-851a-86114eafd16f">false</S5_IsPresidingOfficial_Justice>
    <S5_IsPresidingOfficial_JusticeOfPeace xmlns="7f78599d-690d-409e-851a-86114eafd16f">false</S5_IsPresidingOfficial_JusticeOfPeace>
    <S5_OrderingParty_Email xmlns="7f78599d-690d-409e-851a-86114eafd16f" xsi:nil="true"/>
    <S5_OrderingParty_Name xmlns="7f78599d-690d-409e-851a-86114eafd16f" xsi:nil="true"/>
    <S5_OrderingParty_PhoneNumbers xmlns="7f78599d-690d-409e-851a-86114eafd16f" xsi:nil="true"/>
    <S5_OrderingParty_Title xmlns="7f78599d-690d-409e-851a-86114eafd16f" xsi:nil="true"/>
    <S6_ACTCertificationDate xmlns="7f78599d-690d-409e-851a-86114eafd16f" xsi:nil="true"/>
    <S6_ACTID xmlns="7f78599d-690d-409e-851a-86114eafd16f">6593951121</S6_ACTID>
    <S6_IsACTCertification xmlns="7f78599d-690d-409e-851a-86114eafd16f">false</S6_IsACTCertification>
    <S6_NameofTranscriptionist xmlns="7f78599d-690d-409e-851a-86114eafd16f">Lisa Ruggiero</S6_NameofTranscriptionist>
    <Status xmlns="7f78599d-690d-409e-851a-86114eafd16f">Not yet validated</Status>
    <S2_IsOther_Type xmlns="7f78599d-690d-409e-851a-86114eafd16f" xsi:nil="true"/>
    <StatusDetails xmlns="7f78599d-690d-409e-851a-86114eafd16f" xsi:nil="true"/>
    <S5_Ext_IsMemberOfPublic xmlns="7f78599d-690d-409e-851a-86114eafd16f">false</S5_Ext_IsMemberOfPublic>
    <S5_Ext_IsLitigantAccused xmlns="7f78599d-690d-409e-851a-86114eafd16f">false</S5_Ext_IsLitigantAccus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5A64DF-8A8A-4653-811C-44192A30F2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78599d-690d-409e-851a-86114eafd16f"/>
    <ds:schemaRef ds:uri="c93be5bb-aab8-453f-84e5-b55de08459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CA137A-2EF8-4323-8A12-9B85EB22B95C}">
  <ds:schemaRefs>
    <ds:schemaRef ds:uri="http://schemas.microsoft.com/office/2006/metadata/properties"/>
    <ds:schemaRef ds:uri="http://schemas.microsoft.com/office/infopath/2007/PartnerControls"/>
    <ds:schemaRef ds:uri="7f78599d-690d-409e-851a-86114eafd16f"/>
  </ds:schemaRefs>
</ds:datastoreItem>
</file>

<file path=customXml/itemProps3.xml><?xml version="1.0" encoding="utf-8"?>
<ds:datastoreItem xmlns:ds="http://schemas.openxmlformats.org/officeDocument/2006/customXml" ds:itemID="{B28A366C-7981-4A24-A9C3-BCB3547DB06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34a106e-6316-442c-ad35-738afd673d2b}" enabled="1" method="Standard" siteId="{cddc1229-ac2a-4b97-b78a-0e5cacb5865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1</Words>
  <Characters>599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08T14:00:00Z</dcterms:created>
  <dcterms:modified xsi:type="dcterms:W3CDTF">2026-03-22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4a106e-6316-442c-ad35-738afd673d2b_Enabled">
    <vt:lpwstr>true</vt:lpwstr>
  </property>
  <property fmtid="{D5CDD505-2E9C-101B-9397-08002B2CF9AE}" pid="3" name="MSIP_Label_034a106e-6316-442c-ad35-738afd673d2b_SetDate">
    <vt:lpwstr>2023-10-21T21:11:44Z</vt:lpwstr>
  </property>
  <property fmtid="{D5CDD505-2E9C-101B-9397-08002B2CF9AE}" pid="4" name="MSIP_Label_034a106e-6316-442c-ad35-738afd673d2b_Method">
    <vt:lpwstr>Standard</vt:lpwstr>
  </property>
  <property fmtid="{D5CDD505-2E9C-101B-9397-08002B2CF9AE}" pid="5" name="MSIP_Label_034a106e-6316-442c-ad35-738afd673d2b_Name">
    <vt:lpwstr>034a106e-6316-442c-ad35-738afd673d2b</vt:lpwstr>
  </property>
  <property fmtid="{D5CDD505-2E9C-101B-9397-08002B2CF9AE}" pid="6" name="MSIP_Label_034a106e-6316-442c-ad35-738afd673d2b_SiteId">
    <vt:lpwstr>cddc1229-ac2a-4b97-b78a-0e5cacb5865c</vt:lpwstr>
  </property>
  <property fmtid="{D5CDD505-2E9C-101B-9397-08002B2CF9AE}" pid="7" name="MSIP_Label_034a106e-6316-442c-ad35-738afd673d2b_ActionId">
    <vt:lpwstr>0e9900b0-5cbe-430e-9290-d8257ab589fc</vt:lpwstr>
  </property>
  <property fmtid="{D5CDD505-2E9C-101B-9397-08002B2CF9AE}" pid="8" name="MSIP_Label_034a106e-6316-442c-ad35-738afd673d2b_ContentBits">
    <vt:lpwstr>0</vt:lpwstr>
  </property>
  <property fmtid="{D5CDD505-2E9C-101B-9397-08002B2CF9AE}" pid="9" name="ContentTypeId">
    <vt:lpwstr>0x010100954862624FCD4F45A6B59F85D194612400F1EC002E2ED47545847C069158DA223D</vt:lpwstr>
  </property>
  <property fmtid="{D5CDD505-2E9C-101B-9397-08002B2CF9AE}" pid="10" name="s2_ISAppealToCourtOfAppeal">
    <vt:bool>false</vt:bool>
  </property>
  <property fmtid="{D5CDD505-2E9C-101B-9397-08002B2CF9AE}" pid="11" name="S5_Ext_IsOtherOPDetails">
    <vt:lpwstr>Click here to enter text.</vt:lpwstr>
  </property>
</Properties>
</file>